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7F5E56" w:rsidTr="00D56B10">
        <w:tc>
          <w:tcPr>
            <w:tcW w:w="1217" w:type="dxa"/>
            <w:vMerge w:val="restart"/>
          </w:tcPr>
          <w:p w:rsidR="007F5E56" w:rsidRDefault="007F5E56" w:rsidP="00D56B10">
            <w:pPr>
              <w:pStyle w:val="ChapterNumber"/>
            </w:pPr>
            <w:r>
              <w:rPr>
                <w:noProof/>
              </w:rPr>
              <w:drawing>
                <wp:inline distT="0" distB="0" distL="0" distR="0" wp14:anchorId="59AB0579" wp14:editId="10FDCA40">
                  <wp:extent cx="635954" cy="73155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7F5E56" w:rsidRDefault="007F5E56" w:rsidP="00D56B10">
            <w:pPr>
              <w:pStyle w:val="ChapterNumber"/>
            </w:pPr>
            <w:r>
              <w:t>Chapter 9</w:t>
            </w:r>
          </w:p>
        </w:tc>
      </w:tr>
      <w:tr w:rsidR="007F5E56" w:rsidTr="00D56B10">
        <w:tc>
          <w:tcPr>
            <w:tcW w:w="1217" w:type="dxa"/>
            <w:vMerge/>
          </w:tcPr>
          <w:p w:rsidR="007F5E56" w:rsidRDefault="007F5E56" w:rsidP="00D56B10">
            <w:pPr>
              <w:pStyle w:val="Heading1"/>
              <w:outlineLvl w:val="0"/>
            </w:pPr>
          </w:p>
        </w:tc>
        <w:tc>
          <w:tcPr>
            <w:tcW w:w="7639" w:type="dxa"/>
          </w:tcPr>
          <w:p w:rsidR="007F5E56" w:rsidRDefault="007F5E56" w:rsidP="00D56B10">
            <w:pPr>
              <w:pStyle w:val="Heading1"/>
              <w:outlineLvl w:val="0"/>
            </w:pPr>
            <w:bookmarkStart w:id="0" w:name="_Toc401098570"/>
            <w:bookmarkStart w:id="1" w:name="_Toc405145099"/>
            <w:r>
              <w:t>Hangman</w:t>
            </w:r>
            <w:bookmarkEnd w:id="0"/>
            <w:bookmarkEnd w:id="1"/>
          </w:p>
        </w:tc>
      </w:tr>
    </w:tbl>
    <w:p w:rsidR="007F5E56" w:rsidRDefault="007F5E56" w:rsidP="007F5E56">
      <w:pPr>
        <w:pStyle w:val="TopicsCoveredbox"/>
      </w:pPr>
      <w:r>
        <w:t>Topics Covered In This Chapter:</w:t>
      </w:r>
    </w:p>
    <w:p w:rsidR="007F5E56" w:rsidRDefault="007F5E56" w:rsidP="007F5E56">
      <w:pPr>
        <w:pStyle w:val="TopicsCoveredbox"/>
        <w:numPr>
          <w:ilvl w:val="0"/>
          <w:numId w:val="1"/>
        </w:numPr>
      </w:pPr>
      <w:r>
        <w:t>Multi-line Strings</w:t>
      </w:r>
    </w:p>
    <w:p w:rsidR="007F5E56" w:rsidRDefault="007F5E56" w:rsidP="007F5E56">
      <w:pPr>
        <w:pStyle w:val="TopicsCoveredbox"/>
        <w:numPr>
          <w:ilvl w:val="0"/>
          <w:numId w:val="1"/>
        </w:numPr>
      </w:pPr>
      <w:r>
        <w:t>Methods</w:t>
      </w:r>
    </w:p>
    <w:p w:rsidR="007F5E56" w:rsidRDefault="007F5E56" w:rsidP="007F5E56">
      <w:pPr>
        <w:pStyle w:val="TopicsCoveredbox"/>
        <w:numPr>
          <w:ilvl w:val="0"/>
          <w:numId w:val="1"/>
        </w:numPr>
      </w:pPr>
      <w:r>
        <w:t>Lists</w:t>
      </w:r>
    </w:p>
    <w:p w:rsidR="007F5E56" w:rsidRDefault="007F5E56" w:rsidP="007F5E56">
      <w:pPr>
        <w:pStyle w:val="TopicsCoveredbox"/>
        <w:numPr>
          <w:ilvl w:val="0"/>
          <w:numId w:val="1"/>
        </w:numPr>
      </w:pPr>
      <w:r>
        <w:t xml:space="preserve">The </w:t>
      </w:r>
      <w:r w:rsidRPr="00E34E5F">
        <w:rPr>
          <w:rStyle w:val="Literal"/>
        </w:rPr>
        <w:t>append()</w:t>
      </w:r>
      <w:r>
        <w:t xml:space="preserve"> and </w:t>
      </w:r>
      <w:r w:rsidRPr="00E34E5F">
        <w:rPr>
          <w:rStyle w:val="Literal"/>
        </w:rPr>
        <w:t>reverse()</w:t>
      </w:r>
      <w:r>
        <w:t xml:space="preserve"> list methods</w:t>
      </w:r>
    </w:p>
    <w:p w:rsidR="007F5E56" w:rsidRDefault="007F5E56" w:rsidP="007F5E56">
      <w:pPr>
        <w:pStyle w:val="TopicsCoveredbox"/>
        <w:numPr>
          <w:ilvl w:val="0"/>
          <w:numId w:val="1"/>
        </w:numPr>
      </w:pPr>
      <w:r>
        <w:t xml:space="preserve">The </w:t>
      </w:r>
      <w:r w:rsidRPr="00E34E5F">
        <w:rPr>
          <w:rStyle w:val="Literal"/>
        </w:rPr>
        <w:t>lower()</w:t>
      </w:r>
      <w:r w:rsidRPr="00CD2A18">
        <w:t xml:space="preserve">, </w:t>
      </w:r>
      <w:r>
        <w:rPr>
          <w:rStyle w:val="Literal"/>
        </w:rPr>
        <w:t>upper()</w:t>
      </w:r>
      <w:r w:rsidRPr="00CD2A18">
        <w:t>,</w:t>
      </w:r>
      <w:r>
        <w:rPr>
          <w:rStyle w:val="Literal"/>
        </w:rPr>
        <w:t xml:space="preserve"> split</w:t>
      </w:r>
      <w:r w:rsidRPr="00E34E5F">
        <w:rPr>
          <w:rStyle w:val="Literal"/>
        </w:rPr>
        <w:t>()</w:t>
      </w:r>
      <w:r>
        <w:t xml:space="preserve">, </w:t>
      </w:r>
      <w:r w:rsidRPr="00E34E5F">
        <w:rPr>
          <w:rStyle w:val="Literal"/>
        </w:rPr>
        <w:t>startswith()</w:t>
      </w:r>
      <w:r>
        <w:t xml:space="preserve">, and </w:t>
      </w:r>
      <w:r w:rsidRPr="00E34E5F">
        <w:rPr>
          <w:rStyle w:val="Literal"/>
        </w:rPr>
        <w:t>endswith()</w:t>
      </w:r>
      <w:r>
        <w:t xml:space="preserve"> string methods</w:t>
      </w:r>
    </w:p>
    <w:p w:rsidR="007F5E56" w:rsidRDefault="007F5E56" w:rsidP="007F5E56">
      <w:pPr>
        <w:pStyle w:val="TopicsCoveredbox"/>
        <w:numPr>
          <w:ilvl w:val="0"/>
          <w:numId w:val="1"/>
        </w:numPr>
      </w:pPr>
      <w:r>
        <w:t xml:space="preserve">The </w:t>
      </w:r>
      <w:r w:rsidRPr="00496D0B">
        <w:rPr>
          <w:rStyle w:val="Literal"/>
        </w:rPr>
        <w:t>in</w:t>
      </w:r>
      <w:r>
        <w:t xml:space="preserve"> and </w:t>
      </w:r>
      <w:r w:rsidRPr="00496D0B">
        <w:rPr>
          <w:rStyle w:val="Literal"/>
        </w:rPr>
        <w:t>not in</w:t>
      </w:r>
      <w:r>
        <w:t xml:space="preserve"> operators</w:t>
      </w:r>
    </w:p>
    <w:p w:rsidR="007F5E56" w:rsidRDefault="007F5E56" w:rsidP="007F5E56">
      <w:pPr>
        <w:pStyle w:val="TopicsCoveredbox"/>
        <w:numPr>
          <w:ilvl w:val="0"/>
          <w:numId w:val="1"/>
        </w:numPr>
      </w:pPr>
      <w:r>
        <w:t xml:space="preserve">The </w:t>
      </w:r>
      <w:r w:rsidRPr="00E34E5F">
        <w:rPr>
          <w:rStyle w:val="Literal"/>
        </w:rPr>
        <w:t>range()</w:t>
      </w:r>
      <w:r>
        <w:t xml:space="preserve"> and </w:t>
      </w:r>
      <w:r w:rsidRPr="00E34E5F">
        <w:rPr>
          <w:rStyle w:val="Literal"/>
        </w:rPr>
        <w:t>list()</w:t>
      </w:r>
      <w:r>
        <w:t xml:space="preserve"> functions</w:t>
      </w:r>
    </w:p>
    <w:p w:rsidR="007F5E56" w:rsidRDefault="007F5E56" w:rsidP="007F5E56">
      <w:pPr>
        <w:pStyle w:val="TopicsCoveredbox"/>
        <w:numPr>
          <w:ilvl w:val="0"/>
          <w:numId w:val="1"/>
        </w:numPr>
      </w:pPr>
      <w:r w:rsidRPr="00496D0B">
        <w:rPr>
          <w:rStyle w:val="Literal"/>
        </w:rPr>
        <w:t>del</w:t>
      </w:r>
      <w:r>
        <w:t xml:space="preserve"> statements</w:t>
      </w:r>
    </w:p>
    <w:p w:rsidR="007F5E56" w:rsidRDefault="007F5E56" w:rsidP="007F5E56">
      <w:pPr>
        <w:pStyle w:val="TopicsCoveredbox"/>
        <w:numPr>
          <w:ilvl w:val="0"/>
          <w:numId w:val="1"/>
        </w:numPr>
      </w:pPr>
      <w:r w:rsidRPr="00E34E5F">
        <w:rPr>
          <w:rStyle w:val="Literal"/>
        </w:rPr>
        <w:t>for</w:t>
      </w:r>
      <w:r w:rsidRPr="00D54530">
        <w:t xml:space="preserve"> </w:t>
      </w:r>
      <w:r>
        <w:t>loops</w:t>
      </w:r>
    </w:p>
    <w:p w:rsidR="007F5E56" w:rsidRDefault="007F5E56" w:rsidP="007F5E56">
      <w:pPr>
        <w:pStyle w:val="TopicsCoveredbox"/>
        <w:numPr>
          <w:ilvl w:val="0"/>
          <w:numId w:val="1"/>
        </w:numPr>
      </w:pPr>
      <w:r w:rsidRPr="0018517A">
        <w:rPr>
          <w:rStyle w:val="Literal"/>
        </w:rPr>
        <w:t>elif</w:t>
      </w:r>
      <w:r w:rsidRPr="00173EFC">
        <w:t xml:space="preserve"> statement</w:t>
      </w:r>
      <w:r>
        <w:t>s</w:t>
      </w:r>
    </w:p>
    <w:p w:rsidR="007F5E56" w:rsidRDefault="007F5E56" w:rsidP="007F5E56">
      <w:pPr>
        <w:pStyle w:val="Body"/>
      </w:pPr>
      <w:r>
        <w:t xml:space="preserve">This chapter’s game introduces many new concepts, but don’t worry. You’ll experiment with these programming concepts in the interactive shell first. You’ll learn about methods, which are functions attached to values. You’ll also learn about a new type of loop called a </w:t>
      </w:r>
      <w:r w:rsidRPr="005E2C67">
        <w:rPr>
          <w:rStyle w:val="Literal"/>
        </w:rPr>
        <w:t>for</w:t>
      </w:r>
      <w:r>
        <w:t xml:space="preserve"> loop and a new data type called a list. Once you understand these concepts, it will be much easier to program Hangman. </w:t>
      </w:r>
    </w:p>
    <w:p w:rsidR="007F5E56" w:rsidRDefault="007F5E56" w:rsidP="007F5E56">
      <w:pPr>
        <w:pStyle w:val="Heading2"/>
      </w:pPr>
      <w:bookmarkStart w:id="2" w:name="_Toc401098571"/>
      <w:bookmarkStart w:id="3" w:name="_Toc405145100"/>
      <w:r>
        <w:t>Source Code</w:t>
      </w:r>
      <w:bookmarkEnd w:id="2"/>
      <w:r>
        <w:t xml:space="preserve"> of Hangman</w:t>
      </w:r>
      <w:bookmarkEnd w:id="3"/>
    </w:p>
    <w:p w:rsidR="007F5E56" w:rsidRDefault="007F5E56" w:rsidP="007F5E56">
      <w:pPr>
        <w:pStyle w:val="Body"/>
      </w:pPr>
      <w:r>
        <w:t xml:space="preserve">This chapter’s game is a bit longer than the previous games, but much of it is the ASCII art for the hangman pictures. Enter the following into the file editor and save it as </w:t>
      </w:r>
      <w:r w:rsidRPr="00545903">
        <w:rPr>
          <w:rStyle w:val="Emphasis"/>
        </w:rPr>
        <w:t>hangman.py</w:t>
      </w:r>
      <w:r>
        <w:t>.</w:t>
      </w:r>
    </w:p>
    <w:p w:rsidR="007F5E56" w:rsidRPr="00732137" w:rsidRDefault="007F5E56" w:rsidP="007F5E56">
      <w:pPr>
        <w:pStyle w:val="SourceCodeFilename"/>
      </w:pPr>
      <w:r w:rsidRPr="00732137">
        <w:t>hangman.py</w:t>
      </w:r>
    </w:p>
    <w:p w:rsidR="007F5E56" w:rsidRDefault="007F5E56" w:rsidP="007F5E56">
      <w:pPr>
        <w:pStyle w:val="SourceCode"/>
      </w:pPr>
      <w:r w:rsidRPr="00C53515">
        <w:rPr>
          <w:rStyle w:val="SourceLineNumber"/>
        </w:rPr>
        <w:t xml:space="preserve">  1.</w:t>
      </w:r>
      <w:r>
        <w:t xml:space="preserve"> import random</w:t>
      </w:r>
    </w:p>
    <w:p w:rsidR="007F5E56" w:rsidRDefault="007F5E56" w:rsidP="007F5E56">
      <w:pPr>
        <w:pStyle w:val="SourceCode"/>
      </w:pPr>
      <w:r w:rsidRPr="00C53515">
        <w:rPr>
          <w:rStyle w:val="SourceLineNumber"/>
        </w:rPr>
        <w:t xml:space="preserve">  2.</w:t>
      </w:r>
      <w:r>
        <w:t xml:space="preserve"> HANGMANPICS = ['''</w:t>
      </w:r>
    </w:p>
    <w:p w:rsidR="007F5E56" w:rsidRPr="00C53515" w:rsidRDefault="007F5E56" w:rsidP="007F5E56">
      <w:pPr>
        <w:pStyle w:val="SourceCode"/>
        <w:rPr>
          <w:rStyle w:val="SourceLineNumber"/>
        </w:rPr>
      </w:pPr>
      <w:r w:rsidRPr="00C53515">
        <w:rPr>
          <w:rStyle w:val="SourceLineNumber"/>
        </w:rPr>
        <w:t xml:space="preserve">  3. </w:t>
      </w:r>
    </w:p>
    <w:p w:rsidR="007F5E56" w:rsidRDefault="007F5E56" w:rsidP="007F5E56">
      <w:pPr>
        <w:pStyle w:val="SourceCode"/>
      </w:pPr>
      <w:r w:rsidRPr="00C53515">
        <w:rPr>
          <w:rStyle w:val="SourceLineNumber"/>
        </w:rPr>
        <w:t xml:space="preserve">  4.</w:t>
      </w:r>
      <w:r>
        <w:t xml:space="preserve">   +---+</w:t>
      </w:r>
    </w:p>
    <w:p w:rsidR="007F5E56" w:rsidRDefault="007F5E56" w:rsidP="007F5E56">
      <w:pPr>
        <w:pStyle w:val="SourceCode"/>
      </w:pPr>
      <w:r w:rsidRPr="00C53515">
        <w:rPr>
          <w:rStyle w:val="SourceLineNumber"/>
        </w:rPr>
        <w:t xml:space="preserve">  5.</w:t>
      </w:r>
      <w:r>
        <w:t xml:space="preserve">   |   |</w:t>
      </w:r>
    </w:p>
    <w:p w:rsidR="007F5E56" w:rsidRDefault="007F5E56" w:rsidP="007F5E56">
      <w:pPr>
        <w:pStyle w:val="SourceCode"/>
      </w:pPr>
      <w:r w:rsidRPr="00C53515">
        <w:rPr>
          <w:rStyle w:val="SourceLineNumber"/>
        </w:rPr>
        <w:t xml:space="preserve">  6.</w:t>
      </w:r>
      <w:r>
        <w:t xml:space="preserve">       |</w:t>
      </w:r>
    </w:p>
    <w:p w:rsidR="007F5E56" w:rsidRDefault="007F5E56" w:rsidP="007F5E56">
      <w:pPr>
        <w:pStyle w:val="SourceCode"/>
      </w:pPr>
      <w:r w:rsidRPr="00C53515">
        <w:rPr>
          <w:rStyle w:val="SourceLineNumber"/>
        </w:rPr>
        <w:t xml:space="preserve">  7.</w:t>
      </w:r>
      <w:r>
        <w:t xml:space="preserve">       |</w:t>
      </w:r>
    </w:p>
    <w:p w:rsidR="007F5E56" w:rsidRDefault="007F5E56" w:rsidP="007F5E56">
      <w:pPr>
        <w:pStyle w:val="SourceCode"/>
      </w:pPr>
      <w:r w:rsidRPr="00C53515">
        <w:rPr>
          <w:rStyle w:val="SourceLineNumber"/>
        </w:rPr>
        <w:t xml:space="preserve">  8.</w:t>
      </w:r>
      <w:r>
        <w:t xml:space="preserve">       |</w:t>
      </w:r>
    </w:p>
    <w:p w:rsidR="007F5E56" w:rsidRDefault="007F5E56" w:rsidP="007F5E56">
      <w:pPr>
        <w:pStyle w:val="SourceCode"/>
      </w:pPr>
      <w:r w:rsidRPr="00C53515">
        <w:rPr>
          <w:rStyle w:val="SourceLineNumber"/>
        </w:rPr>
        <w:t xml:space="preserve">  9.</w:t>
      </w:r>
      <w:r>
        <w:t xml:space="preserve">       |</w:t>
      </w:r>
    </w:p>
    <w:p w:rsidR="007F5E56" w:rsidRDefault="007F5E56" w:rsidP="007F5E56">
      <w:pPr>
        <w:pStyle w:val="SourceCode"/>
      </w:pPr>
      <w:r w:rsidRPr="00C53515">
        <w:rPr>
          <w:rStyle w:val="SourceLineNumber"/>
        </w:rPr>
        <w:t xml:space="preserve"> 10.</w:t>
      </w:r>
      <w:r>
        <w:t xml:space="preserve"> =========''', '''</w:t>
      </w:r>
    </w:p>
    <w:p w:rsidR="007F5E56" w:rsidRPr="00C53515" w:rsidRDefault="007F5E56" w:rsidP="007F5E56">
      <w:pPr>
        <w:pStyle w:val="SourceCode"/>
        <w:rPr>
          <w:rStyle w:val="SourceLineNumber"/>
        </w:rPr>
      </w:pPr>
      <w:r w:rsidRPr="00C53515">
        <w:rPr>
          <w:rStyle w:val="SourceLineNumber"/>
        </w:rPr>
        <w:t xml:space="preserve"> 11. </w:t>
      </w:r>
    </w:p>
    <w:p w:rsidR="007F5E56" w:rsidRDefault="007F5E56" w:rsidP="007F5E56">
      <w:pPr>
        <w:pStyle w:val="SourceCode"/>
      </w:pPr>
      <w:r w:rsidRPr="00C53515">
        <w:rPr>
          <w:rStyle w:val="SourceLineNumber"/>
        </w:rPr>
        <w:lastRenderedPageBreak/>
        <w:t xml:space="preserve"> 12.</w:t>
      </w:r>
      <w:r>
        <w:t xml:space="preserve">   +---+</w:t>
      </w:r>
    </w:p>
    <w:p w:rsidR="007F5E56" w:rsidRDefault="007F5E56" w:rsidP="007F5E56">
      <w:pPr>
        <w:pStyle w:val="SourceCode"/>
      </w:pPr>
      <w:r w:rsidRPr="00C53515">
        <w:rPr>
          <w:rStyle w:val="SourceLineNumber"/>
        </w:rPr>
        <w:t xml:space="preserve"> 13.</w:t>
      </w:r>
      <w:r>
        <w:t xml:space="preserve">   |   |</w:t>
      </w:r>
    </w:p>
    <w:p w:rsidR="007F5E56" w:rsidRDefault="007F5E56" w:rsidP="007F5E56">
      <w:pPr>
        <w:pStyle w:val="SourceCode"/>
      </w:pPr>
      <w:r w:rsidRPr="00C53515">
        <w:rPr>
          <w:rStyle w:val="SourceLineNumber"/>
        </w:rPr>
        <w:t xml:space="preserve"> 14.</w:t>
      </w:r>
      <w:r>
        <w:t xml:space="preserve">   O   |</w:t>
      </w:r>
    </w:p>
    <w:p w:rsidR="007F5E56" w:rsidRDefault="007F5E56" w:rsidP="007F5E56">
      <w:pPr>
        <w:pStyle w:val="SourceCode"/>
      </w:pPr>
      <w:r w:rsidRPr="00C53515">
        <w:rPr>
          <w:rStyle w:val="SourceLineNumber"/>
        </w:rPr>
        <w:t xml:space="preserve"> 15.</w:t>
      </w:r>
      <w:r>
        <w:t xml:space="preserve">       |</w:t>
      </w:r>
    </w:p>
    <w:p w:rsidR="007F5E56" w:rsidRDefault="007F5E56" w:rsidP="007F5E56">
      <w:pPr>
        <w:pStyle w:val="SourceCode"/>
      </w:pPr>
      <w:r w:rsidRPr="00C53515">
        <w:rPr>
          <w:rStyle w:val="SourceLineNumber"/>
        </w:rPr>
        <w:t xml:space="preserve"> 16.</w:t>
      </w:r>
      <w:r>
        <w:t xml:space="preserve">       |</w:t>
      </w:r>
    </w:p>
    <w:p w:rsidR="007F5E56" w:rsidRDefault="007F5E56" w:rsidP="007F5E56">
      <w:pPr>
        <w:pStyle w:val="SourceCode"/>
      </w:pPr>
      <w:r w:rsidRPr="00C53515">
        <w:rPr>
          <w:rStyle w:val="SourceLineNumber"/>
        </w:rPr>
        <w:t xml:space="preserve"> 17.</w:t>
      </w:r>
      <w:r>
        <w:t xml:space="preserve">       |</w:t>
      </w:r>
    </w:p>
    <w:p w:rsidR="007F5E56" w:rsidRDefault="007F5E56" w:rsidP="007F5E56">
      <w:pPr>
        <w:pStyle w:val="SourceCode"/>
      </w:pPr>
      <w:r w:rsidRPr="00C53515">
        <w:rPr>
          <w:rStyle w:val="SourceLineNumber"/>
        </w:rPr>
        <w:t xml:space="preserve"> 18.</w:t>
      </w:r>
      <w:r>
        <w:t xml:space="preserve"> =========''', '''</w:t>
      </w:r>
    </w:p>
    <w:p w:rsidR="007F5E56" w:rsidRPr="00C53515" w:rsidRDefault="007F5E56" w:rsidP="007F5E56">
      <w:pPr>
        <w:pStyle w:val="SourceCode"/>
        <w:rPr>
          <w:rStyle w:val="SourceLineNumber"/>
        </w:rPr>
      </w:pPr>
      <w:r w:rsidRPr="00C53515">
        <w:rPr>
          <w:rStyle w:val="SourceLineNumber"/>
        </w:rPr>
        <w:t xml:space="preserve"> 19. </w:t>
      </w:r>
    </w:p>
    <w:p w:rsidR="007F5E56" w:rsidRDefault="007F5E56" w:rsidP="007F5E56">
      <w:pPr>
        <w:pStyle w:val="SourceCode"/>
      </w:pPr>
      <w:r w:rsidRPr="00C53515">
        <w:rPr>
          <w:rStyle w:val="SourceLineNumber"/>
        </w:rPr>
        <w:t xml:space="preserve"> 20.</w:t>
      </w:r>
      <w:r>
        <w:t xml:space="preserve">   +---+</w:t>
      </w:r>
    </w:p>
    <w:p w:rsidR="007F5E56" w:rsidRDefault="007F5E56" w:rsidP="007F5E56">
      <w:pPr>
        <w:pStyle w:val="SourceCode"/>
      </w:pPr>
      <w:r w:rsidRPr="00C53515">
        <w:rPr>
          <w:rStyle w:val="SourceLineNumber"/>
        </w:rPr>
        <w:t xml:space="preserve"> 21.</w:t>
      </w:r>
      <w:r>
        <w:t xml:space="preserve">   |   |</w:t>
      </w:r>
    </w:p>
    <w:p w:rsidR="007F5E56" w:rsidRDefault="007F5E56" w:rsidP="007F5E56">
      <w:pPr>
        <w:pStyle w:val="SourceCode"/>
      </w:pPr>
      <w:r w:rsidRPr="00C53515">
        <w:rPr>
          <w:rStyle w:val="SourceLineNumber"/>
        </w:rPr>
        <w:t xml:space="preserve"> 22.</w:t>
      </w:r>
      <w:r>
        <w:t xml:space="preserve">   O   |</w:t>
      </w:r>
    </w:p>
    <w:p w:rsidR="007F5E56" w:rsidRDefault="007F5E56" w:rsidP="007F5E56">
      <w:pPr>
        <w:pStyle w:val="SourceCode"/>
      </w:pPr>
      <w:r w:rsidRPr="00C53515">
        <w:rPr>
          <w:rStyle w:val="SourceLineNumber"/>
        </w:rPr>
        <w:t xml:space="preserve"> 23.</w:t>
      </w:r>
      <w:r>
        <w:t xml:space="preserve">   |   |</w:t>
      </w:r>
    </w:p>
    <w:p w:rsidR="007F5E56" w:rsidRDefault="007F5E56" w:rsidP="007F5E56">
      <w:pPr>
        <w:pStyle w:val="SourceCode"/>
      </w:pPr>
      <w:r w:rsidRPr="00C53515">
        <w:rPr>
          <w:rStyle w:val="SourceLineNumber"/>
        </w:rPr>
        <w:t xml:space="preserve"> 24.</w:t>
      </w:r>
      <w:r>
        <w:t xml:space="preserve">       |</w:t>
      </w:r>
    </w:p>
    <w:p w:rsidR="007F5E56" w:rsidRDefault="007F5E56" w:rsidP="007F5E56">
      <w:pPr>
        <w:pStyle w:val="SourceCode"/>
      </w:pPr>
      <w:r w:rsidRPr="00C53515">
        <w:rPr>
          <w:rStyle w:val="SourceLineNumber"/>
        </w:rPr>
        <w:t xml:space="preserve"> 25.</w:t>
      </w:r>
      <w:r>
        <w:t xml:space="preserve">       |</w:t>
      </w:r>
    </w:p>
    <w:p w:rsidR="007F5E56" w:rsidRDefault="007F5E56" w:rsidP="007F5E56">
      <w:pPr>
        <w:pStyle w:val="SourceCode"/>
      </w:pPr>
      <w:r w:rsidRPr="00C53515">
        <w:rPr>
          <w:rStyle w:val="SourceLineNumber"/>
        </w:rPr>
        <w:t xml:space="preserve"> 26.</w:t>
      </w:r>
      <w:r>
        <w:t xml:space="preserve"> =========''', '''</w:t>
      </w:r>
    </w:p>
    <w:p w:rsidR="007F5E56" w:rsidRPr="00C53515" w:rsidRDefault="007F5E56" w:rsidP="007F5E56">
      <w:pPr>
        <w:pStyle w:val="SourceCode"/>
        <w:rPr>
          <w:rStyle w:val="SourceLineNumber"/>
        </w:rPr>
      </w:pPr>
      <w:r w:rsidRPr="00C53515">
        <w:rPr>
          <w:rStyle w:val="SourceLineNumber"/>
        </w:rPr>
        <w:t xml:space="preserve"> 27. </w:t>
      </w:r>
    </w:p>
    <w:p w:rsidR="007F5E56" w:rsidRDefault="007F5E56" w:rsidP="007F5E56">
      <w:pPr>
        <w:pStyle w:val="SourceCode"/>
      </w:pPr>
      <w:r w:rsidRPr="00C53515">
        <w:rPr>
          <w:rStyle w:val="SourceLineNumber"/>
        </w:rPr>
        <w:t xml:space="preserve"> 28.</w:t>
      </w:r>
      <w:r>
        <w:t xml:space="preserve">   +---+</w:t>
      </w:r>
    </w:p>
    <w:p w:rsidR="007F5E56" w:rsidRDefault="007F5E56" w:rsidP="007F5E56">
      <w:pPr>
        <w:pStyle w:val="SourceCode"/>
      </w:pPr>
      <w:r w:rsidRPr="00C53515">
        <w:rPr>
          <w:rStyle w:val="SourceLineNumber"/>
        </w:rPr>
        <w:t xml:space="preserve"> 29.</w:t>
      </w:r>
      <w:r>
        <w:t xml:space="preserve">   |   |</w:t>
      </w:r>
    </w:p>
    <w:p w:rsidR="007F5E56" w:rsidRDefault="007F5E56" w:rsidP="007F5E56">
      <w:pPr>
        <w:pStyle w:val="SourceCode"/>
      </w:pPr>
      <w:r w:rsidRPr="00C53515">
        <w:rPr>
          <w:rStyle w:val="SourceLineNumber"/>
        </w:rPr>
        <w:t xml:space="preserve"> 30.</w:t>
      </w:r>
      <w:r>
        <w:t xml:space="preserve">   O   |</w:t>
      </w:r>
    </w:p>
    <w:p w:rsidR="007F5E56" w:rsidRDefault="007F5E56" w:rsidP="007F5E56">
      <w:pPr>
        <w:pStyle w:val="SourceCode"/>
      </w:pPr>
      <w:r w:rsidRPr="00C53515">
        <w:rPr>
          <w:rStyle w:val="SourceLineNumber"/>
        </w:rPr>
        <w:t xml:space="preserve"> 31.</w:t>
      </w:r>
      <w:r>
        <w:t xml:space="preserve">  /|   |</w:t>
      </w:r>
    </w:p>
    <w:p w:rsidR="007F5E56" w:rsidRDefault="007F5E56" w:rsidP="007F5E56">
      <w:pPr>
        <w:pStyle w:val="SourceCode"/>
      </w:pPr>
      <w:r w:rsidRPr="00C53515">
        <w:rPr>
          <w:rStyle w:val="SourceLineNumber"/>
        </w:rPr>
        <w:t xml:space="preserve"> 32.</w:t>
      </w:r>
      <w:r>
        <w:t xml:space="preserve">       |</w:t>
      </w:r>
    </w:p>
    <w:p w:rsidR="007F5E56" w:rsidRDefault="007F5E56" w:rsidP="007F5E56">
      <w:pPr>
        <w:pStyle w:val="SourceCode"/>
      </w:pPr>
      <w:r w:rsidRPr="00C53515">
        <w:rPr>
          <w:rStyle w:val="SourceLineNumber"/>
        </w:rPr>
        <w:t xml:space="preserve"> 33.</w:t>
      </w:r>
      <w:r>
        <w:t xml:space="preserve">       |</w:t>
      </w:r>
    </w:p>
    <w:p w:rsidR="007F5E56" w:rsidRDefault="007F5E56" w:rsidP="007F5E56">
      <w:pPr>
        <w:pStyle w:val="SourceCode"/>
      </w:pPr>
      <w:r w:rsidRPr="00C53515">
        <w:rPr>
          <w:rStyle w:val="SourceLineNumber"/>
        </w:rPr>
        <w:t xml:space="preserve"> 34.</w:t>
      </w:r>
      <w:r>
        <w:t xml:space="preserve"> =========''', '''</w:t>
      </w:r>
    </w:p>
    <w:p w:rsidR="007F5E56" w:rsidRPr="00C53515" w:rsidRDefault="007F5E56" w:rsidP="007F5E56">
      <w:pPr>
        <w:pStyle w:val="SourceCode"/>
        <w:rPr>
          <w:rStyle w:val="SourceLineNumber"/>
        </w:rPr>
      </w:pPr>
      <w:r w:rsidRPr="00C53515">
        <w:rPr>
          <w:rStyle w:val="SourceLineNumber"/>
        </w:rPr>
        <w:t xml:space="preserve"> 35. </w:t>
      </w:r>
    </w:p>
    <w:p w:rsidR="007F5E56" w:rsidRDefault="007F5E56" w:rsidP="007F5E56">
      <w:pPr>
        <w:pStyle w:val="SourceCode"/>
      </w:pPr>
      <w:r w:rsidRPr="00C53515">
        <w:rPr>
          <w:rStyle w:val="SourceLineNumber"/>
        </w:rPr>
        <w:t xml:space="preserve"> 36.</w:t>
      </w:r>
      <w:r>
        <w:t xml:space="preserve">   +---+</w:t>
      </w:r>
    </w:p>
    <w:p w:rsidR="007F5E56" w:rsidRDefault="007F5E56" w:rsidP="007F5E56">
      <w:pPr>
        <w:pStyle w:val="SourceCode"/>
      </w:pPr>
      <w:r w:rsidRPr="00C53515">
        <w:rPr>
          <w:rStyle w:val="SourceLineNumber"/>
        </w:rPr>
        <w:t xml:space="preserve"> 37.</w:t>
      </w:r>
      <w:r>
        <w:t xml:space="preserve">   |   |</w:t>
      </w:r>
    </w:p>
    <w:p w:rsidR="007F5E56" w:rsidRDefault="007F5E56" w:rsidP="007F5E56">
      <w:pPr>
        <w:pStyle w:val="SourceCode"/>
      </w:pPr>
      <w:r w:rsidRPr="00C53515">
        <w:rPr>
          <w:rStyle w:val="SourceLineNumber"/>
        </w:rPr>
        <w:t xml:space="preserve"> 38.</w:t>
      </w:r>
      <w:r>
        <w:t xml:space="preserve">   O   |</w:t>
      </w:r>
    </w:p>
    <w:p w:rsidR="007F5E56" w:rsidRDefault="007F5E56" w:rsidP="007F5E56">
      <w:pPr>
        <w:pStyle w:val="SourceCode"/>
      </w:pPr>
      <w:r w:rsidRPr="00C53515">
        <w:rPr>
          <w:rStyle w:val="SourceLineNumber"/>
        </w:rPr>
        <w:t xml:space="preserve"> 39.</w:t>
      </w:r>
      <w:r>
        <w:t xml:space="preserve">  /|\  |</w:t>
      </w:r>
    </w:p>
    <w:p w:rsidR="007F5E56" w:rsidRDefault="007F5E56" w:rsidP="007F5E56">
      <w:pPr>
        <w:pStyle w:val="SourceCode"/>
      </w:pPr>
      <w:r w:rsidRPr="00C53515">
        <w:rPr>
          <w:rStyle w:val="SourceLineNumber"/>
        </w:rPr>
        <w:t xml:space="preserve"> 40.</w:t>
      </w:r>
      <w:r>
        <w:t xml:space="preserve">       |</w:t>
      </w:r>
    </w:p>
    <w:p w:rsidR="007F5E56" w:rsidRDefault="007F5E56" w:rsidP="007F5E56">
      <w:pPr>
        <w:pStyle w:val="SourceCode"/>
      </w:pPr>
      <w:r w:rsidRPr="00C53515">
        <w:rPr>
          <w:rStyle w:val="SourceLineNumber"/>
        </w:rPr>
        <w:t xml:space="preserve"> 41.</w:t>
      </w:r>
      <w:r>
        <w:t xml:space="preserve">       |</w:t>
      </w:r>
    </w:p>
    <w:p w:rsidR="007F5E56" w:rsidRDefault="007F5E56" w:rsidP="007F5E56">
      <w:pPr>
        <w:pStyle w:val="SourceCode"/>
      </w:pPr>
      <w:r w:rsidRPr="00C53515">
        <w:rPr>
          <w:rStyle w:val="SourceLineNumber"/>
        </w:rPr>
        <w:t xml:space="preserve"> 42.</w:t>
      </w:r>
      <w:r>
        <w:t xml:space="preserve"> =========''', '''</w:t>
      </w:r>
    </w:p>
    <w:p w:rsidR="007F5E56" w:rsidRPr="00C53515" w:rsidRDefault="007F5E56" w:rsidP="007F5E56">
      <w:pPr>
        <w:pStyle w:val="SourceCode"/>
        <w:rPr>
          <w:rStyle w:val="SourceLineNumber"/>
        </w:rPr>
      </w:pPr>
      <w:r w:rsidRPr="00C53515">
        <w:rPr>
          <w:rStyle w:val="SourceLineNumber"/>
        </w:rPr>
        <w:t xml:space="preserve"> 43. </w:t>
      </w:r>
    </w:p>
    <w:p w:rsidR="007F5E56" w:rsidRDefault="007F5E56" w:rsidP="007F5E56">
      <w:pPr>
        <w:pStyle w:val="SourceCode"/>
      </w:pPr>
      <w:r w:rsidRPr="00C53515">
        <w:rPr>
          <w:rStyle w:val="SourceLineNumber"/>
        </w:rPr>
        <w:t xml:space="preserve"> 44.</w:t>
      </w:r>
      <w:r>
        <w:t xml:space="preserve">   +---+</w:t>
      </w:r>
    </w:p>
    <w:p w:rsidR="007F5E56" w:rsidRDefault="007F5E56" w:rsidP="007F5E56">
      <w:pPr>
        <w:pStyle w:val="SourceCode"/>
      </w:pPr>
      <w:r w:rsidRPr="00C53515">
        <w:rPr>
          <w:rStyle w:val="SourceLineNumber"/>
        </w:rPr>
        <w:t xml:space="preserve"> 45.</w:t>
      </w:r>
      <w:r>
        <w:t xml:space="preserve">   |   |</w:t>
      </w:r>
    </w:p>
    <w:p w:rsidR="007F5E56" w:rsidRDefault="007F5E56" w:rsidP="007F5E56">
      <w:pPr>
        <w:pStyle w:val="SourceCode"/>
      </w:pPr>
      <w:r w:rsidRPr="00C53515">
        <w:rPr>
          <w:rStyle w:val="SourceLineNumber"/>
        </w:rPr>
        <w:t xml:space="preserve"> 46.</w:t>
      </w:r>
      <w:r>
        <w:t xml:space="preserve">   O   |</w:t>
      </w:r>
    </w:p>
    <w:p w:rsidR="007F5E56" w:rsidRDefault="007F5E56" w:rsidP="007F5E56">
      <w:pPr>
        <w:pStyle w:val="SourceCode"/>
      </w:pPr>
      <w:r w:rsidRPr="00C53515">
        <w:rPr>
          <w:rStyle w:val="SourceLineNumber"/>
        </w:rPr>
        <w:t xml:space="preserve"> 47.</w:t>
      </w:r>
      <w:r>
        <w:t xml:space="preserve">  /|\  |</w:t>
      </w:r>
    </w:p>
    <w:p w:rsidR="007F5E56" w:rsidRDefault="007F5E56" w:rsidP="007F5E56">
      <w:pPr>
        <w:pStyle w:val="SourceCode"/>
      </w:pPr>
      <w:r w:rsidRPr="00C53515">
        <w:rPr>
          <w:rStyle w:val="SourceLineNumber"/>
        </w:rPr>
        <w:t xml:space="preserve"> 48.</w:t>
      </w:r>
      <w:r>
        <w:t xml:space="preserve">  /    |</w:t>
      </w:r>
    </w:p>
    <w:p w:rsidR="007F5E56" w:rsidRDefault="007F5E56" w:rsidP="007F5E56">
      <w:pPr>
        <w:pStyle w:val="SourceCode"/>
      </w:pPr>
      <w:r w:rsidRPr="00C53515">
        <w:rPr>
          <w:rStyle w:val="SourceLineNumber"/>
        </w:rPr>
        <w:t xml:space="preserve"> 49.</w:t>
      </w:r>
      <w:r>
        <w:t xml:space="preserve">       |</w:t>
      </w:r>
    </w:p>
    <w:p w:rsidR="007F5E56" w:rsidRDefault="007F5E56" w:rsidP="007F5E56">
      <w:pPr>
        <w:pStyle w:val="SourceCode"/>
      </w:pPr>
      <w:r w:rsidRPr="00C53515">
        <w:rPr>
          <w:rStyle w:val="SourceLineNumber"/>
        </w:rPr>
        <w:t xml:space="preserve"> 50.</w:t>
      </w:r>
      <w:r>
        <w:t xml:space="preserve"> =========''', '''</w:t>
      </w:r>
    </w:p>
    <w:p w:rsidR="007F5E56" w:rsidRPr="00C53515" w:rsidRDefault="007F5E56" w:rsidP="007F5E56">
      <w:pPr>
        <w:pStyle w:val="SourceCode"/>
        <w:rPr>
          <w:rStyle w:val="SourceLineNumber"/>
        </w:rPr>
      </w:pPr>
      <w:r w:rsidRPr="00C53515">
        <w:rPr>
          <w:rStyle w:val="SourceLineNumber"/>
        </w:rPr>
        <w:t xml:space="preserve"> 51. </w:t>
      </w:r>
    </w:p>
    <w:p w:rsidR="007F5E56" w:rsidRDefault="007F5E56" w:rsidP="007F5E56">
      <w:pPr>
        <w:pStyle w:val="SourceCode"/>
      </w:pPr>
      <w:r w:rsidRPr="00C53515">
        <w:rPr>
          <w:rStyle w:val="SourceLineNumber"/>
        </w:rPr>
        <w:t xml:space="preserve"> 52.</w:t>
      </w:r>
      <w:r>
        <w:t xml:space="preserve">   +---+</w:t>
      </w:r>
    </w:p>
    <w:p w:rsidR="007F5E56" w:rsidRDefault="007F5E56" w:rsidP="007F5E56">
      <w:pPr>
        <w:pStyle w:val="SourceCode"/>
      </w:pPr>
      <w:r w:rsidRPr="00C53515">
        <w:rPr>
          <w:rStyle w:val="SourceLineNumber"/>
        </w:rPr>
        <w:t xml:space="preserve"> 53.</w:t>
      </w:r>
      <w:r>
        <w:t xml:space="preserve">   |   |</w:t>
      </w:r>
    </w:p>
    <w:p w:rsidR="007F5E56" w:rsidRDefault="007F5E56" w:rsidP="007F5E56">
      <w:pPr>
        <w:pStyle w:val="SourceCode"/>
      </w:pPr>
      <w:r w:rsidRPr="00C53515">
        <w:rPr>
          <w:rStyle w:val="SourceLineNumber"/>
        </w:rPr>
        <w:t xml:space="preserve"> 54.</w:t>
      </w:r>
      <w:r>
        <w:t xml:space="preserve">   O   |</w:t>
      </w:r>
    </w:p>
    <w:p w:rsidR="007F5E56" w:rsidRDefault="007F5E56" w:rsidP="007F5E56">
      <w:pPr>
        <w:pStyle w:val="SourceCode"/>
      </w:pPr>
      <w:r w:rsidRPr="00C53515">
        <w:rPr>
          <w:rStyle w:val="SourceLineNumber"/>
        </w:rPr>
        <w:t xml:space="preserve"> 55.</w:t>
      </w:r>
      <w:r>
        <w:t xml:space="preserve">  /|\  |</w:t>
      </w:r>
    </w:p>
    <w:p w:rsidR="007F5E56" w:rsidRDefault="007F5E56" w:rsidP="007F5E56">
      <w:pPr>
        <w:pStyle w:val="SourceCode"/>
      </w:pPr>
      <w:r w:rsidRPr="00C53515">
        <w:rPr>
          <w:rStyle w:val="SourceLineNumber"/>
        </w:rPr>
        <w:t xml:space="preserve"> 56.</w:t>
      </w:r>
      <w:r>
        <w:t xml:space="preserve">  / \  |</w:t>
      </w:r>
    </w:p>
    <w:p w:rsidR="007F5E56" w:rsidRDefault="007F5E56" w:rsidP="007F5E56">
      <w:pPr>
        <w:pStyle w:val="SourceCode"/>
      </w:pPr>
      <w:r w:rsidRPr="00C53515">
        <w:rPr>
          <w:rStyle w:val="SourceLineNumber"/>
        </w:rPr>
        <w:t xml:space="preserve"> 57.</w:t>
      </w:r>
      <w:r>
        <w:t xml:space="preserve">       |</w:t>
      </w:r>
    </w:p>
    <w:p w:rsidR="007F5E56" w:rsidRDefault="007F5E56" w:rsidP="007F5E56">
      <w:pPr>
        <w:pStyle w:val="SourceCode"/>
      </w:pPr>
      <w:r w:rsidRPr="00C53515">
        <w:rPr>
          <w:rStyle w:val="SourceLineNumber"/>
        </w:rPr>
        <w:lastRenderedPageBreak/>
        <w:t xml:space="preserve"> 58.</w:t>
      </w:r>
      <w:r>
        <w:t xml:space="preserve"> =========''']</w:t>
      </w:r>
    </w:p>
    <w:p w:rsidR="007F5E56" w:rsidRDefault="007F5E56" w:rsidP="007F5E56">
      <w:pPr>
        <w:pStyle w:val="SourceCode"/>
      </w:pPr>
      <w:r w:rsidRPr="00C53515">
        <w:rPr>
          <w:rStyle w:val="SourceLineNumber"/>
        </w:rPr>
        <w:t xml:space="preserve"> 59.</w:t>
      </w:r>
      <w:r>
        <w:t xml:space="preserve"> words = 'ant baboon badger bat bear beaver camel cat clam cobra cougar coyote crow deer dog donkey duck eagle ferret fox frog goat goose hawk lion lizard llama mole monkey moose mouse mule newt otter owl panda parrot pigeon python rabbit ram rat raven rhino salmon seal shark sheep skunk sloth snake spider stork swan tiger toad trout turkey turtle weasel whale wolf wombat zebra'.split()</w:t>
      </w:r>
    </w:p>
    <w:p w:rsidR="007F5E56" w:rsidRPr="00C53515" w:rsidRDefault="007F5E56" w:rsidP="007F5E56">
      <w:pPr>
        <w:pStyle w:val="SourceCode"/>
        <w:rPr>
          <w:rStyle w:val="SourceLineNumber"/>
        </w:rPr>
      </w:pPr>
      <w:r w:rsidRPr="00C53515">
        <w:rPr>
          <w:rStyle w:val="SourceLineNumber"/>
        </w:rPr>
        <w:t xml:space="preserve"> 60. </w:t>
      </w:r>
    </w:p>
    <w:p w:rsidR="007F5E56" w:rsidRDefault="007F5E56" w:rsidP="007F5E56">
      <w:pPr>
        <w:pStyle w:val="SourceCode"/>
      </w:pPr>
      <w:r w:rsidRPr="00C53515">
        <w:rPr>
          <w:rStyle w:val="SourceLineNumber"/>
        </w:rPr>
        <w:t xml:space="preserve"> 61.</w:t>
      </w:r>
      <w:r>
        <w:t xml:space="preserve"> def getRandomWord(wordList):</w:t>
      </w:r>
    </w:p>
    <w:p w:rsidR="007F5E56" w:rsidRPr="0082729C" w:rsidRDefault="007F5E56" w:rsidP="007F5E56">
      <w:pPr>
        <w:pStyle w:val="SourceCode"/>
        <w:rPr>
          <w:rStyle w:val="SourceCodeComment"/>
        </w:rPr>
      </w:pPr>
      <w:r w:rsidRPr="00C53515">
        <w:rPr>
          <w:rStyle w:val="SourceLineNumber"/>
        </w:rPr>
        <w:t xml:space="preserve"> 62.</w:t>
      </w:r>
      <w:r>
        <w:t xml:space="preserve">     </w:t>
      </w:r>
      <w:r w:rsidRPr="0082729C">
        <w:rPr>
          <w:rStyle w:val="SourceCodeComment"/>
        </w:rPr>
        <w:t># This function returns a random string from the passed list of strings.</w:t>
      </w:r>
    </w:p>
    <w:p w:rsidR="007F5E56" w:rsidRDefault="007F5E56" w:rsidP="007F5E56">
      <w:pPr>
        <w:pStyle w:val="SourceCode"/>
      </w:pPr>
      <w:r w:rsidRPr="00C53515">
        <w:rPr>
          <w:rStyle w:val="SourceLineNumber"/>
        </w:rPr>
        <w:t xml:space="preserve"> 63.</w:t>
      </w:r>
      <w:r>
        <w:t xml:space="preserve">     wordIndex = random.randint(0, len(wordList) - 1)</w:t>
      </w:r>
    </w:p>
    <w:p w:rsidR="007F5E56" w:rsidRDefault="007F5E56" w:rsidP="007F5E56">
      <w:pPr>
        <w:pStyle w:val="SourceCode"/>
      </w:pPr>
      <w:r w:rsidRPr="00C53515">
        <w:rPr>
          <w:rStyle w:val="SourceLineNumber"/>
        </w:rPr>
        <w:t xml:space="preserve"> 64.</w:t>
      </w:r>
      <w:r>
        <w:t xml:space="preserve">     return wordList[wordIndex]</w:t>
      </w:r>
    </w:p>
    <w:p w:rsidR="007F5E56" w:rsidRPr="00C53515" w:rsidRDefault="007F5E56" w:rsidP="007F5E56">
      <w:pPr>
        <w:pStyle w:val="SourceCode"/>
        <w:rPr>
          <w:rStyle w:val="SourceLineNumber"/>
        </w:rPr>
      </w:pPr>
      <w:r w:rsidRPr="00C53515">
        <w:rPr>
          <w:rStyle w:val="SourceLineNumber"/>
        </w:rPr>
        <w:t xml:space="preserve"> 65. </w:t>
      </w:r>
    </w:p>
    <w:p w:rsidR="007F5E56" w:rsidRDefault="007F5E56" w:rsidP="007F5E56">
      <w:pPr>
        <w:pStyle w:val="SourceCode"/>
      </w:pPr>
      <w:r w:rsidRPr="00C53515">
        <w:rPr>
          <w:rStyle w:val="SourceLineNumber"/>
        </w:rPr>
        <w:t xml:space="preserve"> 66.</w:t>
      </w:r>
      <w:r>
        <w:t xml:space="preserve"> def displayBoard(HANGMANPICS, missedLetters, correctLetters, secretWord):</w:t>
      </w:r>
    </w:p>
    <w:p w:rsidR="007F5E56" w:rsidRDefault="007F5E56" w:rsidP="007F5E56">
      <w:pPr>
        <w:pStyle w:val="SourceCode"/>
      </w:pPr>
      <w:r w:rsidRPr="00C53515">
        <w:rPr>
          <w:rStyle w:val="SourceLineNumber"/>
        </w:rPr>
        <w:t xml:space="preserve"> 67.</w:t>
      </w:r>
      <w:r>
        <w:t xml:space="preserve">     print(HANGMANPICS[len(missedLetters)])</w:t>
      </w:r>
    </w:p>
    <w:p w:rsidR="007F5E56" w:rsidRDefault="007F5E56" w:rsidP="007F5E56">
      <w:pPr>
        <w:pStyle w:val="SourceCode"/>
      </w:pPr>
      <w:r w:rsidRPr="00C53515">
        <w:rPr>
          <w:rStyle w:val="SourceLineNumber"/>
        </w:rPr>
        <w:t xml:space="preserve"> 68.</w:t>
      </w:r>
      <w:r>
        <w:t xml:space="preserve">     print()</w:t>
      </w:r>
    </w:p>
    <w:p w:rsidR="007F5E56" w:rsidRPr="00C53515" w:rsidRDefault="007F5E56" w:rsidP="007F5E56">
      <w:pPr>
        <w:pStyle w:val="SourceCode"/>
        <w:rPr>
          <w:rStyle w:val="SourceLineNumber"/>
        </w:rPr>
      </w:pPr>
      <w:r w:rsidRPr="00C53515">
        <w:rPr>
          <w:rStyle w:val="SourceLineNumber"/>
        </w:rPr>
        <w:t xml:space="preserve"> 69. </w:t>
      </w:r>
    </w:p>
    <w:p w:rsidR="007F5E56" w:rsidRDefault="007F5E56" w:rsidP="007F5E56">
      <w:pPr>
        <w:pStyle w:val="SourceCode"/>
      </w:pPr>
      <w:r w:rsidRPr="00C53515">
        <w:rPr>
          <w:rStyle w:val="SourceLineNumber"/>
        </w:rPr>
        <w:t xml:space="preserve"> 70.</w:t>
      </w:r>
      <w:r>
        <w:t xml:space="preserve">     print('Missed letters:', end=' ')</w:t>
      </w:r>
    </w:p>
    <w:p w:rsidR="007F5E56" w:rsidRDefault="007F5E56" w:rsidP="007F5E56">
      <w:pPr>
        <w:pStyle w:val="SourceCode"/>
      </w:pPr>
      <w:r w:rsidRPr="00C53515">
        <w:rPr>
          <w:rStyle w:val="SourceLineNumber"/>
        </w:rPr>
        <w:t xml:space="preserve"> 71.</w:t>
      </w:r>
      <w:r>
        <w:t xml:space="preserve">     for letter in missedLetters:</w:t>
      </w:r>
    </w:p>
    <w:p w:rsidR="007F5E56" w:rsidRDefault="007F5E56" w:rsidP="007F5E56">
      <w:pPr>
        <w:pStyle w:val="SourceCode"/>
      </w:pPr>
      <w:r w:rsidRPr="00C53515">
        <w:rPr>
          <w:rStyle w:val="SourceLineNumber"/>
        </w:rPr>
        <w:t xml:space="preserve"> 72.</w:t>
      </w:r>
      <w:r>
        <w:t xml:space="preserve">         print(letter, end=' ')</w:t>
      </w:r>
    </w:p>
    <w:p w:rsidR="007F5E56" w:rsidRDefault="007F5E56" w:rsidP="007F5E56">
      <w:pPr>
        <w:pStyle w:val="SourceCode"/>
      </w:pPr>
      <w:r w:rsidRPr="00C53515">
        <w:rPr>
          <w:rStyle w:val="SourceLineNumber"/>
        </w:rPr>
        <w:t xml:space="preserve"> 73.</w:t>
      </w:r>
      <w:r>
        <w:t xml:space="preserve">     print()</w:t>
      </w:r>
    </w:p>
    <w:p w:rsidR="007F5E56" w:rsidRPr="00C53515" w:rsidRDefault="007F5E56" w:rsidP="007F5E56">
      <w:pPr>
        <w:pStyle w:val="SourceCode"/>
        <w:rPr>
          <w:rStyle w:val="SourceLineNumber"/>
        </w:rPr>
      </w:pPr>
      <w:r w:rsidRPr="00C53515">
        <w:rPr>
          <w:rStyle w:val="SourceLineNumber"/>
        </w:rPr>
        <w:t xml:space="preserve"> 74. </w:t>
      </w:r>
    </w:p>
    <w:p w:rsidR="007F5E56" w:rsidRDefault="007F5E56" w:rsidP="007F5E56">
      <w:pPr>
        <w:pStyle w:val="SourceCode"/>
      </w:pPr>
      <w:r w:rsidRPr="00C53515">
        <w:rPr>
          <w:rStyle w:val="SourceLineNumber"/>
        </w:rPr>
        <w:t xml:space="preserve"> 75.</w:t>
      </w:r>
      <w:r>
        <w:t xml:space="preserve">     blanks = '_' * len(secretWord)</w:t>
      </w:r>
    </w:p>
    <w:p w:rsidR="007F5E56" w:rsidRPr="00C53515" w:rsidRDefault="007F5E56" w:rsidP="007F5E56">
      <w:pPr>
        <w:pStyle w:val="SourceCode"/>
        <w:rPr>
          <w:rStyle w:val="SourceLineNumber"/>
        </w:rPr>
      </w:pPr>
      <w:r w:rsidRPr="00C53515">
        <w:rPr>
          <w:rStyle w:val="SourceLineNumber"/>
        </w:rPr>
        <w:t xml:space="preserve"> 76. </w:t>
      </w:r>
    </w:p>
    <w:p w:rsidR="007F5E56" w:rsidRPr="0082729C" w:rsidRDefault="007F5E56" w:rsidP="007F5E56">
      <w:pPr>
        <w:pStyle w:val="SourceCode"/>
        <w:rPr>
          <w:rStyle w:val="SourceCodeComment"/>
        </w:rPr>
      </w:pPr>
      <w:r w:rsidRPr="00C53515">
        <w:rPr>
          <w:rStyle w:val="SourceLineNumber"/>
        </w:rPr>
        <w:t xml:space="preserve"> 77.</w:t>
      </w:r>
      <w:r>
        <w:t xml:space="preserve">     for i in range(len(secretWord)): </w:t>
      </w:r>
      <w:r w:rsidRPr="0082729C">
        <w:rPr>
          <w:rStyle w:val="SourceCodeComment"/>
        </w:rPr>
        <w:t># replace blanks with correctly guessed letters</w:t>
      </w:r>
    </w:p>
    <w:p w:rsidR="007F5E56" w:rsidRDefault="007F5E56" w:rsidP="007F5E56">
      <w:pPr>
        <w:pStyle w:val="SourceCode"/>
      </w:pPr>
      <w:r w:rsidRPr="00C53515">
        <w:rPr>
          <w:rStyle w:val="SourceLineNumber"/>
        </w:rPr>
        <w:t xml:space="preserve"> 78.</w:t>
      </w:r>
      <w:r>
        <w:t xml:space="preserve">         if secretWord[i] in correctLetters:</w:t>
      </w:r>
    </w:p>
    <w:p w:rsidR="007F5E56" w:rsidRDefault="007F5E56" w:rsidP="007F5E56">
      <w:pPr>
        <w:pStyle w:val="SourceCode"/>
      </w:pPr>
      <w:r w:rsidRPr="00C53515">
        <w:rPr>
          <w:rStyle w:val="SourceLineNumber"/>
        </w:rPr>
        <w:t xml:space="preserve"> 79.</w:t>
      </w:r>
      <w:r>
        <w:t xml:space="preserve">             blanks = blanks[:i] + secretWord[i] + blanks[i+1:]</w:t>
      </w:r>
    </w:p>
    <w:p w:rsidR="007F5E56" w:rsidRPr="00C53515" w:rsidRDefault="007F5E56" w:rsidP="007F5E56">
      <w:pPr>
        <w:pStyle w:val="SourceCode"/>
        <w:rPr>
          <w:rStyle w:val="SourceLineNumber"/>
        </w:rPr>
      </w:pPr>
      <w:r w:rsidRPr="00C53515">
        <w:rPr>
          <w:rStyle w:val="SourceLineNumber"/>
        </w:rPr>
        <w:t xml:space="preserve"> 80. </w:t>
      </w:r>
    </w:p>
    <w:p w:rsidR="007F5E56" w:rsidRPr="0082729C" w:rsidRDefault="007F5E56" w:rsidP="007F5E56">
      <w:pPr>
        <w:pStyle w:val="SourceCode"/>
        <w:rPr>
          <w:rStyle w:val="SourceCodeComment"/>
        </w:rPr>
      </w:pPr>
      <w:r w:rsidRPr="00C53515">
        <w:rPr>
          <w:rStyle w:val="SourceLineNumber"/>
        </w:rPr>
        <w:t xml:space="preserve"> 81.</w:t>
      </w:r>
      <w:r>
        <w:t xml:space="preserve">     for letter in blanks: </w:t>
      </w:r>
      <w:r w:rsidRPr="0082729C">
        <w:rPr>
          <w:rStyle w:val="SourceCodeComment"/>
        </w:rPr>
        <w:t># show the secret word with spaces in between each letter</w:t>
      </w:r>
    </w:p>
    <w:p w:rsidR="007F5E56" w:rsidRDefault="007F5E56" w:rsidP="007F5E56">
      <w:pPr>
        <w:pStyle w:val="SourceCode"/>
      </w:pPr>
      <w:r w:rsidRPr="00C53515">
        <w:rPr>
          <w:rStyle w:val="SourceLineNumber"/>
        </w:rPr>
        <w:t xml:space="preserve"> 82.</w:t>
      </w:r>
      <w:r>
        <w:t xml:space="preserve">         print(letter, end=' ')</w:t>
      </w:r>
    </w:p>
    <w:p w:rsidR="007F5E56" w:rsidRDefault="007F5E56" w:rsidP="007F5E56">
      <w:pPr>
        <w:pStyle w:val="SourceCode"/>
      </w:pPr>
      <w:r w:rsidRPr="00C53515">
        <w:rPr>
          <w:rStyle w:val="SourceLineNumber"/>
        </w:rPr>
        <w:t xml:space="preserve"> 83.</w:t>
      </w:r>
      <w:r>
        <w:t xml:space="preserve">     print()</w:t>
      </w:r>
    </w:p>
    <w:p w:rsidR="007F5E56" w:rsidRPr="00C53515" w:rsidRDefault="007F5E56" w:rsidP="007F5E56">
      <w:pPr>
        <w:pStyle w:val="SourceCode"/>
        <w:rPr>
          <w:rStyle w:val="SourceLineNumber"/>
        </w:rPr>
      </w:pPr>
      <w:r w:rsidRPr="00C53515">
        <w:rPr>
          <w:rStyle w:val="SourceLineNumber"/>
        </w:rPr>
        <w:t xml:space="preserve"> 84. </w:t>
      </w:r>
    </w:p>
    <w:p w:rsidR="007F5E56" w:rsidRDefault="007F5E56" w:rsidP="007F5E56">
      <w:pPr>
        <w:pStyle w:val="SourceCode"/>
      </w:pPr>
      <w:r w:rsidRPr="00C53515">
        <w:rPr>
          <w:rStyle w:val="SourceLineNumber"/>
        </w:rPr>
        <w:t xml:space="preserve"> 85.</w:t>
      </w:r>
      <w:r>
        <w:t xml:space="preserve"> def getGuess(alreadyGuessed):</w:t>
      </w:r>
    </w:p>
    <w:p w:rsidR="007F5E56" w:rsidRPr="0082729C" w:rsidRDefault="007F5E56" w:rsidP="007F5E56">
      <w:pPr>
        <w:pStyle w:val="SourceCode"/>
        <w:rPr>
          <w:rStyle w:val="SourceCodeComment"/>
        </w:rPr>
      </w:pPr>
      <w:r w:rsidRPr="00C53515">
        <w:rPr>
          <w:rStyle w:val="SourceLineNumber"/>
        </w:rPr>
        <w:t xml:space="preserve"> 86.</w:t>
      </w:r>
      <w:r>
        <w:t xml:space="preserve">     </w:t>
      </w:r>
      <w:r w:rsidRPr="0082729C">
        <w:rPr>
          <w:rStyle w:val="SourceCodeComment"/>
        </w:rPr>
        <w:t># Returns the letter the player entered. This function makes sure the player entered a single letter, and not something else.</w:t>
      </w:r>
    </w:p>
    <w:p w:rsidR="007F5E56" w:rsidRDefault="007F5E56" w:rsidP="007F5E56">
      <w:pPr>
        <w:pStyle w:val="SourceCode"/>
      </w:pPr>
      <w:r w:rsidRPr="00C53515">
        <w:rPr>
          <w:rStyle w:val="SourceLineNumber"/>
        </w:rPr>
        <w:t xml:space="preserve"> 87.</w:t>
      </w:r>
      <w:r>
        <w:t xml:space="preserve">     while True:</w:t>
      </w:r>
    </w:p>
    <w:p w:rsidR="007F5E56" w:rsidRDefault="007F5E56" w:rsidP="007F5E56">
      <w:pPr>
        <w:pStyle w:val="SourceCode"/>
      </w:pPr>
      <w:r w:rsidRPr="00C53515">
        <w:rPr>
          <w:rStyle w:val="SourceLineNumber"/>
        </w:rPr>
        <w:t xml:space="preserve"> 88.</w:t>
      </w:r>
      <w:r>
        <w:t xml:space="preserve">         print('Guess a letter.')</w:t>
      </w:r>
    </w:p>
    <w:p w:rsidR="007F5E56" w:rsidRDefault="007F5E56" w:rsidP="007F5E56">
      <w:pPr>
        <w:pStyle w:val="SourceCode"/>
      </w:pPr>
      <w:r w:rsidRPr="00C53515">
        <w:rPr>
          <w:rStyle w:val="SourceLineNumber"/>
        </w:rPr>
        <w:t xml:space="preserve"> 89.</w:t>
      </w:r>
      <w:r>
        <w:t xml:space="preserve">         guess = input()</w:t>
      </w:r>
    </w:p>
    <w:p w:rsidR="007F5E56" w:rsidRDefault="007F5E56" w:rsidP="007F5E56">
      <w:pPr>
        <w:pStyle w:val="SourceCode"/>
      </w:pPr>
      <w:r w:rsidRPr="00C53515">
        <w:rPr>
          <w:rStyle w:val="SourceLineNumber"/>
        </w:rPr>
        <w:t xml:space="preserve"> 90.</w:t>
      </w:r>
      <w:r>
        <w:t xml:space="preserve">         guess = guess.lower()</w:t>
      </w:r>
    </w:p>
    <w:p w:rsidR="007F5E56" w:rsidRDefault="007F5E56" w:rsidP="007F5E56">
      <w:pPr>
        <w:pStyle w:val="SourceCode"/>
      </w:pPr>
      <w:r w:rsidRPr="00C53515">
        <w:rPr>
          <w:rStyle w:val="SourceLineNumber"/>
        </w:rPr>
        <w:t xml:space="preserve"> 91.</w:t>
      </w:r>
      <w:r>
        <w:t xml:space="preserve">         if len(guess) != 1:</w:t>
      </w:r>
    </w:p>
    <w:p w:rsidR="007F5E56" w:rsidRDefault="007F5E56" w:rsidP="007F5E56">
      <w:pPr>
        <w:pStyle w:val="SourceCode"/>
      </w:pPr>
      <w:r w:rsidRPr="00C53515">
        <w:rPr>
          <w:rStyle w:val="SourceLineNumber"/>
        </w:rPr>
        <w:t xml:space="preserve"> 92.</w:t>
      </w:r>
      <w:r>
        <w:t xml:space="preserve">             print('Please enter a single letter.')</w:t>
      </w:r>
    </w:p>
    <w:p w:rsidR="007F5E56" w:rsidRDefault="007F5E56" w:rsidP="007F5E56">
      <w:pPr>
        <w:pStyle w:val="SourceCode"/>
      </w:pPr>
      <w:r w:rsidRPr="00C53515">
        <w:rPr>
          <w:rStyle w:val="SourceLineNumber"/>
        </w:rPr>
        <w:t xml:space="preserve"> 93.</w:t>
      </w:r>
      <w:r>
        <w:t xml:space="preserve">         elif guess in alreadyGuessed:</w:t>
      </w:r>
    </w:p>
    <w:p w:rsidR="007F5E56" w:rsidRDefault="007F5E56" w:rsidP="007F5E56">
      <w:pPr>
        <w:pStyle w:val="SourceCode"/>
      </w:pPr>
      <w:r w:rsidRPr="00C53515">
        <w:rPr>
          <w:rStyle w:val="SourceLineNumber"/>
        </w:rPr>
        <w:t xml:space="preserve"> 94.</w:t>
      </w:r>
      <w:r>
        <w:t xml:space="preserve">             print('You have already guessed that letter. Choose again.')</w:t>
      </w:r>
    </w:p>
    <w:p w:rsidR="007F5E56" w:rsidRDefault="007F5E56" w:rsidP="007F5E56">
      <w:pPr>
        <w:pStyle w:val="SourceCode"/>
      </w:pPr>
      <w:r w:rsidRPr="00C53515">
        <w:rPr>
          <w:rStyle w:val="SourceLineNumber"/>
        </w:rPr>
        <w:t xml:space="preserve"> 95.</w:t>
      </w:r>
      <w:r>
        <w:t xml:space="preserve">         elif guess not in 'abcdefghijklmnopqrstuvwxyz':</w:t>
      </w:r>
    </w:p>
    <w:p w:rsidR="007F5E56" w:rsidRDefault="007F5E56" w:rsidP="007F5E56">
      <w:pPr>
        <w:pStyle w:val="SourceCode"/>
      </w:pPr>
      <w:r w:rsidRPr="00C53515">
        <w:rPr>
          <w:rStyle w:val="SourceLineNumber"/>
        </w:rPr>
        <w:lastRenderedPageBreak/>
        <w:t xml:space="preserve"> 96.</w:t>
      </w:r>
      <w:r>
        <w:t xml:space="preserve">             print('Please enter a LETTER.')</w:t>
      </w:r>
    </w:p>
    <w:p w:rsidR="007F5E56" w:rsidRDefault="007F5E56" w:rsidP="007F5E56">
      <w:pPr>
        <w:pStyle w:val="SourceCode"/>
      </w:pPr>
      <w:r w:rsidRPr="00C53515">
        <w:rPr>
          <w:rStyle w:val="SourceLineNumber"/>
        </w:rPr>
        <w:t xml:space="preserve"> 97.</w:t>
      </w:r>
      <w:r>
        <w:t xml:space="preserve">         else:</w:t>
      </w:r>
    </w:p>
    <w:p w:rsidR="007F5E56" w:rsidRDefault="007F5E56" w:rsidP="007F5E56">
      <w:pPr>
        <w:pStyle w:val="SourceCode"/>
      </w:pPr>
      <w:r w:rsidRPr="00C53515">
        <w:rPr>
          <w:rStyle w:val="SourceLineNumber"/>
        </w:rPr>
        <w:t xml:space="preserve"> 98.</w:t>
      </w:r>
      <w:r>
        <w:t xml:space="preserve">             return guess</w:t>
      </w:r>
    </w:p>
    <w:p w:rsidR="007F5E56" w:rsidRPr="00C53515" w:rsidRDefault="007F5E56" w:rsidP="007F5E56">
      <w:pPr>
        <w:pStyle w:val="SourceCode"/>
        <w:rPr>
          <w:rStyle w:val="SourceLineNumber"/>
        </w:rPr>
      </w:pPr>
      <w:r w:rsidRPr="00C53515">
        <w:rPr>
          <w:rStyle w:val="SourceLineNumber"/>
        </w:rPr>
        <w:t xml:space="preserve"> 99. </w:t>
      </w:r>
    </w:p>
    <w:p w:rsidR="007F5E56" w:rsidRDefault="007F5E56" w:rsidP="007F5E56">
      <w:pPr>
        <w:pStyle w:val="SourceCode"/>
      </w:pPr>
      <w:r w:rsidRPr="00C53515">
        <w:rPr>
          <w:rStyle w:val="SourceLineNumber"/>
        </w:rPr>
        <w:t>100.</w:t>
      </w:r>
      <w:r>
        <w:t xml:space="preserve"> def playAgain():</w:t>
      </w:r>
    </w:p>
    <w:p w:rsidR="007F5E56" w:rsidRPr="0082729C" w:rsidRDefault="007F5E56" w:rsidP="007F5E56">
      <w:pPr>
        <w:pStyle w:val="SourceCode"/>
        <w:rPr>
          <w:rStyle w:val="SourceCodeComment"/>
        </w:rPr>
      </w:pPr>
      <w:r w:rsidRPr="00C53515">
        <w:rPr>
          <w:rStyle w:val="SourceLineNumber"/>
        </w:rPr>
        <w:t>101.</w:t>
      </w:r>
      <w:r>
        <w:t xml:space="preserve">     </w:t>
      </w:r>
      <w:r w:rsidRPr="0082729C">
        <w:rPr>
          <w:rStyle w:val="SourceCodeComment"/>
        </w:rPr>
        <w:t># This function returns True if the player wants to play again, otherwise it returns False.</w:t>
      </w:r>
    </w:p>
    <w:p w:rsidR="007F5E56" w:rsidRDefault="007F5E56" w:rsidP="007F5E56">
      <w:pPr>
        <w:pStyle w:val="SourceCode"/>
      </w:pPr>
      <w:r w:rsidRPr="00C53515">
        <w:rPr>
          <w:rStyle w:val="SourceLineNumber"/>
        </w:rPr>
        <w:t>102.</w:t>
      </w:r>
      <w:r>
        <w:t xml:space="preserve">     print('Do you want to play again? (yes or no)')</w:t>
      </w:r>
    </w:p>
    <w:p w:rsidR="007F5E56" w:rsidRDefault="007F5E56" w:rsidP="007F5E56">
      <w:pPr>
        <w:pStyle w:val="SourceCode"/>
      </w:pPr>
      <w:r w:rsidRPr="00C53515">
        <w:rPr>
          <w:rStyle w:val="SourceLineNumber"/>
        </w:rPr>
        <w:t>103.</w:t>
      </w:r>
      <w:r>
        <w:t xml:space="preserve">     return input().lower().startswith('y')</w:t>
      </w:r>
    </w:p>
    <w:p w:rsidR="007F5E56" w:rsidRPr="00C53515" w:rsidRDefault="007F5E56" w:rsidP="007F5E56">
      <w:pPr>
        <w:pStyle w:val="SourceCode"/>
        <w:rPr>
          <w:rStyle w:val="SourceLineNumber"/>
        </w:rPr>
      </w:pPr>
      <w:r w:rsidRPr="00C53515">
        <w:rPr>
          <w:rStyle w:val="SourceLineNumber"/>
        </w:rPr>
        <w:t xml:space="preserve">104. </w:t>
      </w:r>
    </w:p>
    <w:p w:rsidR="007F5E56" w:rsidRPr="00C53515" w:rsidRDefault="007F5E56" w:rsidP="007F5E56">
      <w:pPr>
        <w:pStyle w:val="SourceCode"/>
        <w:rPr>
          <w:rStyle w:val="SourceLineNumber"/>
        </w:rPr>
      </w:pPr>
      <w:r w:rsidRPr="00C53515">
        <w:rPr>
          <w:rStyle w:val="SourceLineNumber"/>
        </w:rPr>
        <w:t xml:space="preserve">105. </w:t>
      </w:r>
    </w:p>
    <w:p w:rsidR="007F5E56" w:rsidRDefault="007F5E56" w:rsidP="007F5E56">
      <w:pPr>
        <w:pStyle w:val="SourceCode"/>
      </w:pPr>
      <w:r w:rsidRPr="00C53515">
        <w:rPr>
          <w:rStyle w:val="SourceLineNumber"/>
        </w:rPr>
        <w:t>106.</w:t>
      </w:r>
      <w:r>
        <w:t xml:space="preserve"> print('H A N G M A N')</w:t>
      </w:r>
    </w:p>
    <w:p w:rsidR="007F5E56" w:rsidRDefault="007F5E56" w:rsidP="007F5E56">
      <w:pPr>
        <w:pStyle w:val="SourceCode"/>
      </w:pPr>
      <w:r w:rsidRPr="00C53515">
        <w:rPr>
          <w:rStyle w:val="SourceLineNumber"/>
        </w:rPr>
        <w:t>107.</w:t>
      </w:r>
      <w:r>
        <w:t xml:space="preserve"> missedLetters = ''</w:t>
      </w:r>
    </w:p>
    <w:p w:rsidR="007F5E56" w:rsidRDefault="007F5E56" w:rsidP="007F5E56">
      <w:pPr>
        <w:pStyle w:val="SourceCode"/>
      </w:pPr>
      <w:r w:rsidRPr="00C53515">
        <w:rPr>
          <w:rStyle w:val="SourceLineNumber"/>
        </w:rPr>
        <w:t>108.</w:t>
      </w:r>
      <w:r>
        <w:t xml:space="preserve"> correctLetters = ''</w:t>
      </w:r>
    </w:p>
    <w:p w:rsidR="007F5E56" w:rsidRDefault="007F5E56" w:rsidP="007F5E56">
      <w:pPr>
        <w:pStyle w:val="SourceCode"/>
      </w:pPr>
      <w:r w:rsidRPr="00C53515">
        <w:rPr>
          <w:rStyle w:val="SourceLineNumber"/>
        </w:rPr>
        <w:t>109.</w:t>
      </w:r>
      <w:r>
        <w:t xml:space="preserve"> secretWord = getRandomWord(words)</w:t>
      </w:r>
    </w:p>
    <w:p w:rsidR="007F5E56" w:rsidRDefault="007F5E56" w:rsidP="007F5E56">
      <w:pPr>
        <w:pStyle w:val="SourceCode"/>
      </w:pPr>
      <w:r w:rsidRPr="00C53515">
        <w:rPr>
          <w:rStyle w:val="SourceLineNumber"/>
        </w:rPr>
        <w:t>110.</w:t>
      </w:r>
      <w:r>
        <w:t xml:space="preserve"> gameIsDone = False</w:t>
      </w:r>
    </w:p>
    <w:p w:rsidR="007F5E56" w:rsidRPr="00C53515" w:rsidRDefault="007F5E56" w:rsidP="007F5E56">
      <w:pPr>
        <w:pStyle w:val="SourceCode"/>
        <w:rPr>
          <w:rStyle w:val="SourceLineNumber"/>
        </w:rPr>
      </w:pPr>
      <w:r w:rsidRPr="00C53515">
        <w:rPr>
          <w:rStyle w:val="SourceLineNumber"/>
        </w:rPr>
        <w:t xml:space="preserve">111. </w:t>
      </w:r>
    </w:p>
    <w:p w:rsidR="007F5E56" w:rsidRDefault="007F5E56" w:rsidP="007F5E56">
      <w:pPr>
        <w:pStyle w:val="SourceCode"/>
      </w:pPr>
      <w:r w:rsidRPr="00C53515">
        <w:rPr>
          <w:rStyle w:val="SourceLineNumber"/>
        </w:rPr>
        <w:t>112.</w:t>
      </w:r>
      <w:r>
        <w:t xml:space="preserve"> while True:</w:t>
      </w:r>
    </w:p>
    <w:p w:rsidR="007F5E56" w:rsidRDefault="007F5E56" w:rsidP="007F5E56">
      <w:pPr>
        <w:pStyle w:val="SourceCode"/>
      </w:pPr>
      <w:r w:rsidRPr="00C53515">
        <w:rPr>
          <w:rStyle w:val="SourceLineNumber"/>
        </w:rPr>
        <w:t>113.</w:t>
      </w:r>
      <w:r>
        <w:t xml:space="preserve">     displayBoard(HANGMANPICS, missedLetters, correctLetters, secretWord)</w:t>
      </w:r>
    </w:p>
    <w:p w:rsidR="007F5E56" w:rsidRPr="00C53515" w:rsidRDefault="007F5E56" w:rsidP="007F5E56">
      <w:pPr>
        <w:pStyle w:val="SourceCode"/>
        <w:rPr>
          <w:rStyle w:val="SourceLineNumber"/>
        </w:rPr>
      </w:pPr>
      <w:r w:rsidRPr="00C53515">
        <w:rPr>
          <w:rStyle w:val="SourceLineNumber"/>
        </w:rPr>
        <w:t xml:space="preserve">114. </w:t>
      </w:r>
    </w:p>
    <w:p w:rsidR="007F5E56" w:rsidRPr="0082729C" w:rsidRDefault="007F5E56" w:rsidP="007F5E56">
      <w:pPr>
        <w:pStyle w:val="SourceCode"/>
        <w:rPr>
          <w:rStyle w:val="SourceCodeComment"/>
        </w:rPr>
      </w:pPr>
      <w:r w:rsidRPr="00C53515">
        <w:rPr>
          <w:rStyle w:val="SourceLineNumber"/>
        </w:rPr>
        <w:t>115.</w:t>
      </w:r>
      <w:r>
        <w:t xml:space="preserve">     </w:t>
      </w:r>
      <w:r w:rsidRPr="0082729C">
        <w:rPr>
          <w:rStyle w:val="SourceCodeComment"/>
        </w:rPr>
        <w:t># Let the player type in a letter.</w:t>
      </w:r>
    </w:p>
    <w:p w:rsidR="007F5E56" w:rsidRDefault="007F5E56" w:rsidP="007F5E56">
      <w:pPr>
        <w:pStyle w:val="SourceCode"/>
      </w:pPr>
      <w:r w:rsidRPr="00C53515">
        <w:rPr>
          <w:rStyle w:val="SourceLineNumber"/>
        </w:rPr>
        <w:t>116.</w:t>
      </w:r>
      <w:r>
        <w:t xml:space="preserve">     guess = getGuess(missedLetters + correctLetters)</w:t>
      </w:r>
    </w:p>
    <w:p w:rsidR="007F5E56" w:rsidRPr="00C53515" w:rsidRDefault="007F5E56" w:rsidP="007F5E56">
      <w:pPr>
        <w:pStyle w:val="SourceCode"/>
        <w:rPr>
          <w:rStyle w:val="SourceLineNumber"/>
        </w:rPr>
      </w:pPr>
      <w:r w:rsidRPr="00C53515">
        <w:rPr>
          <w:rStyle w:val="SourceLineNumber"/>
        </w:rPr>
        <w:t xml:space="preserve">117. </w:t>
      </w:r>
    </w:p>
    <w:p w:rsidR="007F5E56" w:rsidRDefault="007F5E56" w:rsidP="007F5E56">
      <w:pPr>
        <w:pStyle w:val="SourceCode"/>
      </w:pPr>
      <w:r w:rsidRPr="00C53515">
        <w:rPr>
          <w:rStyle w:val="SourceLineNumber"/>
        </w:rPr>
        <w:t>118.</w:t>
      </w:r>
      <w:r>
        <w:t xml:space="preserve">     if guess in secretWord:</w:t>
      </w:r>
    </w:p>
    <w:p w:rsidR="007F5E56" w:rsidRDefault="007F5E56" w:rsidP="007F5E56">
      <w:pPr>
        <w:pStyle w:val="SourceCode"/>
      </w:pPr>
      <w:r w:rsidRPr="00C53515">
        <w:rPr>
          <w:rStyle w:val="SourceLineNumber"/>
        </w:rPr>
        <w:t>119.</w:t>
      </w:r>
      <w:r>
        <w:t xml:space="preserve">         correctLetters = correctLetters + guess</w:t>
      </w:r>
    </w:p>
    <w:p w:rsidR="007F5E56" w:rsidRPr="00C53515" w:rsidRDefault="007F5E56" w:rsidP="007F5E56">
      <w:pPr>
        <w:pStyle w:val="SourceCode"/>
        <w:rPr>
          <w:rStyle w:val="SourceLineNumber"/>
        </w:rPr>
      </w:pPr>
      <w:r w:rsidRPr="00C53515">
        <w:rPr>
          <w:rStyle w:val="SourceLineNumber"/>
        </w:rPr>
        <w:t xml:space="preserve">120. </w:t>
      </w:r>
    </w:p>
    <w:p w:rsidR="007F5E56" w:rsidRPr="0082729C" w:rsidRDefault="007F5E56" w:rsidP="007F5E56">
      <w:pPr>
        <w:pStyle w:val="SourceCode"/>
        <w:rPr>
          <w:rStyle w:val="SourceCodeComment"/>
        </w:rPr>
      </w:pPr>
      <w:r w:rsidRPr="00C53515">
        <w:rPr>
          <w:rStyle w:val="SourceLineNumber"/>
        </w:rPr>
        <w:t>121.</w:t>
      </w:r>
      <w:r>
        <w:t xml:space="preserve">         </w:t>
      </w:r>
      <w:r w:rsidRPr="0082729C">
        <w:rPr>
          <w:rStyle w:val="SourceCodeComment"/>
        </w:rPr>
        <w:t># Check if the player has won</w:t>
      </w:r>
    </w:p>
    <w:p w:rsidR="007F5E56" w:rsidRDefault="007F5E56" w:rsidP="007F5E56">
      <w:pPr>
        <w:pStyle w:val="SourceCode"/>
      </w:pPr>
      <w:r w:rsidRPr="00C53515">
        <w:rPr>
          <w:rStyle w:val="SourceLineNumber"/>
        </w:rPr>
        <w:t>122.</w:t>
      </w:r>
      <w:r>
        <w:t xml:space="preserve">         foundAllLetters = True</w:t>
      </w:r>
    </w:p>
    <w:p w:rsidR="007F5E56" w:rsidRDefault="007F5E56" w:rsidP="007F5E56">
      <w:pPr>
        <w:pStyle w:val="SourceCode"/>
      </w:pPr>
      <w:r w:rsidRPr="00C53515">
        <w:rPr>
          <w:rStyle w:val="SourceLineNumber"/>
        </w:rPr>
        <w:t>123.</w:t>
      </w:r>
      <w:r>
        <w:t xml:space="preserve">         for i in range(len(secretWord)):</w:t>
      </w:r>
    </w:p>
    <w:p w:rsidR="007F5E56" w:rsidRDefault="007F5E56" w:rsidP="007F5E56">
      <w:pPr>
        <w:pStyle w:val="SourceCode"/>
      </w:pPr>
      <w:r w:rsidRPr="00C53515">
        <w:rPr>
          <w:rStyle w:val="SourceLineNumber"/>
        </w:rPr>
        <w:t>124.</w:t>
      </w:r>
      <w:r>
        <w:t xml:space="preserve">             if secretWord[i] not in correctLetters:</w:t>
      </w:r>
    </w:p>
    <w:p w:rsidR="007F5E56" w:rsidRDefault="007F5E56" w:rsidP="007F5E56">
      <w:pPr>
        <w:pStyle w:val="SourceCode"/>
      </w:pPr>
      <w:r w:rsidRPr="00C53515">
        <w:rPr>
          <w:rStyle w:val="SourceLineNumber"/>
        </w:rPr>
        <w:t>125.</w:t>
      </w:r>
      <w:r>
        <w:t xml:space="preserve">                 foundAllLetters = False</w:t>
      </w:r>
    </w:p>
    <w:p w:rsidR="007F5E56" w:rsidRDefault="007F5E56" w:rsidP="007F5E56">
      <w:pPr>
        <w:pStyle w:val="SourceCode"/>
      </w:pPr>
      <w:r w:rsidRPr="00C53515">
        <w:rPr>
          <w:rStyle w:val="SourceLineNumber"/>
        </w:rPr>
        <w:t>126.</w:t>
      </w:r>
      <w:r>
        <w:t xml:space="preserve">                 break</w:t>
      </w:r>
    </w:p>
    <w:p w:rsidR="007F5E56" w:rsidRDefault="007F5E56" w:rsidP="007F5E56">
      <w:pPr>
        <w:pStyle w:val="SourceCode"/>
      </w:pPr>
      <w:r w:rsidRPr="00C53515">
        <w:rPr>
          <w:rStyle w:val="SourceLineNumber"/>
        </w:rPr>
        <w:t>127.</w:t>
      </w:r>
      <w:r>
        <w:t xml:space="preserve">         if foundAllLetters:</w:t>
      </w:r>
    </w:p>
    <w:p w:rsidR="007F5E56" w:rsidRDefault="007F5E56" w:rsidP="007F5E56">
      <w:pPr>
        <w:pStyle w:val="SourceCode"/>
      </w:pPr>
      <w:r w:rsidRPr="00C53515">
        <w:rPr>
          <w:rStyle w:val="SourceLineNumber"/>
        </w:rPr>
        <w:t>128.</w:t>
      </w:r>
      <w:r>
        <w:t xml:space="preserve">             print('Yes! The secret word is "' + secretWord + '"! You have won!')</w:t>
      </w:r>
    </w:p>
    <w:p w:rsidR="007F5E56" w:rsidRDefault="007F5E56" w:rsidP="007F5E56">
      <w:pPr>
        <w:pStyle w:val="SourceCode"/>
      </w:pPr>
      <w:r w:rsidRPr="00C53515">
        <w:rPr>
          <w:rStyle w:val="SourceLineNumber"/>
        </w:rPr>
        <w:t>129.</w:t>
      </w:r>
      <w:r>
        <w:t xml:space="preserve">             gameIsDone = True</w:t>
      </w:r>
    </w:p>
    <w:p w:rsidR="007F5E56" w:rsidRDefault="007F5E56" w:rsidP="007F5E56">
      <w:pPr>
        <w:pStyle w:val="SourceCode"/>
      </w:pPr>
      <w:r w:rsidRPr="00C53515">
        <w:rPr>
          <w:rStyle w:val="SourceLineNumber"/>
        </w:rPr>
        <w:t>130.</w:t>
      </w:r>
      <w:r>
        <w:t xml:space="preserve">     else:</w:t>
      </w:r>
    </w:p>
    <w:p w:rsidR="007F5E56" w:rsidRDefault="007F5E56" w:rsidP="007F5E56">
      <w:pPr>
        <w:pStyle w:val="SourceCode"/>
      </w:pPr>
      <w:r w:rsidRPr="00C53515">
        <w:rPr>
          <w:rStyle w:val="SourceLineNumber"/>
        </w:rPr>
        <w:t>131.</w:t>
      </w:r>
      <w:r>
        <w:t xml:space="preserve">         missedLetters = missedLetters + guess</w:t>
      </w:r>
    </w:p>
    <w:p w:rsidR="007F5E56" w:rsidRPr="00C53515" w:rsidRDefault="007F5E56" w:rsidP="007F5E56">
      <w:pPr>
        <w:pStyle w:val="SourceCode"/>
        <w:rPr>
          <w:rStyle w:val="SourceLineNumber"/>
        </w:rPr>
      </w:pPr>
      <w:r w:rsidRPr="00C53515">
        <w:rPr>
          <w:rStyle w:val="SourceLineNumber"/>
        </w:rPr>
        <w:t xml:space="preserve">132. </w:t>
      </w:r>
    </w:p>
    <w:p w:rsidR="007F5E56" w:rsidRDefault="007F5E56" w:rsidP="007F5E56">
      <w:pPr>
        <w:pStyle w:val="SourceCode"/>
      </w:pPr>
      <w:r w:rsidRPr="00C53515">
        <w:rPr>
          <w:rStyle w:val="SourceLineNumber"/>
        </w:rPr>
        <w:t>133.</w:t>
      </w:r>
      <w:r>
        <w:t xml:space="preserve">         </w:t>
      </w:r>
      <w:r w:rsidRPr="0082729C">
        <w:rPr>
          <w:rStyle w:val="SourceCodeComment"/>
        </w:rPr>
        <w:t># Check if player has guessed too many times and lost</w:t>
      </w:r>
    </w:p>
    <w:p w:rsidR="007F5E56" w:rsidRDefault="007F5E56" w:rsidP="007F5E56">
      <w:pPr>
        <w:pStyle w:val="SourceCode"/>
      </w:pPr>
      <w:r w:rsidRPr="00C53515">
        <w:rPr>
          <w:rStyle w:val="SourceLineNumber"/>
        </w:rPr>
        <w:t>134.</w:t>
      </w:r>
      <w:r>
        <w:t xml:space="preserve">         if len(missedLetters) == len(HANGMANPICS) - 1:</w:t>
      </w:r>
    </w:p>
    <w:p w:rsidR="007F5E56" w:rsidRDefault="007F5E56" w:rsidP="007F5E56">
      <w:pPr>
        <w:pStyle w:val="SourceCode"/>
      </w:pPr>
      <w:r w:rsidRPr="00C53515">
        <w:rPr>
          <w:rStyle w:val="SourceLineNumber"/>
        </w:rPr>
        <w:t>135.</w:t>
      </w:r>
      <w:r>
        <w:t xml:space="preserve">             displayBoard(HANGMANPICS, missedLetters, correctLetters, secretWord)</w:t>
      </w:r>
    </w:p>
    <w:p w:rsidR="007F5E56" w:rsidRDefault="007F5E56" w:rsidP="007F5E56">
      <w:pPr>
        <w:pStyle w:val="SourceCode"/>
      </w:pPr>
      <w:r w:rsidRPr="00C53515">
        <w:rPr>
          <w:rStyle w:val="SourceLineNumber"/>
        </w:rPr>
        <w:t>136.</w:t>
      </w:r>
      <w:r>
        <w:t xml:space="preserve">             print('You have run out of guesses!\nAfter ' + str(len(missedLetters)) + ' missed guesses and ' + str(len(correctLetters)) + ' correct guesses, the word was "' + secretWord + '"')</w:t>
      </w:r>
    </w:p>
    <w:p w:rsidR="007F5E56" w:rsidRDefault="007F5E56" w:rsidP="007F5E56">
      <w:pPr>
        <w:pStyle w:val="SourceCode"/>
      </w:pPr>
      <w:r w:rsidRPr="00C53515">
        <w:rPr>
          <w:rStyle w:val="SourceLineNumber"/>
        </w:rPr>
        <w:t>137.</w:t>
      </w:r>
      <w:r>
        <w:t xml:space="preserve">             gameIsDone = True</w:t>
      </w:r>
    </w:p>
    <w:p w:rsidR="007F5E56" w:rsidRPr="00C53515" w:rsidRDefault="007F5E56" w:rsidP="007F5E56">
      <w:pPr>
        <w:pStyle w:val="SourceCode"/>
        <w:rPr>
          <w:rStyle w:val="SourceLineNumber"/>
        </w:rPr>
      </w:pPr>
      <w:r w:rsidRPr="00C53515">
        <w:rPr>
          <w:rStyle w:val="SourceLineNumber"/>
        </w:rPr>
        <w:lastRenderedPageBreak/>
        <w:t xml:space="preserve">138. </w:t>
      </w:r>
    </w:p>
    <w:p w:rsidR="007F5E56" w:rsidRPr="0082729C" w:rsidRDefault="007F5E56" w:rsidP="007F5E56">
      <w:pPr>
        <w:pStyle w:val="SourceCode"/>
        <w:rPr>
          <w:rStyle w:val="SourceCodeComment"/>
        </w:rPr>
      </w:pPr>
      <w:r w:rsidRPr="00C53515">
        <w:rPr>
          <w:rStyle w:val="SourceLineNumber"/>
        </w:rPr>
        <w:t>139.</w:t>
      </w:r>
      <w:r>
        <w:t xml:space="preserve">     </w:t>
      </w:r>
      <w:r w:rsidRPr="0082729C">
        <w:rPr>
          <w:rStyle w:val="SourceCodeComment"/>
        </w:rPr>
        <w:t># Ask the player if they want to play again (but only if the game is done).</w:t>
      </w:r>
    </w:p>
    <w:p w:rsidR="007F5E56" w:rsidRDefault="007F5E56" w:rsidP="007F5E56">
      <w:pPr>
        <w:pStyle w:val="SourceCode"/>
      </w:pPr>
      <w:r w:rsidRPr="00C53515">
        <w:rPr>
          <w:rStyle w:val="SourceLineNumber"/>
        </w:rPr>
        <w:t>140.</w:t>
      </w:r>
      <w:r>
        <w:t xml:space="preserve">     if gameIsDone:</w:t>
      </w:r>
    </w:p>
    <w:p w:rsidR="007F5E56" w:rsidRDefault="007F5E56" w:rsidP="007F5E56">
      <w:pPr>
        <w:pStyle w:val="SourceCode"/>
      </w:pPr>
      <w:r w:rsidRPr="00C53515">
        <w:rPr>
          <w:rStyle w:val="SourceLineNumber"/>
        </w:rPr>
        <w:t>141.</w:t>
      </w:r>
      <w:r>
        <w:t xml:space="preserve">         if playAgain():</w:t>
      </w:r>
    </w:p>
    <w:p w:rsidR="007F5E56" w:rsidRDefault="007F5E56" w:rsidP="007F5E56">
      <w:pPr>
        <w:pStyle w:val="SourceCode"/>
      </w:pPr>
      <w:r w:rsidRPr="00C53515">
        <w:rPr>
          <w:rStyle w:val="SourceLineNumber"/>
        </w:rPr>
        <w:t>142.</w:t>
      </w:r>
      <w:r>
        <w:t xml:space="preserve">             missedLetters = ''</w:t>
      </w:r>
    </w:p>
    <w:p w:rsidR="007F5E56" w:rsidRDefault="007F5E56" w:rsidP="007F5E56">
      <w:pPr>
        <w:pStyle w:val="SourceCode"/>
      </w:pPr>
      <w:r w:rsidRPr="00C53515">
        <w:rPr>
          <w:rStyle w:val="SourceLineNumber"/>
        </w:rPr>
        <w:t>143.</w:t>
      </w:r>
      <w:r>
        <w:t xml:space="preserve">             correctLetters = ''</w:t>
      </w:r>
    </w:p>
    <w:p w:rsidR="007F5E56" w:rsidRDefault="007F5E56" w:rsidP="007F5E56">
      <w:pPr>
        <w:pStyle w:val="SourceCode"/>
      </w:pPr>
      <w:r w:rsidRPr="00C53515">
        <w:rPr>
          <w:rStyle w:val="SourceLineNumber"/>
        </w:rPr>
        <w:t>144.</w:t>
      </w:r>
      <w:r>
        <w:t xml:space="preserve">             gameIsDone = False</w:t>
      </w:r>
    </w:p>
    <w:p w:rsidR="007F5E56" w:rsidRDefault="007F5E56" w:rsidP="007F5E56">
      <w:pPr>
        <w:pStyle w:val="SourceCode"/>
      </w:pPr>
      <w:r w:rsidRPr="00C53515">
        <w:rPr>
          <w:rStyle w:val="SourceLineNumber"/>
        </w:rPr>
        <w:t>145.</w:t>
      </w:r>
      <w:r>
        <w:t xml:space="preserve">             secretWord = getRandomWord(words)</w:t>
      </w:r>
    </w:p>
    <w:p w:rsidR="007F5E56" w:rsidRDefault="007F5E56" w:rsidP="007F5E56">
      <w:pPr>
        <w:pStyle w:val="SourceCode"/>
      </w:pPr>
      <w:r w:rsidRPr="00C53515">
        <w:rPr>
          <w:rStyle w:val="SourceLineNumber"/>
        </w:rPr>
        <w:t>146.</w:t>
      </w:r>
      <w:r>
        <w:t xml:space="preserve">         else:</w:t>
      </w:r>
    </w:p>
    <w:p w:rsidR="007F5E56" w:rsidRDefault="007F5E56" w:rsidP="007F5E56">
      <w:pPr>
        <w:pStyle w:val="SourceCode"/>
      </w:pPr>
      <w:r w:rsidRPr="00C53515">
        <w:rPr>
          <w:rStyle w:val="SourceLineNumber"/>
        </w:rPr>
        <w:t>147.</w:t>
      </w:r>
      <w:r>
        <w:t xml:space="preserve">             break</w:t>
      </w:r>
    </w:p>
    <w:p w:rsidR="007F5E56" w:rsidRDefault="007F5E56" w:rsidP="007F5E56">
      <w:pPr>
        <w:pStyle w:val="Non-TOCHeading3"/>
      </w:pPr>
      <w:bookmarkStart w:id="4" w:name="_Toc401098572"/>
      <w:r>
        <w:t>How the Code Works</w:t>
      </w:r>
      <w:bookmarkEnd w:id="4"/>
    </w:p>
    <w:p w:rsidR="007F5E56" w:rsidRDefault="007F5E56" w:rsidP="007F5E56">
      <w:pPr>
        <w:pStyle w:val="SourceCode"/>
      </w:pPr>
      <w:r w:rsidRPr="00C53515">
        <w:rPr>
          <w:rStyle w:val="SourceLineNumber"/>
        </w:rPr>
        <w:t xml:space="preserve">  1.</w:t>
      </w:r>
      <w:r w:rsidRPr="00915510">
        <w:t xml:space="preserve"> import random</w:t>
      </w:r>
    </w:p>
    <w:p w:rsidR="007F5E56" w:rsidRDefault="007F5E56" w:rsidP="007F5E56">
      <w:pPr>
        <w:pStyle w:val="Body"/>
      </w:pPr>
      <w:r>
        <w:t xml:space="preserve">The Hangman program randomly selected a secret word from a list of secret words. The </w:t>
      </w:r>
      <w:r w:rsidRPr="005E2C67">
        <w:rPr>
          <w:rStyle w:val="Literal"/>
        </w:rPr>
        <w:t>random</w:t>
      </w:r>
      <w:r>
        <w:t xml:space="preserve"> module will provide this ability, so line 1 imports it.</w:t>
      </w:r>
    </w:p>
    <w:p w:rsidR="007F5E56" w:rsidRDefault="007F5E56" w:rsidP="007F5E56">
      <w:pPr>
        <w:pStyle w:val="SourceCode"/>
      </w:pPr>
      <w:r w:rsidRPr="00C53515">
        <w:rPr>
          <w:rStyle w:val="SourceLineNumber"/>
        </w:rPr>
        <w:t xml:space="preserve">  2.</w:t>
      </w:r>
      <w:r>
        <w:t xml:space="preserve"> HANGMANPICS = ['''</w:t>
      </w:r>
    </w:p>
    <w:p w:rsidR="007F5E56" w:rsidRPr="00C53515" w:rsidRDefault="007F5E56" w:rsidP="007F5E56">
      <w:pPr>
        <w:pStyle w:val="SourceCode"/>
        <w:rPr>
          <w:rStyle w:val="SourceLineNumber"/>
        </w:rPr>
      </w:pPr>
      <w:r w:rsidRPr="00C53515">
        <w:rPr>
          <w:rStyle w:val="SourceLineNumber"/>
        </w:rPr>
        <w:t xml:space="preserve">  3. </w:t>
      </w:r>
    </w:p>
    <w:p w:rsidR="007F5E56" w:rsidRDefault="007F5E56" w:rsidP="007F5E56">
      <w:pPr>
        <w:pStyle w:val="SourceCode"/>
      </w:pPr>
      <w:r w:rsidRPr="00C53515">
        <w:rPr>
          <w:rStyle w:val="SourceLineNumber"/>
        </w:rPr>
        <w:t xml:space="preserve">  4.</w:t>
      </w:r>
      <w:r>
        <w:t xml:space="preserve">   +---+</w:t>
      </w:r>
    </w:p>
    <w:p w:rsidR="007F5E56" w:rsidRDefault="007F5E56" w:rsidP="007F5E56">
      <w:pPr>
        <w:pStyle w:val="SourceCode"/>
      </w:pPr>
      <w:r w:rsidRPr="00C53515">
        <w:rPr>
          <w:rStyle w:val="SourceLineNumber"/>
        </w:rPr>
        <w:t xml:space="preserve">  5.</w:t>
      </w:r>
      <w:r>
        <w:t xml:space="preserve">   |   |</w:t>
      </w:r>
    </w:p>
    <w:p w:rsidR="007F5E56" w:rsidRDefault="007F5E56" w:rsidP="007F5E56">
      <w:pPr>
        <w:pStyle w:val="SourceCode"/>
      </w:pPr>
      <w:r w:rsidRPr="00C53515">
        <w:rPr>
          <w:rStyle w:val="SourceLineNumber"/>
        </w:rPr>
        <w:t xml:space="preserve">  6.</w:t>
      </w:r>
      <w:r>
        <w:t xml:space="preserve">       |</w:t>
      </w:r>
    </w:p>
    <w:p w:rsidR="007F5E56" w:rsidRDefault="007F5E56" w:rsidP="007F5E56">
      <w:pPr>
        <w:pStyle w:val="SourceCode"/>
      </w:pPr>
      <w:r w:rsidRPr="00C53515">
        <w:rPr>
          <w:rStyle w:val="SourceLineNumber"/>
        </w:rPr>
        <w:t xml:space="preserve">  7.</w:t>
      </w:r>
      <w:r>
        <w:t xml:space="preserve">       |</w:t>
      </w:r>
    </w:p>
    <w:p w:rsidR="007F5E56" w:rsidRDefault="007F5E56" w:rsidP="007F5E56">
      <w:pPr>
        <w:pStyle w:val="SourceCode"/>
      </w:pPr>
      <w:r w:rsidRPr="00C53515">
        <w:rPr>
          <w:rStyle w:val="SourceLineNumber"/>
        </w:rPr>
        <w:t xml:space="preserve">  8.</w:t>
      </w:r>
      <w:r>
        <w:t xml:space="preserve">       |</w:t>
      </w:r>
    </w:p>
    <w:p w:rsidR="007F5E56" w:rsidRDefault="007F5E56" w:rsidP="007F5E56">
      <w:pPr>
        <w:pStyle w:val="SourceCode"/>
      </w:pPr>
      <w:r w:rsidRPr="00C53515">
        <w:rPr>
          <w:rStyle w:val="SourceLineNumber"/>
        </w:rPr>
        <w:t xml:space="preserve">  9.</w:t>
      </w:r>
      <w:r>
        <w:t xml:space="preserve">       |</w:t>
      </w:r>
    </w:p>
    <w:p w:rsidR="007F5E56" w:rsidRDefault="007F5E56" w:rsidP="007F5E56">
      <w:pPr>
        <w:pStyle w:val="SourceCode"/>
      </w:pPr>
      <w:r w:rsidRPr="00C53515">
        <w:rPr>
          <w:rStyle w:val="SourceLineNumber"/>
        </w:rPr>
        <w:t xml:space="preserve"> 10.</w:t>
      </w:r>
      <w:r>
        <w:t xml:space="preserve"> =========''', '''</w:t>
      </w:r>
    </w:p>
    <w:p w:rsidR="007F5E56" w:rsidRDefault="007F5E56" w:rsidP="007F5E56">
      <w:pPr>
        <w:pStyle w:val="SourceCode"/>
      </w:pPr>
    </w:p>
    <w:p w:rsidR="007F5E56" w:rsidRDefault="007F5E56" w:rsidP="007F5E56">
      <w:pPr>
        <w:pStyle w:val="SourceCode"/>
      </w:pPr>
      <w:r>
        <w:t>...the rest of the code is too big to show here...</w:t>
      </w:r>
    </w:p>
    <w:p w:rsidR="007F5E56" w:rsidRDefault="007F5E56" w:rsidP="007F5E56">
      <w:pPr>
        <w:pStyle w:val="Body"/>
      </w:pPr>
      <w:r>
        <w:t>This one assignment statement stretches over lines 2 to 58 in the source code. To help you understand what this code means, let’s learn about multi-line strings.</w:t>
      </w:r>
    </w:p>
    <w:p w:rsidR="007F5E56" w:rsidRDefault="007F5E56" w:rsidP="007F5E56">
      <w:pPr>
        <w:pStyle w:val="Heading2"/>
      </w:pPr>
      <w:bookmarkStart w:id="5" w:name="_Toc401098573"/>
      <w:bookmarkStart w:id="6" w:name="_Toc405145101"/>
      <w:r>
        <w:t>Multi-line Strings</w:t>
      </w:r>
      <w:bookmarkEnd w:id="5"/>
      <w:bookmarkEnd w:id="6"/>
    </w:p>
    <w:p w:rsidR="007F5E56" w:rsidRDefault="007F5E56" w:rsidP="007F5E56">
      <w:pPr>
        <w:pStyle w:val="Body"/>
      </w:pPr>
      <w:r>
        <w:t>So far all strings have been on one line and had one quote character at the start and end. However, if you use three quotes at the start and end then the string can go across several lines:</w:t>
      </w:r>
    </w:p>
    <w:p w:rsidR="007F5E56" w:rsidRDefault="007F5E56" w:rsidP="007F5E56">
      <w:pPr>
        <w:pStyle w:val="CodeExample"/>
      </w:pPr>
      <w:r>
        <w:t>&gt;&gt;&gt; fizz = '''Dear Alice,</w:t>
      </w:r>
    </w:p>
    <w:p w:rsidR="007F5E56" w:rsidRDefault="007F5E56" w:rsidP="007F5E56">
      <w:pPr>
        <w:pStyle w:val="CodeExample"/>
      </w:pPr>
      <w:r>
        <w:t>I will return to Carol's house at the end of the month. I will see you then.</w:t>
      </w:r>
    </w:p>
    <w:p w:rsidR="007F5E56" w:rsidRDefault="007F5E56" w:rsidP="007F5E56">
      <w:pPr>
        <w:pStyle w:val="CodeExample"/>
      </w:pPr>
      <w:r>
        <w:t>Your friend,</w:t>
      </w:r>
    </w:p>
    <w:p w:rsidR="007F5E56" w:rsidRDefault="007F5E56" w:rsidP="007F5E56">
      <w:pPr>
        <w:pStyle w:val="CodeExample"/>
      </w:pPr>
      <w:r>
        <w:t>Bob'''</w:t>
      </w:r>
    </w:p>
    <w:p w:rsidR="007F5E56" w:rsidRDefault="007F5E56" w:rsidP="007F5E56">
      <w:pPr>
        <w:pStyle w:val="CodeExample"/>
      </w:pPr>
      <w:r>
        <w:lastRenderedPageBreak/>
        <w:t>&gt;&gt;&gt; print(fizz)</w:t>
      </w:r>
    </w:p>
    <w:p w:rsidR="007F5E56" w:rsidRDefault="007F5E56" w:rsidP="007F5E56">
      <w:pPr>
        <w:pStyle w:val="CodeExample"/>
      </w:pPr>
      <w:r>
        <w:t>Dear Alice,</w:t>
      </w:r>
    </w:p>
    <w:p w:rsidR="007F5E56" w:rsidRDefault="007F5E56" w:rsidP="007F5E56">
      <w:pPr>
        <w:pStyle w:val="CodeExample"/>
      </w:pPr>
      <w:r>
        <w:t>I will return to Carol's house at the end of the month. I will see you then.</w:t>
      </w:r>
    </w:p>
    <w:p w:rsidR="007F5E56" w:rsidRDefault="007F5E56" w:rsidP="007F5E56">
      <w:pPr>
        <w:pStyle w:val="CodeExample"/>
      </w:pPr>
      <w:r>
        <w:t>Your friend,</w:t>
      </w:r>
    </w:p>
    <w:p w:rsidR="007F5E56" w:rsidRDefault="007F5E56" w:rsidP="007F5E56">
      <w:pPr>
        <w:pStyle w:val="CodeExample"/>
      </w:pPr>
      <w:r>
        <w:t>Bob</w:t>
      </w:r>
    </w:p>
    <w:p w:rsidR="007F5E56" w:rsidRDefault="007F5E56" w:rsidP="007F5E56">
      <w:pPr>
        <w:pStyle w:val="Body"/>
      </w:pPr>
      <w:r>
        <w:t xml:space="preserve">These are </w:t>
      </w:r>
      <w:r w:rsidRPr="00545903">
        <w:rPr>
          <w:rStyle w:val="Definition"/>
        </w:rPr>
        <w:t>multi-line strings</w:t>
      </w:r>
      <w:r>
        <w:t xml:space="preserve">. In a multi-line string, the newline characters are included as part of the string. You don’t have to use the </w:t>
      </w:r>
      <w:r w:rsidRPr="005E2C67">
        <w:rPr>
          <w:rStyle w:val="Literal"/>
        </w:rPr>
        <w:t>\n</w:t>
      </w:r>
      <w:r>
        <w:t xml:space="preserve"> escape character, or escape quotes as long as you don’t use three of them together. This makes the code easier to read for large amounts of text.</w:t>
      </w:r>
    </w:p>
    <w:p w:rsidR="007F5E56" w:rsidRDefault="007F5E56" w:rsidP="007F5E56">
      <w:pPr>
        <w:pStyle w:val="Heading2"/>
      </w:pPr>
      <w:bookmarkStart w:id="7" w:name="_Toc401098574"/>
      <w:bookmarkStart w:id="8" w:name="_Toc405145102"/>
      <w:r>
        <w:t>Constant Variables</w:t>
      </w:r>
      <w:bookmarkEnd w:id="7"/>
      <w:bookmarkEnd w:id="8"/>
    </w:p>
    <w:p w:rsidR="007F5E56" w:rsidRDefault="007F5E56" w:rsidP="007F5E56">
      <w:pPr>
        <w:pStyle w:val="Body"/>
      </w:pPr>
      <w:r>
        <w:t xml:space="preserve">The </w:t>
      </w:r>
      <w:r w:rsidRPr="005E2C67">
        <w:rPr>
          <w:rStyle w:val="Literal"/>
        </w:rPr>
        <w:t>HANGMANPICS</w:t>
      </w:r>
      <w:r>
        <w:t xml:space="preserve"> variable’s name is in all capitals. This is the programming convention for constant variables. </w:t>
      </w:r>
      <w:r w:rsidRPr="005E2C67">
        <w:rPr>
          <w:rStyle w:val="Definition"/>
        </w:rPr>
        <w:t>Constants</w:t>
      </w:r>
      <w:r>
        <w:t xml:space="preserve"> are variables meant to have values that never changes from their first assignment statement. Although you can change the value in </w:t>
      </w:r>
      <w:r w:rsidRPr="005E2C67">
        <w:rPr>
          <w:rStyle w:val="Literal"/>
        </w:rPr>
        <w:t>HANGMANPICS</w:t>
      </w:r>
      <w:r>
        <w:t xml:space="preserve"> just like any other variable, the all-caps name reminds you to not do so. Since the </w:t>
      </w:r>
      <w:r w:rsidRPr="005E2C67">
        <w:rPr>
          <w:rStyle w:val="Literal"/>
        </w:rPr>
        <w:t>HANGMANPICS</w:t>
      </w:r>
      <w:r>
        <w:t xml:space="preserve"> variable never needs to change, it’s marked as a constant. </w:t>
      </w:r>
    </w:p>
    <w:p w:rsidR="007F5E56" w:rsidRDefault="007F5E56" w:rsidP="007F5E56">
      <w:pPr>
        <w:pStyle w:val="Body"/>
      </w:pPr>
      <w:r>
        <w:t xml:space="preserve">Like all conventions, you don’t </w:t>
      </w:r>
      <w:r w:rsidRPr="005E2C67">
        <w:rPr>
          <w:rStyle w:val="Emphasis"/>
        </w:rPr>
        <w:t>have</w:t>
      </w:r>
      <w:r>
        <w:t xml:space="preserve"> to follow it. But following this convention makes it easier for other programmers to read your code.</w:t>
      </w:r>
      <w:r w:rsidRPr="00A1783A">
        <w:t xml:space="preserve"> </w:t>
      </w:r>
      <w:r>
        <w:t xml:space="preserve">They’ll know that </w:t>
      </w:r>
      <w:r w:rsidRPr="00A1783A">
        <w:rPr>
          <w:rStyle w:val="Literal"/>
        </w:rPr>
        <w:t>HANGMANPICS</w:t>
      </w:r>
      <w:r>
        <w:t xml:space="preserve"> will always have the value it was assigned on line 2.</w:t>
      </w:r>
    </w:p>
    <w:p w:rsidR="007F5E56" w:rsidRDefault="007F5E56" w:rsidP="007F5E56">
      <w:pPr>
        <w:pStyle w:val="Heading2"/>
      </w:pPr>
      <w:bookmarkStart w:id="9" w:name="_Toc401098575"/>
      <w:bookmarkStart w:id="10" w:name="_Toc405145103"/>
      <w:r>
        <w:t>Lists</w:t>
      </w:r>
      <w:bookmarkEnd w:id="9"/>
      <w:bookmarkEnd w:id="10"/>
    </w:p>
    <w:p w:rsidR="007F5E56" w:rsidRDefault="007F5E56" w:rsidP="007F5E56">
      <w:pPr>
        <w:pStyle w:val="Body"/>
      </w:pPr>
      <w:r>
        <w:t xml:space="preserve">A </w:t>
      </w:r>
      <w:r w:rsidRPr="005E2C67">
        <w:rPr>
          <w:rStyle w:val="Definition"/>
        </w:rPr>
        <w:t>list</w:t>
      </w:r>
      <w:r>
        <w:t xml:space="preserve"> value can contain several other values inside it. Try entering this into the interactive shell:.</w:t>
      </w:r>
    </w:p>
    <w:p w:rsidR="007F5E56" w:rsidRDefault="007F5E56" w:rsidP="007F5E56">
      <w:pPr>
        <w:pStyle w:val="CodeExample"/>
      </w:pPr>
      <w:r>
        <w:t>&gt;&gt;&gt; spam = ['Life', 'The Universe', 'Everything', 42]</w:t>
      </w:r>
    </w:p>
    <w:p w:rsidR="007F5E56" w:rsidRDefault="007F5E56" w:rsidP="007F5E56">
      <w:pPr>
        <w:pStyle w:val="CodeExample"/>
      </w:pPr>
      <w:r>
        <w:t>&gt;&gt;&gt; spam</w:t>
      </w:r>
    </w:p>
    <w:p w:rsidR="007F5E56" w:rsidRDefault="007F5E56" w:rsidP="007F5E56">
      <w:pPr>
        <w:pStyle w:val="CodeExample"/>
      </w:pPr>
      <w:r>
        <w:t>['Life', 'The Universe', 'Everything', 42]</w:t>
      </w:r>
    </w:p>
    <w:p w:rsidR="007F5E56" w:rsidRDefault="007F5E56" w:rsidP="007F5E56">
      <w:pPr>
        <w:pStyle w:val="Body"/>
      </w:pPr>
      <w:r>
        <w:t xml:space="preserve">This list value in </w:t>
      </w:r>
      <w:r w:rsidRPr="00107C09">
        <w:rPr>
          <w:rStyle w:val="Literal"/>
        </w:rPr>
        <w:t>spam</w:t>
      </w:r>
      <w:r>
        <w:t xml:space="preserve"> contains four values. When typing the list value into your code, it begins with a [ square bracket and ends with a ] square bracket. This is like how strings begin and end with a quote character.</w:t>
      </w:r>
    </w:p>
    <w:p w:rsidR="007F5E56" w:rsidRDefault="007F5E56" w:rsidP="007F5E56">
      <w:pPr>
        <w:pStyle w:val="Body"/>
      </w:pPr>
      <w:r>
        <w:t xml:space="preserve">Commas separate the individual values inside of a list. These values are also called </w:t>
      </w:r>
      <w:r w:rsidRPr="00545903">
        <w:rPr>
          <w:rStyle w:val="Definition"/>
        </w:rPr>
        <w:t>items</w:t>
      </w:r>
      <w:r>
        <w:t>.</w:t>
      </w:r>
    </w:p>
    <w:p w:rsidR="007F5E56" w:rsidRDefault="007F5E56" w:rsidP="007F5E56">
      <w:pPr>
        <w:pStyle w:val="Body"/>
      </w:pPr>
    </w:p>
    <w:p w:rsidR="007F5E56" w:rsidRDefault="007F5E56" w:rsidP="007F5E56">
      <w:pPr>
        <w:pStyle w:val="Body"/>
      </w:pPr>
    </w:p>
    <w:p w:rsidR="007F5E56" w:rsidRDefault="007F5E56" w:rsidP="007F5E56">
      <w:pPr>
        <w:pStyle w:val="Non-TOCHeading3"/>
      </w:pPr>
      <w:r>
        <w:t>Indexes</w:t>
      </w:r>
    </w:p>
    <w:p w:rsidR="007F5E56" w:rsidRDefault="007F5E56" w:rsidP="007F5E56">
      <w:pPr>
        <w:pStyle w:val="Body"/>
      </w:pPr>
      <w:r>
        <w:lastRenderedPageBreak/>
        <w:t xml:space="preserve">Try entering </w:t>
      </w:r>
      <w:r w:rsidRPr="005E2C67">
        <w:rPr>
          <w:rStyle w:val="Literal"/>
        </w:rPr>
        <w:t>animals = ['aardvark', 'anteater', 'antelope', 'albert']</w:t>
      </w:r>
      <w:r>
        <w:t xml:space="preserve"> into the interactive shell to store a list in the variable </w:t>
      </w:r>
      <w:r w:rsidRPr="005E2C67">
        <w:rPr>
          <w:rStyle w:val="Literal"/>
        </w:rPr>
        <w:t>animals</w:t>
      </w:r>
      <w:r>
        <w:t xml:space="preserve">. The square brackets are also used to access an item inside a list. Try entering </w:t>
      </w:r>
      <w:r w:rsidRPr="005E2C67">
        <w:rPr>
          <w:rStyle w:val="Literal"/>
        </w:rPr>
        <w:t>animals[0]</w:t>
      </w:r>
      <w:r>
        <w:t xml:space="preserve">, </w:t>
      </w:r>
      <w:r w:rsidRPr="005E2C67">
        <w:rPr>
          <w:rStyle w:val="Literal"/>
        </w:rPr>
        <w:t>animals[1]</w:t>
      </w:r>
      <w:r>
        <w:t xml:space="preserve">, </w:t>
      </w:r>
      <w:r w:rsidRPr="005E2C67">
        <w:rPr>
          <w:rStyle w:val="Literal"/>
        </w:rPr>
        <w:t>animals[2]</w:t>
      </w:r>
      <w:r>
        <w:t xml:space="preserve">, and </w:t>
      </w:r>
      <w:r w:rsidRPr="005E2C67">
        <w:rPr>
          <w:rStyle w:val="Literal"/>
        </w:rPr>
        <w:t>animals[3]</w:t>
      </w:r>
      <w:r>
        <w:t xml:space="preserve"> into the interactive shell to see how they evaluate:</w:t>
      </w:r>
    </w:p>
    <w:p w:rsidR="007F5E56" w:rsidRDefault="007F5E56" w:rsidP="007F5E56">
      <w:pPr>
        <w:pStyle w:val="CodeExample"/>
      </w:pPr>
      <w:r>
        <w:t>&gt;&gt;&gt; animals = ['aardvark', 'anteater', 'antelope', 'albert']</w:t>
      </w:r>
    </w:p>
    <w:p w:rsidR="007F5E56" w:rsidRDefault="007F5E56" w:rsidP="007F5E56">
      <w:pPr>
        <w:pStyle w:val="CodeExample"/>
      </w:pPr>
      <w:r>
        <w:t>&gt;&gt;&gt; animals[0]</w:t>
      </w:r>
    </w:p>
    <w:p w:rsidR="007F5E56" w:rsidRDefault="007F5E56" w:rsidP="007F5E56">
      <w:pPr>
        <w:pStyle w:val="CodeExample"/>
      </w:pPr>
      <w:r>
        <w:t>'aardvark'</w:t>
      </w:r>
    </w:p>
    <w:p w:rsidR="007F5E56" w:rsidRDefault="007F5E56" w:rsidP="007F5E56">
      <w:pPr>
        <w:pStyle w:val="CodeExample"/>
      </w:pPr>
      <w:r>
        <w:t>&gt;&gt;&gt; animals[1]</w:t>
      </w:r>
    </w:p>
    <w:p w:rsidR="007F5E56" w:rsidRDefault="007F5E56" w:rsidP="007F5E56">
      <w:pPr>
        <w:pStyle w:val="CodeExample"/>
      </w:pPr>
      <w:r>
        <w:t>'anteater'</w:t>
      </w:r>
    </w:p>
    <w:p w:rsidR="007F5E56" w:rsidRDefault="007F5E56" w:rsidP="007F5E56">
      <w:pPr>
        <w:pStyle w:val="CodeExample"/>
      </w:pPr>
      <w:r>
        <w:t>&gt;&gt;&gt; animals[2]</w:t>
      </w:r>
    </w:p>
    <w:p w:rsidR="007F5E56" w:rsidRDefault="007F5E56" w:rsidP="007F5E56">
      <w:pPr>
        <w:pStyle w:val="CodeExample"/>
      </w:pPr>
      <w:r>
        <w:t>'antelope'</w:t>
      </w:r>
    </w:p>
    <w:p w:rsidR="007F5E56" w:rsidRDefault="007F5E56" w:rsidP="007F5E56">
      <w:pPr>
        <w:pStyle w:val="CodeExample"/>
      </w:pPr>
      <w:r>
        <w:t>&gt;&gt;&gt; animals[3]</w:t>
      </w:r>
    </w:p>
    <w:p w:rsidR="007F5E56" w:rsidRDefault="007F5E56" w:rsidP="007F5E56">
      <w:pPr>
        <w:pStyle w:val="CodeExample"/>
      </w:pPr>
      <w:r>
        <w:t>'albert'</w:t>
      </w:r>
    </w:p>
    <w:p w:rsidR="007F5E56" w:rsidRDefault="007F5E56" w:rsidP="007F5E56">
      <w:pPr>
        <w:pStyle w:val="Body"/>
      </w:pPr>
      <w:r>
        <w:t xml:space="preserve">The number between the square brackets is the </w:t>
      </w:r>
      <w:r w:rsidRPr="005E2C67">
        <w:rPr>
          <w:rStyle w:val="Definition"/>
        </w:rPr>
        <w:t>index</w:t>
      </w:r>
      <w:r>
        <w:t xml:space="preserve">. In Python, the index of the first item in a list is </w:t>
      </w:r>
      <w:r w:rsidRPr="00545903">
        <w:rPr>
          <w:rStyle w:val="Literal"/>
        </w:rPr>
        <w:t>0</w:t>
      </w:r>
      <w:r>
        <w:t xml:space="preserve">. The second item is at index </w:t>
      </w:r>
      <w:r w:rsidRPr="00545903">
        <w:rPr>
          <w:rStyle w:val="Literal"/>
        </w:rPr>
        <w:t>1</w:t>
      </w:r>
      <w:r>
        <w:t xml:space="preserve">, the third item is at index </w:t>
      </w:r>
      <w:r w:rsidRPr="00545903">
        <w:rPr>
          <w:rStyle w:val="Literal"/>
        </w:rPr>
        <w:t>2</w:t>
      </w:r>
      <w:r>
        <w:t xml:space="preserve">, and so on. Because the indexes begin at 0, not 1, we say that Python lists are </w:t>
      </w:r>
      <w:r w:rsidRPr="00373747">
        <w:rPr>
          <w:rStyle w:val="Definition"/>
        </w:rPr>
        <w:t>zero-indexed</w:t>
      </w:r>
      <w:r>
        <w:t>.</w:t>
      </w:r>
    </w:p>
    <w:p w:rsidR="007F5E56" w:rsidRDefault="007F5E56" w:rsidP="007F5E56">
      <w:pPr>
        <w:pStyle w:val="Body"/>
      </w:pPr>
      <w:r>
        <w:t>Lists are good for storing several values without using a variable for each one. Otherwise, the code would look like this:</w:t>
      </w:r>
    </w:p>
    <w:p w:rsidR="007F5E56" w:rsidRDefault="007F5E56" w:rsidP="007F5E56">
      <w:pPr>
        <w:pStyle w:val="CodeExample"/>
      </w:pPr>
      <w:r>
        <w:t>&gt;&gt;&gt; animals1 = 'aardvark'</w:t>
      </w:r>
    </w:p>
    <w:p w:rsidR="007F5E56" w:rsidRDefault="007F5E56" w:rsidP="007F5E56">
      <w:pPr>
        <w:pStyle w:val="CodeExample"/>
      </w:pPr>
      <w:r>
        <w:t>&gt;&gt;&gt; animals2 = 'anteater'</w:t>
      </w:r>
    </w:p>
    <w:p w:rsidR="007F5E56" w:rsidRDefault="007F5E56" w:rsidP="007F5E56">
      <w:pPr>
        <w:pStyle w:val="CodeExample"/>
      </w:pPr>
      <w:r>
        <w:t>&gt;&gt;&gt; animals3 = 'antelope'</w:t>
      </w:r>
    </w:p>
    <w:p w:rsidR="007F5E56" w:rsidRDefault="007F5E56" w:rsidP="007F5E56">
      <w:pPr>
        <w:pStyle w:val="CodeExample"/>
      </w:pPr>
      <w:r>
        <w:t>&gt;&gt;&gt; animals4 = 'albert'</w:t>
      </w:r>
    </w:p>
    <w:p w:rsidR="007F5E56" w:rsidRDefault="007F5E56" w:rsidP="007F5E56">
      <w:pPr>
        <w:pStyle w:val="Body"/>
      </w:pPr>
      <w:r>
        <w:t xml:space="preserve">This code would be hard to manage if you have hundreds or thousands of strings. But a list can easily contain any number of values. Using the square brackets, you can treat items in the list just like any other value. Try entering </w:t>
      </w:r>
      <w:r w:rsidRPr="005E2C67">
        <w:rPr>
          <w:rStyle w:val="Literal"/>
        </w:rPr>
        <w:t>animals[0] + animals[2]</w:t>
      </w:r>
      <w:r w:rsidRPr="00D54530">
        <w:t xml:space="preserve"> </w:t>
      </w:r>
      <w:r>
        <w:t>into the interactive shell:</w:t>
      </w:r>
    </w:p>
    <w:p w:rsidR="007F5E56" w:rsidRDefault="007F5E56" w:rsidP="007F5E56">
      <w:pPr>
        <w:pStyle w:val="CodeExample"/>
      </w:pPr>
      <w:r>
        <w:t>&gt;&gt;&gt; animals[0] + animals[2]</w:t>
      </w:r>
    </w:p>
    <w:p w:rsidR="007F5E56" w:rsidRDefault="007F5E56" w:rsidP="007F5E56">
      <w:pPr>
        <w:pStyle w:val="CodeExample"/>
      </w:pPr>
      <w:r>
        <w:t>'aardvarkantelope'</w:t>
      </w:r>
    </w:p>
    <w:p w:rsidR="007F5E56" w:rsidRDefault="007F5E56" w:rsidP="007F5E56">
      <w:pPr>
        <w:pStyle w:val="Body"/>
      </w:pPr>
      <w:r>
        <w:t>The evaluation looks like this:</w:t>
      </w:r>
    </w:p>
    <w:p w:rsidR="007F5E56" w:rsidRDefault="007F5E56" w:rsidP="007F5E56">
      <w:pPr>
        <w:pStyle w:val="CodeExample"/>
      </w:pPr>
      <w:r w:rsidRPr="00545903">
        <w:t>animals[0] + animals[2]</w:t>
      </w:r>
    </w:p>
    <w:p w:rsidR="007F5E56" w:rsidRDefault="007F5E56" w:rsidP="007F5E56">
      <w:pPr>
        <w:pStyle w:val="CodeExample"/>
      </w:pPr>
      <w:r>
        <w:t xml:space="preserve">           </w:t>
      </w:r>
      <w:r w:rsidRPr="008C79D1">
        <w:rPr>
          <w:rFonts w:ascii="Courier New" w:hAnsi="Courier New" w:cs="Courier New"/>
        </w:rPr>
        <w:t>▼</w:t>
      </w:r>
    </w:p>
    <w:p w:rsidR="007F5E56" w:rsidRDefault="007F5E56" w:rsidP="007F5E56">
      <w:pPr>
        <w:pStyle w:val="CodeExample"/>
      </w:pPr>
      <w:r>
        <w:t>'aardvark'</w:t>
      </w:r>
      <w:r w:rsidRPr="00545903">
        <w:t xml:space="preserve"> + animals[2]</w:t>
      </w:r>
    </w:p>
    <w:p w:rsidR="007F5E56" w:rsidRDefault="007F5E56" w:rsidP="007F5E56">
      <w:pPr>
        <w:pStyle w:val="CodeExample"/>
      </w:pPr>
      <w:r>
        <w:t xml:space="preserve">           </w:t>
      </w:r>
      <w:r w:rsidRPr="008C79D1">
        <w:rPr>
          <w:rFonts w:ascii="Courier New" w:hAnsi="Courier New" w:cs="Courier New"/>
        </w:rPr>
        <w:t>▼</w:t>
      </w:r>
    </w:p>
    <w:p w:rsidR="007F5E56" w:rsidRDefault="007F5E56" w:rsidP="007F5E56">
      <w:pPr>
        <w:pStyle w:val="CodeExample"/>
      </w:pPr>
      <w:r>
        <w:t>'aardvark'</w:t>
      </w:r>
      <w:r w:rsidRPr="00545903">
        <w:t xml:space="preserve"> + </w:t>
      </w:r>
      <w:r>
        <w:t>'antelope'</w:t>
      </w:r>
    </w:p>
    <w:p w:rsidR="007F5E56" w:rsidRDefault="007F5E56" w:rsidP="007F5E56">
      <w:pPr>
        <w:pStyle w:val="CodeExample"/>
      </w:pPr>
      <w:r>
        <w:t xml:space="preserve">           </w:t>
      </w:r>
      <w:r w:rsidRPr="008C79D1">
        <w:rPr>
          <w:rFonts w:ascii="Courier New" w:hAnsi="Courier New" w:cs="Courier New"/>
        </w:rPr>
        <w:t>▼</w:t>
      </w:r>
    </w:p>
    <w:p w:rsidR="007F5E56" w:rsidRDefault="007F5E56" w:rsidP="007F5E56">
      <w:pPr>
        <w:pStyle w:val="CodeExample"/>
      </w:pPr>
      <w:r>
        <w:t xml:space="preserve">  'aardvarkantelope'</w:t>
      </w:r>
    </w:p>
    <w:p w:rsidR="007F5E56" w:rsidRDefault="007F5E56" w:rsidP="007F5E56">
      <w:pPr>
        <w:pStyle w:val="Non-TOCHeading3"/>
      </w:pPr>
      <w:r>
        <w:t>IndexError</w:t>
      </w:r>
    </w:p>
    <w:p w:rsidR="007F5E56" w:rsidRDefault="007F5E56" w:rsidP="007F5E56">
      <w:pPr>
        <w:pStyle w:val="Body"/>
      </w:pPr>
      <w:r>
        <w:lastRenderedPageBreak/>
        <w:t xml:space="preserve">If you try accessing an index that is too large, you’ll get an </w:t>
      </w:r>
      <w:r>
        <w:rPr>
          <w:rStyle w:val="Definition"/>
        </w:rPr>
        <w:t>IndexE</w:t>
      </w:r>
      <w:r w:rsidRPr="005E2C67">
        <w:rPr>
          <w:rStyle w:val="Definition"/>
        </w:rPr>
        <w:t>rror</w:t>
      </w:r>
      <w:r>
        <w:t xml:space="preserve"> that will crash your program. Try entering the following into the interactive shell:</w:t>
      </w:r>
    </w:p>
    <w:p w:rsidR="007F5E56" w:rsidRDefault="007F5E56" w:rsidP="007F5E56">
      <w:pPr>
        <w:pStyle w:val="CodeExample"/>
      </w:pPr>
      <w:r>
        <w:t>&gt;&gt;&gt; animals = ['aardvark', 'anteater', 'antelope', 'albert']</w:t>
      </w:r>
    </w:p>
    <w:p w:rsidR="007F5E56" w:rsidRDefault="007F5E56" w:rsidP="007F5E56">
      <w:pPr>
        <w:pStyle w:val="CodeExample"/>
      </w:pPr>
      <w:r>
        <w:t>&gt;&gt;&gt; animals[9999]</w:t>
      </w:r>
    </w:p>
    <w:p w:rsidR="007F5E56" w:rsidRDefault="007F5E56" w:rsidP="007F5E56">
      <w:pPr>
        <w:pStyle w:val="CodeExample"/>
      </w:pPr>
      <w:r>
        <w:t>Traceback (most recent call last):</w:t>
      </w:r>
    </w:p>
    <w:p w:rsidR="007F5E56" w:rsidRDefault="007F5E56" w:rsidP="007F5E56">
      <w:pPr>
        <w:pStyle w:val="CodeExample"/>
      </w:pPr>
      <w:r>
        <w:t xml:space="preserve">File "", line 1, in </w:t>
      </w:r>
    </w:p>
    <w:p w:rsidR="007F5E56" w:rsidRDefault="007F5E56" w:rsidP="007F5E56">
      <w:pPr>
        <w:pStyle w:val="CodeExample"/>
      </w:pPr>
      <w:r>
        <w:t>animals[9999]</w:t>
      </w:r>
    </w:p>
    <w:p w:rsidR="007F5E56" w:rsidRDefault="007F5E56" w:rsidP="007F5E56">
      <w:pPr>
        <w:pStyle w:val="CodeExample"/>
      </w:pPr>
      <w:r>
        <w:t>IndexError: list index out of range</w:t>
      </w:r>
    </w:p>
    <w:p w:rsidR="007F5E56" w:rsidRDefault="007F5E56" w:rsidP="007F5E56">
      <w:pPr>
        <w:pStyle w:val="Non-TOCHeading3"/>
      </w:pPr>
      <w:bookmarkStart w:id="11" w:name="_Toc401098576"/>
      <w:r>
        <w:t>Changing the Values of List Items with Index Assignment</w:t>
      </w:r>
      <w:bookmarkEnd w:id="11"/>
    </w:p>
    <w:p w:rsidR="007F5E56" w:rsidRDefault="007F5E56" w:rsidP="007F5E56">
      <w:pPr>
        <w:pStyle w:val="Body"/>
      </w:pPr>
      <w:r>
        <w:t>You can also use the square brackets to change the value of an item in a list. Try entering the following into the interactive shell:</w:t>
      </w:r>
    </w:p>
    <w:p w:rsidR="007F5E56" w:rsidRDefault="007F5E56" w:rsidP="007F5E56">
      <w:pPr>
        <w:pStyle w:val="CodeExample"/>
      </w:pPr>
      <w:r>
        <w:t>&gt;&gt;&gt; animals = ['aardvark', 'anteater', 'antelope', 'albert']</w:t>
      </w:r>
    </w:p>
    <w:p w:rsidR="007F5E56" w:rsidRDefault="007F5E56" w:rsidP="007F5E56">
      <w:pPr>
        <w:pStyle w:val="CodeExample"/>
      </w:pPr>
      <w:r>
        <w:t>&gt;&gt;&gt; animals[1] = 'ANTEATER'</w:t>
      </w:r>
    </w:p>
    <w:p w:rsidR="007F5E56" w:rsidRDefault="007F5E56" w:rsidP="007F5E56">
      <w:pPr>
        <w:pStyle w:val="CodeExample"/>
      </w:pPr>
      <w:r>
        <w:t>&gt;&gt;&gt; animals</w:t>
      </w:r>
    </w:p>
    <w:p w:rsidR="007F5E56" w:rsidRDefault="007F5E56" w:rsidP="007F5E56">
      <w:pPr>
        <w:pStyle w:val="CodeExample"/>
      </w:pPr>
      <w:r>
        <w:t>['aardvark', 'ANTEATER', 'antelope', 'albert']</w:t>
      </w:r>
    </w:p>
    <w:p w:rsidR="007F5E56" w:rsidRDefault="007F5E56" w:rsidP="007F5E56">
      <w:pPr>
        <w:pStyle w:val="Body"/>
      </w:pPr>
      <w:r>
        <w:t xml:space="preserve">The new </w:t>
      </w:r>
      <w:r w:rsidRPr="00024616">
        <w:rPr>
          <w:rStyle w:val="Literal"/>
        </w:rPr>
        <w:t>'ANTEATER'</w:t>
      </w:r>
      <w:r>
        <w:t xml:space="preserve"> string overwrites the second item in the </w:t>
      </w:r>
      <w:r w:rsidRPr="005E2C67">
        <w:rPr>
          <w:rStyle w:val="Literal"/>
        </w:rPr>
        <w:t>animals</w:t>
      </w:r>
      <w:r>
        <w:t xml:space="preserve"> list. So </w:t>
      </w:r>
      <w:r w:rsidRPr="002D1508">
        <w:rPr>
          <w:rStyle w:val="Literal"/>
        </w:rPr>
        <w:t>animals[1]</w:t>
      </w:r>
      <w:r>
        <w:t xml:space="preserve"> will evaluate to the list’s second item in expressions, but you can also use it on the left side of an assignment statement to assign a value as the list’s second item.</w:t>
      </w:r>
    </w:p>
    <w:p w:rsidR="007F5E56" w:rsidRDefault="007F5E56" w:rsidP="007F5E56">
      <w:pPr>
        <w:pStyle w:val="Non-TOCHeading3"/>
      </w:pPr>
      <w:bookmarkStart w:id="12" w:name="_Toc401098577"/>
      <w:r>
        <w:t>List Concatenation</w:t>
      </w:r>
      <w:bookmarkEnd w:id="12"/>
    </w:p>
    <w:p w:rsidR="007F5E56" w:rsidRDefault="007F5E56" w:rsidP="007F5E56">
      <w:pPr>
        <w:pStyle w:val="Body"/>
      </w:pPr>
      <w:r>
        <w:t xml:space="preserve">You can join lists into one list with the </w:t>
      </w:r>
      <w:r w:rsidRPr="005E2C67">
        <w:rPr>
          <w:rStyle w:val="Literal"/>
        </w:rPr>
        <w:t>+</w:t>
      </w:r>
      <w:r>
        <w:t xml:space="preserve"> operator, just like you can join strings. Joining lists with the </w:t>
      </w:r>
      <w:r w:rsidRPr="00DE1FFB">
        <w:rPr>
          <w:rStyle w:val="Literal"/>
        </w:rPr>
        <w:t>+</w:t>
      </w:r>
      <w:r>
        <w:t xml:space="preserve"> operator is </w:t>
      </w:r>
      <w:r w:rsidRPr="005E2C67">
        <w:rPr>
          <w:rStyle w:val="Definition"/>
        </w:rPr>
        <w:t>list concatenation</w:t>
      </w:r>
      <w:r>
        <w:t>. Try entering the following into the interactive shell:</w:t>
      </w:r>
    </w:p>
    <w:p w:rsidR="007F5E56" w:rsidRDefault="007F5E56" w:rsidP="007F5E56">
      <w:pPr>
        <w:pStyle w:val="CodeExample"/>
      </w:pPr>
      <w:r>
        <w:t>&gt;&gt;&gt; [1, 2, 3, 4] + ['apples', 'oranges'] + ['Alice', 'Bob']</w:t>
      </w:r>
    </w:p>
    <w:p w:rsidR="007F5E56" w:rsidRDefault="007F5E56" w:rsidP="007F5E56">
      <w:pPr>
        <w:pStyle w:val="CodeExample"/>
      </w:pPr>
      <w:r>
        <w:t>[1, 2, 3, 4, 'apples', 'oranges', 'Alice', 'Bob']</w:t>
      </w:r>
    </w:p>
    <w:p w:rsidR="007F5E56" w:rsidRDefault="007F5E56" w:rsidP="007F5E56">
      <w:pPr>
        <w:pStyle w:val="Body"/>
      </w:pPr>
      <w:r w:rsidRPr="005E2C67">
        <w:rPr>
          <w:rStyle w:val="Literal"/>
        </w:rPr>
        <w:t>['apples'] + ['oranges']</w:t>
      </w:r>
      <w:r>
        <w:t xml:space="preserve"> will evaluate to </w:t>
      </w:r>
      <w:r w:rsidRPr="005E2C67">
        <w:rPr>
          <w:rStyle w:val="Literal"/>
        </w:rPr>
        <w:t>['apples', 'oranges']</w:t>
      </w:r>
      <w:r>
        <w:t xml:space="preserve">. But </w:t>
      </w:r>
      <w:r w:rsidRPr="005E2C67">
        <w:rPr>
          <w:rStyle w:val="Literal"/>
        </w:rPr>
        <w:t>['apples'] + 'oranges'</w:t>
      </w:r>
      <w:r>
        <w:t xml:space="preserve"> will result in an error. You cannot add a list value and string value instead of two list values. If you want to add non-list values to a list, use the </w:t>
      </w:r>
      <w:r w:rsidRPr="00E34E5F">
        <w:rPr>
          <w:rStyle w:val="Literal"/>
        </w:rPr>
        <w:t>append()</w:t>
      </w:r>
      <w:r>
        <w:t xml:space="preserve"> method (described later).</w:t>
      </w:r>
    </w:p>
    <w:p w:rsidR="007F5E56" w:rsidRDefault="007F5E56" w:rsidP="007F5E56">
      <w:pPr>
        <w:pStyle w:val="Non-TOCHeading3"/>
      </w:pPr>
      <w:bookmarkStart w:id="13" w:name="_Toc401098578"/>
      <w:r>
        <w:t xml:space="preserve">The </w:t>
      </w:r>
      <w:r w:rsidRPr="005E2C67">
        <w:rPr>
          <w:rStyle w:val="Literal"/>
        </w:rPr>
        <w:t>in</w:t>
      </w:r>
      <w:r w:rsidRPr="00D54530">
        <w:t xml:space="preserve"> </w:t>
      </w:r>
      <w:r>
        <w:t>Operator</w:t>
      </w:r>
      <w:bookmarkEnd w:id="13"/>
    </w:p>
    <w:p w:rsidR="007F5E56" w:rsidRDefault="007F5E56" w:rsidP="007F5E56">
      <w:pPr>
        <w:pStyle w:val="Body"/>
      </w:pPr>
      <w:r>
        <w:t xml:space="preserve">The </w:t>
      </w:r>
      <w:r w:rsidRPr="005E2C67">
        <w:rPr>
          <w:rStyle w:val="Literal"/>
        </w:rPr>
        <w:t>in</w:t>
      </w:r>
      <w:r w:rsidRPr="00D54530">
        <w:t xml:space="preserve"> </w:t>
      </w:r>
      <w:r>
        <w:t xml:space="preserve">operator can tell you if a value is in a list or not. Expressions that use the </w:t>
      </w:r>
      <w:r w:rsidRPr="005E2C67">
        <w:rPr>
          <w:rStyle w:val="Literal"/>
        </w:rPr>
        <w:t>in</w:t>
      </w:r>
      <w:r w:rsidRPr="00D54530">
        <w:t xml:space="preserve"> </w:t>
      </w:r>
      <w:r>
        <w:t xml:space="preserve">operator return a Boolean value: </w:t>
      </w:r>
      <w:r w:rsidRPr="005E2C67">
        <w:rPr>
          <w:rStyle w:val="Literal"/>
        </w:rPr>
        <w:t>True</w:t>
      </w:r>
      <w:r w:rsidRPr="00D54530">
        <w:t xml:space="preserve"> </w:t>
      </w:r>
      <w:r>
        <w:t xml:space="preserve">if the value is in the list and </w:t>
      </w:r>
      <w:r w:rsidRPr="005E2C67">
        <w:rPr>
          <w:rStyle w:val="Literal"/>
        </w:rPr>
        <w:t>False</w:t>
      </w:r>
      <w:r w:rsidRPr="00D54530">
        <w:t xml:space="preserve"> </w:t>
      </w:r>
      <w:r>
        <w:t>if it isn’t. Try entering the following into the interactive shell:</w:t>
      </w:r>
    </w:p>
    <w:p w:rsidR="007F5E56" w:rsidRDefault="007F5E56" w:rsidP="007F5E56">
      <w:pPr>
        <w:pStyle w:val="CodeExample"/>
      </w:pPr>
      <w:r>
        <w:t>&gt;&gt;&gt; animals = ['aardvark', 'anteater', 'antelope', 'albert']</w:t>
      </w:r>
    </w:p>
    <w:p w:rsidR="007F5E56" w:rsidRDefault="007F5E56" w:rsidP="007F5E56">
      <w:pPr>
        <w:pStyle w:val="CodeExample"/>
      </w:pPr>
      <w:r>
        <w:t>&gt;&gt;&gt; 'antelope' in animals</w:t>
      </w:r>
    </w:p>
    <w:p w:rsidR="007F5E56" w:rsidRDefault="007F5E56" w:rsidP="007F5E56">
      <w:pPr>
        <w:pStyle w:val="CodeExample"/>
      </w:pPr>
      <w:r>
        <w:lastRenderedPageBreak/>
        <w:t>True</w:t>
      </w:r>
    </w:p>
    <w:p w:rsidR="007F5E56" w:rsidRDefault="007F5E56" w:rsidP="007F5E56">
      <w:pPr>
        <w:pStyle w:val="Body"/>
      </w:pPr>
      <w:r>
        <w:t xml:space="preserve">The expression </w:t>
      </w:r>
      <w:r w:rsidRPr="005E2C67">
        <w:rPr>
          <w:rStyle w:val="Literal"/>
        </w:rPr>
        <w:t>'antelope' in animals</w:t>
      </w:r>
      <w:r w:rsidRPr="00D54530">
        <w:t xml:space="preserve"> </w:t>
      </w:r>
      <w:r>
        <w:t xml:space="preserve">returns </w:t>
      </w:r>
      <w:r w:rsidRPr="005E2C67">
        <w:rPr>
          <w:rStyle w:val="Literal"/>
        </w:rPr>
        <w:t>True</w:t>
      </w:r>
      <w:r w:rsidRPr="00D54530">
        <w:t xml:space="preserve"> </w:t>
      </w:r>
      <w:r>
        <w:t xml:space="preserve">because the string </w:t>
      </w:r>
      <w:r w:rsidRPr="005E2C67">
        <w:rPr>
          <w:rStyle w:val="Literal"/>
        </w:rPr>
        <w:t>'antelope'</w:t>
      </w:r>
      <w:r>
        <w:t xml:space="preserve"> is one of the values in the </w:t>
      </w:r>
      <w:r w:rsidRPr="002D1508">
        <w:rPr>
          <w:rStyle w:val="Literal"/>
        </w:rPr>
        <w:t>animals</w:t>
      </w:r>
      <w:r w:rsidRPr="00DE1FFB">
        <w:t xml:space="preserve"> list</w:t>
      </w:r>
      <w:r>
        <w:t xml:space="preserve">. It is located at index </w:t>
      </w:r>
      <w:r w:rsidRPr="002D1508">
        <w:rPr>
          <w:rStyle w:val="Literal"/>
        </w:rPr>
        <w:t>2</w:t>
      </w:r>
      <w:r>
        <w:t>.</w:t>
      </w:r>
    </w:p>
    <w:p w:rsidR="007F5E56" w:rsidRDefault="007F5E56" w:rsidP="007F5E56">
      <w:pPr>
        <w:pStyle w:val="Body"/>
      </w:pPr>
      <w:r>
        <w:t xml:space="preserve">But if you type the expression </w:t>
      </w:r>
      <w:r w:rsidRPr="005E2C67">
        <w:rPr>
          <w:rStyle w:val="Literal"/>
        </w:rPr>
        <w:t>'ant' in animals</w:t>
      </w:r>
      <w:r>
        <w:t xml:space="preserve">, this will return </w:t>
      </w:r>
      <w:r w:rsidRPr="005E2C67">
        <w:rPr>
          <w:rStyle w:val="Literal"/>
        </w:rPr>
        <w:t>False</w:t>
      </w:r>
      <w:r w:rsidRPr="00D54530">
        <w:t xml:space="preserve"> </w:t>
      </w:r>
      <w:r>
        <w:t xml:space="preserve">because the string </w:t>
      </w:r>
      <w:r w:rsidRPr="005E2C67">
        <w:rPr>
          <w:rStyle w:val="Literal"/>
        </w:rPr>
        <w:t>'ant'</w:t>
      </w:r>
      <w:r>
        <w:t xml:space="preserve"> doesn’t exist in the list.</w:t>
      </w:r>
    </w:p>
    <w:p w:rsidR="007F5E56" w:rsidRDefault="007F5E56" w:rsidP="007F5E56">
      <w:pPr>
        <w:pStyle w:val="CodeExample"/>
      </w:pPr>
      <w:r>
        <w:t>&gt;&gt;&gt; animals = ['aardvark', 'anteater', 'antelope', 'albert']</w:t>
      </w:r>
    </w:p>
    <w:p w:rsidR="007F5E56" w:rsidRDefault="007F5E56" w:rsidP="007F5E56">
      <w:pPr>
        <w:pStyle w:val="CodeExample"/>
      </w:pPr>
      <w:r>
        <w:t>&gt;&gt;&gt; 'antelope' in animals</w:t>
      </w:r>
    </w:p>
    <w:p w:rsidR="007F5E56" w:rsidRDefault="007F5E56" w:rsidP="007F5E56">
      <w:pPr>
        <w:pStyle w:val="CodeExample"/>
      </w:pPr>
      <w:r>
        <w:t>True</w:t>
      </w:r>
    </w:p>
    <w:p w:rsidR="007F5E56" w:rsidRDefault="007F5E56" w:rsidP="007F5E56">
      <w:pPr>
        <w:pStyle w:val="CodeExample"/>
      </w:pPr>
      <w:r>
        <w:t>&gt;&gt;&gt; 'ant' in animals</w:t>
      </w:r>
    </w:p>
    <w:p w:rsidR="007F5E56" w:rsidRDefault="007F5E56" w:rsidP="007F5E56">
      <w:pPr>
        <w:pStyle w:val="CodeExample"/>
      </w:pPr>
      <w:r>
        <w:t>False</w:t>
      </w:r>
    </w:p>
    <w:p w:rsidR="007F5E56" w:rsidRDefault="007F5E56" w:rsidP="007F5E56">
      <w:pPr>
        <w:pStyle w:val="Body"/>
      </w:pPr>
      <w:r>
        <w:t xml:space="preserve">The </w:t>
      </w:r>
      <w:r w:rsidRPr="005E2C67">
        <w:rPr>
          <w:rStyle w:val="Literal"/>
        </w:rPr>
        <w:t>in</w:t>
      </w:r>
      <w:r w:rsidRPr="00D54530">
        <w:t xml:space="preserve"> </w:t>
      </w:r>
      <w:r>
        <w:t>operator also works for strings. It checks if one string exists in another. Try enterin</w:t>
      </w:r>
      <w:r w:rsidRPr="00373747">
        <w:t xml:space="preserve">g the following </w:t>
      </w:r>
      <w:r>
        <w:t>into the interactive shell:</w:t>
      </w:r>
    </w:p>
    <w:p w:rsidR="007F5E56" w:rsidRDefault="007F5E56" w:rsidP="007F5E56">
      <w:pPr>
        <w:pStyle w:val="CodeExample"/>
      </w:pPr>
      <w:r>
        <w:t>&gt;&gt;&gt; 'hello' in 'Alice said hello to Bob.'</w:t>
      </w:r>
    </w:p>
    <w:p w:rsidR="007F5E56" w:rsidRDefault="007F5E56" w:rsidP="007F5E56">
      <w:pPr>
        <w:pStyle w:val="CodeExample"/>
      </w:pPr>
      <w:r>
        <w:t>True</w:t>
      </w:r>
    </w:p>
    <w:p w:rsidR="007F5E56" w:rsidRDefault="007F5E56" w:rsidP="007F5E56">
      <w:pPr>
        <w:pStyle w:val="Non-TOCHeading3"/>
      </w:pPr>
      <w:bookmarkStart w:id="14" w:name="_Toc401098579"/>
      <w:r>
        <w:t xml:space="preserve">Deleting Items from Lists with </w:t>
      </w:r>
      <w:r w:rsidRPr="005E2C67">
        <w:rPr>
          <w:rStyle w:val="Literal"/>
        </w:rPr>
        <w:t>del</w:t>
      </w:r>
      <w:r w:rsidRPr="00D54530">
        <w:t xml:space="preserve"> </w:t>
      </w:r>
      <w:r>
        <w:t>Statements</w:t>
      </w:r>
      <w:bookmarkEnd w:id="14"/>
    </w:p>
    <w:p w:rsidR="007F5E56" w:rsidRDefault="007F5E56" w:rsidP="007F5E56">
      <w:pPr>
        <w:pStyle w:val="Body"/>
      </w:pPr>
      <w:r>
        <w:t xml:space="preserve">A </w:t>
      </w:r>
      <w:r w:rsidRPr="005E2C67">
        <w:rPr>
          <w:rStyle w:val="Literal"/>
        </w:rPr>
        <w:t>del</w:t>
      </w:r>
      <w:r w:rsidRPr="00D54530">
        <w:t xml:space="preserve"> </w:t>
      </w:r>
      <w:r>
        <w:t>statement will delete an item at a certain index from a list. Try entering the following into the interactive shell:</w:t>
      </w:r>
    </w:p>
    <w:p w:rsidR="007F5E56" w:rsidRDefault="007F5E56" w:rsidP="007F5E56">
      <w:pPr>
        <w:pStyle w:val="CodeExample"/>
      </w:pPr>
      <w:r>
        <w:t>&gt;&gt;&gt; spam = [2, 4, 6, 8, 10]</w:t>
      </w:r>
    </w:p>
    <w:p w:rsidR="007F5E56" w:rsidRDefault="007F5E56" w:rsidP="007F5E56">
      <w:pPr>
        <w:pStyle w:val="CodeExample"/>
      </w:pPr>
      <w:r>
        <w:t>&gt;&gt;&gt; del spam[1]</w:t>
      </w:r>
    </w:p>
    <w:p w:rsidR="007F5E56" w:rsidRDefault="007F5E56" w:rsidP="007F5E56">
      <w:pPr>
        <w:pStyle w:val="CodeExample"/>
      </w:pPr>
      <w:r>
        <w:t>&gt;&gt;&gt; spam</w:t>
      </w:r>
    </w:p>
    <w:p w:rsidR="007F5E56" w:rsidRDefault="007F5E56" w:rsidP="007F5E56">
      <w:pPr>
        <w:pStyle w:val="CodeExample"/>
      </w:pPr>
      <w:r>
        <w:t>[2, 6, 8, 10]</w:t>
      </w:r>
    </w:p>
    <w:p w:rsidR="007F5E56" w:rsidRDefault="007F5E56" w:rsidP="007F5E56">
      <w:pPr>
        <w:pStyle w:val="Body"/>
      </w:pPr>
      <w:r>
        <w:t>Notice that when you deleted the item at index 1, the item that used to be at index 2 became the new value at index 1. The item that used to be at index 3 moved to be the new value at index 2. Everything above the deleted item moved down one index.</w:t>
      </w:r>
    </w:p>
    <w:p w:rsidR="007F5E56" w:rsidRDefault="007F5E56" w:rsidP="007F5E56">
      <w:pPr>
        <w:pStyle w:val="Body"/>
      </w:pPr>
      <w:r>
        <w:t xml:space="preserve">You can type </w:t>
      </w:r>
      <w:r w:rsidRPr="005E2C67">
        <w:rPr>
          <w:rStyle w:val="Literal"/>
        </w:rPr>
        <w:t>del spam[1]</w:t>
      </w:r>
      <w:r>
        <w:t xml:space="preserve"> again and again to keep deleting items from the list:</w:t>
      </w:r>
    </w:p>
    <w:p w:rsidR="007F5E56" w:rsidRPr="000E34AF" w:rsidRDefault="007F5E56" w:rsidP="007F5E56">
      <w:pPr>
        <w:pStyle w:val="CodeExample"/>
        <w:rPr>
          <w:lang w:val="de-DE"/>
        </w:rPr>
      </w:pPr>
      <w:r w:rsidRPr="000E34AF">
        <w:rPr>
          <w:lang w:val="de-DE"/>
        </w:rPr>
        <w:t>&gt;&gt;&gt; spam = [2, 4, 6, 8, 10]</w:t>
      </w:r>
    </w:p>
    <w:p w:rsidR="007F5E56" w:rsidRPr="000E34AF" w:rsidRDefault="007F5E56" w:rsidP="007F5E56">
      <w:pPr>
        <w:pStyle w:val="CodeExample"/>
        <w:rPr>
          <w:lang w:val="de-DE"/>
        </w:rPr>
      </w:pPr>
      <w:r w:rsidRPr="000E34AF">
        <w:rPr>
          <w:lang w:val="de-DE"/>
        </w:rPr>
        <w:t>&gt;&gt;&gt; del spam[1]</w:t>
      </w:r>
    </w:p>
    <w:p w:rsidR="007F5E56" w:rsidRPr="000E34AF" w:rsidRDefault="007F5E56" w:rsidP="007F5E56">
      <w:pPr>
        <w:pStyle w:val="CodeExample"/>
        <w:rPr>
          <w:lang w:val="de-DE"/>
        </w:rPr>
      </w:pPr>
      <w:r w:rsidRPr="000E34AF">
        <w:rPr>
          <w:lang w:val="de-DE"/>
        </w:rPr>
        <w:t>&gt;&gt;&gt; spam</w:t>
      </w:r>
    </w:p>
    <w:p w:rsidR="007F5E56" w:rsidRPr="000E34AF" w:rsidRDefault="007F5E56" w:rsidP="007F5E56">
      <w:pPr>
        <w:pStyle w:val="CodeExample"/>
        <w:rPr>
          <w:lang w:val="de-DE"/>
        </w:rPr>
      </w:pPr>
      <w:r w:rsidRPr="000E34AF">
        <w:rPr>
          <w:lang w:val="de-DE"/>
        </w:rPr>
        <w:t>[2, 6, 8, 10]</w:t>
      </w:r>
    </w:p>
    <w:p w:rsidR="007F5E56" w:rsidRPr="000E34AF" w:rsidRDefault="007F5E56" w:rsidP="007F5E56">
      <w:pPr>
        <w:pStyle w:val="CodeExample"/>
        <w:rPr>
          <w:lang w:val="de-DE"/>
        </w:rPr>
      </w:pPr>
      <w:r w:rsidRPr="000E34AF">
        <w:rPr>
          <w:lang w:val="de-DE"/>
        </w:rPr>
        <w:t>&gt;&gt;&gt; del spam[1]</w:t>
      </w:r>
    </w:p>
    <w:p w:rsidR="007F5E56" w:rsidRDefault="007F5E56" w:rsidP="007F5E56">
      <w:pPr>
        <w:pStyle w:val="CodeExample"/>
      </w:pPr>
      <w:r>
        <w:t>&gt;&gt;&gt; spam</w:t>
      </w:r>
    </w:p>
    <w:p w:rsidR="007F5E56" w:rsidRDefault="007F5E56" w:rsidP="007F5E56">
      <w:pPr>
        <w:pStyle w:val="CodeExample"/>
      </w:pPr>
      <w:r>
        <w:t>[2, 8, 10]</w:t>
      </w:r>
    </w:p>
    <w:p w:rsidR="007F5E56" w:rsidRDefault="007F5E56" w:rsidP="007F5E56">
      <w:pPr>
        <w:pStyle w:val="CodeExample"/>
      </w:pPr>
      <w:r>
        <w:t>&gt;&gt;&gt; del spam[1]</w:t>
      </w:r>
    </w:p>
    <w:p w:rsidR="007F5E56" w:rsidRDefault="007F5E56" w:rsidP="007F5E56">
      <w:pPr>
        <w:pStyle w:val="CodeExample"/>
      </w:pPr>
      <w:r>
        <w:t>&gt;&gt;&gt; spam</w:t>
      </w:r>
    </w:p>
    <w:p w:rsidR="007F5E56" w:rsidRDefault="007F5E56" w:rsidP="007F5E56">
      <w:pPr>
        <w:pStyle w:val="CodeExample"/>
      </w:pPr>
      <w:r>
        <w:lastRenderedPageBreak/>
        <w:t>[2, 10]</w:t>
      </w:r>
    </w:p>
    <w:p w:rsidR="007F5E56" w:rsidRDefault="007F5E56" w:rsidP="007F5E56">
      <w:pPr>
        <w:pStyle w:val="Body"/>
      </w:pPr>
      <w:r>
        <w:t xml:space="preserve">The </w:t>
      </w:r>
      <w:r w:rsidRPr="005E2C67">
        <w:rPr>
          <w:rStyle w:val="Literal"/>
        </w:rPr>
        <w:t>del</w:t>
      </w:r>
      <w:r>
        <w:t xml:space="preserve"> statement is a statement, not a function or an operator. It doesn’t have parentheses or evaluate to a return value.</w:t>
      </w:r>
    </w:p>
    <w:p w:rsidR="007F5E56" w:rsidRDefault="007F5E56" w:rsidP="007F5E56">
      <w:pPr>
        <w:pStyle w:val="Non-TOCHeading3"/>
      </w:pPr>
      <w:bookmarkStart w:id="15" w:name="_Toc401098580"/>
      <w:r>
        <w:t>Lists of Lists</w:t>
      </w:r>
      <w:bookmarkEnd w:id="15"/>
    </w:p>
    <w:p w:rsidR="007F5E56" w:rsidRDefault="007F5E56" w:rsidP="007F5E56">
      <w:pPr>
        <w:pStyle w:val="Body"/>
      </w:pPr>
      <w:r>
        <w:t>Lists can contain other values, including other lists. Let’s say you have a list of groceries, a list of chores, and a list of your favorite pies. You can put all three lists into another list. Try entering the following into the interactive shell:</w:t>
      </w:r>
    </w:p>
    <w:p w:rsidR="007F5E56" w:rsidRDefault="007F5E56" w:rsidP="007F5E56">
      <w:pPr>
        <w:pStyle w:val="CodeExample"/>
      </w:pPr>
      <w:r>
        <w:t>&gt;&gt;&gt; groceries = ['eggs', 'milk', 'soup', 'apples', 'bread']</w:t>
      </w:r>
    </w:p>
    <w:p w:rsidR="007F5E56" w:rsidRDefault="007F5E56" w:rsidP="007F5E56">
      <w:pPr>
        <w:pStyle w:val="CodeExample"/>
      </w:pPr>
      <w:r>
        <w:t>&gt;&gt;&gt; chores = ['clean', 'mow the lawn', 'go grocery shopping']</w:t>
      </w:r>
    </w:p>
    <w:p w:rsidR="007F5E56" w:rsidRDefault="007F5E56" w:rsidP="007F5E56">
      <w:pPr>
        <w:pStyle w:val="CodeExample"/>
      </w:pPr>
      <w:r>
        <w:t>&gt;&gt;&gt; favoritePies = ['apple', 'frumbleberry']</w:t>
      </w:r>
    </w:p>
    <w:p w:rsidR="007F5E56" w:rsidRDefault="007F5E56" w:rsidP="007F5E56">
      <w:pPr>
        <w:pStyle w:val="CodeExample"/>
      </w:pPr>
      <w:r>
        <w:t>&gt;&gt;&gt; listOfLists = [groceries, chores, favoritePies]</w:t>
      </w:r>
    </w:p>
    <w:p w:rsidR="007F5E56" w:rsidRDefault="007F5E56" w:rsidP="007F5E56">
      <w:pPr>
        <w:pStyle w:val="CodeExample"/>
      </w:pPr>
      <w:r>
        <w:t>&gt;&gt;&gt; listOfLists</w:t>
      </w:r>
    </w:p>
    <w:p w:rsidR="007F5E56" w:rsidRDefault="007F5E56" w:rsidP="007F5E56">
      <w:pPr>
        <w:pStyle w:val="CodeExample"/>
      </w:pPr>
      <w:r>
        <w:t>[['eggs', 'milk', 'soup', 'apples', 'bread'], ['clean', 'mow the lawn', 'go grocery shopping'], ['apple', 'frumbleberry']]</w:t>
      </w:r>
    </w:p>
    <w:p w:rsidR="007F5E56" w:rsidRDefault="007F5E56" w:rsidP="007F5E56">
      <w:pPr>
        <w:pStyle w:val="Body"/>
      </w:pPr>
      <w:r>
        <w:t xml:space="preserve">To get an item inside the list of lists, you would use two sets of square brackets like this: </w:t>
      </w:r>
      <w:r w:rsidRPr="005E2C67">
        <w:rPr>
          <w:rStyle w:val="Literal"/>
        </w:rPr>
        <w:t>listOfLists[1][2]</w:t>
      </w:r>
      <w:r>
        <w:t xml:space="preserve"> which would evaluate to the string </w:t>
      </w:r>
      <w:r w:rsidRPr="005E2C67">
        <w:rPr>
          <w:rStyle w:val="Literal"/>
        </w:rPr>
        <w:t>'go grocery shopping'</w:t>
      </w:r>
      <w:r>
        <w:t>.</w:t>
      </w:r>
    </w:p>
    <w:p w:rsidR="007F5E56" w:rsidRDefault="007F5E56" w:rsidP="007F5E56">
      <w:pPr>
        <w:pStyle w:val="Body"/>
      </w:pPr>
      <w:r>
        <w:t xml:space="preserve">This is because </w:t>
      </w:r>
      <w:r w:rsidRPr="005E2C67">
        <w:rPr>
          <w:rStyle w:val="Literal"/>
        </w:rPr>
        <w:t>listOfLists[1]</w:t>
      </w:r>
      <w:r>
        <w:rPr>
          <w:rStyle w:val="Literal"/>
        </w:rPr>
        <w:t>[2]</w:t>
      </w:r>
      <w:r>
        <w:t xml:space="preserve"> evaluates to </w:t>
      </w:r>
      <w:r w:rsidRPr="005E2C67">
        <w:rPr>
          <w:rStyle w:val="Literal"/>
        </w:rPr>
        <w:t>['clean', 'mow the lawn', 'go grocery shopping'][2]</w:t>
      </w:r>
      <w:r>
        <w:t xml:space="preserve">. That finally evaluates to </w:t>
      </w:r>
      <w:r w:rsidRPr="005E2C67">
        <w:rPr>
          <w:rStyle w:val="Literal"/>
        </w:rPr>
        <w:t>'go grocery shopping'</w:t>
      </w:r>
      <w:r>
        <w:t>:</w:t>
      </w:r>
    </w:p>
    <w:p w:rsidR="007F5E56" w:rsidRDefault="007F5E56" w:rsidP="007F5E56">
      <w:pPr>
        <w:pStyle w:val="CodeExample"/>
        <w:rPr>
          <w:rStyle w:val="Literal"/>
        </w:rPr>
      </w:pPr>
      <w:r w:rsidRPr="005E2C67">
        <w:rPr>
          <w:rStyle w:val="Literal"/>
        </w:rPr>
        <w:t>listOfLists[1][2]</w:t>
      </w:r>
    </w:p>
    <w:p w:rsidR="007F5E56" w:rsidRDefault="007F5E56" w:rsidP="007F5E56">
      <w:pPr>
        <w:pStyle w:val="CodeExample"/>
      </w:pPr>
      <w:r>
        <w:t xml:space="preserve">         </w:t>
      </w:r>
      <w:r w:rsidRPr="008C79D1">
        <w:rPr>
          <w:rFonts w:ascii="Courier New" w:hAnsi="Courier New" w:cs="Courier New"/>
        </w:rPr>
        <w:t>▼</w:t>
      </w:r>
    </w:p>
    <w:p w:rsidR="007F5E56" w:rsidRDefault="007F5E56" w:rsidP="007F5E56">
      <w:pPr>
        <w:pStyle w:val="CodeExample"/>
      </w:pPr>
      <w:r>
        <w:t>[['eggs', 'milk', 'soup', 'apples', 'bread'], ['clean', 'mow the lawn', 'go grocery shopping'], ['apple', 'frumbleberry']][1][2]</w:t>
      </w:r>
    </w:p>
    <w:p w:rsidR="007F5E56" w:rsidRDefault="007F5E56" w:rsidP="007F5E56">
      <w:pPr>
        <w:pStyle w:val="CodeExample"/>
      </w:pPr>
      <w:r>
        <w:t xml:space="preserve">         </w:t>
      </w:r>
      <w:r w:rsidRPr="008C79D1">
        <w:rPr>
          <w:rFonts w:ascii="Courier New" w:hAnsi="Courier New" w:cs="Courier New"/>
        </w:rPr>
        <w:t>▼</w:t>
      </w:r>
    </w:p>
    <w:p w:rsidR="007F5E56" w:rsidRDefault="007F5E56" w:rsidP="007F5E56">
      <w:pPr>
        <w:pStyle w:val="CodeExample"/>
      </w:pPr>
      <w:r>
        <w:t>['clean', 'mow the lawn', 'go grocery shopping'][2]</w:t>
      </w:r>
    </w:p>
    <w:p w:rsidR="007F5E56" w:rsidRDefault="007F5E56" w:rsidP="007F5E56">
      <w:pPr>
        <w:pStyle w:val="CodeExample"/>
      </w:pPr>
      <w:r>
        <w:t xml:space="preserve">         </w:t>
      </w:r>
      <w:r w:rsidRPr="008C79D1">
        <w:rPr>
          <w:rFonts w:ascii="Courier New" w:hAnsi="Courier New" w:cs="Courier New"/>
        </w:rPr>
        <w:t>▼</w:t>
      </w:r>
    </w:p>
    <w:p w:rsidR="007F5E56" w:rsidRDefault="007F5E56" w:rsidP="007F5E56">
      <w:pPr>
        <w:pStyle w:val="CodeExample"/>
      </w:pPr>
      <w:r>
        <w:t>'go grocery shopping'</w:t>
      </w:r>
    </w:p>
    <w:p w:rsidR="007F5E56" w:rsidRDefault="007F5E56" w:rsidP="007F5E56">
      <w:pPr>
        <w:pStyle w:val="Body"/>
      </w:pPr>
      <w:r>
        <w:t>Figure 9-1 is another example of a list of lists, along with some of the indexes that point to the items. The arrows point to indexes of the inner lists themselves. The image is also flipped on its side to make it easier to read.</w:t>
      </w:r>
    </w:p>
    <w:p w:rsidR="007F5E56" w:rsidRDefault="007F5E56" w:rsidP="007F5E56">
      <w:pPr>
        <w:pStyle w:val="Heading2"/>
      </w:pPr>
      <w:bookmarkStart w:id="16" w:name="_Toc401098581"/>
      <w:bookmarkStart w:id="17" w:name="_Toc405145104"/>
      <w:r>
        <w:t>Methods</w:t>
      </w:r>
      <w:bookmarkEnd w:id="16"/>
      <w:bookmarkEnd w:id="17"/>
    </w:p>
    <w:p w:rsidR="007F5E56" w:rsidRDefault="007F5E56" w:rsidP="007F5E56">
      <w:pPr>
        <w:pStyle w:val="Body"/>
      </w:pPr>
      <w:r w:rsidRPr="005E2C67">
        <w:rPr>
          <w:rStyle w:val="Definition"/>
        </w:rPr>
        <w:t>Methods</w:t>
      </w:r>
      <w:r>
        <w:t xml:space="preserve"> are functions attached to a value. For example, all string values have a </w:t>
      </w:r>
      <w:r w:rsidRPr="005E2C67">
        <w:rPr>
          <w:rStyle w:val="Literal"/>
        </w:rPr>
        <w:t>lower()</w:t>
      </w:r>
      <w:r>
        <w:t xml:space="preserve"> method, which returns a copy of the string value in lowercase. You can call it like </w:t>
      </w:r>
      <w:r w:rsidRPr="00A1783A">
        <w:rPr>
          <w:rStyle w:val="Literal"/>
        </w:rPr>
        <w:t>'Hello'.lower()</w:t>
      </w:r>
      <w:r>
        <w:t xml:space="preserve">, which returns </w:t>
      </w:r>
      <w:r w:rsidRPr="00A1783A">
        <w:rPr>
          <w:rStyle w:val="Literal"/>
        </w:rPr>
        <w:t>'hello'</w:t>
      </w:r>
      <w:r>
        <w:t xml:space="preserve">. You cannot call </w:t>
      </w:r>
      <w:r w:rsidRPr="005E2C67">
        <w:rPr>
          <w:rStyle w:val="Literal"/>
        </w:rPr>
        <w:t>lower()</w:t>
      </w:r>
      <w:r>
        <w:t xml:space="preserve"> by itself and you do not </w:t>
      </w:r>
      <w:r>
        <w:lastRenderedPageBreak/>
        <w:t xml:space="preserve">pass a string argument to </w:t>
      </w:r>
      <w:r w:rsidRPr="005E2C67">
        <w:rPr>
          <w:rStyle w:val="Literal"/>
        </w:rPr>
        <w:t>lower()</w:t>
      </w:r>
      <w:r>
        <w:t xml:space="preserve"> (as in </w:t>
      </w:r>
      <w:r w:rsidRPr="005E2C67">
        <w:rPr>
          <w:rStyle w:val="Literal"/>
        </w:rPr>
        <w:t>lower('Hello')</w:t>
      </w:r>
      <w:r>
        <w:t>). You must attach the method call to a specific string value using a period. The next section describes string methods further.</w:t>
      </w:r>
    </w:p>
    <w:p w:rsidR="007F5E56" w:rsidRDefault="007F5E56" w:rsidP="007F5E56">
      <w:pPr>
        <w:pStyle w:val="Body"/>
      </w:pPr>
    </w:p>
    <w:p w:rsidR="007F5E56" w:rsidRDefault="007F5E56" w:rsidP="007F5E56">
      <w:pPr>
        <w:jc w:val="center"/>
      </w:pPr>
      <w:r>
        <w:rPr>
          <w:noProof/>
        </w:rPr>
        <w:drawing>
          <wp:inline distT="0" distB="0" distL="0" distR="0" wp14:anchorId="1F004853" wp14:editId="68E34D33">
            <wp:extent cx="5715000" cy="3752850"/>
            <wp:effectExtent l="0" t="0" r="0" b="0"/>
            <wp:docPr id="100" name="Picture 100" descr="C:\book1svn\4thed\images\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book1svn\4thed\images\9-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752850"/>
                    </a:xfrm>
                    <a:prstGeom prst="rect">
                      <a:avLst/>
                    </a:prstGeom>
                    <a:noFill/>
                    <a:ln>
                      <a:noFill/>
                    </a:ln>
                  </pic:spPr>
                </pic:pic>
              </a:graphicData>
            </a:graphic>
          </wp:inline>
        </w:drawing>
      </w:r>
    </w:p>
    <w:p w:rsidR="007F5E56" w:rsidRDefault="007F5E56" w:rsidP="007F5E56">
      <w:pPr>
        <w:pStyle w:val="Caption"/>
      </w:pPr>
      <w:r>
        <w:t>Figure 9-1: The indexes of a list of lists.</w:t>
      </w:r>
    </w:p>
    <w:p w:rsidR="007F5E56" w:rsidRDefault="007F5E56" w:rsidP="007F5E56">
      <w:pPr>
        <w:pStyle w:val="Heading2"/>
      </w:pPr>
      <w:bookmarkStart w:id="18" w:name="_Toc401098582"/>
      <w:bookmarkStart w:id="19" w:name="_Toc405145105"/>
      <w:r>
        <w:t xml:space="preserve">The </w:t>
      </w:r>
      <w:r w:rsidRPr="005E2C67">
        <w:rPr>
          <w:rStyle w:val="Literal"/>
        </w:rPr>
        <w:t>lower()</w:t>
      </w:r>
      <w:r>
        <w:t xml:space="preserve"> and </w:t>
      </w:r>
      <w:r w:rsidRPr="005E2C67">
        <w:rPr>
          <w:rStyle w:val="Literal"/>
        </w:rPr>
        <w:t>upper()</w:t>
      </w:r>
      <w:r>
        <w:t xml:space="preserve"> String Methods</w:t>
      </w:r>
      <w:bookmarkEnd w:id="18"/>
      <w:bookmarkEnd w:id="19"/>
    </w:p>
    <w:p w:rsidR="007F5E56" w:rsidRDefault="007F5E56" w:rsidP="007F5E56">
      <w:pPr>
        <w:pStyle w:val="Body"/>
      </w:pPr>
      <w:r>
        <w:t xml:space="preserve">Try entering </w:t>
      </w:r>
      <w:r w:rsidRPr="005E2C67">
        <w:rPr>
          <w:rStyle w:val="Literal"/>
        </w:rPr>
        <w:t>'Hello world!'.lower()</w:t>
      </w:r>
      <w:r>
        <w:t xml:space="preserve"> into the interactive shell to see an example of this method:</w:t>
      </w:r>
    </w:p>
    <w:p w:rsidR="007F5E56" w:rsidRDefault="007F5E56" w:rsidP="007F5E56">
      <w:pPr>
        <w:pStyle w:val="CodeExample"/>
      </w:pPr>
      <w:r>
        <w:t>&gt;&gt;&gt; 'Hello world!'.lower()</w:t>
      </w:r>
    </w:p>
    <w:p w:rsidR="007F5E56" w:rsidRDefault="007F5E56" w:rsidP="007F5E56">
      <w:pPr>
        <w:pStyle w:val="CodeExample"/>
      </w:pPr>
      <w:r>
        <w:t>'hello world!'</w:t>
      </w:r>
    </w:p>
    <w:p w:rsidR="007F5E56" w:rsidRDefault="007F5E56" w:rsidP="007F5E56">
      <w:pPr>
        <w:pStyle w:val="Body"/>
      </w:pPr>
      <w:r>
        <w:t xml:space="preserve">There is also an </w:t>
      </w:r>
      <w:r w:rsidRPr="005E2C67">
        <w:rPr>
          <w:rStyle w:val="Literal"/>
        </w:rPr>
        <w:t>upper()</w:t>
      </w:r>
      <w:r>
        <w:t xml:space="preserve"> method for strings, which returns a string with all the characters in uppercase. Try entering </w:t>
      </w:r>
      <w:r w:rsidRPr="005E2C67">
        <w:rPr>
          <w:rStyle w:val="Literal"/>
        </w:rPr>
        <w:t>'Hello world</w:t>
      </w:r>
      <w:r>
        <w:rPr>
          <w:rStyle w:val="Literal"/>
        </w:rPr>
        <w:t>!</w:t>
      </w:r>
      <w:r w:rsidRPr="005E2C67">
        <w:rPr>
          <w:rStyle w:val="Literal"/>
        </w:rPr>
        <w:t>'.upper()</w:t>
      </w:r>
      <w:r>
        <w:t xml:space="preserve"> into the interactive shell:</w:t>
      </w:r>
    </w:p>
    <w:p w:rsidR="007F5E56" w:rsidRDefault="007F5E56" w:rsidP="007F5E56">
      <w:pPr>
        <w:pStyle w:val="CodeExample"/>
      </w:pPr>
      <w:r>
        <w:t>&gt;&gt;&gt; 'Hello world!'.upper()</w:t>
      </w:r>
    </w:p>
    <w:p w:rsidR="007F5E56" w:rsidRDefault="007F5E56" w:rsidP="007F5E56">
      <w:pPr>
        <w:pStyle w:val="CodeExample"/>
      </w:pPr>
      <w:r>
        <w:t>'HELLO WORLD! '</w:t>
      </w:r>
    </w:p>
    <w:p w:rsidR="007F5E56" w:rsidRDefault="007F5E56" w:rsidP="007F5E56">
      <w:pPr>
        <w:pStyle w:val="Body"/>
      </w:pPr>
      <w:r>
        <w:lastRenderedPageBreak/>
        <w:t xml:space="preserve">Because the </w:t>
      </w:r>
      <w:r w:rsidRPr="005E2C67">
        <w:rPr>
          <w:rStyle w:val="Literal"/>
        </w:rPr>
        <w:t>upper()</w:t>
      </w:r>
      <w:r w:rsidRPr="00D54530">
        <w:t xml:space="preserve"> </w:t>
      </w:r>
      <w:r>
        <w:t xml:space="preserve">method returns a string, you can call a method on that string also. Try entering </w:t>
      </w:r>
      <w:r w:rsidRPr="005E2C67">
        <w:rPr>
          <w:rStyle w:val="Literal"/>
        </w:rPr>
        <w:t>'Hello world!'.upper().lower()</w:t>
      </w:r>
      <w:r>
        <w:t xml:space="preserve"> into the interactive shell:</w:t>
      </w:r>
    </w:p>
    <w:p w:rsidR="007F5E56" w:rsidRDefault="007F5E56" w:rsidP="007F5E56">
      <w:pPr>
        <w:pStyle w:val="CodeExample"/>
      </w:pPr>
      <w:r>
        <w:t>&gt;&gt;&gt; 'Hello world!'.upper().lower()</w:t>
      </w:r>
    </w:p>
    <w:p w:rsidR="007F5E56" w:rsidRDefault="007F5E56" w:rsidP="007F5E56">
      <w:pPr>
        <w:pStyle w:val="CodeExample"/>
      </w:pPr>
      <w:r>
        <w:t>'hello world!'</w:t>
      </w:r>
    </w:p>
    <w:p w:rsidR="007F5E56" w:rsidRDefault="007F5E56" w:rsidP="007F5E56">
      <w:pPr>
        <w:pStyle w:val="Body"/>
      </w:pPr>
      <w:r w:rsidRPr="008E5B16">
        <w:rPr>
          <w:rStyle w:val="Literal"/>
        </w:rPr>
        <w:t>'Hello world!'.upper()</w:t>
      </w:r>
      <w:r>
        <w:t xml:space="preserve"> evaluates to the string </w:t>
      </w:r>
      <w:r w:rsidRPr="008E5B16">
        <w:rPr>
          <w:rStyle w:val="Literal"/>
        </w:rPr>
        <w:t>'HELLO WORLD!'</w:t>
      </w:r>
      <w:r>
        <w:t xml:space="preserve">, and then string's </w:t>
      </w:r>
      <w:r w:rsidRPr="008E5B16">
        <w:rPr>
          <w:rStyle w:val="Literal"/>
        </w:rPr>
        <w:t>lower()</w:t>
      </w:r>
      <w:r>
        <w:t xml:space="preserve"> method is called. This returns the string </w:t>
      </w:r>
      <w:r w:rsidRPr="008E5B16">
        <w:rPr>
          <w:rStyle w:val="Literal"/>
        </w:rPr>
        <w:t>'hello world!'</w:t>
      </w:r>
      <w:r>
        <w:t>, which is the final value in the evaluation.</w:t>
      </w:r>
    </w:p>
    <w:p w:rsidR="007F5E56" w:rsidRDefault="007F5E56" w:rsidP="007F5E56">
      <w:pPr>
        <w:pStyle w:val="CodeExample"/>
      </w:pPr>
      <w:r>
        <w:t>'Hello world!'.upper().lower()</w:t>
      </w:r>
    </w:p>
    <w:p w:rsidR="007F5E56" w:rsidRDefault="007F5E56" w:rsidP="007F5E56">
      <w:pPr>
        <w:pStyle w:val="CodeExample"/>
      </w:pPr>
      <w:r>
        <w:t xml:space="preserve">                    </w:t>
      </w:r>
      <w:r w:rsidRPr="008C79D1">
        <w:rPr>
          <w:rFonts w:ascii="Courier New" w:hAnsi="Courier New" w:cs="Courier New"/>
        </w:rPr>
        <w:t>▼</w:t>
      </w:r>
    </w:p>
    <w:p w:rsidR="007F5E56" w:rsidRDefault="007F5E56" w:rsidP="007F5E56">
      <w:pPr>
        <w:pStyle w:val="CodeExample"/>
      </w:pPr>
      <w:r>
        <w:t xml:space="preserve">       'HELLO WORLD!'.lower()</w:t>
      </w:r>
    </w:p>
    <w:p w:rsidR="007F5E56" w:rsidRDefault="007F5E56" w:rsidP="007F5E56">
      <w:pPr>
        <w:pStyle w:val="CodeExample"/>
      </w:pPr>
      <w:r>
        <w:t xml:space="preserve">                    </w:t>
      </w:r>
      <w:r w:rsidRPr="008C79D1">
        <w:rPr>
          <w:rFonts w:ascii="Courier New" w:hAnsi="Courier New" w:cs="Courier New"/>
        </w:rPr>
        <w:t>▼</w:t>
      </w:r>
    </w:p>
    <w:p w:rsidR="007F5E56" w:rsidRDefault="007F5E56" w:rsidP="007F5E56">
      <w:pPr>
        <w:pStyle w:val="CodeExample"/>
      </w:pPr>
      <w:r>
        <w:t xml:space="preserve">                'hello world!'</w:t>
      </w:r>
    </w:p>
    <w:p w:rsidR="007F5E56" w:rsidRDefault="007F5E56" w:rsidP="007F5E56">
      <w:pPr>
        <w:pStyle w:val="Body"/>
      </w:pPr>
      <w:r>
        <w:t xml:space="preserve">The order is important. </w:t>
      </w:r>
      <w:r w:rsidRPr="008E5B16">
        <w:rPr>
          <w:rStyle w:val="Literal"/>
        </w:rPr>
        <w:t>'Hello world!'.lower().upper()</w:t>
      </w:r>
      <w:r>
        <w:t xml:space="preserve"> isn’t the same as </w:t>
      </w:r>
      <w:r w:rsidRPr="008E5B16">
        <w:rPr>
          <w:rStyle w:val="Literal"/>
        </w:rPr>
        <w:t>'Hello world!'.upper().lower()</w:t>
      </w:r>
      <w:r>
        <w:t>:</w:t>
      </w:r>
    </w:p>
    <w:p w:rsidR="007F5E56" w:rsidRDefault="007F5E56" w:rsidP="007F5E56">
      <w:pPr>
        <w:pStyle w:val="CodeExample"/>
      </w:pPr>
      <w:r>
        <w:t>&gt;&gt;&gt; 'Hello world!'.lower().upper()</w:t>
      </w:r>
    </w:p>
    <w:p w:rsidR="007F5E56" w:rsidRDefault="007F5E56" w:rsidP="007F5E56">
      <w:pPr>
        <w:pStyle w:val="CodeExample"/>
      </w:pPr>
      <w:r>
        <w:t>'HELLO WORLD!'</w:t>
      </w:r>
    </w:p>
    <w:p w:rsidR="007F5E56" w:rsidRDefault="007F5E56" w:rsidP="007F5E56">
      <w:pPr>
        <w:pStyle w:val="Body"/>
      </w:pPr>
      <w:r>
        <w:t>That evaluation looks like this:</w:t>
      </w:r>
    </w:p>
    <w:p w:rsidR="007F5E56" w:rsidRDefault="007F5E56" w:rsidP="007F5E56">
      <w:pPr>
        <w:pStyle w:val="CodeExample"/>
      </w:pPr>
      <w:r>
        <w:t>'Hello world!'.lower().upper()</w:t>
      </w:r>
    </w:p>
    <w:p w:rsidR="007F5E56" w:rsidRDefault="007F5E56" w:rsidP="007F5E56">
      <w:pPr>
        <w:pStyle w:val="CodeExample"/>
      </w:pPr>
      <w:r>
        <w:t xml:space="preserve">                    </w:t>
      </w:r>
      <w:r w:rsidRPr="008C79D1">
        <w:rPr>
          <w:rFonts w:ascii="Courier New" w:hAnsi="Courier New" w:cs="Courier New"/>
        </w:rPr>
        <w:t>▼</w:t>
      </w:r>
    </w:p>
    <w:p w:rsidR="007F5E56" w:rsidRDefault="007F5E56" w:rsidP="007F5E56">
      <w:pPr>
        <w:pStyle w:val="CodeExample"/>
      </w:pPr>
      <w:r>
        <w:t xml:space="preserve">        'hello world!'.upper()</w:t>
      </w:r>
    </w:p>
    <w:p w:rsidR="007F5E56" w:rsidRDefault="007F5E56" w:rsidP="007F5E56">
      <w:pPr>
        <w:pStyle w:val="CodeExample"/>
      </w:pPr>
      <w:r>
        <w:t xml:space="preserve">                    </w:t>
      </w:r>
      <w:r w:rsidRPr="008C79D1">
        <w:rPr>
          <w:rFonts w:ascii="Courier New" w:hAnsi="Courier New" w:cs="Courier New"/>
        </w:rPr>
        <w:t>▼</w:t>
      </w:r>
    </w:p>
    <w:p w:rsidR="007F5E56" w:rsidRDefault="007F5E56" w:rsidP="007F5E56">
      <w:pPr>
        <w:pStyle w:val="CodeExample"/>
      </w:pPr>
      <w:r>
        <w:t xml:space="preserve">               'HELLO WORLD!'</w:t>
      </w:r>
    </w:p>
    <w:p w:rsidR="007F5E56" w:rsidRDefault="007F5E56" w:rsidP="007F5E56">
      <w:pPr>
        <w:pStyle w:val="Body"/>
      </w:pPr>
      <w:r>
        <w:t>If a string is stored in a variable, you can call a string method on that variable. Look at this example:</w:t>
      </w:r>
    </w:p>
    <w:p w:rsidR="007F5E56" w:rsidRDefault="007F5E56" w:rsidP="007F5E56">
      <w:pPr>
        <w:pStyle w:val="CodeExample"/>
      </w:pPr>
      <w:r>
        <w:t>&gt;&gt;&gt; spam = 'Hello world!'</w:t>
      </w:r>
    </w:p>
    <w:p w:rsidR="007F5E56" w:rsidRDefault="007F5E56" w:rsidP="007F5E56">
      <w:pPr>
        <w:pStyle w:val="CodeExample"/>
      </w:pPr>
      <w:r>
        <w:t>&gt;&gt;&gt; spam.upper()</w:t>
      </w:r>
    </w:p>
    <w:p w:rsidR="007F5E56" w:rsidRDefault="007F5E56" w:rsidP="007F5E56">
      <w:pPr>
        <w:pStyle w:val="CodeExample"/>
      </w:pPr>
      <w:r>
        <w:t>'HELLO WORLD!'</w:t>
      </w:r>
    </w:p>
    <w:p w:rsidR="007F5E56" w:rsidRDefault="007F5E56" w:rsidP="007F5E56">
      <w:pPr>
        <w:pStyle w:val="Body"/>
      </w:pPr>
      <w:r>
        <w:t xml:space="preserve">This does not change the value in </w:t>
      </w:r>
      <w:r w:rsidRPr="002D1508">
        <w:rPr>
          <w:rStyle w:val="Literal"/>
        </w:rPr>
        <w:t>spam</w:t>
      </w:r>
      <w:r>
        <w:t xml:space="preserve">. The </w:t>
      </w:r>
      <w:r w:rsidRPr="002D1508">
        <w:rPr>
          <w:rStyle w:val="Literal"/>
        </w:rPr>
        <w:t>spam</w:t>
      </w:r>
      <w:r>
        <w:t xml:space="preserve"> variable will still contain </w:t>
      </w:r>
      <w:r w:rsidRPr="002D1508">
        <w:rPr>
          <w:rStyle w:val="Literal"/>
        </w:rPr>
        <w:t>'Hello world!'</w:t>
      </w:r>
      <w:r>
        <w:t>.</w:t>
      </w:r>
    </w:p>
    <w:p w:rsidR="007F5E56" w:rsidRDefault="007F5E56" w:rsidP="007F5E56">
      <w:pPr>
        <w:pStyle w:val="Body"/>
      </w:pPr>
      <w:r>
        <w:t>Note that the integer and float data types don’t have any methods.</w:t>
      </w:r>
    </w:p>
    <w:p w:rsidR="007F5E56" w:rsidRDefault="007F5E56" w:rsidP="007F5E56">
      <w:pPr>
        <w:pStyle w:val="Heading2"/>
      </w:pPr>
      <w:bookmarkStart w:id="20" w:name="_Toc401098583"/>
      <w:bookmarkStart w:id="21" w:name="_Toc405145106"/>
      <w:r>
        <w:lastRenderedPageBreak/>
        <w:t xml:space="preserve">The </w:t>
      </w:r>
      <w:r w:rsidRPr="008E5B16">
        <w:rPr>
          <w:rStyle w:val="Literal"/>
        </w:rPr>
        <w:t>reverse()</w:t>
      </w:r>
      <w:r>
        <w:t xml:space="preserve"> and </w:t>
      </w:r>
      <w:r w:rsidRPr="00E34E5F">
        <w:rPr>
          <w:rStyle w:val="Literal"/>
        </w:rPr>
        <w:t>append()</w:t>
      </w:r>
      <w:r>
        <w:t xml:space="preserve"> List Methods</w:t>
      </w:r>
      <w:bookmarkEnd w:id="20"/>
      <w:bookmarkEnd w:id="21"/>
    </w:p>
    <w:p w:rsidR="007F5E56" w:rsidRDefault="007F5E56" w:rsidP="007F5E56">
      <w:pPr>
        <w:pStyle w:val="Body"/>
      </w:pPr>
      <w:r>
        <w:t xml:space="preserve">The list data type also has methods. The </w:t>
      </w:r>
      <w:r w:rsidRPr="008E5B16">
        <w:rPr>
          <w:rStyle w:val="Literal"/>
        </w:rPr>
        <w:t>reverse()</w:t>
      </w:r>
      <w:r>
        <w:t xml:space="preserve"> method will reverse the order of the items in the list. Try entering </w:t>
      </w:r>
      <w:r w:rsidRPr="008E5B16">
        <w:rPr>
          <w:rStyle w:val="Literal"/>
        </w:rPr>
        <w:t>spam = [1, 2, 3, 4, 5, 6, 'meow', 'woof']</w:t>
      </w:r>
      <w:r>
        <w:t xml:space="preserve">, and then </w:t>
      </w:r>
      <w:r w:rsidRPr="008E5B16">
        <w:rPr>
          <w:rStyle w:val="Literal"/>
        </w:rPr>
        <w:t>spam.reverse()</w:t>
      </w:r>
      <w:r>
        <w:t xml:space="preserve"> to reverse the list. Then enter </w:t>
      </w:r>
      <w:r w:rsidRPr="008E5B16">
        <w:rPr>
          <w:rStyle w:val="Literal"/>
        </w:rPr>
        <w:t>spam</w:t>
      </w:r>
      <w:r>
        <w:t xml:space="preserve"> to view the contents of the variable.</w:t>
      </w:r>
    </w:p>
    <w:p w:rsidR="007F5E56" w:rsidRDefault="007F5E56" w:rsidP="007F5E56">
      <w:pPr>
        <w:pStyle w:val="CodeExample"/>
      </w:pPr>
      <w:r>
        <w:t>&gt;&gt;&gt; spam = [1, 2, 3, 4, 5, 6, 'meow', 'woof']</w:t>
      </w:r>
    </w:p>
    <w:p w:rsidR="007F5E56" w:rsidRDefault="007F5E56" w:rsidP="007F5E56">
      <w:pPr>
        <w:pStyle w:val="CodeExample"/>
      </w:pPr>
      <w:r>
        <w:t>&gt;&gt;&gt; spam.reverse()</w:t>
      </w:r>
    </w:p>
    <w:p w:rsidR="007F5E56" w:rsidRDefault="007F5E56" w:rsidP="007F5E56">
      <w:pPr>
        <w:pStyle w:val="CodeExample"/>
      </w:pPr>
      <w:r>
        <w:t>&gt;&gt;&gt; spam</w:t>
      </w:r>
    </w:p>
    <w:p w:rsidR="007F5E56" w:rsidRDefault="007F5E56" w:rsidP="007F5E56">
      <w:pPr>
        <w:pStyle w:val="CodeExample"/>
      </w:pPr>
      <w:r>
        <w:t>['woof', 'meow', 6, 5, 4, 3, 2, 1]</w:t>
      </w:r>
    </w:p>
    <w:p w:rsidR="007F5E56" w:rsidRDefault="007F5E56" w:rsidP="007F5E56">
      <w:pPr>
        <w:pStyle w:val="Body"/>
      </w:pPr>
      <w:r>
        <w:t xml:space="preserve">The most common list method you’ll use is </w:t>
      </w:r>
      <w:r w:rsidRPr="00E34E5F">
        <w:rPr>
          <w:rStyle w:val="Literal"/>
        </w:rPr>
        <w:t>append()</w:t>
      </w:r>
      <w:r>
        <w:t>. This method will add the value you pass as an argument to the end of the list. Try entering the following into the interactive shell:</w:t>
      </w:r>
    </w:p>
    <w:p w:rsidR="007F5E56" w:rsidRDefault="007F5E56" w:rsidP="007F5E56">
      <w:pPr>
        <w:pStyle w:val="CodeExample"/>
      </w:pPr>
      <w:r>
        <w:t>&gt;&gt;&gt; eggs = []</w:t>
      </w:r>
    </w:p>
    <w:p w:rsidR="007F5E56" w:rsidRDefault="007F5E56" w:rsidP="007F5E56">
      <w:pPr>
        <w:pStyle w:val="CodeExample"/>
      </w:pPr>
      <w:r>
        <w:t>&gt;&gt;&gt; eggs.append('hovercraft')</w:t>
      </w:r>
    </w:p>
    <w:p w:rsidR="007F5E56" w:rsidRDefault="007F5E56" w:rsidP="007F5E56">
      <w:pPr>
        <w:pStyle w:val="CodeExample"/>
      </w:pPr>
      <w:r>
        <w:t>&gt;&gt;&gt; eggs</w:t>
      </w:r>
    </w:p>
    <w:p w:rsidR="007F5E56" w:rsidRDefault="007F5E56" w:rsidP="007F5E56">
      <w:pPr>
        <w:pStyle w:val="CodeExample"/>
      </w:pPr>
      <w:r>
        <w:t>['hovercraft']</w:t>
      </w:r>
    </w:p>
    <w:p w:rsidR="007F5E56" w:rsidRDefault="007F5E56" w:rsidP="007F5E56">
      <w:pPr>
        <w:pStyle w:val="CodeExample"/>
      </w:pPr>
      <w:r>
        <w:t>&gt;&gt;&gt; eggs.append('eels')</w:t>
      </w:r>
    </w:p>
    <w:p w:rsidR="007F5E56" w:rsidRDefault="007F5E56" w:rsidP="007F5E56">
      <w:pPr>
        <w:pStyle w:val="CodeExample"/>
      </w:pPr>
      <w:r>
        <w:t>&gt;&gt;&gt; eggs</w:t>
      </w:r>
    </w:p>
    <w:p w:rsidR="007F5E56" w:rsidRDefault="007F5E56" w:rsidP="007F5E56">
      <w:pPr>
        <w:pStyle w:val="CodeExample"/>
      </w:pPr>
      <w:r>
        <w:t>['hovercraft', 'eels']</w:t>
      </w:r>
    </w:p>
    <w:p w:rsidR="007F5E56" w:rsidRDefault="007F5E56" w:rsidP="007F5E56">
      <w:pPr>
        <w:pStyle w:val="CodeExample"/>
      </w:pPr>
      <w:r>
        <w:t>&gt;&gt;&gt; eggs.append(42)</w:t>
      </w:r>
    </w:p>
    <w:p w:rsidR="007F5E56" w:rsidRDefault="007F5E56" w:rsidP="007F5E56">
      <w:pPr>
        <w:pStyle w:val="CodeExample"/>
      </w:pPr>
      <w:r>
        <w:t>&gt;&gt;&gt; eggs</w:t>
      </w:r>
    </w:p>
    <w:p w:rsidR="007F5E56" w:rsidRDefault="007F5E56" w:rsidP="007F5E56">
      <w:pPr>
        <w:pStyle w:val="CodeExample"/>
      </w:pPr>
      <w:r>
        <w:t>['hovercraft', 'eels', 42]</w:t>
      </w:r>
    </w:p>
    <w:p w:rsidR="007F5E56" w:rsidRDefault="007F5E56" w:rsidP="007F5E56">
      <w:pPr>
        <w:pStyle w:val="Body"/>
      </w:pPr>
      <w:r>
        <w:t xml:space="preserve">These methods do change the lists they are called on. They don’t return a new list. We say that these methods change the list </w:t>
      </w:r>
      <w:r w:rsidRPr="00373747">
        <w:rPr>
          <w:rStyle w:val="Definition"/>
        </w:rPr>
        <w:t>in-place</w:t>
      </w:r>
      <w:r>
        <w:t>.</w:t>
      </w:r>
    </w:p>
    <w:p w:rsidR="007F5E56" w:rsidRDefault="007F5E56" w:rsidP="007F5E56">
      <w:pPr>
        <w:pStyle w:val="Heading2"/>
      </w:pPr>
      <w:bookmarkStart w:id="22" w:name="_Toc401098585"/>
      <w:bookmarkStart w:id="23" w:name="_Toc405145107"/>
      <w:r>
        <w:t xml:space="preserve">The </w:t>
      </w:r>
      <w:r w:rsidRPr="001E3C94">
        <w:rPr>
          <w:rStyle w:val="Literal"/>
        </w:rPr>
        <w:t>split()</w:t>
      </w:r>
      <w:r>
        <w:t xml:space="preserve"> List Method</w:t>
      </w:r>
      <w:bookmarkEnd w:id="22"/>
      <w:bookmarkEnd w:id="23"/>
    </w:p>
    <w:p w:rsidR="007F5E56" w:rsidRDefault="007F5E56" w:rsidP="007F5E56">
      <w:r>
        <w:t xml:space="preserve">Line 59 is a long line of code, but it is really just a simple assignment statement. This line also uses the </w:t>
      </w:r>
      <w:r w:rsidRPr="001E3C94">
        <w:rPr>
          <w:rStyle w:val="Literal"/>
        </w:rPr>
        <w:t>split()</w:t>
      </w:r>
      <w:r>
        <w:t xml:space="preserve"> method, which is a method for the string data type like the </w:t>
      </w:r>
      <w:r w:rsidRPr="001E3C94">
        <w:rPr>
          <w:rStyle w:val="Literal"/>
        </w:rPr>
        <w:t>lower()</w:t>
      </w:r>
      <w:r>
        <w:t xml:space="preserve"> and </w:t>
      </w:r>
      <w:r w:rsidRPr="001E3C94">
        <w:rPr>
          <w:rStyle w:val="Literal"/>
        </w:rPr>
        <w:t>upper()</w:t>
      </w:r>
      <w:r>
        <w:t xml:space="preserve"> methods.</w:t>
      </w:r>
    </w:p>
    <w:p w:rsidR="007F5E56" w:rsidRDefault="007F5E56" w:rsidP="007F5E56">
      <w:pPr>
        <w:pStyle w:val="SourceCode"/>
      </w:pPr>
      <w:r w:rsidRPr="00C53515">
        <w:rPr>
          <w:rStyle w:val="SourceLineNumber"/>
        </w:rPr>
        <w:t>59.</w:t>
      </w:r>
      <w:r w:rsidRPr="00915510">
        <w:t xml:space="preserve"> words = 'ant baboon badger bat bear beaver camel cat clam cobra cougar coyote crow deer dog donkey duck eagle ferret fox frog goat goose hawk lion lizard llama mole monkey moose mouse mule newt otter owl panda parrot pigeon python rabbit ram rat raven rhino salmon seal shark sheep skunk sloth snake spider stork swan tiger toad trout turkey turtle weasel whale wolf wombat zebra'.split()</w:t>
      </w:r>
    </w:p>
    <w:p w:rsidR="007F5E56" w:rsidRDefault="007F5E56" w:rsidP="007F5E56">
      <w:pPr>
        <w:pStyle w:val="Body"/>
      </w:pPr>
      <w:r>
        <w:lastRenderedPageBreak/>
        <w:t xml:space="preserve">This assignment statement has just one long string, full of words separated by spaces. And at the end of the string is a </w:t>
      </w:r>
      <w:r w:rsidRPr="001E3C94">
        <w:rPr>
          <w:rStyle w:val="Literal"/>
        </w:rPr>
        <w:t>split()</w:t>
      </w:r>
      <w:r>
        <w:t xml:space="preserve"> method call. The </w:t>
      </w:r>
      <w:r w:rsidRPr="001E3C94">
        <w:rPr>
          <w:rStyle w:val="Literal"/>
        </w:rPr>
        <w:t>split()</w:t>
      </w:r>
      <w:r>
        <w:t xml:space="preserve"> method evaluates to a list with each word in the string as a single list item. The “split” occurs wherever a space occurs in the string.</w:t>
      </w:r>
    </w:p>
    <w:p w:rsidR="007F5E56" w:rsidRDefault="007F5E56" w:rsidP="007F5E56">
      <w:pPr>
        <w:pStyle w:val="Body"/>
      </w:pPr>
      <w:r>
        <w:t xml:space="preserve">It is easier to type the code using </w:t>
      </w:r>
      <w:r w:rsidRPr="007900A2">
        <w:rPr>
          <w:rStyle w:val="Literal"/>
        </w:rPr>
        <w:t>split()</w:t>
      </w:r>
      <w:r>
        <w:t xml:space="preserve">. If you created it as a list to begin with, you would have to type: </w:t>
      </w:r>
      <w:r w:rsidRPr="001E3C94">
        <w:rPr>
          <w:rStyle w:val="Literal"/>
        </w:rPr>
        <w:t>['ant', 'baboon', 'badger',</w:t>
      </w:r>
      <w:r>
        <w:t>... and so on, with quotes and commas for every word.</w:t>
      </w:r>
    </w:p>
    <w:p w:rsidR="007F5E56" w:rsidRDefault="007F5E56" w:rsidP="007F5E56">
      <w:pPr>
        <w:pStyle w:val="Body"/>
      </w:pPr>
      <w:r>
        <w:t>For example, try entering the following into the interactive shell:</w:t>
      </w:r>
    </w:p>
    <w:p w:rsidR="007F5E56" w:rsidRDefault="007F5E56" w:rsidP="007F5E56">
      <w:pPr>
        <w:pStyle w:val="CodeExample"/>
      </w:pPr>
      <w:r>
        <w:t>&gt;&gt;&gt; sentence = input()</w:t>
      </w:r>
    </w:p>
    <w:p w:rsidR="007F5E56" w:rsidRDefault="007F5E56" w:rsidP="007F5E56">
      <w:pPr>
        <w:pStyle w:val="CodeExample"/>
      </w:pPr>
      <w:r>
        <w:t>My very energetic mother just served us nachos.</w:t>
      </w:r>
    </w:p>
    <w:p w:rsidR="007F5E56" w:rsidRDefault="007F5E56" w:rsidP="007F5E56">
      <w:pPr>
        <w:pStyle w:val="CodeExample"/>
      </w:pPr>
      <w:r>
        <w:t>&gt;&gt;&gt; sentence.split()</w:t>
      </w:r>
    </w:p>
    <w:p w:rsidR="007F5E56" w:rsidRDefault="007F5E56" w:rsidP="007F5E56">
      <w:pPr>
        <w:pStyle w:val="CodeExample"/>
      </w:pPr>
      <w:r>
        <w:t>['My', 'very', 'energetic', 'mother', 'just', 'served', 'us', 'nachos.']</w:t>
      </w:r>
    </w:p>
    <w:p w:rsidR="007F5E56" w:rsidRDefault="007F5E56" w:rsidP="007F5E56">
      <w:pPr>
        <w:pStyle w:val="Body"/>
      </w:pPr>
      <w:r>
        <w:t>The result is a list of nine strings, one string for each of the words in the original string. The spaces are not included in any of the items in the list.</w:t>
      </w:r>
    </w:p>
    <w:p w:rsidR="007F5E56" w:rsidRDefault="007F5E56" w:rsidP="007F5E56">
      <w:pPr>
        <w:pStyle w:val="Body"/>
      </w:pPr>
      <w:r>
        <w:t>You can also add your own words to the string on line 59, or remove any you don’t want to be in the game. Just make sure that spaces separate the words.</w:t>
      </w:r>
    </w:p>
    <w:p w:rsidR="007F5E56" w:rsidRDefault="007F5E56" w:rsidP="007F5E56">
      <w:pPr>
        <w:pStyle w:val="Non-TOCHeading3"/>
      </w:pPr>
      <w:bookmarkStart w:id="24" w:name="_Toc401098586"/>
      <w:r>
        <w:t>How the Code Works</w:t>
      </w:r>
      <w:bookmarkEnd w:id="24"/>
    </w:p>
    <w:p w:rsidR="007F5E56" w:rsidRDefault="007F5E56" w:rsidP="007F5E56">
      <w:pPr>
        <w:pStyle w:val="Body"/>
      </w:pPr>
      <w:r>
        <w:t xml:space="preserve">Line 61 defines the </w:t>
      </w:r>
      <w:r w:rsidRPr="001E3C94">
        <w:rPr>
          <w:rStyle w:val="Literal"/>
        </w:rPr>
        <w:t>getRandomWord()</w:t>
      </w:r>
      <w:r>
        <w:t xml:space="preserve"> function. A list argument will be passed for its </w:t>
      </w:r>
      <w:r w:rsidRPr="001E3C94">
        <w:rPr>
          <w:rStyle w:val="Literal"/>
        </w:rPr>
        <w:t>wordList</w:t>
      </w:r>
      <w:r>
        <w:t xml:space="preserve"> parameter. This function will return a single secret word from the list in </w:t>
      </w:r>
      <w:r w:rsidRPr="00D46485">
        <w:rPr>
          <w:rStyle w:val="Literal"/>
        </w:rPr>
        <w:t>wordList</w:t>
      </w:r>
      <w:r>
        <w:t>.</w:t>
      </w:r>
    </w:p>
    <w:p w:rsidR="007F5E56" w:rsidRDefault="007F5E56" w:rsidP="007F5E56">
      <w:pPr>
        <w:pStyle w:val="SourceCode"/>
      </w:pPr>
      <w:r w:rsidRPr="00D879EC">
        <w:rPr>
          <w:rStyle w:val="SourceLineNumber"/>
        </w:rPr>
        <w:t xml:space="preserve"> 61.</w:t>
      </w:r>
      <w:r>
        <w:t xml:space="preserve"> def getRandomWord(wordList):</w:t>
      </w:r>
    </w:p>
    <w:p w:rsidR="007F5E56" w:rsidRPr="0082729C" w:rsidRDefault="007F5E56" w:rsidP="007F5E56">
      <w:pPr>
        <w:pStyle w:val="SourceCode"/>
        <w:rPr>
          <w:rStyle w:val="SourceCodeComment"/>
        </w:rPr>
      </w:pPr>
      <w:r w:rsidRPr="00D879EC">
        <w:rPr>
          <w:rStyle w:val="SourceLineNumber"/>
        </w:rPr>
        <w:t xml:space="preserve"> 62.</w:t>
      </w:r>
      <w:r>
        <w:t xml:space="preserve">     </w:t>
      </w:r>
      <w:r w:rsidRPr="0082729C">
        <w:rPr>
          <w:rStyle w:val="SourceCodeComment"/>
        </w:rPr>
        <w:t># This function returns a random string from the passed list of strings.</w:t>
      </w:r>
    </w:p>
    <w:p w:rsidR="007F5E56" w:rsidRDefault="007F5E56" w:rsidP="007F5E56">
      <w:pPr>
        <w:pStyle w:val="SourceCode"/>
      </w:pPr>
      <w:r w:rsidRPr="00D879EC">
        <w:rPr>
          <w:rStyle w:val="SourceLineNumber"/>
        </w:rPr>
        <w:t xml:space="preserve"> 63.</w:t>
      </w:r>
      <w:r>
        <w:t xml:space="preserve">     wordIndex = random.randint(0, len(wordList) - 1)</w:t>
      </w:r>
    </w:p>
    <w:p w:rsidR="007F5E56" w:rsidRDefault="007F5E56" w:rsidP="007F5E56">
      <w:pPr>
        <w:pStyle w:val="SourceCode"/>
      </w:pPr>
      <w:r w:rsidRPr="00D879EC">
        <w:rPr>
          <w:rStyle w:val="SourceLineNumber"/>
        </w:rPr>
        <w:t xml:space="preserve"> 64.</w:t>
      </w:r>
      <w:r>
        <w:t xml:space="preserve">     return wordList[wordIndex]</w:t>
      </w:r>
    </w:p>
    <w:p w:rsidR="007F5E56" w:rsidRDefault="007F5E56" w:rsidP="007F5E56">
      <w:pPr>
        <w:pStyle w:val="Body"/>
      </w:pPr>
      <w:r>
        <w:t xml:space="preserve">Line 63 stores a random index for this list in the </w:t>
      </w:r>
      <w:r w:rsidRPr="001E3C94">
        <w:rPr>
          <w:rStyle w:val="Literal"/>
        </w:rPr>
        <w:t>wordIndex</w:t>
      </w:r>
      <w:r>
        <w:t xml:space="preserve"> variable. You do this by calling </w:t>
      </w:r>
      <w:r w:rsidRPr="00824ABE">
        <w:rPr>
          <w:rStyle w:val="Literal"/>
        </w:rPr>
        <w:t>randint()</w:t>
      </w:r>
      <w:r>
        <w:t xml:space="preserve"> with two arguments. The first argument is </w:t>
      </w:r>
      <w:r w:rsidRPr="001E3C94">
        <w:rPr>
          <w:rStyle w:val="Literal"/>
        </w:rPr>
        <w:t>0</w:t>
      </w:r>
      <w:r>
        <w:t xml:space="preserve"> (for the first possible index) and the second argument is the value that the expression </w:t>
      </w:r>
      <w:r w:rsidRPr="001E3C94">
        <w:rPr>
          <w:rStyle w:val="Literal"/>
        </w:rPr>
        <w:t>len(wordList) - 1</w:t>
      </w:r>
      <w:r>
        <w:t xml:space="preserve"> evaluates to (for the last possible index in a </w:t>
      </w:r>
      <w:r w:rsidRPr="00F97E9F">
        <w:rPr>
          <w:rStyle w:val="Literal"/>
        </w:rPr>
        <w:t>wordList</w:t>
      </w:r>
      <w:r>
        <w:t>).</w:t>
      </w:r>
    </w:p>
    <w:p w:rsidR="007F5E56" w:rsidRDefault="007F5E56" w:rsidP="007F5E56">
      <w:pPr>
        <w:pStyle w:val="Body"/>
      </w:pPr>
      <w:r>
        <w:t xml:space="preserve">List indexes </w:t>
      </w:r>
      <w:r w:rsidRPr="001E3C94">
        <w:t xml:space="preserve">start at </w:t>
      </w:r>
      <w:r w:rsidRPr="00D46485">
        <w:rPr>
          <w:rStyle w:val="Literal"/>
        </w:rPr>
        <w:t>0</w:t>
      </w:r>
      <w:r w:rsidRPr="001E3C94">
        <w:t xml:space="preserve">, not </w:t>
      </w:r>
      <w:r w:rsidRPr="00D46485">
        <w:rPr>
          <w:rStyle w:val="Literal"/>
        </w:rPr>
        <w:t>1</w:t>
      </w:r>
      <w:r w:rsidRPr="001E3C94">
        <w:t xml:space="preserve">. If </w:t>
      </w:r>
      <w:r>
        <w:t>you</w:t>
      </w:r>
      <w:r w:rsidRPr="001E3C94">
        <w:t xml:space="preserve"> have</w:t>
      </w:r>
      <w:r>
        <w:t xml:space="preserve"> a list of three items, the index of the first item is </w:t>
      </w:r>
      <w:r w:rsidRPr="00D46485">
        <w:rPr>
          <w:rStyle w:val="Literal"/>
        </w:rPr>
        <w:t>0</w:t>
      </w:r>
      <w:r>
        <w:t xml:space="preserve">, the index of the second item is </w:t>
      </w:r>
      <w:r w:rsidRPr="00D46485">
        <w:rPr>
          <w:rStyle w:val="Literal"/>
        </w:rPr>
        <w:t>1</w:t>
      </w:r>
      <w:r>
        <w:t xml:space="preserve">, and the index of the third item is </w:t>
      </w:r>
      <w:r w:rsidRPr="00D46485">
        <w:rPr>
          <w:rStyle w:val="Literal"/>
        </w:rPr>
        <w:t>2</w:t>
      </w:r>
      <w:r>
        <w:t xml:space="preserve">. The length of this list is 3, but the index </w:t>
      </w:r>
      <w:r w:rsidRPr="00D46485">
        <w:rPr>
          <w:rStyle w:val="Literal"/>
        </w:rPr>
        <w:t>3</w:t>
      </w:r>
      <w:r>
        <w:t xml:space="preserve"> would be after the last index. This is why line 63 subtracts 1 from the length. The code on line 63 will work no matter what the size of </w:t>
      </w:r>
      <w:r w:rsidRPr="00F97E9F">
        <w:rPr>
          <w:rStyle w:val="Literal"/>
        </w:rPr>
        <w:t>wordList</w:t>
      </w:r>
      <w:r>
        <w:t xml:space="preserve"> is. Now you can add or remove strings to </w:t>
      </w:r>
      <w:r w:rsidRPr="00F97E9F">
        <w:rPr>
          <w:rStyle w:val="Literal"/>
        </w:rPr>
        <w:t>wordList</w:t>
      </w:r>
      <w:r>
        <w:t xml:space="preserve"> if you like.</w:t>
      </w:r>
    </w:p>
    <w:p w:rsidR="007F5E56" w:rsidRDefault="007F5E56" w:rsidP="007F5E56">
      <w:pPr>
        <w:pStyle w:val="Body"/>
      </w:pPr>
      <w:r>
        <w:lastRenderedPageBreak/>
        <w:t xml:space="preserve">The </w:t>
      </w:r>
      <w:r w:rsidRPr="00D46485">
        <w:rPr>
          <w:rStyle w:val="Literal"/>
        </w:rPr>
        <w:t>wordIndex</w:t>
      </w:r>
      <w:r>
        <w:t xml:space="preserve"> variable will be set to a random index for the list passed as the </w:t>
      </w:r>
      <w:r w:rsidRPr="00D46485">
        <w:rPr>
          <w:rStyle w:val="Literal"/>
        </w:rPr>
        <w:t>wordlist</w:t>
      </w:r>
      <w:r>
        <w:t xml:space="preserve"> parameter. Line 64 will return the element in </w:t>
      </w:r>
      <w:r w:rsidRPr="001E3C94">
        <w:rPr>
          <w:rStyle w:val="Literal"/>
        </w:rPr>
        <w:t>wordList</w:t>
      </w:r>
      <w:r>
        <w:t xml:space="preserve"> at the integer index stored in </w:t>
      </w:r>
      <w:r w:rsidRPr="001E3C94">
        <w:rPr>
          <w:rStyle w:val="Literal"/>
        </w:rPr>
        <w:t>wordIndex</w:t>
      </w:r>
      <w:r>
        <w:t>.</w:t>
      </w:r>
    </w:p>
    <w:p w:rsidR="007F5E56" w:rsidRDefault="007F5E56" w:rsidP="007F5E56">
      <w:pPr>
        <w:pStyle w:val="Body"/>
      </w:pPr>
      <w:r>
        <w:t xml:space="preserve">Let’s pretend </w:t>
      </w:r>
      <w:r w:rsidRPr="001E3C94">
        <w:rPr>
          <w:rStyle w:val="Literal"/>
        </w:rPr>
        <w:t>['apple', 'orange', grape']</w:t>
      </w:r>
      <w:r>
        <w:t xml:space="preserve"> was passed as the argument to </w:t>
      </w:r>
      <w:r w:rsidRPr="001E3C94">
        <w:rPr>
          <w:rStyle w:val="Literal"/>
        </w:rPr>
        <w:t>getRandomWord()</w:t>
      </w:r>
      <w:r>
        <w:t xml:space="preserve"> and that </w:t>
      </w:r>
      <w:r w:rsidRPr="001E3C94">
        <w:rPr>
          <w:rStyle w:val="Literal"/>
        </w:rPr>
        <w:t>randint(0, 2)</w:t>
      </w:r>
      <w:r>
        <w:t xml:space="preserve"> returned the integer </w:t>
      </w:r>
      <w:r w:rsidRPr="001E3C94">
        <w:rPr>
          <w:rStyle w:val="Literal"/>
        </w:rPr>
        <w:t>2</w:t>
      </w:r>
      <w:r>
        <w:t xml:space="preserve">. That would mean that line 64 would evaluate to </w:t>
      </w:r>
      <w:r w:rsidRPr="001E3C94">
        <w:rPr>
          <w:rStyle w:val="Literal"/>
        </w:rPr>
        <w:t>return wordList[2]</w:t>
      </w:r>
      <w:r>
        <w:t xml:space="preserve">, and then evaluate to </w:t>
      </w:r>
      <w:r w:rsidRPr="001E3C94">
        <w:rPr>
          <w:rStyle w:val="Literal"/>
        </w:rPr>
        <w:t>return 'grape'</w:t>
      </w:r>
      <w:r>
        <w:t xml:space="preserve">. This is how the </w:t>
      </w:r>
      <w:r w:rsidRPr="001E3C94">
        <w:rPr>
          <w:rStyle w:val="Literal"/>
        </w:rPr>
        <w:t>getRandomWord()</w:t>
      </w:r>
      <w:r>
        <w:t xml:space="preserve"> returns a random string in the </w:t>
      </w:r>
      <w:r w:rsidRPr="001E3C94">
        <w:rPr>
          <w:rStyle w:val="Literal"/>
        </w:rPr>
        <w:t>wordList</w:t>
      </w:r>
      <w:r>
        <w:t xml:space="preserve"> list. </w:t>
      </w:r>
    </w:p>
    <w:p w:rsidR="007F5E56" w:rsidRDefault="007F5E56" w:rsidP="007F5E56">
      <w:pPr>
        <w:pStyle w:val="Body"/>
      </w:pPr>
      <w:r>
        <w:t xml:space="preserve">So the input to </w:t>
      </w:r>
      <w:r w:rsidRPr="001E3C94">
        <w:rPr>
          <w:rStyle w:val="Literal"/>
        </w:rPr>
        <w:t>getRandomWord()</w:t>
      </w:r>
      <w:r>
        <w:t xml:space="preserve"> is a list of strings, and the return value output is a randomly selected string from that list. This will be useful for the Hangman game to select a secret word for the player to guess.</w:t>
      </w:r>
    </w:p>
    <w:p w:rsidR="007F5E56" w:rsidRDefault="007F5E56" w:rsidP="007F5E56">
      <w:pPr>
        <w:pStyle w:val="Non-TOCHeading3"/>
      </w:pPr>
      <w:bookmarkStart w:id="25" w:name="_Toc401098587"/>
      <w:r>
        <w:t>Displaying the Board to the Player</w:t>
      </w:r>
      <w:bookmarkEnd w:id="25"/>
    </w:p>
    <w:p w:rsidR="007F5E56" w:rsidRDefault="007F5E56" w:rsidP="007F5E56">
      <w:pPr>
        <w:pStyle w:val="Body"/>
      </w:pPr>
      <w:r>
        <w:t>Next, you need a function to print the hangman board on the screen. It will also display how many letters the player has correctly (and incorrectly) guessed.</w:t>
      </w:r>
    </w:p>
    <w:p w:rsidR="007F5E56" w:rsidRDefault="007F5E56" w:rsidP="007F5E56">
      <w:pPr>
        <w:pStyle w:val="SourceCode"/>
      </w:pPr>
      <w:r w:rsidRPr="00D879EC">
        <w:rPr>
          <w:rStyle w:val="SourceLineNumber"/>
        </w:rPr>
        <w:t xml:space="preserve"> 66.</w:t>
      </w:r>
      <w:r>
        <w:t xml:space="preserve"> def displayBoard(HANGMANPICS, missedLetters, correctLetters, secretWord):</w:t>
      </w:r>
    </w:p>
    <w:p w:rsidR="007F5E56" w:rsidRDefault="007F5E56" w:rsidP="007F5E56">
      <w:pPr>
        <w:pStyle w:val="SourceCode"/>
      </w:pPr>
      <w:r w:rsidRPr="00D879EC">
        <w:rPr>
          <w:rStyle w:val="SourceLineNumber"/>
        </w:rPr>
        <w:t xml:space="preserve"> 67.</w:t>
      </w:r>
      <w:r>
        <w:t xml:space="preserve">     print(HANGMANPICS[len(missedLetters)])</w:t>
      </w:r>
    </w:p>
    <w:p w:rsidR="007F5E56" w:rsidRDefault="007F5E56" w:rsidP="007F5E56">
      <w:pPr>
        <w:pStyle w:val="SourceCode"/>
      </w:pPr>
      <w:r w:rsidRPr="00D879EC">
        <w:rPr>
          <w:rStyle w:val="SourceLineNumber"/>
        </w:rPr>
        <w:t xml:space="preserve"> 68.</w:t>
      </w:r>
      <w:r>
        <w:t xml:space="preserve">     print()</w:t>
      </w:r>
    </w:p>
    <w:p w:rsidR="007F5E56" w:rsidRDefault="007F5E56" w:rsidP="007F5E56">
      <w:pPr>
        <w:pStyle w:val="Body"/>
      </w:pPr>
      <w:r>
        <w:t xml:space="preserve">This code defines a new function named </w:t>
      </w:r>
      <w:r w:rsidRPr="001E3C94">
        <w:rPr>
          <w:rStyle w:val="Literal"/>
        </w:rPr>
        <w:t>displayBoard()</w:t>
      </w:r>
      <w:r>
        <w:t>. This function has four parameters:</w:t>
      </w:r>
    </w:p>
    <w:p w:rsidR="007F5E56" w:rsidRDefault="007F5E56" w:rsidP="007F5E56">
      <w:pPr>
        <w:pStyle w:val="ListParagraph"/>
        <w:numPr>
          <w:ilvl w:val="0"/>
          <w:numId w:val="3"/>
        </w:numPr>
      </w:pPr>
      <w:r w:rsidRPr="001E3C94">
        <w:rPr>
          <w:rStyle w:val="Literal"/>
        </w:rPr>
        <w:t>HANGMANPICS</w:t>
      </w:r>
      <w:r>
        <w:t xml:space="preserve"> - A list of multi-line strings that will display the board as ASCII art. (The global </w:t>
      </w:r>
      <w:r w:rsidRPr="001E3C94">
        <w:rPr>
          <w:rStyle w:val="Literal"/>
        </w:rPr>
        <w:t>HANGMANPICS</w:t>
      </w:r>
      <w:r>
        <w:t xml:space="preserve"> variable will be passed for this parameter.)</w:t>
      </w:r>
    </w:p>
    <w:p w:rsidR="007F5E56" w:rsidRDefault="007F5E56" w:rsidP="007F5E56">
      <w:pPr>
        <w:pStyle w:val="ListParagraph"/>
        <w:numPr>
          <w:ilvl w:val="0"/>
          <w:numId w:val="3"/>
        </w:numPr>
      </w:pPr>
      <w:r w:rsidRPr="001E3C94">
        <w:rPr>
          <w:rStyle w:val="Literal"/>
        </w:rPr>
        <w:t>missedLetters</w:t>
      </w:r>
      <w:r>
        <w:t xml:space="preserve"> - A string of the letters the player has guessed that are not in the secret word.</w:t>
      </w:r>
    </w:p>
    <w:p w:rsidR="007F5E56" w:rsidRDefault="007F5E56" w:rsidP="007F5E56">
      <w:pPr>
        <w:pStyle w:val="ListParagraph"/>
        <w:numPr>
          <w:ilvl w:val="0"/>
          <w:numId w:val="3"/>
        </w:numPr>
      </w:pPr>
      <w:r w:rsidRPr="001E3C94">
        <w:rPr>
          <w:rStyle w:val="Literal"/>
        </w:rPr>
        <w:t>correctLetters</w:t>
      </w:r>
      <w:r>
        <w:t xml:space="preserve"> - A string of the letters the player has guessed that are in the secret word.</w:t>
      </w:r>
    </w:p>
    <w:p w:rsidR="007F5E56" w:rsidRDefault="007F5E56" w:rsidP="007F5E56">
      <w:pPr>
        <w:pStyle w:val="ListParagraph"/>
        <w:numPr>
          <w:ilvl w:val="0"/>
          <w:numId w:val="3"/>
        </w:numPr>
      </w:pPr>
      <w:r w:rsidRPr="001E3C94">
        <w:rPr>
          <w:rStyle w:val="Literal"/>
        </w:rPr>
        <w:t>secretWord</w:t>
      </w:r>
      <w:r>
        <w:t xml:space="preserve"> – A string of the secret word that the player is trying to guess.</w:t>
      </w:r>
    </w:p>
    <w:p w:rsidR="007F5E56" w:rsidRDefault="007F5E56" w:rsidP="007F5E56">
      <w:pPr>
        <w:pStyle w:val="Body"/>
      </w:pPr>
      <w:r>
        <w:t xml:space="preserve">The first </w:t>
      </w:r>
      <w:r w:rsidRPr="0018517A">
        <w:rPr>
          <w:rStyle w:val="Literal"/>
        </w:rPr>
        <w:t>print()</w:t>
      </w:r>
      <w:r w:rsidRPr="00173EFC">
        <w:t xml:space="preserve"> function</w:t>
      </w:r>
      <w:r>
        <w:t xml:space="preserve"> call will display the board. </w:t>
      </w:r>
      <w:r w:rsidRPr="008A3CB0">
        <w:rPr>
          <w:rStyle w:val="Literal"/>
        </w:rPr>
        <w:t>HANGMANPICS</w:t>
      </w:r>
      <w:r w:rsidRPr="00D54530">
        <w:t xml:space="preserve"> </w:t>
      </w:r>
      <w:r>
        <w:t xml:space="preserve">will be a list of strings for each possible board. </w:t>
      </w:r>
      <w:r w:rsidRPr="008A3CB0">
        <w:rPr>
          <w:rStyle w:val="Literal"/>
        </w:rPr>
        <w:t>HANGMANPICS[0]</w:t>
      </w:r>
      <w:r>
        <w:t xml:space="preserve"> shows an empty gallows, </w:t>
      </w:r>
      <w:r w:rsidRPr="008A3CB0">
        <w:rPr>
          <w:rStyle w:val="Literal"/>
        </w:rPr>
        <w:t>HANGMANPICS[1]</w:t>
      </w:r>
      <w:r>
        <w:t xml:space="preserve"> shows the head (when the player misses one letter), </w:t>
      </w:r>
      <w:r w:rsidRPr="008A3CB0">
        <w:rPr>
          <w:rStyle w:val="Literal"/>
        </w:rPr>
        <w:t>HANGMANPICS[2]</w:t>
      </w:r>
      <w:r>
        <w:t xml:space="preserve"> shows a head and body (when the player misses two letters), and so on until </w:t>
      </w:r>
      <w:r w:rsidRPr="008A3CB0">
        <w:rPr>
          <w:rStyle w:val="Literal"/>
        </w:rPr>
        <w:t>HANGMANPICS[6]</w:t>
      </w:r>
      <w:r>
        <w:t xml:space="preserve"> which shows the full hangman.</w:t>
      </w:r>
    </w:p>
    <w:p w:rsidR="007F5E56" w:rsidRDefault="007F5E56" w:rsidP="007F5E56">
      <w:pPr>
        <w:pStyle w:val="Body"/>
      </w:pPr>
      <w:r>
        <w:t xml:space="preserve">The number of letters in </w:t>
      </w:r>
      <w:r w:rsidRPr="008A3CB0">
        <w:rPr>
          <w:rStyle w:val="Literal"/>
        </w:rPr>
        <w:t>missedLetters</w:t>
      </w:r>
      <w:r w:rsidRPr="00D54530">
        <w:t xml:space="preserve"> </w:t>
      </w:r>
      <w:r>
        <w:t xml:space="preserve">will reflect how many incorrect guesses the player has made. Call </w:t>
      </w:r>
      <w:r w:rsidRPr="008A3CB0">
        <w:rPr>
          <w:rStyle w:val="Literal"/>
        </w:rPr>
        <w:t>len(missedLetters)</w:t>
      </w:r>
      <w:r w:rsidRPr="00D54530">
        <w:t xml:space="preserve"> </w:t>
      </w:r>
      <w:r>
        <w:t xml:space="preserve">to find out this number. So, if </w:t>
      </w:r>
      <w:r w:rsidRPr="008A3CB0">
        <w:rPr>
          <w:rStyle w:val="Literal"/>
        </w:rPr>
        <w:t>missedLetters</w:t>
      </w:r>
      <w:r w:rsidRPr="00D54530">
        <w:t xml:space="preserve"> </w:t>
      </w:r>
      <w:r>
        <w:t xml:space="preserve">is </w:t>
      </w:r>
      <w:r w:rsidRPr="008A3CB0">
        <w:rPr>
          <w:rStyle w:val="Literal"/>
        </w:rPr>
        <w:t>'aetr'</w:t>
      </w:r>
      <w:r w:rsidRPr="00D54530">
        <w:t xml:space="preserve"> </w:t>
      </w:r>
      <w:r>
        <w:t xml:space="preserve">then </w:t>
      </w:r>
      <w:r w:rsidRPr="008A3CB0">
        <w:rPr>
          <w:rStyle w:val="Literal"/>
        </w:rPr>
        <w:t>len('aetr'</w:t>
      </w:r>
      <w:r>
        <w:t xml:space="preserve">) will return </w:t>
      </w:r>
      <w:r w:rsidRPr="008A3CB0">
        <w:rPr>
          <w:rStyle w:val="Literal"/>
        </w:rPr>
        <w:t>4</w:t>
      </w:r>
      <w:r>
        <w:t xml:space="preserve">. Printing </w:t>
      </w:r>
      <w:r w:rsidRPr="008A3CB0">
        <w:rPr>
          <w:rStyle w:val="Literal"/>
        </w:rPr>
        <w:t>HANGMANPICS[4]</w:t>
      </w:r>
      <w:r>
        <w:t xml:space="preserve"> will display the appropriate hangman board for 4 misses. This is what </w:t>
      </w:r>
      <w:r w:rsidRPr="008A3CB0">
        <w:rPr>
          <w:rStyle w:val="Literal"/>
        </w:rPr>
        <w:t>HANGMANPICS[len(missedLetters)]</w:t>
      </w:r>
      <w:r>
        <w:t xml:space="preserve"> on line 67 evaluates to.</w:t>
      </w:r>
    </w:p>
    <w:p w:rsidR="007F5E56" w:rsidRDefault="007F5E56" w:rsidP="007F5E56">
      <w:pPr>
        <w:pStyle w:val="Body"/>
      </w:pPr>
    </w:p>
    <w:p w:rsidR="007F5E56" w:rsidRDefault="007F5E56" w:rsidP="007F5E56">
      <w:pPr>
        <w:pStyle w:val="SourceCode"/>
      </w:pPr>
      <w:r w:rsidRPr="00D879EC">
        <w:rPr>
          <w:rStyle w:val="SourceLineNumber"/>
        </w:rPr>
        <w:lastRenderedPageBreak/>
        <w:t xml:space="preserve"> 70.</w:t>
      </w:r>
      <w:r>
        <w:t xml:space="preserve">     print('Missed letters:', end=' ')</w:t>
      </w:r>
    </w:p>
    <w:p w:rsidR="007F5E56" w:rsidRDefault="007F5E56" w:rsidP="007F5E56">
      <w:pPr>
        <w:pStyle w:val="SourceCode"/>
      </w:pPr>
      <w:r w:rsidRPr="00D879EC">
        <w:rPr>
          <w:rStyle w:val="SourceLineNumber"/>
        </w:rPr>
        <w:t xml:space="preserve"> 71.</w:t>
      </w:r>
      <w:r>
        <w:t xml:space="preserve">     for letter in missedLetters:</w:t>
      </w:r>
    </w:p>
    <w:p w:rsidR="007F5E56" w:rsidRDefault="007F5E56" w:rsidP="007F5E56">
      <w:pPr>
        <w:pStyle w:val="SourceCode"/>
      </w:pPr>
      <w:r w:rsidRPr="00D879EC">
        <w:rPr>
          <w:rStyle w:val="SourceLineNumber"/>
        </w:rPr>
        <w:t xml:space="preserve"> 72.</w:t>
      </w:r>
      <w:r>
        <w:t xml:space="preserve">         print(letter, end=' ')</w:t>
      </w:r>
    </w:p>
    <w:p w:rsidR="007F5E56" w:rsidRDefault="007F5E56" w:rsidP="007F5E56">
      <w:pPr>
        <w:pStyle w:val="SourceCode"/>
      </w:pPr>
      <w:r w:rsidRPr="00D879EC">
        <w:rPr>
          <w:rStyle w:val="SourceLineNumber"/>
        </w:rPr>
        <w:t xml:space="preserve"> 73.</w:t>
      </w:r>
      <w:r>
        <w:t xml:space="preserve">     print()</w:t>
      </w:r>
    </w:p>
    <w:p w:rsidR="007F5E56" w:rsidRDefault="007F5E56" w:rsidP="007F5E56">
      <w:pPr>
        <w:pStyle w:val="Body"/>
      </w:pPr>
      <w:r>
        <w:t xml:space="preserve">Line 70 prints the string </w:t>
      </w:r>
      <w:r w:rsidRPr="00A35644">
        <w:rPr>
          <w:rStyle w:val="Literal"/>
        </w:rPr>
        <w:t>'Missed letters:'</w:t>
      </w:r>
      <w:r>
        <w:t xml:space="preserve"> with a space character at the end instead of a newline. Remember that the keyword argument </w:t>
      </w:r>
      <w:r w:rsidRPr="008A3CB0">
        <w:rPr>
          <w:rStyle w:val="Literal"/>
        </w:rPr>
        <w:t>end=' '</w:t>
      </w:r>
      <w:r>
        <w:t xml:space="preserve"> uses only </w:t>
      </w:r>
      <w:r w:rsidRPr="008A3CB0">
        <w:t>one = sign</w:t>
      </w:r>
      <w:r>
        <w:t xml:space="preserve"> (like </w:t>
      </w:r>
      <w:r w:rsidRPr="008A3CB0">
        <w:rPr>
          <w:rStyle w:val="Literal"/>
        </w:rPr>
        <w:t>=</w:t>
      </w:r>
      <w:r>
        <w:t xml:space="preserve">), not two (like </w:t>
      </w:r>
      <w:r w:rsidRPr="008A3CB0">
        <w:rPr>
          <w:rStyle w:val="Literal"/>
        </w:rPr>
        <w:t>==</w:t>
      </w:r>
      <w:r>
        <w:t>).</w:t>
      </w:r>
    </w:p>
    <w:p w:rsidR="007F5E56" w:rsidRDefault="007F5E56" w:rsidP="007F5E56">
      <w:pPr>
        <w:pStyle w:val="Body"/>
      </w:pPr>
      <w:r>
        <w:t xml:space="preserve">Line 71 is a new type of loop, called a </w:t>
      </w:r>
      <w:r w:rsidRPr="008A3CB0">
        <w:rPr>
          <w:rStyle w:val="Literal"/>
        </w:rPr>
        <w:t>for</w:t>
      </w:r>
      <w:r w:rsidRPr="00D54530">
        <w:t xml:space="preserve"> </w:t>
      </w:r>
      <w:r>
        <w:t xml:space="preserve">loop. A </w:t>
      </w:r>
      <w:r w:rsidRPr="008A3CB0">
        <w:rPr>
          <w:rStyle w:val="Literal"/>
        </w:rPr>
        <w:t>for</w:t>
      </w:r>
      <w:r w:rsidRPr="00D54530">
        <w:t xml:space="preserve"> </w:t>
      </w:r>
      <w:r>
        <w:t xml:space="preserve">loop often uses the </w:t>
      </w:r>
      <w:r w:rsidRPr="00B4649D">
        <w:rPr>
          <w:rStyle w:val="Literal"/>
        </w:rPr>
        <w:t>range()</w:t>
      </w:r>
      <w:r>
        <w:t xml:space="preserve"> function. Both are explained in the next two sections.</w:t>
      </w:r>
    </w:p>
    <w:p w:rsidR="007F5E56" w:rsidRDefault="007F5E56" w:rsidP="007F5E56">
      <w:pPr>
        <w:pStyle w:val="Heading2"/>
      </w:pPr>
      <w:bookmarkStart w:id="26" w:name="_Toc401098588"/>
      <w:bookmarkStart w:id="27" w:name="_Toc405145108"/>
      <w:r>
        <w:t xml:space="preserve">The </w:t>
      </w:r>
      <w:r w:rsidRPr="00E34E5F">
        <w:rPr>
          <w:rStyle w:val="Literal"/>
        </w:rPr>
        <w:t>range()</w:t>
      </w:r>
      <w:r>
        <w:t xml:space="preserve"> and </w:t>
      </w:r>
      <w:r w:rsidRPr="00E34E5F">
        <w:rPr>
          <w:rStyle w:val="Literal"/>
        </w:rPr>
        <w:t>list()</w:t>
      </w:r>
      <w:r>
        <w:t xml:space="preserve"> Functions</w:t>
      </w:r>
      <w:bookmarkEnd w:id="26"/>
      <w:bookmarkEnd w:id="27"/>
    </w:p>
    <w:p w:rsidR="007F5E56" w:rsidRDefault="007F5E56" w:rsidP="007F5E56">
      <w:pPr>
        <w:pStyle w:val="Body"/>
      </w:pPr>
      <w:r>
        <w:t xml:space="preserve">When called with one argument, </w:t>
      </w:r>
      <w:r w:rsidRPr="00E34E5F">
        <w:rPr>
          <w:rStyle w:val="Literal"/>
        </w:rPr>
        <w:t>range()</w:t>
      </w:r>
      <w:r>
        <w:t xml:space="preserve"> will return a range object of integers from </w:t>
      </w:r>
      <w:r w:rsidRPr="00A1783A">
        <w:rPr>
          <w:rStyle w:val="Literal"/>
        </w:rPr>
        <w:t>0</w:t>
      </w:r>
      <w:r>
        <w:t xml:space="preserve"> up to (but not including) the argument. This range object can be converted to the more familiar list data type with the </w:t>
      </w:r>
      <w:r w:rsidRPr="00E34E5F">
        <w:rPr>
          <w:rStyle w:val="Literal"/>
        </w:rPr>
        <w:t>list()</w:t>
      </w:r>
      <w:r>
        <w:t xml:space="preserve"> function. Try entering </w:t>
      </w:r>
      <w:r w:rsidRPr="008A3CB0">
        <w:rPr>
          <w:rStyle w:val="Literal"/>
        </w:rPr>
        <w:t>list(range(10))</w:t>
      </w:r>
      <w:r>
        <w:t xml:space="preserve"> into the interactive shell:</w:t>
      </w:r>
    </w:p>
    <w:p w:rsidR="007F5E56" w:rsidRDefault="007F5E56" w:rsidP="007F5E56">
      <w:pPr>
        <w:pStyle w:val="CodeExample"/>
      </w:pPr>
      <w:r>
        <w:t>&gt;&gt;&gt; list(range(10))</w:t>
      </w:r>
    </w:p>
    <w:p w:rsidR="007F5E56" w:rsidRDefault="007F5E56" w:rsidP="007F5E56">
      <w:pPr>
        <w:pStyle w:val="CodeExample"/>
      </w:pPr>
      <w:r>
        <w:t>[0, 1, 2, 3, 4, 5, 6, 7, 8, 9]</w:t>
      </w:r>
    </w:p>
    <w:p w:rsidR="007F5E56" w:rsidRPr="00B4649D" w:rsidRDefault="007F5E56" w:rsidP="007F5E56">
      <w:pPr>
        <w:pStyle w:val="CodeExample"/>
      </w:pPr>
      <w:r w:rsidRPr="00B4649D">
        <w:t>&gt;&gt;&gt; list('Hello')</w:t>
      </w:r>
    </w:p>
    <w:p w:rsidR="007F5E56" w:rsidRDefault="007F5E56" w:rsidP="007F5E56">
      <w:pPr>
        <w:pStyle w:val="CodeExample"/>
      </w:pPr>
      <w:r w:rsidRPr="00B4649D">
        <w:t>['H', 'e', 'l', 'l', 'o']</w:t>
      </w:r>
    </w:p>
    <w:p w:rsidR="007F5E56" w:rsidRDefault="007F5E56" w:rsidP="007F5E56">
      <w:pPr>
        <w:pStyle w:val="Body"/>
      </w:pPr>
      <w:r>
        <w:t xml:space="preserve">The </w:t>
      </w:r>
      <w:r w:rsidRPr="00E34E5F">
        <w:rPr>
          <w:rStyle w:val="Literal"/>
        </w:rPr>
        <w:t>list()</w:t>
      </w:r>
      <w:r>
        <w:t xml:space="preserve"> function is similar to the </w:t>
      </w:r>
      <w:r w:rsidRPr="00824ABE">
        <w:rPr>
          <w:rStyle w:val="Literal"/>
        </w:rPr>
        <w:t>str()</w:t>
      </w:r>
      <w:r>
        <w:t xml:space="preserve"> or </w:t>
      </w:r>
      <w:r w:rsidRPr="0018517A">
        <w:rPr>
          <w:rStyle w:val="Literal"/>
        </w:rPr>
        <w:t>int()</w:t>
      </w:r>
      <w:r w:rsidRPr="00173EFC">
        <w:t xml:space="preserve"> function</w:t>
      </w:r>
      <w:r>
        <w:t xml:space="preserve">s. It takes the value it is passed and returns a list. It’s easy to generate huge lists with the </w:t>
      </w:r>
      <w:r w:rsidRPr="00E34E5F">
        <w:rPr>
          <w:rStyle w:val="Literal"/>
        </w:rPr>
        <w:t>range()</w:t>
      </w:r>
      <w:r>
        <w:t xml:space="preserve"> function. Try entering in </w:t>
      </w:r>
      <w:r w:rsidRPr="008A3CB0">
        <w:rPr>
          <w:rStyle w:val="Literal"/>
        </w:rPr>
        <w:t>list(range(10000))</w:t>
      </w:r>
      <w:r>
        <w:t xml:space="preserve"> into the interactive shell:</w:t>
      </w:r>
    </w:p>
    <w:p w:rsidR="007F5E56" w:rsidRDefault="007F5E56" w:rsidP="007F5E56">
      <w:pPr>
        <w:pStyle w:val="CodeExample"/>
      </w:pPr>
      <w:r>
        <w:t>&gt;&gt;&gt; list(range(10000))</w:t>
      </w:r>
    </w:p>
    <w:p w:rsidR="007F5E56" w:rsidRDefault="007F5E56" w:rsidP="007F5E56">
      <w:pPr>
        <w:pStyle w:val="CodeExample"/>
      </w:pPr>
      <w:r>
        <w:t>[0, 1, 2, 3, 4, 5, 6, 7, 8, 9, 10, 11, 12, 13, 14, 15,...</w:t>
      </w:r>
    </w:p>
    <w:p w:rsidR="007F5E56" w:rsidRPr="00480790" w:rsidRDefault="007F5E56" w:rsidP="007F5E56">
      <w:pPr>
        <w:pStyle w:val="CodeExample"/>
        <w:rPr>
          <w:i/>
        </w:rPr>
      </w:pPr>
      <w:r>
        <w:t xml:space="preserve">      </w:t>
      </w:r>
      <w:r w:rsidRPr="00480790">
        <w:rPr>
          <w:i/>
        </w:rPr>
        <w:t>...skipped for brevity...</w:t>
      </w:r>
    </w:p>
    <w:p w:rsidR="007F5E56" w:rsidRDefault="007F5E56" w:rsidP="007F5E56">
      <w:pPr>
        <w:pStyle w:val="CodeExample"/>
      </w:pPr>
      <w:r>
        <w:t>...9989, 9990, 9991, 9992, 9993, 9994, 9995, 9996, 9997, 9998, 9999]</w:t>
      </w:r>
    </w:p>
    <w:p w:rsidR="007F5E56" w:rsidRDefault="007F5E56" w:rsidP="007F5E56">
      <w:pPr>
        <w:pStyle w:val="Body"/>
      </w:pPr>
      <w:r>
        <w:t>The list is so huge, that it won’t even all fit onto the screen. But you can store the list into a variable:</w:t>
      </w:r>
    </w:p>
    <w:p w:rsidR="007F5E56" w:rsidRDefault="007F5E56" w:rsidP="007F5E56">
      <w:pPr>
        <w:pStyle w:val="CodeExample"/>
      </w:pPr>
      <w:r>
        <w:t>&gt;&gt;&gt; spam = list(range(10000))</w:t>
      </w:r>
    </w:p>
    <w:p w:rsidR="007F5E56" w:rsidRDefault="007F5E56" w:rsidP="007F5E56">
      <w:pPr>
        <w:pStyle w:val="Body"/>
      </w:pPr>
      <w:r>
        <w:t xml:space="preserve">If you pass two integer arguments to </w:t>
      </w:r>
      <w:r w:rsidRPr="00E34E5F">
        <w:rPr>
          <w:rStyle w:val="Literal"/>
        </w:rPr>
        <w:t>range()</w:t>
      </w:r>
      <w:r>
        <w:t xml:space="preserve">, the range object it returns is from the first integer argument up to (but not including) the second integer argument. Try entering </w:t>
      </w:r>
      <w:r w:rsidRPr="008A3CB0">
        <w:rPr>
          <w:rStyle w:val="Literal"/>
        </w:rPr>
        <w:t>list(range(10, 20))</w:t>
      </w:r>
      <w:r>
        <w:t xml:space="preserve"> into the interactive shell:</w:t>
      </w:r>
    </w:p>
    <w:p w:rsidR="007F5E56" w:rsidRDefault="007F5E56" w:rsidP="007F5E56">
      <w:pPr>
        <w:pStyle w:val="CodeExample"/>
      </w:pPr>
      <w:r>
        <w:t>&gt;&gt;&gt; list(range(10, 20))</w:t>
      </w:r>
    </w:p>
    <w:p w:rsidR="007F5E56" w:rsidRDefault="007F5E56" w:rsidP="007F5E56">
      <w:pPr>
        <w:pStyle w:val="CodeExample"/>
      </w:pPr>
      <w:r>
        <w:t>[10, 11, 12, 13, 14, 15, 16, 17, 18, 19]</w:t>
      </w:r>
    </w:p>
    <w:p w:rsidR="007F5E56" w:rsidRDefault="007F5E56" w:rsidP="007F5E56">
      <w:pPr>
        <w:pStyle w:val="Body"/>
      </w:pPr>
      <w:r>
        <w:lastRenderedPageBreak/>
        <w:t xml:space="preserve">The </w:t>
      </w:r>
      <w:r w:rsidRPr="00E34E5F">
        <w:rPr>
          <w:rStyle w:val="Literal"/>
        </w:rPr>
        <w:t>range()</w:t>
      </w:r>
      <w:r>
        <w:t xml:space="preserve"> function is often used in </w:t>
      </w:r>
      <w:r w:rsidRPr="008A3CB0">
        <w:rPr>
          <w:rStyle w:val="Literal"/>
        </w:rPr>
        <w:t>for</w:t>
      </w:r>
      <w:r>
        <w:t xml:space="preserve"> loops, which are much like the </w:t>
      </w:r>
      <w:r w:rsidRPr="008A3CB0">
        <w:rPr>
          <w:rStyle w:val="Literal"/>
        </w:rPr>
        <w:t>while</w:t>
      </w:r>
      <w:r>
        <w:t xml:space="preserve"> loops you’ve already seen.</w:t>
      </w:r>
    </w:p>
    <w:p w:rsidR="007F5E56" w:rsidRDefault="007F5E56" w:rsidP="007F5E56">
      <w:pPr>
        <w:pStyle w:val="Heading2"/>
      </w:pPr>
      <w:bookmarkStart w:id="28" w:name="_Toc401098589"/>
      <w:bookmarkStart w:id="29" w:name="_Toc405145109"/>
      <w:r w:rsidRPr="008A3CB0">
        <w:rPr>
          <w:rStyle w:val="Literal"/>
        </w:rPr>
        <w:t>for</w:t>
      </w:r>
      <w:r>
        <w:t xml:space="preserve"> Loops</w:t>
      </w:r>
      <w:bookmarkEnd w:id="28"/>
      <w:bookmarkEnd w:id="29"/>
    </w:p>
    <w:p w:rsidR="007F5E56" w:rsidRDefault="007F5E56" w:rsidP="007F5E56">
      <w:pPr>
        <w:pStyle w:val="Body"/>
      </w:pPr>
      <w:r>
        <w:t xml:space="preserve">The </w:t>
      </w:r>
      <w:r w:rsidRPr="008A3CB0">
        <w:rPr>
          <w:rStyle w:val="Literal"/>
        </w:rPr>
        <w:t>for</w:t>
      </w:r>
      <w:r>
        <w:t xml:space="preserve"> loop is useful for loopi</w:t>
      </w:r>
      <w:r w:rsidRPr="00425DA8">
        <w:t>ng</w:t>
      </w:r>
      <w:r>
        <w:t xml:space="preserve"> over a list of values. This is different from the </w:t>
      </w:r>
      <w:r w:rsidRPr="008A3CB0">
        <w:rPr>
          <w:rStyle w:val="Literal"/>
        </w:rPr>
        <w:t>while</w:t>
      </w:r>
      <w:r>
        <w:t xml:space="preserve"> loop, which loops as long as a certain condition is </w:t>
      </w:r>
      <w:r w:rsidRPr="0018517A">
        <w:rPr>
          <w:rStyle w:val="Literal"/>
        </w:rPr>
        <w:t>True</w:t>
      </w:r>
      <w:r w:rsidRPr="00173EFC">
        <w:t>.</w:t>
      </w:r>
      <w:r>
        <w:t xml:space="preserve"> A </w:t>
      </w:r>
      <w:r w:rsidRPr="0018517A">
        <w:rPr>
          <w:rStyle w:val="Literal"/>
        </w:rPr>
        <w:t>for</w:t>
      </w:r>
      <w:r w:rsidRPr="00173EFC">
        <w:t xml:space="preserve"> statement</w:t>
      </w:r>
      <w:r>
        <w:t xml:space="preserve"> begins with the </w:t>
      </w:r>
      <w:r w:rsidRPr="0018517A">
        <w:rPr>
          <w:rStyle w:val="Literal"/>
        </w:rPr>
        <w:t>for</w:t>
      </w:r>
      <w:r w:rsidRPr="00173EFC">
        <w:t xml:space="preserve"> keyword</w:t>
      </w:r>
      <w:r>
        <w:t xml:space="preserve">, followed by a new variable name, followed by the </w:t>
      </w:r>
      <w:r w:rsidRPr="008A3CB0">
        <w:rPr>
          <w:rStyle w:val="Literal"/>
        </w:rPr>
        <w:t>in</w:t>
      </w:r>
      <w:r>
        <w:t xml:space="preserve"> keyword, followed by an iterable value, and ending with a colon.</w:t>
      </w:r>
    </w:p>
    <w:p w:rsidR="007F5E56" w:rsidRDefault="007F5E56" w:rsidP="007F5E56">
      <w:pPr>
        <w:pStyle w:val="Body"/>
      </w:pPr>
      <w:r>
        <w:t>An iterable is a value of the list, range, or string data types. There are also other data types that are considered iterables which will be introduced later.</w:t>
      </w:r>
    </w:p>
    <w:p w:rsidR="007F5E56" w:rsidRDefault="007F5E56" w:rsidP="007F5E56">
      <w:pPr>
        <w:pStyle w:val="Body"/>
      </w:pPr>
      <w:r>
        <w:t xml:space="preserve">Each time the program execution iterates through the loop the new variable in the </w:t>
      </w:r>
      <w:r w:rsidRPr="0018517A">
        <w:rPr>
          <w:rStyle w:val="Literal"/>
        </w:rPr>
        <w:t>for</w:t>
      </w:r>
      <w:r w:rsidRPr="00173EFC">
        <w:t xml:space="preserve"> statement</w:t>
      </w:r>
      <w:r>
        <w:t xml:space="preserve"> is assigned the value of the next item in the list.</w:t>
      </w:r>
    </w:p>
    <w:p w:rsidR="007F5E56" w:rsidRDefault="007F5E56" w:rsidP="007F5E56">
      <w:pPr>
        <w:pStyle w:val="CodeExample"/>
      </w:pPr>
      <w:r>
        <w:t>&gt;&gt;&gt; for i in range(5):</w:t>
      </w:r>
    </w:p>
    <w:p w:rsidR="007F5E56" w:rsidRDefault="007F5E56" w:rsidP="007F5E56">
      <w:pPr>
        <w:pStyle w:val="CodeExample"/>
      </w:pPr>
      <w:r>
        <w:t>...     print('i is set to ' + str(i))</w:t>
      </w:r>
    </w:p>
    <w:p w:rsidR="007F5E56" w:rsidRDefault="007F5E56" w:rsidP="007F5E56">
      <w:pPr>
        <w:pStyle w:val="CodeExample"/>
      </w:pPr>
      <w:r>
        <w:t>...</w:t>
      </w:r>
    </w:p>
    <w:p w:rsidR="007F5E56" w:rsidRDefault="007F5E56" w:rsidP="007F5E56">
      <w:pPr>
        <w:pStyle w:val="CodeExample"/>
      </w:pPr>
      <w:r>
        <w:t>i is set to 0</w:t>
      </w:r>
    </w:p>
    <w:p w:rsidR="007F5E56" w:rsidRDefault="007F5E56" w:rsidP="007F5E56">
      <w:pPr>
        <w:pStyle w:val="CodeExample"/>
      </w:pPr>
      <w:r>
        <w:t>i is set to 1</w:t>
      </w:r>
    </w:p>
    <w:p w:rsidR="007F5E56" w:rsidRDefault="007F5E56" w:rsidP="007F5E56">
      <w:pPr>
        <w:pStyle w:val="CodeExample"/>
      </w:pPr>
      <w:r>
        <w:t>i is set to 2</w:t>
      </w:r>
    </w:p>
    <w:p w:rsidR="007F5E56" w:rsidRDefault="007F5E56" w:rsidP="007F5E56">
      <w:pPr>
        <w:pStyle w:val="CodeExample"/>
      </w:pPr>
      <w:r>
        <w:t>i is set to 3</w:t>
      </w:r>
    </w:p>
    <w:p w:rsidR="007F5E56" w:rsidRDefault="007F5E56" w:rsidP="007F5E56">
      <w:pPr>
        <w:pStyle w:val="CodeExample"/>
      </w:pPr>
      <w:r>
        <w:t>i is set to 4</w:t>
      </w:r>
    </w:p>
    <w:p w:rsidR="007F5E56" w:rsidRDefault="007F5E56" w:rsidP="007F5E56">
      <w:pPr>
        <w:pStyle w:val="Body"/>
      </w:pPr>
      <w:r>
        <w:t xml:space="preserve">The range object returned by </w:t>
      </w:r>
      <w:r w:rsidRPr="00C3229F">
        <w:rPr>
          <w:rStyle w:val="Literal"/>
        </w:rPr>
        <w:t>range(5)</w:t>
      </w:r>
      <w:r>
        <w:t xml:space="preserve"> is equivalent to the list </w:t>
      </w:r>
      <w:r w:rsidRPr="00C3229F">
        <w:rPr>
          <w:rStyle w:val="Literal"/>
        </w:rPr>
        <w:t>[0, 1, 2, 3, 4]</w:t>
      </w:r>
      <w:r>
        <w:t xml:space="preserve"> in a </w:t>
      </w:r>
      <w:r w:rsidRPr="00C3229F">
        <w:rPr>
          <w:rStyle w:val="Literal"/>
        </w:rPr>
        <w:t>for</w:t>
      </w:r>
      <w:r>
        <w:t xml:space="preserve"> statement. The first time the execution goes through the code in the </w:t>
      </w:r>
      <w:r w:rsidRPr="00202162">
        <w:rPr>
          <w:rStyle w:val="Literal"/>
        </w:rPr>
        <w:t>for</w:t>
      </w:r>
      <w:r>
        <w:t xml:space="preserve">-block, the variable </w:t>
      </w:r>
      <w:r w:rsidRPr="00C3229F">
        <w:rPr>
          <w:rStyle w:val="Literal"/>
        </w:rPr>
        <w:t>i</w:t>
      </w:r>
      <w:r>
        <w:t xml:space="preserve"> will be set to </w:t>
      </w:r>
      <w:r w:rsidRPr="00C3229F">
        <w:rPr>
          <w:rStyle w:val="Literal"/>
        </w:rPr>
        <w:t>0</w:t>
      </w:r>
      <w:r>
        <w:t xml:space="preserve">. On the next iteration, </w:t>
      </w:r>
      <w:r w:rsidRPr="00C3229F">
        <w:rPr>
          <w:rStyle w:val="Literal"/>
        </w:rPr>
        <w:t>i</w:t>
      </w:r>
      <w:r>
        <w:t xml:space="preserve"> will be set to </w:t>
      </w:r>
      <w:r w:rsidRPr="00C3229F">
        <w:rPr>
          <w:rStyle w:val="Literal"/>
        </w:rPr>
        <w:t>1</w:t>
      </w:r>
      <w:r>
        <w:t>, and so on.</w:t>
      </w:r>
    </w:p>
    <w:p w:rsidR="007F5E56" w:rsidRDefault="007F5E56" w:rsidP="007F5E56">
      <w:pPr>
        <w:pStyle w:val="Body"/>
      </w:pPr>
      <w:r>
        <w:t xml:space="preserve">The </w:t>
      </w:r>
      <w:r w:rsidRPr="0018517A">
        <w:rPr>
          <w:rStyle w:val="Literal"/>
        </w:rPr>
        <w:t>for</w:t>
      </w:r>
      <w:r w:rsidRPr="00173EFC">
        <w:t xml:space="preserve"> statement</w:t>
      </w:r>
      <w:r>
        <w:t xml:space="preserve"> automatically converts the range object returned by </w:t>
      </w:r>
      <w:r w:rsidRPr="00E34E5F">
        <w:rPr>
          <w:rStyle w:val="Literal"/>
        </w:rPr>
        <w:t>range()</w:t>
      </w:r>
      <w:r>
        <w:t xml:space="preserve"> into a list, so there’s no need for </w:t>
      </w:r>
      <w:r w:rsidRPr="008A3CB0">
        <w:rPr>
          <w:rStyle w:val="Literal"/>
        </w:rPr>
        <w:t>list(range(</w:t>
      </w:r>
      <w:r>
        <w:rPr>
          <w:rStyle w:val="Literal"/>
        </w:rPr>
        <w:t>5</w:t>
      </w:r>
      <w:r w:rsidRPr="008A3CB0">
        <w:rPr>
          <w:rStyle w:val="Literal"/>
        </w:rPr>
        <w:t>))</w:t>
      </w:r>
      <w:r>
        <w:t xml:space="preserve"> in the </w:t>
      </w:r>
      <w:r w:rsidRPr="008A3CB0">
        <w:rPr>
          <w:rStyle w:val="Literal"/>
        </w:rPr>
        <w:t>for</w:t>
      </w:r>
      <w:r w:rsidRPr="00D54530">
        <w:t xml:space="preserve"> </w:t>
      </w:r>
      <w:r>
        <w:t xml:space="preserve">statement. Just use </w:t>
      </w:r>
      <w:r w:rsidRPr="008A3CB0">
        <w:rPr>
          <w:rStyle w:val="Literal"/>
        </w:rPr>
        <w:t>range(</w:t>
      </w:r>
      <w:r>
        <w:rPr>
          <w:rStyle w:val="Literal"/>
        </w:rPr>
        <w:t>5</w:t>
      </w:r>
      <w:r w:rsidRPr="008A3CB0">
        <w:rPr>
          <w:rStyle w:val="Literal"/>
        </w:rPr>
        <w:t>)</w:t>
      </w:r>
      <w:r>
        <w:t>.</w:t>
      </w:r>
    </w:p>
    <w:p w:rsidR="007F5E56" w:rsidRDefault="007F5E56" w:rsidP="007F5E56">
      <w:pPr>
        <w:pStyle w:val="Body"/>
      </w:pPr>
      <w:r>
        <w:t xml:space="preserve">Lists and strings are also iterable data types. You can use them in </w:t>
      </w:r>
      <w:r w:rsidRPr="0018517A">
        <w:rPr>
          <w:rStyle w:val="Literal"/>
        </w:rPr>
        <w:t>for</w:t>
      </w:r>
      <w:r w:rsidRPr="00173EFC">
        <w:t xml:space="preserve"> statement</w:t>
      </w:r>
      <w:r>
        <w:t>s. Try entering the following into the interactive shell:</w:t>
      </w:r>
    </w:p>
    <w:p w:rsidR="007F5E56" w:rsidRDefault="007F5E56" w:rsidP="007F5E56">
      <w:pPr>
        <w:pStyle w:val="CodeExample"/>
      </w:pPr>
      <w:r>
        <w:t>&gt;&gt;&gt; for thing in ['cats', 'pasta', 'programming', 'spam']:</w:t>
      </w:r>
    </w:p>
    <w:p w:rsidR="007F5E56" w:rsidRDefault="007F5E56" w:rsidP="007F5E56">
      <w:pPr>
        <w:pStyle w:val="CodeExample"/>
      </w:pPr>
      <w:r>
        <w:t>...     print('I really like ' + thing)</w:t>
      </w:r>
    </w:p>
    <w:p w:rsidR="007F5E56" w:rsidRDefault="007F5E56" w:rsidP="007F5E56">
      <w:pPr>
        <w:pStyle w:val="CodeExample"/>
      </w:pPr>
      <w:r>
        <w:t>...</w:t>
      </w:r>
    </w:p>
    <w:p w:rsidR="007F5E56" w:rsidRDefault="007F5E56" w:rsidP="007F5E56">
      <w:pPr>
        <w:pStyle w:val="CodeExample"/>
      </w:pPr>
      <w:r>
        <w:t>I really like cats</w:t>
      </w:r>
    </w:p>
    <w:p w:rsidR="007F5E56" w:rsidRDefault="007F5E56" w:rsidP="007F5E56">
      <w:pPr>
        <w:pStyle w:val="CodeExample"/>
      </w:pPr>
      <w:r>
        <w:t>I really like pasta</w:t>
      </w:r>
    </w:p>
    <w:p w:rsidR="007F5E56" w:rsidRDefault="007F5E56" w:rsidP="007F5E56">
      <w:pPr>
        <w:pStyle w:val="CodeExample"/>
      </w:pPr>
      <w:r>
        <w:t>I really like programming</w:t>
      </w:r>
    </w:p>
    <w:p w:rsidR="007F5E56" w:rsidRDefault="007F5E56" w:rsidP="007F5E56">
      <w:pPr>
        <w:pStyle w:val="CodeExample"/>
      </w:pPr>
      <w:r>
        <w:t>I really like spam</w:t>
      </w:r>
    </w:p>
    <w:p w:rsidR="007F5E56" w:rsidRDefault="007F5E56" w:rsidP="007F5E56">
      <w:pPr>
        <w:pStyle w:val="CodeExample"/>
      </w:pPr>
    </w:p>
    <w:p w:rsidR="007F5E56" w:rsidRDefault="007F5E56" w:rsidP="007F5E56">
      <w:pPr>
        <w:pStyle w:val="CodeExample"/>
      </w:pPr>
      <w:r>
        <w:t>&gt;&gt;&gt; for i in 'Hello':</w:t>
      </w:r>
    </w:p>
    <w:p w:rsidR="007F5E56" w:rsidRDefault="007F5E56" w:rsidP="007F5E56">
      <w:pPr>
        <w:pStyle w:val="CodeExample"/>
      </w:pPr>
      <w:r>
        <w:t>...     print(i)</w:t>
      </w:r>
    </w:p>
    <w:p w:rsidR="007F5E56" w:rsidRDefault="007F5E56" w:rsidP="007F5E56">
      <w:pPr>
        <w:pStyle w:val="CodeExample"/>
      </w:pPr>
      <w:r>
        <w:lastRenderedPageBreak/>
        <w:t>...</w:t>
      </w:r>
    </w:p>
    <w:p w:rsidR="007F5E56" w:rsidRDefault="007F5E56" w:rsidP="007F5E56">
      <w:pPr>
        <w:pStyle w:val="CodeExample"/>
      </w:pPr>
      <w:r>
        <w:t>H</w:t>
      </w:r>
    </w:p>
    <w:p w:rsidR="007F5E56" w:rsidRDefault="007F5E56" w:rsidP="007F5E56">
      <w:pPr>
        <w:pStyle w:val="CodeExample"/>
      </w:pPr>
      <w:r>
        <w:t>e</w:t>
      </w:r>
    </w:p>
    <w:p w:rsidR="007F5E56" w:rsidRDefault="007F5E56" w:rsidP="007F5E56">
      <w:pPr>
        <w:pStyle w:val="CodeExample"/>
      </w:pPr>
      <w:r>
        <w:t>l</w:t>
      </w:r>
    </w:p>
    <w:p w:rsidR="007F5E56" w:rsidRDefault="007F5E56" w:rsidP="007F5E56">
      <w:pPr>
        <w:pStyle w:val="CodeExample"/>
      </w:pPr>
      <w:r>
        <w:t>l</w:t>
      </w:r>
    </w:p>
    <w:p w:rsidR="007F5E56" w:rsidRDefault="007F5E56" w:rsidP="007F5E56">
      <w:pPr>
        <w:pStyle w:val="CodeExample"/>
      </w:pPr>
      <w:r>
        <w:t>o</w:t>
      </w:r>
    </w:p>
    <w:p w:rsidR="007F5E56" w:rsidRDefault="007F5E56" w:rsidP="007F5E56">
      <w:pPr>
        <w:pStyle w:val="Non-TOCHeading3"/>
      </w:pPr>
      <w:r>
        <w:t xml:space="preserve">A </w:t>
      </w:r>
      <w:r w:rsidRPr="008A3CB0">
        <w:rPr>
          <w:rStyle w:val="Literal"/>
        </w:rPr>
        <w:t>while</w:t>
      </w:r>
      <w:r>
        <w:t xml:space="preserve"> Loop Equivalent of a </w:t>
      </w:r>
      <w:r w:rsidRPr="008A3CB0">
        <w:rPr>
          <w:rStyle w:val="Literal"/>
        </w:rPr>
        <w:t>for</w:t>
      </w:r>
      <w:r>
        <w:t xml:space="preserve"> Loop</w:t>
      </w:r>
    </w:p>
    <w:p w:rsidR="007F5E56" w:rsidRDefault="007F5E56" w:rsidP="007F5E56">
      <w:pPr>
        <w:pStyle w:val="Body"/>
      </w:pPr>
      <w:r>
        <w:t xml:space="preserve">The </w:t>
      </w:r>
      <w:r w:rsidRPr="008A3CB0">
        <w:rPr>
          <w:rStyle w:val="Literal"/>
        </w:rPr>
        <w:t>for</w:t>
      </w:r>
      <w:r>
        <w:t xml:space="preserve"> loop is similar to the </w:t>
      </w:r>
      <w:r w:rsidRPr="008A3CB0">
        <w:rPr>
          <w:rStyle w:val="Literal"/>
        </w:rPr>
        <w:t>while</w:t>
      </w:r>
      <w:r>
        <w:t xml:space="preserve"> loop, but when you only need to iterate over items in a list, using a </w:t>
      </w:r>
      <w:r w:rsidRPr="008A3CB0">
        <w:rPr>
          <w:rStyle w:val="Literal"/>
        </w:rPr>
        <w:t>for</w:t>
      </w:r>
      <w:r>
        <w:t xml:space="preserve"> loop is much less code to type. This is a </w:t>
      </w:r>
      <w:r w:rsidRPr="008A3CB0">
        <w:rPr>
          <w:rStyle w:val="Literal"/>
        </w:rPr>
        <w:t>while</w:t>
      </w:r>
      <w:r>
        <w:t xml:space="preserve"> loop that acts the same as the previous </w:t>
      </w:r>
      <w:r w:rsidRPr="008A3CB0">
        <w:rPr>
          <w:rStyle w:val="Literal"/>
        </w:rPr>
        <w:t>for</w:t>
      </w:r>
      <w:r>
        <w:t xml:space="preserve"> loop by adding extra code:</w:t>
      </w:r>
    </w:p>
    <w:p w:rsidR="007F5E56" w:rsidRDefault="007F5E56" w:rsidP="007F5E56">
      <w:pPr>
        <w:pStyle w:val="CodeExample"/>
      </w:pPr>
      <w:r>
        <w:t>&gt;&gt;&gt; iterableVal = ['cats', 'pasta', 'programming', 'spam']</w:t>
      </w:r>
    </w:p>
    <w:p w:rsidR="007F5E56" w:rsidRDefault="007F5E56" w:rsidP="007F5E56">
      <w:pPr>
        <w:pStyle w:val="CodeExample"/>
      </w:pPr>
      <w:r>
        <w:t>&gt;&gt;&gt; index = 0</w:t>
      </w:r>
    </w:p>
    <w:p w:rsidR="007F5E56" w:rsidRDefault="007F5E56" w:rsidP="007F5E56">
      <w:pPr>
        <w:pStyle w:val="CodeExample"/>
      </w:pPr>
      <w:r>
        <w:t>&gt;&gt;&gt; while (index &lt; len(iterableVal)):</w:t>
      </w:r>
    </w:p>
    <w:p w:rsidR="007F5E56" w:rsidRDefault="007F5E56" w:rsidP="007F5E56">
      <w:pPr>
        <w:pStyle w:val="CodeExample"/>
      </w:pPr>
      <w:r>
        <w:t>...     thing = iterableVal[index]</w:t>
      </w:r>
    </w:p>
    <w:p w:rsidR="007F5E56" w:rsidRDefault="007F5E56" w:rsidP="007F5E56">
      <w:pPr>
        <w:pStyle w:val="CodeExample"/>
      </w:pPr>
      <w:r>
        <w:t>...     print('I really like ' + thing)</w:t>
      </w:r>
    </w:p>
    <w:p w:rsidR="007F5E56" w:rsidRDefault="007F5E56" w:rsidP="007F5E56">
      <w:pPr>
        <w:pStyle w:val="CodeExample"/>
      </w:pPr>
      <w:r>
        <w:t>...     index = index + 1</w:t>
      </w:r>
    </w:p>
    <w:p w:rsidR="007F5E56" w:rsidRDefault="007F5E56" w:rsidP="007F5E56">
      <w:pPr>
        <w:pStyle w:val="CodeExample"/>
      </w:pPr>
      <w:r>
        <w:t>...</w:t>
      </w:r>
    </w:p>
    <w:p w:rsidR="007F5E56" w:rsidRDefault="007F5E56" w:rsidP="007F5E56">
      <w:pPr>
        <w:pStyle w:val="CodeExample"/>
      </w:pPr>
      <w:r>
        <w:t>I really like cats</w:t>
      </w:r>
    </w:p>
    <w:p w:rsidR="007F5E56" w:rsidRDefault="007F5E56" w:rsidP="007F5E56">
      <w:pPr>
        <w:pStyle w:val="CodeExample"/>
      </w:pPr>
      <w:r>
        <w:t>I really like pasta</w:t>
      </w:r>
    </w:p>
    <w:p w:rsidR="007F5E56" w:rsidRDefault="007F5E56" w:rsidP="007F5E56">
      <w:pPr>
        <w:pStyle w:val="CodeExample"/>
      </w:pPr>
      <w:r>
        <w:t>I really like programming</w:t>
      </w:r>
    </w:p>
    <w:p w:rsidR="007F5E56" w:rsidRDefault="007F5E56" w:rsidP="007F5E56">
      <w:pPr>
        <w:pStyle w:val="CodeExample"/>
      </w:pPr>
      <w:r>
        <w:t>I really like spam</w:t>
      </w:r>
    </w:p>
    <w:p w:rsidR="007F5E56" w:rsidRDefault="007F5E56" w:rsidP="007F5E56">
      <w:pPr>
        <w:pStyle w:val="Body"/>
      </w:pPr>
      <w:r>
        <w:t xml:space="preserve">But using the </w:t>
      </w:r>
      <w:r w:rsidRPr="0018517A">
        <w:rPr>
          <w:rStyle w:val="Literal"/>
        </w:rPr>
        <w:t>for</w:t>
      </w:r>
      <w:r w:rsidRPr="00173EFC">
        <w:t xml:space="preserve"> statement</w:t>
      </w:r>
      <w:r>
        <w:t xml:space="preserve"> automatically does this extra code and makes programming easier since you have less to type. </w:t>
      </w:r>
    </w:p>
    <w:p w:rsidR="007F5E56" w:rsidRDefault="007F5E56" w:rsidP="007F5E56">
      <w:pPr>
        <w:pStyle w:val="Body"/>
      </w:pPr>
      <w:r>
        <w:t xml:space="preserve">The rest of the </w:t>
      </w:r>
      <w:r w:rsidRPr="008A3CB0">
        <w:rPr>
          <w:rStyle w:val="Literal"/>
        </w:rPr>
        <w:t>displayBoard()</w:t>
      </w:r>
      <w:r>
        <w:t xml:space="preserve"> function displays the missed letters and creates the string of the secret word with all the not yet guessed letters as blanks.</w:t>
      </w:r>
    </w:p>
    <w:p w:rsidR="007F5E56" w:rsidRDefault="007F5E56" w:rsidP="007F5E56">
      <w:pPr>
        <w:pStyle w:val="SourceCode"/>
      </w:pPr>
      <w:r w:rsidRPr="00D879EC">
        <w:rPr>
          <w:rStyle w:val="SourceLineNumber"/>
        </w:rPr>
        <w:t xml:space="preserve"> 70.</w:t>
      </w:r>
      <w:r>
        <w:t xml:space="preserve">     print('Missed letters:', end=' ')</w:t>
      </w:r>
    </w:p>
    <w:p w:rsidR="007F5E56" w:rsidRDefault="007F5E56" w:rsidP="007F5E56">
      <w:pPr>
        <w:pStyle w:val="SourceCode"/>
      </w:pPr>
      <w:r w:rsidRPr="00D879EC">
        <w:rPr>
          <w:rStyle w:val="SourceLineNumber"/>
        </w:rPr>
        <w:t xml:space="preserve"> 71.</w:t>
      </w:r>
      <w:r>
        <w:t xml:space="preserve">     for letter in missedLetters:</w:t>
      </w:r>
    </w:p>
    <w:p w:rsidR="007F5E56" w:rsidRDefault="007F5E56" w:rsidP="007F5E56">
      <w:pPr>
        <w:pStyle w:val="SourceCode"/>
      </w:pPr>
      <w:r w:rsidRPr="00D879EC">
        <w:rPr>
          <w:rStyle w:val="SourceLineNumber"/>
        </w:rPr>
        <w:t xml:space="preserve"> 72.</w:t>
      </w:r>
      <w:r>
        <w:t xml:space="preserve">         print(letter, end=' ')</w:t>
      </w:r>
    </w:p>
    <w:p w:rsidR="007F5E56" w:rsidRDefault="007F5E56" w:rsidP="007F5E56">
      <w:pPr>
        <w:pStyle w:val="SourceCode"/>
      </w:pPr>
      <w:r w:rsidRPr="00D879EC">
        <w:rPr>
          <w:rStyle w:val="SourceLineNumber"/>
        </w:rPr>
        <w:t xml:space="preserve"> 73.</w:t>
      </w:r>
      <w:r>
        <w:t xml:space="preserve">     print()</w:t>
      </w:r>
    </w:p>
    <w:p w:rsidR="007F5E56" w:rsidRDefault="007F5E56" w:rsidP="007F5E56">
      <w:pPr>
        <w:pStyle w:val="Body"/>
      </w:pPr>
      <w:r>
        <w:t xml:space="preserve">The </w:t>
      </w:r>
      <w:r w:rsidRPr="008A3CB0">
        <w:rPr>
          <w:rStyle w:val="Literal"/>
        </w:rPr>
        <w:t>for</w:t>
      </w:r>
      <w:r w:rsidRPr="00D54530">
        <w:t xml:space="preserve"> </w:t>
      </w:r>
      <w:r>
        <w:t xml:space="preserve">loop on line 71 will iterate over each character in the </w:t>
      </w:r>
      <w:r w:rsidRPr="00B4649D">
        <w:rPr>
          <w:rStyle w:val="Literal"/>
        </w:rPr>
        <w:t>missedLetters</w:t>
      </w:r>
      <w:r>
        <w:t xml:space="preserve"> string and print them on the screen. Remember that the </w:t>
      </w:r>
      <w:r w:rsidRPr="008A3CB0">
        <w:rPr>
          <w:rStyle w:val="Literal"/>
        </w:rPr>
        <w:t>end=' '</w:t>
      </w:r>
      <w:r>
        <w:t xml:space="preserve"> will replace the newline character that is printed after the string with a single space character.</w:t>
      </w:r>
    </w:p>
    <w:p w:rsidR="007F5E56" w:rsidRDefault="007F5E56" w:rsidP="007F5E56">
      <w:pPr>
        <w:pStyle w:val="Body"/>
      </w:pPr>
      <w:r>
        <w:t xml:space="preserve">For example, if </w:t>
      </w:r>
      <w:r w:rsidRPr="008A3CB0">
        <w:rPr>
          <w:rStyle w:val="Literal"/>
        </w:rPr>
        <w:t>missedLetters</w:t>
      </w:r>
      <w:r w:rsidRPr="00D54530">
        <w:t xml:space="preserve"> </w:t>
      </w:r>
      <w:r>
        <w:t xml:space="preserve">was </w:t>
      </w:r>
      <w:r w:rsidRPr="008A3CB0">
        <w:rPr>
          <w:rStyle w:val="Literal"/>
        </w:rPr>
        <w:t>'ajtw'</w:t>
      </w:r>
      <w:r>
        <w:t xml:space="preserve"> this </w:t>
      </w:r>
      <w:r w:rsidRPr="00B4649D">
        <w:rPr>
          <w:rStyle w:val="Literal"/>
        </w:rPr>
        <w:t>for</w:t>
      </w:r>
      <w:r>
        <w:t xml:space="preserve"> loop would display </w:t>
      </w:r>
      <w:r w:rsidRPr="008A3CB0">
        <w:rPr>
          <w:rStyle w:val="Literal"/>
        </w:rPr>
        <w:t>a j t w</w:t>
      </w:r>
      <w:r>
        <w:t>.</w:t>
      </w:r>
    </w:p>
    <w:p w:rsidR="007F5E56" w:rsidRDefault="007F5E56" w:rsidP="007F5E56">
      <w:pPr>
        <w:pStyle w:val="Heading2"/>
      </w:pPr>
      <w:bookmarkStart w:id="30" w:name="_Toc401098590"/>
      <w:bookmarkStart w:id="31" w:name="_Toc405145110"/>
      <w:r>
        <w:lastRenderedPageBreak/>
        <w:t>Slicing</w:t>
      </w:r>
      <w:bookmarkEnd w:id="30"/>
      <w:bookmarkEnd w:id="31"/>
    </w:p>
    <w:p w:rsidR="007F5E56" w:rsidRDefault="007F5E56" w:rsidP="007F5E56">
      <w:pPr>
        <w:pStyle w:val="Body"/>
      </w:pPr>
      <w:r>
        <w:rPr>
          <w:rStyle w:val="Definition"/>
        </w:rPr>
        <w:t>List s</w:t>
      </w:r>
      <w:r w:rsidRPr="008A3CB0">
        <w:rPr>
          <w:rStyle w:val="Definition"/>
        </w:rPr>
        <w:t>licing</w:t>
      </w:r>
      <w:r>
        <w:t xml:space="preserve"> creates a new list value with a subset of another list’s items. In code, specify two indexes (the beginning and end) with a colon in the square brackets after a list. For example, try entering the following into the interactive shell:</w:t>
      </w:r>
    </w:p>
    <w:p w:rsidR="007F5E56" w:rsidRDefault="007F5E56" w:rsidP="007F5E56">
      <w:pPr>
        <w:pStyle w:val="CodeExample"/>
      </w:pPr>
      <w:r>
        <w:t>&gt;&gt;&gt; spam = ['apples', 'bananas', 'carrots', 'dates']</w:t>
      </w:r>
    </w:p>
    <w:p w:rsidR="007F5E56" w:rsidRDefault="007F5E56" w:rsidP="007F5E56">
      <w:pPr>
        <w:pStyle w:val="CodeExample"/>
      </w:pPr>
      <w:r>
        <w:t>&gt;&gt;&gt; spam[1:3]</w:t>
      </w:r>
    </w:p>
    <w:p w:rsidR="007F5E56" w:rsidRDefault="007F5E56" w:rsidP="007F5E56">
      <w:pPr>
        <w:pStyle w:val="CodeExample"/>
      </w:pPr>
      <w:r>
        <w:t>['bananas', 'carrots']</w:t>
      </w:r>
    </w:p>
    <w:p w:rsidR="007F5E56" w:rsidRDefault="007F5E56" w:rsidP="007F5E56">
      <w:pPr>
        <w:pStyle w:val="Body"/>
      </w:pPr>
      <w:r>
        <w:t xml:space="preserve">The expression </w:t>
      </w:r>
      <w:r w:rsidRPr="008A3CB0">
        <w:rPr>
          <w:rStyle w:val="Literal"/>
        </w:rPr>
        <w:t>spam[</w:t>
      </w:r>
      <w:r>
        <w:rPr>
          <w:rStyle w:val="Literal"/>
        </w:rPr>
        <w:t>1</w:t>
      </w:r>
      <w:r w:rsidRPr="008A3CB0">
        <w:rPr>
          <w:rStyle w:val="Literal"/>
        </w:rPr>
        <w:t>:</w:t>
      </w:r>
      <w:r>
        <w:rPr>
          <w:rStyle w:val="Literal"/>
        </w:rPr>
        <w:t>3</w:t>
      </w:r>
      <w:r w:rsidRPr="008A3CB0">
        <w:rPr>
          <w:rStyle w:val="Literal"/>
        </w:rPr>
        <w:t>]</w:t>
      </w:r>
      <w:r>
        <w:t xml:space="preserve"> evaluates to a list with items from index </w:t>
      </w:r>
      <w:r>
        <w:rPr>
          <w:rStyle w:val="Literal"/>
        </w:rPr>
        <w:t>1</w:t>
      </w:r>
      <w:r>
        <w:t xml:space="preserve"> up to (but not including) index </w:t>
      </w:r>
      <w:r>
        <w:rPr>
          <w:rStyle w:val="Literal"/>
        </w:rPr>
        <w:t>3</w:t>
      </w:r>
      <w:r>
        <w:t xml:space="preserve"> in </w:t>
      </w:r>
      <w:r w:rsidRPr="008A3CB0">
        <w:rPr>
          <w:rStyle w:val="Literal"/>
        </w:rPr>
        <w:t>spam</w:t>
      </w:r>
      <w:r>
        <w:t>.</w:t>
      </w:r>
    </w:p>
    <w:p w:rsidR="007F5E56" w:rsidRDefault="007F5E56" w:rsidP="007F5E56">
      <w:pPr>
        <w:pStyle w:val="Body"/>
      </w:pPr>
      <w:r>
        <w:t xml:space="preserve">If you leave out the first index, Python will automatically think you want index </w:t>
      </w:r>
      <w:r w:rsidRPr="00A1783A">
        <w:rPr>
          <w:rStyle w:val="Literal"/>
        </w:rPr>
        <w:t>0</w:t>
      </w:r>
      <w:r>
        <w:t xml:space="preserve"> for the first index:</w:t>
      </w:r>
    </w:p>
    <w:p w:rsidR="007F5E56" w:rsidRDefault="007F5E56" w:rsidP="007F5E56">
      <w:pPr>
        <w:pStyle w:val="CodeExample"/>
      </w:pPr>
      <w:r>
        <w:t>&gt;&gt;&gt; spam = ['apples', 'bananas', 'carrots', 'dates']</w:t>
      </w:r>
    </w:p>
    <w:p w:rsidR="007F5E56" w:rsidRDefault="007F5E56" w:rsidP="007F5E56">
      <w:pPr>
        <w:pStyle w:val="CodeExample"/>
      </w:pPr>
      <w:r>
        <w:t>&gt;&gt;&gt; spam[:2]</w:t>
      </w:r>
    </w:p>
    <w:p w:rsidR="007F5E56" w:rsidRDefault="007F5E56" w:rsidP="007F5E56">
      <w:pPr>
        <w:pStyle w:val="CodeExample"/>
      </w:pPr>
      <w:r>
        <w:t>['apples', 'bananas']</w:t>
      </w:r>
    </w:p>
    <w:p w:rsidR="007F5E56" w:rsidRDefault="007F5E56" w:rsidP="007F5E56">
      <w:pPr>
        <w:pStyle w:val="Body"/>
      </w:pPr>
      <w:r>
        <w:t>If you leave out the second index, Python will automatically think you want the rest of the list:</w:t>
      </w:r>
    </w:p>
    <w:p w:rsidR="007F5E56" w:rsidRDefault="007F5E56" w:rsidP="007F5E56">
      <w:pPr>
        <w:pStyle w:val="CodeExample"/>
      </w:pPr>
      <w:r>
        <w:t>&gt;&gt;&gt; spam = ['apples', 'bananas', 'carrots', 'dates']</w:t>
      </w:r>
    </w:p>
    <w:p w:rsidR="007F5E56" w:rsidRDefault="007F5E56" w:rsidP="007F5E56">
      <w:pPr>
        <w:pStyle w:val="CodeExample"/>
      </w:pPr>
      <w:r>
        <w:t>&gt;&gt;&gt; spam[2:]</w:t>
      </w:r>
    </w:p>
    <w:p w:rsidR="007F5E56" w:rsidRDefault="007F5E56" w:rsidP="007F5E56">
      <w:pPr>
        <w:pStyle w:val="CodeExample"/>
      </w:pPr>
      <w:r>
        <w:t>['carrots', 'dates']</w:t>
      </w:r>
    </w:p>
    <w:p w:rsidR="007F5E56" w:rsidRDefault="007F5E56" w:rsidP="007F5E56">
      <w:pPr>
        <w:pStyle w:val="Body"/>
      </w:pPr>
      <w:r>
        <w:t>Slicing is a simple way to get a subset of the items in a list. You use slices with strings in the same way you use them with lists. Each character in the string is like an item in the list. Try entering the following into the interactive shell:</w:t>
      </w:r>
    </w:p>
    <w:p w:rsidR="007F5E56" w:rsidRDefault="007F5E56" w:rsidP="007F5E56">
      <w:pPr>
        <w:pStyle w:val="CodeExample"/>
      </w:pPr>
      <w:r>
        <w:t>&gt;&gt;&gt; myName = 'Zophie the Fat Cat'</w:t>
      </w:r>
    </w:p>
    <w:p w:rsidR="007F5E56" w:rsidRDefault="007F5E56" w:rsidP="007F5E56">
      <w:pPr>
        <w:pStyle w:val="CodeExample"/>
      </w:pPr>
      <w:r>
        <w:t>&gt;&gt;&gt; myName[4:12]</w:t>
      </w:r>
    </w:p>
    <w:p w:rsidR="007F5E56" w:rsidRDefault="007F5E56" w:rsidP="007F5E56">
      <w:pPr>
        <w:pStyle w:val="CodeExample"/>
      </w:pPr>
      <w:r>
        <w:t>'ie the F'</w:t>
      </w:r>
    </w:p>
    <w:p w:rsidR="007F5E56" w:rsidRDefault="007F5E56" w:rsidP="007F5E56">
      <w:pPr>
        <w:pStyle w:val="CodeExample"/>
      </w:pPr>
      <w:r>
        <w:t>&gt;&gt;&gt; myName[:10]</w:t>
      </w:r>
    </w:p>
    <w:p w:rsidR="007F5E56" w:rsidRDefault="007F5E56" w:rsidP="007F5E56">
      <w:pPr>
        <w:pStyle w:val="CodeExample"/>
      </w:pPr>
      <w:r>
        <w:t>'Zophie the'</w:t>
      </w:r>
    </w:p>
    <w:p w:rsidR="007F5E56" w:rsidRDefault="007F5E56" w:rsidP="007F5E56">
      <w:pPr>
        <w:pStyle w:val="CodeExample"/>
      </w:pPr>
      <w:r>
        <w:t>&gt;&gt;&gt; myName[7:]</w:t>
      </w:r>
    </w:p>
    <w:p w:rsidR="007F5E56" w:rsidRDefault="007F5E56" w:rsidP="007F5E56">
      <w:pPr>
        <w:pStyle w:val="CodeExample"/>
      </w:pPr>
      <w:r>
        <w:t>'the Fat Cat'</w:t>
      </w:r>
    </w:p>
    <w:p w:rsidR="007F5E56" w:rsidRDefault="007F5E56" w:rsidP="007F5E56">
      <w:pPr>
        <w:pStyle w:val="Body"/>
      </w:pPr>
      <w:r>
        <w:t>The next part of the code in Hangman uses slicing.</w:t>
      </w:r>
    </w:p>
    <w:p w:rsidR="007F5E56" w:rsidRDefault="007F5E56" w:rsidP="007F5E56">
      <w:pPr>
        <w:pStyle w:val="Non-TOCHeading3"/>
      </w:pPr>
      <w:bookmarkStart w:id="32" w:name="_Toc401098591"/>
      <w:r>
        <w:t>Displaying the Secret Word with Blanks</w:t>
      </w:r>
      <w:bookmarkEnd w:id="32"/>
    </w:p>
    <w:p w:rsidR="007F5E56" w:rsidRDefault="007F5E56" w:rsidP="007F5E56">
      <w:pPr>
        <w:pStyle w:val="Body"/>
      </w:pPr>
      <w:r>
        <w:t xml:space="preserve">Now you want code to print the secret word, but with blank lines for the letters that have not been guessed. You can use the _ character (called the underscore character) for this. First create a </w:t>
      </w:r>
      <w:r>
        <w:lastRenderedPageBreak/>
        <w:t xml:space="preserve">string with nothing but one underscore for each letter in the secret word. Then replace the blanks for each letter in </w:t>
      </w:r>
      <w:r w:rsidRPr="008A3CB0">
        <w:rPr>
          <w:rStyle w:val="Literal"/>
        </w:rPr>
        <w:t>correctLetters</w:t>
      </w:r>
      <w:r>
        <w:t>.</w:t>
      </w:r>
    </w:p>
    <w:p w:rsidR="007F5E56" w:rsidRDefault="007F5E56" w:rsidP="007F5E56">
      <w:pPr>
        <w:pStyle w:val="Body"/>
      </w:pPr>
      <w:r>
        <w:t xml:space="preserve">So if the secret word was </w:t>
      </w:r>
      <w:r w:rsidRPr="008A3CB0">
        <w:rPr>
          <w:rStyle w:val="Literal"/>
        </w:rPr>
        <w:t>'otter'</w:t>
      </w:r>
      <w:r>
        <w:t xml:space="preserve"> then the blanked out string would be </w:t>
      </w:r>
      <w:r w:rsidRPr="008A3CB0">
        <w:rPr>
          <w:rStyle w:val="Literal"/>
        </w:rPr>
        <w:t>'_____'</w:t>
      </w:r>
      <w:r>
        <w:t xml:space="preserve"> (five _ characters). If </w:t>
      </w:r>
      <w:r w:rsidRPr="008A3CB0">
        <w:rPr>
          <w:rStyle w:val="Literal"/>
        </w:rPr>
        <w:t>correctLetters</w:t>
      </w:r>
      <w:r w:rsidRPr="00D54530">
        <w:t xml:space="preserve"> </w:t>
      </w:r>
      <w:r>
        <w:t xml:space="preserve">was the string </w:t>
      </w:r>
      <w:r w:rsidRPr="008A3CB0">
        <w:rPr>
          <w:rStyle w:val="Literal"/>
        </w:rPr>
        <w:t>'rt'</w:t>
      </w:r>
      <w:r>
        <w:t xml:space="preserve"> you would change the string to </w:t>
      </w:r>
      <w:r w:rsidRPr="008A3CB0">
        <w:rPr>
          <w:rStyle w:val="Literal"/>
        </w:rPr>
        <w:t>'_tt_r'</w:t>
      </w:r>
      <w:r>
        <w:t>. Line 75 to 79 is the code that does that.</w:t>
      </w:r>
    </w:p>
    <w:p w:rsidR="007F5E56" w:rsidRDefault="007F5E56" w:rsidP="007F5E56">
      <w:pPr>
        <w:pStyle w:val="SourceCode"/>
      </w:pPr>
      <w:r w:rsidRPr="00D879EC">
        <w:rPr>
          <w:rStyle w:val="SourceLineNumber"/>
        </w:rPr>
        <w:t xml:space="preserve"> 75.</w:t>
      </w:r>
      <w:r>
        <w:t xml:space="preserve">     blanks = '_' * len(secretWord)</w:t>
      </w:r>
    </w:p>
    <w:p w:rsidR="007F5E56" w:rsidRDefault="007F5E56" w:rsidP="007F5E56">
      <w:pPr>
        <w:pStyle w:val="Body"/>
      </w:pPr>
      <w:r>
        <w:t xml:space="preserve">Line 75 creates the </w:t>
      </w:r>
      <w:r w:rsidRPr="008A3CB0">
        <w:rPr>
          <w:rStyle w:val="Literal"/>
        </w:rPr>
        <w:t>blanks</w:t>
      </w:r>
      <w:r w:rsidRPr="00D54530">
        <w:t xml:space="preserve"> </w:t>
      </w:r>
      <w:r>
        <w:t xml:space="preserve">variable full of _ underscores using string replication. Remember that the </w:t>
      </w:r>
      <w:r w:rsidRPr="008A3CB0">
        <w:rPr>
          <w:rStyle w:val="Literal"/>
        </w:rPr>
        <w:t>*</w:t>
      </w:r>
      <w:r>
        <w:t xml:space="preserve"> operator can also be used on a string and an integer, so the expression </w:t>
      </w:r>
      <w:r w:rsidRPr="008A3CB0">
        <w:rPr>
          <w:rStyle w:val="Literal"/>
        </w:rPr>
        <w:t>'</w:t>
      </w:r>
      <w:r>
        <w:rPr>
          <w:rStyle w:val="Literal"/>
        </w:rPr>
        <w:t>_</w:t>
      </w:r>
      <w:r w:rsidRPr="008A3CB0">
        <w:rPr>
          <w:rStyle w:val="Literal"/>
        </w:rPr>
        <w:t xml:space="preserve">' * </w:t>
      </w:r>
      <w:r>
        <w:rPr>
          <w:rStyle w:val="Literal"/>
        </w:rPr>
        <w:t>5</w:t>
      </w:r>
      <w:r w:rsidRPr="00D54530">
        <w:t xml:space="preserve"> </w:t>
      </w:r>
      <w:r>
        <w:t xml:space="preserve">evaluates to </w:t>
      </w:r>
      <w:r w:rsidRPr="008A3CB0">
        <w:rPr>
          <w:rStyle w:val="Literal"/>
        </w:rPr>
        <w:t>'</w:t>
      </w:r>
      <w:r>
        <w:rPr>
          <w:rStyle w:val="Literal"/>
        </w:rPr>
        <w:t>_____</w:t>
      </w:r>
      <w:r w:rsidRPr="008A3CB0">
        <w:rPr>
          <w:rStyle w:val="Literal"/>
        </w:rPr>
        <w:t>'</w:t>
      </w:r>
      <w:r>
        <w:t xml:space="preserve">. This will make sure that </w:t>
      </w:r>
      <w:r w:rsidRPr="008A3CB0">
        <w:rPr>
          <w:rStyle w:val="Literal"/>
        </w:rPr>
        <w:t>blanks</w:t>
      </w:r>
      <w:r w:rsidRPr="00D54530">
        <w:t xml:space="preserve"> </w:t>
      </w:r>
      <w:r>
        <w:t xml:space="preserve">has the same number of underscores as </w:t>
      </w:r>
      <w:r w:rsidRPr="008A3CB0">
        <w:rPr>
          <w:rStyle w:val="Literal"/>
        </w:rPr>
        <w:t>secretWord</w:t>
      </w:r>
      <w:r w:rsidRPr="00D54530">
        <w:t xml:space="preserve"> </w:t>
      </w:r>
      <w:r>
        <w:t>has letters.</w:t>
      </w:r>
    </w:p>
    <w:p w:rsidR="007F5E56" w:rsidRPr="0082729C" w:rsidRDefault="007F5E56" w:rsidP="007F5E56">
      <w:pPr>
        <w:pStyle w:val="SourceCode"/>
        <w:rPr>
          <w:rStyle w:val="SourceCodeComment"/>
        </w:rPr>
      </w:pPr>
      <w:r>
        <w:rPr>
          <w:rStyle w:val="SourceLineNumber"/>
        </w:rPr>
        <w:t xml:space="preserve"> </w:t>
      </w:r>
      <w:r w:rsidRPr="00D879EC">
        <w:rPr>
          <w:rStyle w:val="SourceLineNumber"/>
        </w:rPr>
        <w:t>77.</w:t>
      </w:r>
      <w:r>
        <w:t xml:space="preserve">     for i in range(len(secretWord)): </w:t>
      </w:r>
      <w:r w:rsidRPr="0082729C">
        <w:rPr>
          <w:rStyle w:val="SourceCodeComment"/>
        </w:rPr>
        <w:t># replace blanks with correctly guessed letters</w:t>
      </w:r>
    </w:p>
    <w:p w:rsidR="007F5E56" w:rsidRDefault="007F5E56" w:rsidP="007F5E56">
      <w:pPr>
        <w:pStyle w:val="SourceCode"/>
      </w:pPr>
      <w:r w:rsidRPr="00D879EC">
        <w:rPr>
          <w:rStyle w:val="SourceLineNumber"/>
        </w:rPr>
        <w:t xml:space="preserve"> 78.</w:t>
      </w:r>
      <w:r>
        <w:t xml:space="preserve">         if secretWord[i] in correctLetters:</w:t>
      </w:r>
    </w:p>
    <w:p w:rsidR="007F5E56" w:rsidRDefault="007F5E56" w:rsidP="007F5E56">
      <w:pPr>
        <w:pStyle w:val="SourceCode"/>
      </w:pPr>
      <w:r w:rsidRPr="00D879EC">
        <w:rPr>
          <w:rStyle w:val="SourceLineNumber"/>
        </w:rPr>
        <w:t xml:space="preserve"> 79.</w:t>
      </w:r>
      <w:r>
        <w:t xml:space="preserve">             blanks = blanks[:i] + secretWord[i] + blanks[i+1:]</w:t>
      </w:r>
    </w:p>
    <w:p w:rsidR="007F5E56" w:rsidRDefault="007F5E56" w:rsidP="007F5E56">
      <w:pPr>
        <w:pStyle w:val="Body"/>
      </w:pPr>
      <w:r>
        <w:t xml:space="preserve">Line 77 has a </w:t>
      </w:r>
      <w:r w:rsidRPr="00B4649D">
        <w:rPr>
          <w:rStyle w:val="Literal"/>
        </w:rPr>
        <w:t>for</w:t>
      </w:r>
      <w:r w:rsidRPr="00D54530">
        <w:t xml:space="preserve"> </w:t>
      </w:r>
      <w:r>
        <w:t xml:space="preserve">loop to go through each letter in </w:t>
      </w:r>
      <w:r w:rsidRPr="008A3CB0">
        <w:rPr>
          <w:rStyle w:val="Literal"/>
        </w:rPr>
        <w:t>secretWord</w:t>
      </w:r>
      <w:r w:rsidRPr="00D54530">
        <w:t xml:space="preserve"> </w:t>
      </w:r>
      <w:r>
        <w:t xml:space="preserve">and replace the underscore with the actual letter if it exists in </w:t>
      </w:r>
      <w:r w:rsidRPr="008A3CB0">
        <w:rPr>
          <w:rStyle w:val="Literal"/>
        </w:rPr>
        <w:t>correctLetters</w:t>
      </w:r>
      <w:r>
        <w:t>.</w:t>
      </w:r>
    </w:p>
    <w:p w:rsidR="007F5E56" w:rsidRDefault="007F5E56" w:rsidP="007F5E56">
      <w:pPr>
        <w:pStyle w:val="Body"/>
      </w:pPr>
      <w:r>
        <w:t xml:space="preserve">For example, pretend the value of </w:t>
      </w:r>
      <w:r w:rsidRPr="008A3CB0">
        <w:rPr>
          <w:rStyle w:val="Literal"/>
        </w:rPr>
        <w:t>secretWord</w:t>
      </w:r>
      <w:r w:rsidRPr="00D54530">
        <w:t xml:space="preserve"> </w:t>
      </w:r>
      <w:r>
        <w:t xml:space="preserve">is </w:t>
      </w:r>
      <w:r w:rsidRPr="008A3CB0">
        <w:rPr>
          <w:rStyle w:val="Literal"/>
        </w:rPr>
        <w:t>'otter'</w:t>
      </w:r>
      <w:r>
        <w:t xml:space="preserve"> and the value in </w:t>
      </w:r>
      <w:r w:rsidRPr="008A3CB0">
        <w:rPr>
          <w:rStyle w:val="Literal"/>
        </w:rPr>
        <w:t>correctLetters</w:t>
      </w:r>
      <w:r w:rsidRPr="00D54530">
        <w:t xml:space="preserve"> </w:t>
      </w:r>
      <w:r>
        <w:t xml:space="preserve">is </w:t>
      </w:r>
      <w:r w:rsidRPr="008A3CB0">
        <w:rPr>
          <w:rStyle w:val="Literal"/>
        </w:rPr>
        <w:t>'tr'</w:t>
      </w:r>
      <w:r>
        <w:t xml:space="preserve">. You would want the string </w:t>
      </w:r>
      <w:r w:rsidRPr="00B4649D">
        <w:rPr>
          <w:rStyle w:val="Literal"/>
        </w:rPr>
        <w:t>'_tt_r'</w:t>
      </w:r>
      <w:r>
        <w:t xml:space="preserve"> displayed to the player. Let’s figure out how to create this string.</w:t>
      </w:r>
    </w:p>
    <w:p w:rsidR="007F5E56" w:rsidRDefault="007F5E56" w:rsidP="007F5E56">
      <w:pPr>
        <w:pStyle w:val="Body"/>
      </w:pPr>
      <w:r>
        <w:t xml:space="preserve">Line 77’s </w:t>
      </w:r>
      <w:r w:rsidRPr="008A3CB0">
        <w:rPr>
          <w:rStyle w:val="Literal"/>
        </w:rPr>
        <w:t>len(secretWord)</w:t>
      </w:r>
      <w:r>
        <w:t xml:space="preserve"> call would return </w:t>
      </w:r>
      <w:r w:rsidRPr="008A3CB0">
        <w:rPr>
          <w:rStyle w:val="Literal"/>
        </w:rPr>
        <w:t>5</w:t>
      </w:r>
      <w:r>
        <w:t xml:space="preserve">. The </w:t>
      </w:r>
      <w:r w:rsidRPr="008A3CB0">
        <w:rPr>
          <w:rStyle w:val="Literal"/>
        </w:rPr>
        <w:t>range(len(secretWord))</w:t>
      </w:r>
      <w:r>
        <w:t xml:space="preserve"> call becomes </w:t>
      </w:r>
      <w:r w:rsidRPr="008A3CB0">
        <w:rPr>
          <w:rStyle w:val="Literal"/>
        </w:rPr>
        <w:t>range(5)</w:t>
      </w:r>
      <w:r>
        <w:t xml:space="preserve">, which makes the </w:t>
      </w:r>
      <w:r w:rsidRPr="00C3229F">
        <w:rPr>
          <w:rStyle w:val="Literal"/>
        </w:rPr>
        <w:t>for</w:t>
      </w:r>
      <w:r>
        <w:t xml:space="preserve"> loop iterate over </w:t>
      </w:r>
      <w:r w:rsidRPr="00C3229F">
        <w:rPr>
          <w:rStyle w:val="Literal"/>
        </w:rPr>
        <w:t>0</w:t>
      </w:r>
      <w:r>
        <w:t xml:space="preserve">, </w:t>
      </w:r>
      <w:r w:rsidRPr="00C3229F">
        <w:rPr>
          <w:rStyle w:val="Literal"/>
        </w:rPr>
        <w:t>1</w:t>
      </w:r>
      <w:r>
        <w:t xml:space="preserve">, </w:t>
      </w:r>
      <w:r w:rsidRPr="00C3229F">
        <w:rPr>
          <w:rStyle w:val="Literal"/>
        </w:rPr>
        <w:t>2</w:t>
      </w:r>
      <w:r>
        <w:t xml:space="preserve">, </w:t>
      </w:r>
      <w:r w:rsidRPr="00C3229F">
        <w:rPr>
          <w:rStyle w:val="Literal"/>
        </w:rPr>
        <w:t>3</w:t>
      </w:r>
      <w:r>
        <w:t xml:space="preserve">, and </w:t>
      </w:r>
      <w:r w:rsidRPr="00C3229F">
        <w:rPr>
          <w:rStyle w:val="Literal"/>
        </w:rPr>
        <w:t>4</w:t>
      </w:r>
      <w:r>
        <w:t>.</w:t>
      </w:r>
    </w:p>
    <w:p w:rsidR="007F5E56" w:rsidRDefault="007F5E56" w:rsidP="007F5E56">
      <w:pPr>
        <w:pStyle w:val="Body"/>
      </w:pPr>
      <w:r>
        <w:t xml:space="preserve">Because the </w:t>
      </w:r>
      <w:r w:rsidRPr="008A3CB0">
        <w:t xml:space="preserve">value of </w:t>
      </w:r>
      <w:r w:rsidRPr="008A3CB0">
        <w:rPr>
          <w:rStyle w:val="Literal"/>
        </w:rPr>
        <w:t>i</w:t>
      </w:r>
      <w:r w:rsidRPr="008A3CB0">
        <w:t xml:space="preserve"> will</w:t>
      </w:r>
      <w:r>
        <w:t xml:space="preserve"> take on each value in </w:t>
      </w:r>
      <w:r w:rsidRPr="008A3CB0">
        <w:rPr>
          <w:rStyle w:val="Literal"/>
        </w:rPr>
        <w:t>[0, 1, 2, 3, 4]</w:t>
      </w:r>
      <w:r>
        <w:t xml:space="preserve">, the code in the </w:t>
      </w:r>
      <w:r w:rsidRPr="008A3CB0">
        <w:rPr>
          <w:rStyle w:val="Literal"/>
        </w:rPr>
        <w:t>for</w:t>
      </w:r>
      <w:r>
        <w:t xml:space="preserve"> loop is the same as this:</w:t>
      </w:r>
    </w:p>
    <w:p w:rsidR="007F5E56" w:rsidRDefault="007F5E56" w:rsidP="007F5E56">
      <w:pPr>
        <w:pStyle w:val="CodeExample"/>
      </w:pPr>
      <w:r>
        <w:t>if secretWord[0] in correctLetters:</w:t>
      </w:r>
    </w:p>
    <w:p w:rsidR="007F5E56" w:rsidRDefault="007F5E56" w:rsidP="007F5E56">
      <w:pPr>
        <w:pStyle w:val="CodeExample"/>
      </w:pPr>
      <w:r>
        <w:t xml:space="preserve">    blanks = blanks[:0] + secretWord[0] + blanks[1:]</w:t>
      </w:r>
    </w:p>
    <w:p w:rsidR="007F5E56" w:rsidRDefault="007F5E56" w:rsidP="007F5E56">
      <w:pPr>
        <w:pStyle w:val="CodeExample"/>
      </w:pPr>
    </w:p>
    <w:p w:rsidR="007F5E56" w:rsidRDefault="007F5E56" w:rsidP="007F5E56">
      <w:pPr>
        <w:pStyle w:val="CodeExample"/>
      </w:pPr>
      <w:r>
        <w:t>if secretWord[1] in correctLetters:</w:t>
      </w:r>
    </w:p>
    <w:p w:rsidR="007F5E56" w:rsidRDefault="007F5E56" w:rsidP="007F5E56">
      <w:pPr>
        <w:pStyle w:val="CodeExample"/>
      </w:pPr>
      <w:r>
        <w:t xml:space="preserve">    blanks = blanks[:1] + secretWord[1] + blanks[2:]</w:t>
      </w:r>
    </w:p>
    <w:p w:rsidR="007F5E56" w:rsidRDefault="007F5E56" w:rsidP="007F5E56">
      <w:pPr>
        <w:pStyle w:val="CodeExample"/>
      </w:pPr>
    </w:p>
    <w:p w:rsidR="007F5E56" w:rsidRDefault="007F5E56" w:rsidP="007F5E56">
      <w:pPr>
        <w:pStyle w:val="CodeExample"/>
      </w:pPr>
      <w:r>
        <w:t>if secretWord[2] in correctLetters:</w:t>
      </w:r>
    </w:p>
    <w:p w:rsidR="007F5E56" w:rsidRDefault="007F5E56" w:rsidP="007F5E56">
      <w:pPr>
        <w:pStyle w:val="CodeExample"/>
      </w:pPr>
      <w:r>
        <w:t xml:space="preserve">    blanks = blanks[:2] + secretWord[2] + blanks[3:]</w:t>
      </w:r>
    </w:p>
    <w:p w:rsidR="007F5E56" w:rsidRDefault="007F5E56" w:rsidP="007F5E56">
      <w:pPr>
        <w:pStyle w:val="CodeExample"/>
      </w:pPr>
    </w:p>
    <w:p w:rsidR="007F5E56" w:rsidRDefault="007F5E56" w:rsidP="007F5E56">
      <w:pPr>
        <w:pStyle w:val="CodeExample"/>
      </w:pPr>
      <w:r>
        <w:t>if secretWord[3] in correctLetters:</w:t>
      </w:r>
    </w:p>
    <w:p w:rsidR="007F5E56" w:rsidRDefault="007F5E56" w:rsidP="007F5E56">
      <w:pPr>
        <w:pStyle w:val="CodeExample"/>
      </w:pPr>
      <w:r>
        <w:t xml:space="preserve">    blanks = blanks[:3] + secretWord[3] + blanks[4:]</w:t>
      </w:r>
    </w:p>
    <w:p w:rsidR="007F5E56" w:rsidRDefault="007F5E56" w:rsidP="007F5E56">
      <w:pPr>
        <w:pStyle w:val="CodeExample"/>
      </w:pPr>
    </w:p>
    <w:p w:rsidR="007F5E56" w:rsidRDefault="007F5E56" w:rsidP="007F5E56">
      <w:pPr>
        <w:pStyle w:val="CodeExample"/>
      </w:pPr>
      <w:r>
        <w:lastRenderedPageBreak/>
        <w:t>if secretWord[4] in correctLetters:</w:t>
      </w:r>
    </w:p>
    <w:p w:rsidR="007F5E56" w:rsidRDefault="007F5E56" w:rsidP="007F5E56">
      <w:pPr>
        <w:pStyle w:val="CodeExample"/>
      </w:pPr>
      <w:r>
        <w:t xml:space="preserve">    blanks = blanks[:4] + secretWord[4] + blanks[5:]</w:t>
      </w:r>
    </w:p>
    <w:p w:rsidR="007F5E56" w:rsidRDefault="007F5E56" w:rsidP="007F5E56">
      <w:pPr>
        <w:pStyle w:val="Body"/>
      </w:pPr>
      <w:r>
        <w:t xml:space="preserve">If you are confused as to what the value of something like </w:t>
      </w:r>
      <w:r w:rsidRPr="008A3CB0">
        <w:rPr>
          <w:rStyle w:val="Literal"/>
        </w:rPr>
        <w:t>secretWord[0]</w:t>
      </w:r>
      <w:r>
        <w:t xml:space="preserve"> or </w:t>
      </w:r>
      <w:r w:rsidRPr="008A3CB0">
        <w:rPr>
          <w:rStyle w:val="Literal"/>
        </w:rPr>
        <w:t>blanks[3:]</w:t>
      </w:r>
      <w:r>
        <w:t xml:space="preserve"> is, then look at Figure 9-2. It shows the value of the </w:t>
      </w:r>
      <w:r w:rsidRPr="008A3CB0">
        <w:rPr>
          <w:rStyle w:val="Literal"/>
        </w:rPr>
        <w:t>secretWord</w:t>
      </w:r>
      <w:r>
        <w:t xml:space="preserve"> and </w:t>
      </w:r>
      <w:r w:rsidRPr="008A3CB0">
        <w:rPr>
          <w:rStyle w:val="Literal"/>
        </w:rPr>
        <w:t>blanks</w:t>
      </w:r>
      <w:r>
        <w:t xml:space="preserve"> variables, and the index for each letter in the string.</w:t>
      </w:r>
    </w:p>
    <w:p w:rsidR="007F5E56" w:rsidRDefault="007F5E56" w:rsidP="007F5E56">
      <w:pPr>
        <w:jc w:val="center"/>
      </w:pPr>
      <w:r>
        <w:rPr>
          <w:noProof/>
        </w:rPr>
        <w:drawing>
          <wp:inline distT="0" distB="0" distL="0" distR="0" wp14:anchorId="73158E71" wp14:editId="1D067AFE">
            <wp:extent cx="3905250" cy="1762125"/>
            <wp:effectExtent l="0" t="0" r="0" b="9525"/>
            <wp:docPr id="101" name="Picture 101" descr="C:\book1svn\4thed\images\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book1svn\4thed\images\9-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5250" cy="1762125"/>
                    </a:xfrm>
                    <a:prstGeom prst="rect">
                      <a:avLst/>
                    </a:prstGeom>
                    <a:noFill/>
                    <a:ln>
                      <a:noFill/>
                    </a:ln>
                  </pic:spPr>
                </pic:pic>
              </a:graphicData>
            </a:graphic>
          </wp:inline>
        </w:drawing>
      </w:r>
    </w:p>
    <w:p w:rsidR="007F5E56" w:rsidRDefault="007F5E56" w:rsidP="007F5E56">
      <w:pPr>
        <w:pStyle w:val="Caption"/>
      </w:pPr>
      <w:r>
        <w:t xml:space="preserve">Figure 9-2: The indexes of the </w:t>
      </w:r>
      <w:r w:rsidRPr="008A3CB0">
        <w:rPr>
          <w:rStyle w:val="Literal"/>
        </w:rPr>
        <w:t>blanks</w:t>
      </w:r>
      <w:r>
        <w:t xml:space="preserve"> and </w:t>
      </w:r>
      <w:r w:rsidRPr="008A3CB0">
        <w:rPr>
          <w:rStyle w:val="Literal"/>
        </w:rPr>
        <w:t>secretWord</w:t>
      </w:r>
      <w:r>
        <w:t xml:space="preserve"> strings.</w:t>
      </w:r>
    </w:p>
    <w:p w:rsidR="007F5E56" w:rsidRDefault="007F5E56" w:rsidP="007F5E56">
      <w:pPr>
        <w:pStyle w:val="Body"/>
      </w:pPr>
      <w:r>
        <w:t>If you replace the l</w:t>
      </w:r>
      <w:r w:rsidRPr="00425DA8">
        <w:t>ist</w:t>
      </w:r>
      <w:r>
        <w:t xml:space="preserve"> slices and the list indexes with the values that they represent, the loop code would be the same as this:</w:t>
      </w:r>
    </w:p>
    <w:p w:rsidR="007F5E56" w:rsidRPr="0082729C" w:rsidRDefault="007F5E56" w:rsidP="007F5E56">
      <w:pPr>
        <w:pStyle w:val="CodeExample"/>
        <w:rPr>
          <w:rStyle w:val="SourceCodeComment"/>
        </w:rPr>
      </w:pPr>
      <w:r>
        <w:t xml:space="preserve">if 'o' in 'tr': </w:t>
      </w:r>
      <w:r w:rsidRPr="0082729C">
        <w:rPr>
          <w:rStyle w:val="SourceCodeComment"/>
        </w:rPr>
        <w:t># False</w:t>
      </w:r>
    </w:p>
    <w:p w:rsidR="007F5E56" w:rsidRPr="0082729C" w:rsidRDefault="007F5E56" w:rsidP="007F5E56">
      <w:pPr>
        <w:pStyle w:val="CodeExample"/>
        <w:rPr>
          <w:rStyle w:val="SourceCodeComment"/>
        </w:rPr>
      </w:pPr>
      <w:r>
        <w:t xml:space="preserve">    blanks = '' + 'o' + '____' </w:t>
      </w:r>
      <w:r w:rsidRPr="0082729C">
        <w:rPr>
          <w:rStyle w:val="SourceCodeComment"/>
        </w:rPr>
        <w:t># This line is skipped.</w:t>
      </w:r>
    </w:p>
    <w:p w:rsidR="007F5E56" w:rsidRDefault="007F5E56" w:rsidP="007F5E56">
      <w:pPr>
        <w:pStyle w:val="CodeExample"/>
      </w:pPr>
    </w:p>
    <w:p w:rsidR="007F5E56" w:rsidRPr="0082729C" w:rsidRDefault="007F5E56" w:rsidP="007F5E56">
      <w:pPr>
        <w:pStyle w:val="CodeExample"/>
        <w:rPr>
          <w:rStyle w:val="SourceCodeComment"/>
        </w:rPr>
      </w:pPr>
      <w:r>
        <w:t xml:space="preserve">if 't' in 'tr': </w:t>
      </w:r>
      <w:r w:rsidRPr="0082729C">
        <w:rPr>
          <w:rStyle w:val="SourceCodeComment"/>
        </w:rPr>
        <w:t># True</w:t>
      </w:r>
    </w:p>
    <w:p w:rsidR="007F5E56" w:rsidRPr="0082729C" w:rsidRDefault="007F5E56" w:rsidP="007F5E56">
      <w:pPr>
        <w:pStyle w:val="CodeExample"/>
        <w:rPr>
          <w:rStyle w:val="SourceCodeComment"/>
        </w:rPr>
      </w:pPr>
      <w:r>
        <w:t xml:space="preserve">    blanks = '_' + 't' + '___' </w:t>
      </w:r>
      <w:r w:rsidRPr="0082729C">
        <w:rPr>
          <w:rStyle w:val="SourceCodeComment"/>
        </w:rPr>
        <w:t># This line is executed.</w:t>
      </w:r>
    </w:p>
    <w:p w:rsidR="007F5E56" w:rsidRDefault="007F5E56" w:rsidP="007F5E56">
      <w:pPr>
        <w:pStyle w:val="CodeExample"/>
      </w:pPr>
    </w:p>
    <w:p w:rsidR="007F5E56" w:rsidRPr="0082729C" w:rsidRDefault="007F5E56" w:rsidP="007F5E56">
      <w:pPr>
        <w:pStyle w:val="CodeExample"/>
        <w:rPr>
          <w:rStyle w:val="SourceCodeComment"/>
        </w:rPr>
      </w:pPr>
      <w:r>
        <w:t xml:space="preserve">if 't' in 'tr': </w:t>
      </w:r>
      <w:r w:rsidRPr="0082729C">
        <w:rPr>
          <w:rStyle w:val="SourceCodeComment"/>
        </w:rPr>
        <w:t># True</w:t>
      </w:r>
    </w:p>
    <w:p w:rsidR="007F5E56" w:rsidRPr="0082729C" w:rsidRDefault="007F5E56" w:rsidP="007F5E56">
      <w:pPr>
        <w:pStyle w:val="CodeExample"/>
        <w:rPr>
          <w:rStyle w:val="SourceCodeComment"/>
        </w:rPr>
      </w:pPr>
      <w:r>
        <w:t xml:space="preserve">    blanks = '_t' + 't' + '__' </w:t>
      </w:r>
      <w:r w:rsidRPr="0082729C">
        <w:rPr>
          <w:rStyle w:val="SourceCodeComment"/>
        </w:rPr>
        <w:t># This line is executed.</w:t>
      </w:r>
    </w:p>
    <w:p w:rsidR="007F5E56" w:rsidRDefault="007F5E56" w:rsidP="007F5E56">
      <w:pPr>
        <w:pStyle w:val="CodeExample"/>
      </w:pPr>
    </w:p>
    <w:p w:rsidR="007F5E56" w:rsidRPr="0082729C" w:rsidRDefault="007F5E56" w:rsidP="007F5E56">
      <w:pPr>
        <w:pStyle w:val="CodeExample"/>
        <w:rPr>
          <w:rStyle w:val="SourceCodeComment"/>
        </w:rPr>
      </w:pPr>
      <w:r>
        <w:t xml:space="preserve">if 'e' in 'tr': </w:t>
      </w:r>
      <w:r w:rsidRPr="0082729C">
        <w:rPr>
          <w:rStyle w:val="SourceCodeComment"/>
        </w:rPr>
        <w:t># False</w:t>
      </w:r>
    </w:p>
    <w:p w:rsidR="007F5E56" w:rsidRPr="0082729C" w:rsidRDefault="007F5E56" w:rsidP="007F5E56">
      <w:pPr>
        <w:pStyle w:val="CodeExample"/>
        <w:rPr>
          <w:rStyle w:val="SourceCodeComment"/>
        </w:rPr>
      </w:pPr>
      <w:r>
        <w:t xml:space="preserve">    blanks = '_tt' + 'e' + '_' </w:t>
      </w:r>
      <w:r w:rsidRPr="0082729C">
        <w:rPr>
          <w:rStyle w:val="SourceCodeComment"/>
        </w:rPr>
        <w:t># This line is skipped.</w:t>
      </w:r>
    </w:p>
    <w:p w:rsidR="007F5E56" w:rsidRDefault="007F5E56" w:rsidP="007F5E56">
      <w:pPr>
        <w:pStyle w:val="CodeExample"/>
      </w:pPr>
    </w:p>
    <w:p w:rsidR="007F5E56" w:rsidRPr="0082729C" w:rsidRDefault="007F5E56" w:rsidP="007F5E56">
      <w:pPr>
        <w:pStyle w:val="CodeExample"/>
        <w:rPr>
          <w:rStyle w:val="SourceCodeComment"/>
        </w:rPr>
      </w:pPr>
      <w:r>
        <w:t xml:space="preserve">if 'r' in 'tr': </w:t>
      </w:r>
      <w:r w:rsidRPr="0082729C">
        <w:rPr>
          <w:rStyle w:val="SourceCodeComment"/>
        </w:rPr>
        <w:t># True</w:t>
      </w:r>
    </w:p>
    <w:p w:rsidR="007F5E56" w:rsidRPr="0082729C" w:rsidRDefault="007F5E56" w:rsidP="007F5E56">
      <w:pPr>
        <w:pStyle w:val="CodeExample"/>
        <w:rPr>
          <w:rStyle w:val="SourceCodeComment"/>
        </w:rPr>
      </w:pPr>
      <w:r>
        <w:t xml:space="preserve">    blanks = '_tt_' + 'r' + '' </w:t>
      </w:r>
      <w:r w:rsidRPr="0082729C">
        <w:rPr>
          <w:rStyle w:val="SourceCodeComment"/>
        </w:rPr>
        <w:t># This line is executed.</w:t>
      </w:r>
    </w:p>
    <w:p w:rsidR="007F5E56" w:rsidRDefault="007F5E56" w:rsidP="007F5E56">
      <w:pPr>
        <w:pStyle w:val="CodeExample"/>
        <w:rPr>
          <w:rStyle w:val="SourceCodeComment"/>
        </w:rPr>
      </w:pPr>
    </w:p>
    <w:p w:rsidR="007F5E56" w:rsidRPr="0082729C" w:rsidRDefault="007F5E56" w:rsidP="007F5E56">
      <w:pPr>
        <w:pStyle w:val="CodeExample"/>
        <w:rPr>
          <w:rStyle w:val="SourceCodeComment"/>
        </w:rPr>
      </w:pPr>
      <w:r w:rsidRPr="0082729C">
        <w:rPr>
          <w:rStyle w:val="SourceCodeComment"/>
        </w:rPr>
        <w:t># blanks now has the value '_tt_r'</w:t>
      </w:r>
    </w:p>
    <w:p w:rsidR="007F5E56" w:rsidRDefault="007F5E56" w:rsidP="007F5E56">
      <w:pPr>
        <w:pStyle w:val="Body"/>
      </w:pPr>
      <w:r>
        <w:t>The above code ex</w:t>
      </w:r>
      <w:r w:rsidRPr="00425DA8">
        <w:t>am</w:t>
      </w:r>
      <w:r>
        <w:t xml:space="preserve">ples all do the </w:t>
      </w:r>
      <w:r w:rsidRPr="008A3CB0">
        <w:rPr>
          <w:rStyle w:val="Emphasis"/>
        </w:rPr>
        <w:t>same thing</w:t>
      </w:r>
      <w:r>
        <w:t xml:space="preserve"> when </w:t>
      </w:r>
      <w:r w:rsidRPr="008A3CB0">
        <w:rPr>
          <w:rStyle w:val="Literal"/>
        </w:rPr>
        <w:t>secretWord</w:t>
      </w:r>
      <w:r>
        <w:t xml:space="preserve"> is </w:t>
      </w:r>
      <w:r w:rsidRPr="008A3CB0">
        <w:rPr>
          <w:rStyle w:val="Literal"/>
        </w:rPr>
        <w:t>'otter'</w:t>
      </w:r>
      <w:r>
        <w:t xml:space="preserve"> and </w:t>
      </w:r>
      <w:r w:rsidRPr="008A3CB0">
        <w:rPr>
          <w:rStyle w:val="Literal"/>
        </w:rPr>
        <w:t>correctLetters</w:t>
      </w:r>
      <w:r>
        <w:t xml:space="preserve"> is </w:t>
      </w:r>
      <w:r w:rsidRPr="008A3CB0">
        <w:rPr>
          <w:rStyle w:val="Literal"/>
        </w:rPr>
        <w:t>'tr'</w:t>
      </w:r>
      <w:r>
        <w:t>. The next few lines of co</w:t>
      </w:r>
      <w:r w:rsidRPr="00425DA8">
        <w:t>de</w:t>
      </w:r>
      <w:r>
        <w:t xml:space="preserve"> print the new value of </w:t>
      </w:r>
      <w:r w:rsidRPr="008A3CB0">
        <w:rPr>
          <w:rStyle w:val="Literal"/>
        </w:rPr>
        <w:t>blanks</w:t>
      </w:r>
      <w:r>
        <w:t xml:space="preserve"> with spaces between each letter.</w:t>
      </w:r>
    </w:p>
    <w:p w:rsidR="007F5E56" w:rsidRPr="0082729C" w:rsidRDefault="007F5E56" w:rsidP="007F5E56">
      <w:pPr>
        <w:pStyle w:val="SourceCode"/>
        <w:rPr>
          <w:rStyle w:val="SourceCodeComment"/>
        </w:rPr>
      </w:pPr>
      <w:r w:rsidRPr="006400BA">
        <w:rPr>
          <w:rStyle w:val="SourceLineNumber"/>
        </w:rPr>
        <w:lastRenderedPageBreak/>
        <w:t xml:space="preserve"> 81.</w:t>
      </w:r>
      <w:r>
        <w:t xml:space="preserve">     for letter in blanks: </w:t>
      </w:r>
      <w:r w:rsidRPr="0082729C">
        <w:rPr>
          <w:rStyle w:val="SourceCodeComment"/>
        </w:rPr>
        <w:t># show the secret word with spaces in between each letter</w:t>
      </w:r>
    </w:p>
    <w:p w:rsidR="007F5E56" w:rsidRDefault="007F5E56" w:rsidP="007F5E56">
      <w:pPr>
        <w:pStyle w:val="SourceCode"/>
      </w:pPr>
      <w:r w:rsidRPr="006400BA">
        <w:rPr>
          <w:rStyle w:val="SourceLineNumber"/>
        </w:rPr>
        <w:t xml:space="preserve"> 82.</w:t>
      </w:r>
      <w:r>
        <w:t xml:space="preserve">         print(letter, end=' ')</w:t>
      </w:r>
    </w:p>
    <w:p w:rsidR="007F5E56" w:rsidRDefault="007F5E56" w:rsidP="007F5E56">
      <w:pPr>
        <w:pStyle w:val="SourceCode"/>
      </w:pPr>
      <w:r w:rsidRPr="006400BA">
        <w:rPr>
          <w:rStyle w:val="SourceLineNumber"/>
        </w:rPr>
        <w:t xml:space="preserve"> 83.</w:t>
      </w:r>
      <w:r>
        <w:t xml:space="preserve">     print()</w:t>
      </w:r>
    </w:p>
    <w:p w:rsidR="007F5E56" w:rsidRDefault="007F5E56" w:rsidP="007F5E56">
      <w:pPr>
        <w:pStyle w:val="Non-TOCHeading3"/>
      </w:pPr>
      <w:bookmarkStart w:id="33" w:name="_Toc401098593"/>
      <w:r>
        <w:t>Get the Player’s Guess</w:t>
      </w:r>
      <w:bookmarkEnd w:id="33"/>
    </w:p>
    <w:p w:rsidR="007F5E56" w:rsidRDefault="007F5E56" w:rsidP="007F5E56">
      <w:pPr>
        <w:pStyle w:val="Body"/>
      </w:pPr>
      <w:r>
        <w:t xml:space="preserve">The </w:t>
      </w:r>
      <w:r w:rsidRPr="00531EAB">
        <w:rPr>
          <w:rStyle w:val="Literal"/>
        </w:rPr>
        <w:t>getGuess()</w:t>
      </w:r>
      <w:r>
        <w:t xml:space="preserve"> function will be called so that the player can enter a letter to guess. The function returns the letter the player guessed as a string. Further, </w:t>
      </w:r>
      <w:r w:rsidRPr="00531EAB">
        <w:rPr>
          <w:rStyle w:val="Literal"/>
        </w:rPr>
        <w:t>getGuess()</w:t>
      </w:r>
      <w:r>
        <w:t xml:space="preserve"> will make sure that the player types a valid letter before returning from the function.</w:t>
      </w:r>
    </w:p>
    <w:p w:rsidR="007F5E56" w:rsidRDefault="007F5E56" w:rsidP="007F5E56">
      <w:pPr>
        <w:pStyle w:val="SourceCode"/>
      </w:pPr>
      <w:r w:rsidRPr="00D879EC">
        <w:rPr>
          <w:rStyle w:val="SourceLineNumber"/>
        </w:rPr>
        <w:t xml:space="preserve"> 85.</w:t>
      </w:r>
      <w:r>
        <w:t xml:space="preserve"> def getGuess(alreadyGuessed):</w:t>
      </w:r>
    </w:p>
    <w:p w:rsidR="007F5E56" w:rsidRPr="0082729C" w:rsidRDefault="007F5E56" w:rsidP="007F5E56">
      <w:pPr>
        <w:pStyle w:val="SourceCode"/>
        <w:rPr>
          <w:rStyle w:val="SourceCodeComment"/>
        </w:rPr>
      </w:pPr>
      <w:r w:rsidRPr="00D879EC">
        <w:rPr>
          <w:rStyle w:val="SourceLineNumber"/>
        </w:rPr>
        <w:t xml:space="preserve"> 86.</w:t>
      </w:r>
      <w:r>
        <w:t xml:space="preserve">     </w:t>
      </w:r>
      <w:r w:rsidRPr="0082729C">
        <w:rPr>
          <w:rStyle w:val="SourceCodeComment"/>
        </w:rPr>
        <w:t># Returns the letter the player entered. This function makes sure the player entered a single letter, and not something else.</w:t>
      </w:r>
    </w:p>
    <w:p w:rsidR="007F5E56" w:rsidRDefault="007F5E56" w:rsidP="007F5E56">
      <w:pPr>
        <w:pStyle w:val="Body"/>
      </w:pPr>
      <w:r>
        <w:t xml:space="preserve">A string of the letters the player has guessed is passed as the argument for the </w:t>
      </w:r>
      <w:r w:rsidRPr="00867C6E">
        <w:rPr>
          <w:rStyle w:val="Literal"/>
        </w:rPr>
        <w:t>alreadyGuessed</w:t>
      </w:r>
      <w:r>
        <w:t xml:space="preserve"> parameter. Then the </w:t>
      </w:r>
      <w:r w:rsidRPr="00867C6E">
        <w:rPr>
          <w:rStyle w:val="Literal"/>
        </w:rPr>
        <w:t>getGuess()</w:t>
      </w:r>
      <w:r>
        <w:t xml:space="preserve"> function asks the player to guess a single letter. This single letter will be </w:t>
      </w:r>
      <w:r w:rsidRPr="00A1783A">
        <w:rPr>
          <w:rStyle w:val="Literal"/>
        </w:rPr>
        <w:t>getGuess()</w:t>
      </w:r>
      <w:r>
        <w:t>’s return value.</w:t>
      </w:r>
    </w:p>
    <w:p w:rsidR="007F5E56" w:rsidRDefault="007F5E56" w:rsidP="007F5E56">
      <w:pPr>
        <w:pStyle w:val="SourceCode"/>
      </w:pPr>
      <w:r w:rsidRPr="00D879EC">
        <w:rPr>
          <w:rStyle w:val="SourceLineNumber"/>
        </w:rPr>
        <w:t xml:space="preserve"> 87.</w:t>
      </w:r>
      <w:r>
        <w:t xml:space="preserve">     while True:</w:t>
      </w:r>
    </w:p>
    <w:p w:rsidR="007F5E56" w:rsidRDefault="007F5E56" w:rsidP="007F5E56">
      <w:pPr>
        <w:pStyle w:val="SourceCode"/>
      </w:pPr>
      <w:r w:rsidRPr="00D879EC">
        <w:rPr>
          <w:rStyle w:val="SourceLineNumber"/>
        </w:rPr>
        <w:t xml:space="preserve"> 88.</w:t>
      </w:r>
      <w:r>
        <w:t xml:space="preserve">         print('Guess a letter.')</w:t>
      </w:r>
    </w:p>
    <w:p w:rsidR="007F5E56" w:rsidRDefault="007F5E56" w:rsidP="007F5E56">
      <w:pPr>
        <w:pStyle w:val="SourceCode"/>
      </w:pPr>
      <w:r w:rsidRPr="00D879EC">
        <w:rPr>
          <w:rStyle w:val="SourceLineNumber"/>
        </w:rPr>
        <w:t xml:space="preserve"> 89.</w:t>
      </w:r>
      <w:r>
        <w:t xml:space="preserve">         guess = input()</w:t>
      </w:r>
    </w:p>
    <w:p w:rsidR="007F5E56" w:rsidRDefault="007F5E56" w:rsidP="007F5E56">
      <w:pPr>
        <w:pStyle w:val="SourceCode"/>
      </w:pPr>
      <w:r w:rsidRPr="00D879EC">
        <w:rPr>
          <w:rStyle w:val="SourceLineNumber"/>
        </w:rPr>
        <w:t xml:space="preserve"> 90.</w:t>
      </w:r>
      <w:r>
        <w:t xml:space="preserve">         guess = guess.lower()</w:t>
      </w:r>
    </w:p>
    <w:p w:rsidR="007F5E56" w:rsidRDefault="007F5E56" w:rsidP="007F5E56">
      <w:pPr>
        <w:pStyle w:val="Body"/>
      </w:pPr>
      <w:r>
        <w:t xml:space="preserve">Line 87’s </w:t>
      </w:r>
      <w:r w:rsidRPr="00531EAB">
        <w:rPr>
          <w:rStyle w:val="Literal"/>
        </w:rPr>
        <w:t>while</w:t>
      </w:r>
      <w:r>
        <w:t xml:space="preserve"> loop will keep asking the player for a letter until they enter text that is:</w:t>
      </w:r>
    </w:p>
    <w:p w:rsidR="007F5E56" w:rsidRDefault="007F5E56" w:rsidP="007F5E56">
      <w:pPr>
        <w:pStyle w:val="Body"/>
        <w:numPr>
          <w:ilvl w:val="0"/>
          <w:numId w:val="4"/>
        </w:numPr>
      </w:pPr>
      <w:r>
        <w:t>A single letter.</w:t>
      </w:r>
    </w:p>
    <w:p w:rsidR="007F5E56" w:rsidRDefault="007F5E56" w:rsidP="007F5E56">
      <w:pPr>
        <w:pStyle w:val="Body"/>
        <w:numPr>
          <w:ilvl w:val="0"/>
          <w:numId w:val="4"/>
        </w:numPr>
      </w:pPr>
      <w:r>
        <w:t xml:space="preserve">A letter they have not guessed previously. </w:t>
      </w:r>
    </w:p>
    <w:p w:rsidR="007F5E56" w:rsidRDefault="007F5E56" w:rsidP="007F5E56">
      <w:pPr>
        <w:pStyle w:val="Body"/>
      </w:pPr>
      <w:r>
        <w:t xml:space="preserve">The condition for the </w:t>
      </w:r>
      <w:r w:rsidRPr="00531EAB">
        <w:rPr>
          <w:rStyle w:val="Literal"/>
        </w:rPr>
        <w:t>while</w:t>
      </w:r>
      <w:r>
        <w:t xml:space="preserve"> loop is simply the Boolean value </w:t>
      </w:r>
      <w:r w:rsidRPr="0018517A">
        <w:rPr>
          <w:rStyle w:val="Literal"/>
        </w:rPr>
        <w:t>True</w:t>
      </w:r>
      <w:r w:rsidRPr="00173EFC">
        <w:t>.</w:t>
      </w:r>
      <w:r>
        <w:t xml:space="preserve"> That means the only way execution will ever leave this loop is by executing a </w:t>
      </w:r>
      <w:r w:rsidRPr="0018517A">
        <w:rPr>
          <w:rStyle w:val="Literal"/>
        </w:rPr>
        <w:t>break</w:t>
      </w:r>
      <w:r w:rsidRPr="00173EFC">
        <w:t xml:space="preserve"> statement</w:t>
      </w:r>
      <w:r>
        <w:t xml:space="preserve"> (which leaves the loop) or a </w:t>
      </w:r>
      <w:r w:rsidRPr="00531EAB">
        <w:rPr>
          <w:rStyle w:val="Literal"/>
        </w:rPr>
        <w:t>return</w:t>
      </w:r>
      <w:r>
        <w:t xml:space="preserve"> statement (which leaves not just the loop but the entire function).</w:t>
      </w:r>
    </w:p>
    <w:p w:rsidR="007F5E56" w:rsidRDefault="007F5E56" w:rsidP="007F5E56">
      <w:pPr>
        <w:pStyle w:val="Body"/>
      </w:pPr>
      <w:r>
        <w:t xml:space="preserve">The code inside the loop asks the player to enter a letter, which is stored in the variable </w:t>
      </w:r>
      <w:r w:rsidRPr="00531EAB">
        <w:rPr>
          <w:rStyle w:val="Literal"/>
        </w:rPr>
        <w:t>guess</w:t>
      </w:r>
      <w:r>
        <w:t>. If the player entered a capitalized letter, it will be overwritten with a to lowercase letter on line 90.</w:t>
      </w:r>
    </w:p>
    <w:p w:rsidR="007F5E56" w:rsidRDefault="007F5E56" w:rsidP="007F5E56">
      <w:pPr>
        <w:pStyle w:val="Heading2"/>
      </w:pPr>
      <w:bookmarkStart w:id="34" w:name="_Toc401098594"/>
      <w:bookmarkStart w:id="35" w:name="_Toc405145111"/>
      <w:r w:rsidRPr="00531EAB">
        <w:rPr>
          <w:rStyle w:val="Literal"/>
        </w:rPr>
        <w:t>elif</w:t>
      </w:r>
      <w:r>
        <w:t xml:space="preserve"> (“Else If”) Statements</w:t>
      </w:r>
      <w:bookmarkEnd w:id="34"/>
      <w:bookmarkEnd w:id="35"/>
    </w:p>
    <w:p w:rsidR="007F5E56" w:rsidRDefault="007F5E56" w:rsidP="007F5E56">
      <w:pPr>
        <w:pStyle w:val="Body"/>
      </w:pPr>
      <w:r>
        <w:t xml:space="preserve">The next part of the Hangman program uses </w:t>
      </w:r>
      <w:r w:rsidRPr="00867C6E">
        <w:rPr>
          <w:rStyle w:val="Literal"/>
        </w:rPr>
        <w:t>elif</w:t>
      </w:r>
      <w:r>
        <w:t xml:space="preserve"> statements. You can think of </w:t>
      </w:r>
      <w:r>
        <w:rPr>
          <w:rStyle w:val="Literal"/>
        </w:rPr>
        <w:t>elif</w:t>
      </w:r>
      <w:r>
        <w:t xml:space="preserve"> “else if” statements as saying “If this is true, do this. Or else if this next condition is true, do that. Or else if none of them are true, do this last thing.”</w:t>
      </w:r>
    </w:p>
    <w:p w:rsidR="007F5E56" w:rsidRDefault="007F5E56" w:rsidP="007F5E56">
      <w:pPr>
        <w:pStyle w:val="Body"/>
      </w:pPr>
      <w:r>
        <w:lastRenderedPageBreak/>
        <w:t>Take a look at the following code:</w:t>
      </w:r>
    </w:p>
    <w:p w:rsidR="007F5E56" w:rsidRDefault="007F5E56" w:rsidP="007F5E56">
      <w:pPr>
        <w:pStyle w:val="CodeExample"/>
      </w:pPr>
      <w:r>
        <w:t>if catName == 'Fuzzball':</w:t>
      </w:r>
    </w:p>
    <w:p w:rsidR="007F5E56" w:rsidRDefault="007F5E56" w:rsidP="007F5E56">
      <w:pPr>
        <w:pStyle w:val="CodeExample"/>
      </w:pPr>
      <w:r>
        <w:t xml:space="preserve">    print('Your cat is fuzzy.')</w:t>
      </w:r>
    </w:p>
    <w:p w:rsidR="007F5E56" w:rsidRDefault="007F5E56" w:rsidP="007F5E56">
      <w:pPr>
        <w:pStyle w:val="CodeExample"/>
      </w:pPr>
      <w:r>
        <w:t>elif catName == 'Spots':</w:t>
      </w:r>
    </w:p>
    <w:p w:rsidR="007F5E56" w:rsidRDefault="007F5E56" w:rsidP="007F5E56">
      <w:pPr>
        <w:pStyle w:val="CodeExample"/>
      </w:pPr>
      <w:r>
        <w:t xml:space="preserve">        print('Your cat is spotted.')</w:t>
      </w:r>
    </w:p>
    <w:p w:rsidR="007F5E56" w:rsidRDefault="007F5E56" w:rsidP="007F5E56">
      <w:pPr>
        <w:pStyle w:val="CodeExample"/>
      </w:pPr>
      <w:r>
        <w:t>else:</w:t>
      </w:r>
    </w:p>
    <w:p w:rsidR="007F5E56" w:rsidRDefault="007F5E56" w:rsidP="007F5E56">
      <w:pPr>
        <w:pStyle w:val="CodeExample"/>
      </w:pPr>
      <w:r>
        <w:t xml:space="preserve">    print('Your cat is not fuzzy or spotted.')</w:t>
      </w:r>
    </w:p>
    <w:p w:rsidR="007F5E56" w:rsidRDefault="007F5E56" w:rsidP="007F5E56">
      <w:pPr>
        <w:pStyle w:val="Body"/>
      </w:pPr>
      <w:r>
        <w:t xml:space="preserve">If the </w:t>
      </w:r>
      <w:r w:rsidRPr="00531EAB">
        <w:rPr>
          <w:rStyle w:val="Literal"/>
        </w:rPr>
        <w:t>catName</w:t>
      </w:r>
      <w:r>
        <w:t xml:space="preserve"> variable is equal to the string </w:t>
      </w:r>
      <w:r w:rsidRPr="00531EAB">
        <w:rPr>
          <w:rStyle w:val="Literal"/>
        </w:rPr>
        <w:t>'Fuzzball'</w:t>
      </w:r>
      <w:r>
        <w:t xml:space="preserve">, then the </w:t>
      </w:r>
      <w:r w:rsidRPr="0018517A">
        <w:rPr>
          <w:rStyle w:val="Literal"/>
        </w:rPr>
        <w:t>if</w:t>
      </w:r>
      <w:r w:rsidRPr="00173EFC">
        <w:t xml:space="preserve"> </w:t>
      </w:r>
      <w:r>
        <w:t xml:space="preserve">statement’s condition is </w:t>
      </w:r>
      <w:r w:rsidRPr="00531EAB">
        <w:rPr>
          <w:rStyle w:val="Literal"/>
        </w:rPr>
        <w:t>True</w:t>
      </w:r>
      <w:r>
        <w:t xml:space="preserve"> and the if-block tells the user that their cat is fuzzy. However, if this condition is </w:t>
      </w:r>
      <w:r w:rsidRPr="006204A6">
        <w:rPr>
          <w:rStyle w:val="Literal"/>
        </w:rPr>
        <w:t>False</w:t>
      </w:r>
      <w:r>
        <w:t xml:space="preserve">, then Python tries the </w:t>
      </w:r>
      <w:r w:rsidRPr="006204A6">
        <w:rPr>
          <w:rStyle w:val="Literal"/>
        </w:rPr>
        <w:t>elif</w:t>
      </w:r>
      <w:r>
        <w:t xml:space="preserve"> (“else if”) statement’s condition next. If </w:t>
      </w:r>
      <w:r w:rsidRPr="00826620">
        <w:rPr>
          <w:rStyle w:val="Literal"/>
        </w:rPr>
        <w:t>catName</w:t>
      </w:r>
      <w:r>
        <w:t xml:space="preserve"> is </w:t>
      </w:r>
      <w:r w:rsidRPr="00826620">
        <w:rPr>
          <w:rStyle w:val="Literal"/>
        </w:rPr>
        <w:t>'Spots'</w:t>
      </w:r>
      <w:r>
        <w:t xml:space="preserve">, then the </w:t>
      </w:r>
      <w:r w:rsidRPr="00826620">
        <w:rPr>
          <w:rStyle w:val="Literal"/>
        </w:rPr>
        <w:t>'Your cat is spotted.'</w:t>
      </w:r>
      <w:r>
        <w:t xml:space="preserve"> string is printed to the screen. If both are </w:t>
      </w:r>
      <w:r w:rsidRPr="006204A6">
        <w:rPr>
          <w:rStyle w:val="Literal"/>
        </w:rPr>
        <w:t>False</w:t>
      </w:r>
      <w:r>
        <w:t>, then the code tells the user their cat isn’t fuzzy or spotted.</w:t>
      </w:r>
    </w:p>
    <w:p w:rsidR="007F5E56" w:rsidRDefault="007F5E56" w:rsidP="007F5E56">
      <w:pPr>
        <w:pStyle w:val="Body"/>
      </w:pPr>
      <w:r>
        <w:t xml:space="preserve">You can have as many </w:t>
      </w:r>
      <w:r w:rsidRPr="00531EAB">
        <w:rPr>
          <w:rStyle w:val="Literal"/>
        </w:rPr>
        <w:t>elif</w:t>
      </w:r>
      <w:r>
        <w:t xml:space="preserve"> statements as you want:</w:t>
      </w:r>
    </w:p>
    <w:p w:rsidR="007F5E56" w:rsidRDefault="007F5E56" w:rsidP="007F5E56">
      <w:pPr>
        <w:pStyle w:val="CodeExample"/>
      </w:pPr>
      <w:r>
        <w:t>if catName == 'Fuzzball':</w:t>
      </w:r>
    </w:p>
    <w:p w:rsidR="007F5E56" w:rsidRDefault="007F5E56" w:rsidP="007F5E56">
      <w:pPr>
        <w:pStyle w:val="CodeExample"/>
      </w:pPr>
      <w:r>
        <w:t xml:space="preserve">    print('Your cat is fuzzy.')</w:t>
      </w:r>
    </w:p>
    <w:p w:rsidR="007F5E56" w:rsidRDefault="007F5E56" w:rsidP="007F5E56">
      <w:pPr>
        <w:pStyle w:val="CodeExample"/>
      </w:pPr>
      <w:r>
        <w:t>elif catName == 'Spots':</w:t>
      </w:r>
    </w:p>
    <w:p w:rsidR="007F5E56" w:rsidRDefault="007F5E56" w:rsidP="007F5E56">
      <w:pPr>
        <w:pStyle w:val="CodeExample"/>
      </w:pPr>
      <w:r>
        <w:t xml:space="preserve">    print('Your cat is spotted.')</w:t>
      </w:r>
    </w:p>
    <w:p w:rsidR="007F5E56" w:rsidRDefault="007F5E56" w:rsidP="007F5E56">
      <w:pPr>
        <w:pStyle w:val="CodeExample"/>
      </w:pPr>
      <w:r>
        <w:t>elif catName == 'Chubs':</w:t>
      </w:r>
    </w:p>
    <w:p w:rsidR="007F5E56" w:rsidRDefault="007F5E56" w:rsidP="007F5E56">
      <w:pPr>
        <w:pStyle w:val="CodeExample"/>
      </w:pPr>
      <w:r>
        <w:t xml:space="preserve">    print('Your cat is chubby.')</w:t>
      </w:r>
    </w:p>
    <w:p w:rsidR="007F5E56" w:rsidRDefault="007F5E56" w:rsidP="007F5E56">
      <w:pPr>
        <w:pStyle w:val="CodeExample"/>
      </w:pPr>
      <w:r>
        <w:t>elif catName == 'Puff':</w:t>
      </w:r>
    </w:p>
    <w:p w:rsidR="007F5E56" w:rsidRDefault="007F5E56" w:rsidP="007F5E56">
      <w:pPr>
        <w:pStyle w:val="CodeExample"/>
      </w:pPr>
      <w:r>
        <w:t xml:space="preserve">    print('Your cat is puffy.')</w:t>
      </w:r>
    </w:p>
    <w:p w:rsidR="007F5E56" w:rsidRDefault="007F5E56" w:rsidP="007F5E56">
      <w:pPr>
        <w:pStyle w:val="CodeExample"/>
      </w:pPr>
      <w:r>
        <w:t>else:</w:t>
      </w:r>
    </w:p>
    <w:p w:rsidR="007F5E56" w:rsidRDefault="007F5E56" w:rsidP="007F5E56">
      <w:pPr>
        <w:pStyle w:val="CodeExample"/>
      </w:pPr>
      <w:r>
        <w:t xml:space="preserve">    print('Your cat is neither fuzzy nor spotted nor chubby nor puffy.')</w:t>
      </w:r>
    </w:p>
    <w:p w:rsidR="007F5E56" w:rsidRDefault="007F5E56" w:rsidP="007F5E56">
      <w:pPr>
        <w:pStyle w:val="Body"/>
      </w:pPr>
      <w:r>
        <w:t xml:space="preserve">When one of the </w:t>
      </w:r>
      <w:r w:rsidRPr="00531EAB">
        <w:rPr>
          <w:rStyle w:val="Literal"/>
        </w:rPr>
        <w:t>elif</w:t>
      </w:r>
      <w:r>
        <w:t xml:space="preserve"> conditions is </w:t>
      </w:r>
      <w:r w:rsidRPr="0018517A">
        <w:rPr>
          <w:rStyle w:val="Literal"/>
        </w:rPr>
        <w:t>True</w:t>
      </w:r>
      <w:r w:rsidRPr="00173EFC">
        <w:t>,</w:t>
      </w:r>
      <w:r>
        <w:t xml:space="preserve"> its code is executed and then execution jumps to the first line past the else-block. So </w:t>
      </w:r>
      <w:r w:rsidRPr="00531EAB">
        <w:rPr>
          <w:rStyle w:val="Emphasis"/>
        </w:rPr>
        <w:t>o</w:t>
      </w:r>
      <w:r>
        <w:rPr>
          <w:rStyle w:val="Emphasis"/>
        </w:rPr>
        <w:t>ne and o</w:t>
      </w:r>
      <w:r w:rsidRPr="00531EAB">
        <w:rPr>
          <w:rStyle w:val="Emphasis"/>
        </w:rPr>
        <w:t>nly one</w:t>
      </w:r>
      <w:r>
        <w:t xml:space="preserve"> of the blocks in the </w:t>
      </w:r>
      <w:r w:rsidRPr="00826620">
        <w:rPr>
          <w:rStyle w:val="Literal"/>
        </w:rPr>
        <w:t>if</w:t>
      </w:r>
      <w:r>
        <w:t>-</w:t>
      </w:r>
      <w:r w:rsidRPr="00826620">
        <w:rPr>
          <w:rStyle w:val="Literal"/>
        </w:rPr>
        <w:t>elif</w:t>
      </w:r>
      <w:r>
        <w:t>-</w:t>
      </w:r>
      <w:r w:rsidRPr="0018517A">
        <w:rPr>
          <w:rStyle w:val="Literal"/>
        </w:rPr>
        <w:t>else</w:t>
      </w:r>
      <w:r w:rsidRPr="00173EFC">
        <w:t xml:space="preserve"> statement</w:t>
      </w:r>
      <w:r>
        <w:t xml:space="preserve">s will be executed. You can also leave off the </w:t>
      </w:r>
      <w:r w:rsidRPr="006204A6">
        <w:rPr>
          <w:rStyle w:val="Literal"/>
        </w:rPr>
        <w:t>else</w:t>
      </w:r>
      <w:r>
        <w:t xml:space="preserve">-block if you don’t need one, and just have </w:t>
      </w:r>
      <w:r w:rsidRPr="00826620">
        <w:rPr>
          <w:rStyle w:val="Literal"/>
        </w:rPr>
        <w:t>if</w:t>
      </w:r>
      <w:r>
        <w:t>-</w:t>
      </w:r>
      <w:r w:rsidRPr="0018517A">
        <w:rPr>
          <w:rStyle w:val="Literal"/>
        </w:rPr>
        <w:t>el</w:t>
      </w:r>
      <w:r>
        <w:rPr>
          <w:rStyle w:val="Literal"/>
        </w:rPr>
        <w:t>if</w:t>
      </w:r>
      <w:r w:rsidRPr="00173EFC">
        <w:t xml:space="preserve"> statement</w:t>
      </w:r>
      <w:r>
        <w:t>s.</w:t>
      </w:r>
    </w:p>
    <w:p w:rsidR="007F5E56" w:rsidRDefault="007F5E56" w:rsidP="007F5E56">
      <w:pPr>
        <w:pStyle w:val="Non-TOCHeading3"/>
      </w:pPr>
      <w:bookmarkStart w:id="36" w:name="_Toc401098595"/>
      <w:r>
        <w:t>Making Sure the Player Entered a Valid Guess</w:t>
      </w:r>
      <w:bookmarkEnd w:id="36"/>
    </w:p>
    <w:p w:rsidR="007F5E56" w:rsidRDefault="007F5E56" w:rsidP="007F5E56">
      <w:pPr>
        <w:pStyle w:val="SourceCode"/>
      </w:pPr>
      <w:r w:rsidRPr="00D879EC">
        <w:rPr>
          <w:rStyle w:val="SourceLineNumber"/>
        </w:rPr>
        <w:t xml:space="preserve"> 91.</w:t>
      </w:r>
      <w:r>
        <w:t xml:space="preserve">         if len(guess) != 1:</w:t>
      </w:r>
    </w:p>
    <w:p w:rsidR="007F5E56" w:rsidRDefault="007F5E56" w:rsidP="007F5E56">
      <w:pPr>
        <w:pStyle w:val="SourceCode"/>
      </w:pPr>
      <w:r w:rsidRPr="00D879EC">
        <w:rPr>
          <w:rStyle w:val="SourceLineNumber"/>
        </w:rPr>
        <w:t xml:space="preserve"> 92.</w:t>
      </w:r>
      <w:r>
        <w:t xml:space="preserve">             print('Please enter a single letter.')</w:t>
      </w:r>
    </w:p>
    <w:p w:rsidR="007F5E56" w:rsidRDefault="007F5E56" w:rsidP="007F5E56">
      <w:pPr>
        <w:pStyle w:val="SourceCode"/>
      </w:pPr>
      <w:r w:rsidRPr="00D879EC">
        <w:rPr>
          <w:rStyle w:val="SourceLineNumber"/>
        </w:rPr>
        <w:t xml:space="preserve"> 93.</w:t>
      </w:r>
      <w:r>
        <w:t xml:space="preserve">         elif guess in alreadyGuessed:</w:t>
      </w:r>
    </w:p>
    <w:p w:rsidR="007F5E56" w:rsidRDefault="007F5E56" w:rsidP="007F5E56">
      <w:pPr>
        <w:pStyle w:val="SourceCode"/>
      </w:pPr>
      <w:r w:rsidRPr="00D879EC">
        <w:rPr>
          <w:rStyle w:val="SourceLineNumber"/>
        </w:rPr>
        <w:t xml:space="preserve"> 94.</w:t>
      </w:r>
      <w:r>
        <w:t xml:space="preserve">             print('You have already guessed that letter. Choose again.')</w:t>
      </w:r>
    </w:p>
    <w:p w:rsidR="007F5E56" w:rsidRDefault="007F5E56" w:rsidP="007F5E56">
      <w:pPr>
        <w:pStyle w:val="SourceCode"/>
      </w:pPr>
      <w:r w:rsidRPr="00D879EC">
        <w:rPr>
          <w:rStyle w:val="SourceLineNumber"/>
        </w:rPr>
        <w:t xml:space="preserve"> 95.</w:t>
      </w:r>
      <w:r>
        <w:t xml:space="preserve">         elif guess not in 'abcdefghijklmnopqrstuvwxyz':</w:t>
      </w:r>
    </w:p>
    <w:p w:rsidR="007F5E56" w:rsidRDefault="007F5E56" w:rsidP="007F5E56">
      <w:pPr>
        <w:pStyle w:val="SourceCode"/>
      </w:pPr>
      <w:r w:rsidRPr="00D879EC">
        <w:rPr>
          <w:rStyle w:val="SourceLineNumber"/>
        </w:rPr>
        <w:t xml:space="preserve"> 96.</w:t>
      </w:r>
      <w:r>
        <w:t xml:space="preserve">             print('Please enter a LETTER.')</w:t>
      </w:r>
    </w:p>
    <w:p w:rsidR="007F5E56" w:rsidRDefault="007F5E56" w:rsidP="007F5E56">
      <w:pPr>
        <w:pStyle w:val="SourceCode"/>
      </w:pPr>
      <w:r w:rsidRPr="00D879EC">
        <w:rPr>
          <w:rStyle w:val="SourceLineNumber"/>
        </w:rPr>
        <w:t xml:space="preserve"> 97.</w:t>
      </w:r>
      <w:r>
        <w:t xml:space="preserve">         else:</w:t>
      </w:r>
    </w:p>
    <w:p w:rsidR="007F5E56" w:rsidRDefault="007F5E56" w:rsidP="007F5E56">
      <w:pPr>
        <w:pStyle w:val="SourceCode"/>
      </w:pPr>
      <w:r w:rsidRPr="00D879EC">
        <w:rPr>
          <w:rStyle w:val="SourceLineNumber"/>
        </w:rPr>
        <w:t xml:space="preserve"> 98.</w:t>
      </w:r>
      <w:r>
        <w:t xml:space="preserve">             return guess</w:t>
      </w:r>
    </w:p>
    <w:p w:rsidR="007F5E56" w:rsidRDefault="007F5E56" w:rsidP="007F5E56">
      <w:pPr>
        <w:pStyle w:val="Body"/>
      </w:pPr>
      <w:r>
        <w:lastRenderedPageBreak/>
        <w:t xml:space="preserve">The </w:t>
      </w:r>
      <w:r w:rsidRPr="00531EAB">
        <w:rPr>
          <w:rStyle w:val="Literal"/>
        </w:rPr>
        <w:t>guess</w:t>
      </w:r>
      <w:r>
        <w:t xml:space="preserve"> variable contains player’s letter guess. The program needs to make sure they typed in a valid guess: one and only one lowercase letter. If they didn't, the execution should loop back and ask them for a letter again.</w:t>
      </w:r>
    </w:p>
    <w:p w:rsidR="007F5E56" w:rsidRDefault="007F5E56" w:rsidP="007F5E56">
      <w:pPr>
        <w:pStyle w:val="Body"/>
      </w:pPr>
      <w:r>
        <w:t xml:space="preserve">Line 91’s condition checks if </w:t>
      </w:r>
      <w:r w:rsidRPr="00826620">
        <w:rPr>
          <w:rStyle w:val="Literal"/>
        </w:rPr>
        <w:t>guess</w:t>
      </w:r>
      <w:r>
        <w:t xml:space="preserve"> is not one character long. Line 93’s condition checks if </w:t>
      </w:r>
      <w:r w:rsidRPr="00826620">
        <w:rPr>
          <w:rStyle w:val="Literal"/>
        </w:rPr>
        <w:t>guess</w:t>
      </w:r>
      <w:r>
        <w:t xml:space="preserve"> already exists inside the </w:t>
      </w:r>
      <w:r w:rsidRPr="00531EAB">
        <w:rPr>
          <w:rStyle w:val="Literal"/>
        </w:rPr>
        <w:t>alreadyGuessed</w:t>
      </w:r>
      <w:r w:rsidRPr="00D54530">
        <w:t xml:space="preserve"> </w:t>
      </w:r>
      <w:r>
        <w:t xml:space="preserve">variable. Line 95’s condition checks if </w:t>
      </w:r>
      <w:r w:rsidRPr="00826620">
        <w:rPr>
          <w:rStyle w:val="Literal"/>
        </w:rPr>
        <w:t>guess</w:t>
      </w:r>
      <w:r>
        <w:t xml:space="preserve"> is not a lowercase letter.</w:t>
      </w:r>
    </w:p>
    <w:p w:rsidR="007F5E56" w:rsidRDefault="007F5E56" w:rsidP="007F5E56">
      <w:pPr>
        <w:pStyle w:val="Body"/>
      </w:pPr>
      <w:r>
        <w:t xml:space="preserve">If all of these conditions are </w:t>
      </w:r>
      <w:r w:rsidRPr="00A1783A">
        <w:rPr>
          <w:rStyle w:val="Literal"/>
        </w:rPr>
        <w:t>False</w:t>
      </w:r>
      <w:r>
        <w:t xml:space="preserve">, then the </w:t>
      </w:r>
      <w:r w:rsidRPr="006400BA">
        <w:rPr>
          <w:rStyle w:val="Literal"/>
        </w:rPr>
        <w:t>else</w:t>
      </w:r>
      <w:r>
        <w:t xml:space="preserve"> statement’s block executes and </w:t>
      </w:r>
      <w:r w:rsidRPr="00826620">
        <w:rPr>
          <w:rStyle w:val="Literal"/>
        </w:rPr>
        <w:t>getGuess()</w:t>
      </w:r>
      <w:r>
        <w:t xml:space="preserve"> returns the value in </w:t>
      </w:r>
      <w:r w:rsidRPr="00826620">
        <w:rPr>
          <w:rStyle w:val="Literal"/>
        </w:rPr>
        <w:t>guess</w:t>
      </w:r>
      <w:r>
        <w:t xml:space="preserve"> on line 98.</w:t>
      </w:r>
    </w:p>
    <w:p w:rsidR="007F5E56" w:rsidRDefault="007F5E56" w:rsidP="007F5E56">
      <w:pPr>
        <w:pStyle w:val="Body"/>
      </w:pPr>
      <w:r>
        <w:t xml:space="preserve">Remember, only one of the blocks in </w:t>
      </w:r>
      <w:r w:rsidRPr="00826620">
        <w:rPr>
          <w:rStyle w:val="Literal"/>
        </w:rPr>
        <w:t>if</w:t>
      </w:r>
      <w:r>
        <w:t>-</w:t>
      </w:r>
      <w:r w:rsidRPr="00826620">
        <w:rPr>
          <w:rStyle w:val="Literal"/>
        </w:rPr>
        <w:t>elif</w:t>
      </w:r>
      <w:r>
        <w:t>-</w:t>
      </w:r>
      <w:r w:rsidRPr="00826620">
        <w:rPr>
          <w:rStyle w:val="Literal"/>
        </w:rPr>
        <w:t>else</w:t>
      </w:r>
      <w:r>
        <w:t xml:space="preserve"> statements will be executed.</w:t>
      </w:r>
    </w:p>
    <w:p w:rsidR="007F5E56" w:rsidRDefault="007F5E56" w:rsidP="007F5E56">
      <w:pPr>
        <w:pStyle w:val="Non-TOCHeading3"/>
      </w:pPr>
      <w:bookmarkStart w:id="37" w:name="_Toc401098596"/>
      <w:r>
        <w:t>Asking the Player to Play Again</w:t>
      </w:r>
      <w:bookmarkEnd w:id="37"/>
    </w:p>
    <w:p w:rsidR="007F5E56" w:rsidRDefault="007F5E56" w:rsidP="007F5E56">
      <w:pPr>
        <w:pStyle w:val="SourceCode"/>
      </w:pPr>
      <w:r w:rsidRPr="00D879EC">
        <w:rPr>
          <w:rStyle w:val="SourceLineNumber"/>
        </w:rPr>
        <w:t>100.</w:t>
      </w:r>
      <w:r>
        <w:t xml:space="preserve"> def playAgain():</w:t>
      </w:r>
    </w:p>
    <w:p w:rsidR="007F5E56" w:rsidRPr="0082729C" w:rsidRDefault="007F5E56" w:rsidP="007F5E56">
      <w:pPr>
        <w:pStyle w:val="SourceCode"/>
        <w:rPr>
          <w:rStyle w:val="SourceCodeComment"/>
        </w:rPr>
      </w:pPr>
      <w:r w:rsidRPr="00D879EC">
        <w:rPr>
          <w:rStyle w:val="SourceLineNumber"/>
        </w:rPr>
        <w:t>101.</w:t>
      </w:r>
      <w:r>
        <w:t xml:space="preserve">     </w:t>
      </w:r>
      <w:r w:rsidRPr="0082729C">
        <w:rPr>
          <w:rStyle w:val="SourceCodeComment"/>
        </w:rPr>
        <w:t># This function returns True if the player wants to play again, otherwise it returns False.</w:t>
      </w:r>
    </w:p>
    <w:p w:rsidR="007F5E56" w:rsidRDefault="007F5E56" w:rsidP="007F5E56">
      <w:pPr>
        <w:pStyle w:val="SourceCode"/>
      </w:pPr>
      <w:r w:rsidRPr="00D879EC">
        <w:rPr>
          <w:rStyle w:val="SourceLineNumber"/>
        </w:rPr>
        <w:t>102.</w:t>
      </w:r>
      <w:r>
        <w:t xml:space="preserve">     print('Do you want to play again? (yes or no)')</w:t>
      </w:r>
    </w:p>
    <w:p w:rsidR="007F5E56" w:rsidRDefault="007F5E56" w:rsidP="007F5E56">
      <w:pPr>
        <w:pStyle w:val="SourceCode"/>
      </w:pPr>
      <w:r w:rsidRPr="00D879EC">
        <w:rPr>
          <w:rStyle w:val="SourceLineNumber"/>
        </w:rPr>
        <w:t>103.</w:t>
      </w:r>
      <w:r>
        <w:t xml:space="preserve">     return input().lower().startswith('y')</w:t>
      </w:r>
    </w:p>
    <w:p w:rsidR="007F5E56" w:rsidRDefault="007F5E56" w:rsidP="007F5E56">
      <w:pPr>
        <w:pStyle w:val="Body"/>
      </w:pPr>
      <w:r>
        <w:t xml:space="preserve">The </w:t>
      </w:r>
      <w:r w:rsidRPr="00531EAB">
        <w:rPr>
          <w:rStyle w:val="Literal"/>
        </w:rPr>
        <w:t>playAgain()</w:t>
      </w:r>
      <w:r w:rsidRPr="00D54530">
        <w:t xml:space="preserve"> </w:t>
      </w:r>
      <w:r>
        <w:t xml:space="preserve">function has just a </w:t>
      </w:r>
      <w:r w:rsidRPr="0018517A">
        <w:rPr>
          <w:rStyle w:val="Literal"/>
        </w:rPr>
        <w:t>print()</w:t>
      </w:r>
      <w:r w:rsidRPr="00173EFC">
        <w:t xml:space="preserve"> function</w:t>
      </w:r>
      <w:r>
        <w:t xml:space="preserve"> call and a </w:t>
      </w:r>
      <w:r w:rsidRPr="00531EAB">
        <w:rPr>
          <w:rStyle w:val="Literal"/>
        </w:rPr>
        <w:t>return</w:t>
      </w:r>
      <w:r w:rsidRPr="00D54530">
        <w:t xml:space="preserve"> </w:t>
      </w:r>
      <w:r>
        <w:t xml:space="preserve">statement. The </w:t>
      </w:r>
      <w:r w:rsidRPr="00531EAB">
        <w:rPr>
          <w:rStyle w:val="Literal"/>
        </w:rPr>
        <w:t>return</w:t>
      </w:r>
      <w:r w:rsidRPr="00D54530">
        <w:t xml:space="preserve"> </w:t>
      </w:r>
      <w:r>
        <w:t>statement has an expression that looks complicated, but you can break it down. Here’s a step by step look at how Python evaluates this expression if the user types in YES.</w:t>
      </w:r>
    </w:p>
    <w:p w:rsidR="007F5E56" w:rsidRDefault="007F5E56" w:rsidP="007F5E56">
      <w:pPr>
        <w:pStyle w:val="CodeExample"/>
      </w:pPr>
      <w:r>
        <w:t>input().lower().startswith('y')</w:t>
      </w:r>
    </w:p>
    <w:p w:rsidR="007F5E56" w:rsidRDefault="007F5E56" w:rsidP="007F5E56">
      <w:pPr>
        <w:pStyle w:val="CodeExample"/>
      </w:pPr>
      <w:r>
        <w:t xml:space="preserve">            </w:t>
      </w:r>
      <w:r w:rsidRPr="00B15195">
        <w:rPr>
          <w:rFonts w:ascii="Courier New" w:hAnsi="Courier New" w:cs="Courier New"/>
        </w:rPr>
        <w:t>▼</w:t>
      </w:r>
    </w:p>
    <w:p w:rsidR="007F5E56" w:rsidRDefault="007F5E56" w:rsidP="007F5E56">
      <w:pPr>
        <w:pStyle w:val="CodeExample"/>
      </w:pPr>
      <w:r>
        <w:t xml:space="preserve">  'YES'.lower().startswith('y')</w:t>
      </w:r>
    </w:p>
    <w:p w:rsidR="007F5E56" w:rsidRDefault="007F5E56" w:rsidP="007F5E56">
      <w:pPr>
        <w:pStyle w:val="CodeExample"/>
      </w:pPr>
      <w:r>
        <w:t xml:space="preserve">            </w:t>
      </w:r>
      <w:r w:rsidRPr="00B15195">
        <w:rPr>
          <w:rFonts w:ascii="Courier New" w:hAnsi="Courier New" w:cs="Courier New"/>
        </w:rPr>
        <w:t>▼</w:t>
      </w:r>
    </w:p>
    <w:p w:rsidR="007F5E56" w:rsidRDefault="007F5E56" w:rsidP="007F5E56">
      <w:pPr>
        <w:pStyle w:val="CodeExample"/>
      </w:pPr>
      <w:r>
        <w:t xml:space="preserve">          'yes'.startswith('y')</w:t>
      </w:r>
    </w:p>
    <w:p w:rsidR="007F5E56" w:rsidRDefault="007F5E56" w:rsidP="007F5E56">
      <w:pPr>
        <w:pStyle w:val="CodeExample"/>
      </w:pPr>
      <w:r>
        <w:t xml:space="preserve">            </w:t>
      </w:r>
      <w:r w:rsidRPr="00B15195">
        <w:rPr>
          <w:rFonts w:ascii="Courier New" w:hAnsi="Courier New" w:cs="Courier New"/>
        </w:rPr>
        <w:t>▼</w:t>
      </w:r>
    </w:p>
    <w:p w:rsidR="007F5E56" w:rsidRDefault="007F5E56" w:rsidP="007F5E56">
      <w:pPr>
        <w:pStyle w:val="CodeExample"/>
      </w:pPr>
      <w:r>
        <w:t xml:space="preserve">           True</w:t>
      </w:r>
    </w:p>
    <w:p w:rsidR="007F5E56" w:rsidRDefault="007F5E56" w:rsidP="007F5E56">
      <w:pPr>
        <w:pStyle w:val="Body"/>
      </w:pPr>
      <w:r>
        <w:t xml:space="preserve">The point of the </w:t>
      </w:r>
      <w:r w:rsidRPr="00531EAB">
        <w:rPr>
          <w:rStyle w:val="Literal"/>
        </w:rPr>
        <w:t>playAgain()</w:t>
      </w:r>
      <w:r w:rsidRPr="00D54530">
        <w:t xml:space="preserve"> </w:t>
      </w:r>
      <w:r>
        <w:t xml:space="preserve">function is to let the player type in yes or no to tell the program if they want to play another round of Hangman. The player should be able to type YES, yes, Y, or anything else that begins with a “Y” in order to mean “yes”. If the player types in YES, then the return value of </w:t>
      </w:r>
      <w:r w:rsidRPr="00531EAB">
        <w:rPr>
          <w:rStyle w:val="Literal"/>
        </w:rPr>
        <w:t>input()</w:t>
      </w:r>
      <w:r>
        <w:t xml:space="preserve"> is the string </w:t>
      </w:r>
      <w:r w:rsidRPr="00531EAB">
        <w:rPr>
          <w:rStyle w:val="Literal"/>
        </w:rPr>
        <w:t>'YES'</w:t>
      </w:r>
      <w:r>
        <w:t xml:space="preserve">. And </w:t>
      </w:r>
      <w:r w:rsidRPr="00531EAB">
        <w:rPr>
          <w:rStyle w:val="Literal"/>
        </w:rPr>
        <w:t>'YES'.lower()</w:t>
      </w:r>
      <w:r>
        <w:t xml:space="preserve"> returns the lowercase version of the attached string. So the return value of </w:t>
      </w:r>
      <w:r w:rsidRPr="00531EAB">
        <w:rPr>
          <w:rStyle w:val="Literal"/>
        </w:rPr>
        <w:t>'YES'.lower()</w:t>
      </w:r>
      <w:r>
        <w:t xml:space="preserve"> is </w:t>
      </w:r>
      <w:r w:rsidRPr="00531EAB">
        <w:rPr>
          <w:rStyle w:val="Literal"/>
        </w:rPr>
        <w:t>'yes'</w:t>
      </w:r>
      <w:r>
        <w:t>.</w:t>
      </w:r>
    </w:p>
    <w:p w:rsidR="007F5E56" w:rsidRDefault="007F5E56" w:rsidP="007F5E56">
      <w:pPr>
        <w:pStyle w:val="Body"/>
      </w:pPr>
      <w:r>
        <w:t xml:space="preserve">But there’s the second method call, </w:t>
      </w:r>
      <w:r w:rsidRPr="00531EAB">
        <w:rPr>
          <w:rStyle w:val="Literal"/>
        </w:rPr>
        <w:t>startswith('y')</w:t>
      </w:r>
      <w:r>
        <w:t xml:space="preserve">. This function returns </w:t>
      </w:r>
      <w:r w:rsidRPr="00531EAB">
        <w:rPr>
          <w:rStyle w:val="Literal"/>
        </w:rPr>
        <w:t>True</w:t>
      </w:r>
      <w:r w:rsidRPr="00D54530">
        <w:t xml:space="preserve"> </w:t>
      </w:r>
      <w:r>
        <w:t xml:space="preserve">if the associated string begins with the string parameter between the parentheses, and </w:t>
      </w:r>
      <w:r w:rsidRPr="00531EAB">
        <w:rPr>
          <w:rStyle w:val="Literal"/>
        </w:rPr>
        <w:t>False</w:t>
      </w:r>
      <w:r w:rsidRPr="00D54530">
        <w:t xml:space="preserve"> </w:t>
      </w:r>
      <w:r>
        <w:t xml:space="preserve">if it doesn’t. The return value of </w:t>
      </w:r>
      <w:r w:rsidRPr="00531EAB">
        <w:rPr>
          <w:rStyle w:val="Literal"/>
        </w:rPr>
        <w:t>'yes'.startswith('y')</w:t>
      </w:r>
      <w:r>
        <w:t xml:space="preserve"> is </w:t>
      </w:r>
      <w:r w:rsidRPr="0018517A">
        <w:rPr>
          <w:rStyle w:val="Literal"/>
        </w:rPr>
        <w:t>True</w:t>
      </w:r>
      <w:r w:rsidRPr="00173EFC">
        <w:t>.</w:t>
      </w:r>
    </w:p>
    <w:p w:rsidR="007F5E56" w:rsidRDefault="007F5E56" w:rsidP="007F5E56">
      <w:pPr>
        <w:pStyle w:val="Body"/>
      </w:pPr>
      <w:r>
        <w:lastRenderedPageBreak/>
        <w:t xml:space="preserve">Now you have evaluated this expression! What it does is let the player type in a response, lowercases the response, checks if it begins with the letter </w:t>
      </w:r>
      <w:r w:rsidRPr="00531EAB">
        <w:rPr>
          <w:rStyle w:val="Literal"/>
        </w:rPr>
        <w:t>'y'</w:t>
      </w:r>
      <w:r>
        <w:t xml:space="preserve">, then returns </w:t>
      </w:r>
      <w:r w:rsidRPr="00531EAB">
        <w:rPr>
          <w:rStyle w:val="Literal"/>
        </w:rPr>
        <w:t>True</w:t>
      </w:r>
      <w:r>
        <w:t xml:space="preserve"> if it does and </w:t>
      </w:r>
      <w:r w:rsidRPr="00531EAB">
        <w:rPr>
          <w:rStyle w:val="Literal"/>
        </w:rPr>
        <w:t>False</w:t>
      </w:r>
      <w:r>
        <w:t xml:space="preserve"> if it doesn’t.</w:t>
      </w:r>
    </w:p>
    <w:p w:rsidR="007F5E56" w:rsidRDefault="007F5E56" w:rsidP="007F5E56">
      <w:pPr>
        <w:pStyle w:val="Body"/>
      </w:pPr>
      <w:r>
        <w:t xml:space="preserve">On a side note, there’s also an </w:t>
      </w:r>
      <w:r w:rsidRPr="00531EAB">
        <w:rPr>
          <w:rStyle w:val="Literal"/>
        </w:rPr>
        <w:t>endswith(someString)</w:t>
      </w:r>
      <w:r>
        <w:t xml:space="preserve"> string method that will return </w:t>
      </w:r>
      <w:r w:rsidRPr="00531EAB">
        <w:rPr>
          <w:rStyle w:val="Literal"/>
        </w:rPr>
        <w:t>True</w:t>
      </w:r>
      <w:r>
        <w:t xml:space="preserve"> if the string ends with the string in </w:t>
      </w:r>
      <w:r w:rsidRPr="00531EAB">
        <w:rPr>
          <w:rStyle w:val="Literal"/>
        </w:rPr>
        <w:t>someString</w:t>
      </w:r>
      <w:r>
        <w:t xml:space="preserve"> and </w:t>
      </w:r>
      <w:r w:rsidRPr="00531EAB">
        <w:rPr>
          <w:rStyle w:val="Literal"/>
        </w:rPr>
        <w:t>False</w:t>
      </w:r>
      <w:r>
        <w:t xml:space="preserve"> if it doesn’t. </w:t>
      </w:r>
      <w:r w:rsidRPr="00E34E5F">
        <w:rPr>
          <w:rStyle w:val="Literal"/>
        </w:rPr>
        <w:t>endswith()</w:t>
      </w:r>
      <w:r>
        <w:t xml:space="preserve"> is sort of like the opposite of </w:t>
      </w:r>
      <w:r w:rsidRPr="00E34E5F">
        <w:rPr>
          <w:rStyle w:val="Literal"/>
        </w:rPr>
        <w:t>startswith()</w:t>
      </w:r>
      <w:r>
        <w:t>.</w:t>
      </w:r>
    </w:p>
    <w:p w:rsidR="007F5E56" w:rsidRDefault="007F5E56" w:rsidP="007F5E56">
      <w:pPr>
        <w:pStyle w:val="Non-TOCHeading3"/>
      </w:pPr>
      <w:bookmarkStart w:id="38" w:name="_Toc401098597"/>
      <w:r>
        <w:t>Review of the Hangman Functions</w:t>
      </w:r>
      <w:bookmarkEnd w:id="38"/>
    </w:p>
    <w:p w:rsidR="007F5E56" w:rsidRDefault="007F5E56" w:rsidP="007F5E56">
      <w:pPr>
        <w:pStyle w:val="Body"/>
      </w:pPr>
      <w:r>
        <w:t>That’s all the functions we are creating for this game! Let’s review them:</w:t>
      </w:r>
    </w:p>
    <w:p w:rsidR="007F5E56" w:rsidRDefault="007F5E56" w:rsidP="007F5E56">
      <w:pPr>
        <w:pStyle w:val="ListParagraph"/>
        <w:numPr>
          <w:ilvl w:val="0"/>
          <w:numId w:val="2"/>
        </w:numPr>
      </w:pPr>
      <w:r w:rsidRPr="00531EAB">
        <w:rPr>
          <w:rStyle w:val="Literal"/>
        </w:rPr>
        <w:t>getRandomWord(wordList)</w:t>
      </w:r>
      <w:r>
        <w:t xml:space="preserve"> will take a list of strings passed to it, and return one string from it. That is how a word is chosen for the player to guess.</w:t>
      </w:r>
    </w:p>
    <w:p w:rsidR="007F5E56" w:rsidRDefault="007F5E56" w:rsidP="007F5E56">
      <w:pPr>
        <w:pStyle w:val="ListParagraph"/>
        <w:numPr>
          <w:ilvl w:val="0"/>
          <w:numId w:val="2"/>
        </w:numPr>
      </w:pPr>
      <w:r w:rsidRPr="00531EAB">
        <w:rPr>
          <w:rStyle w:val="Literal"/>
        </w:rPr>
        <w:t>displayBoard(HANGMANPICS, missedLetters, correctLetters, secretWord)</w:t>
      </w:r>
      <w:r>
        <w:t xml:space="preserve"> will show the current state of the board, including how much of the secret word the player has guessed so far and the wrong letters the player has guessed. This function needs four parameters passed to work correctly. </w:t>
      </w:r>
      <w:r w:rsidRPr="00531EAB">
        <w:rPr>
          <w:rStyle w:val="Literal"/>
        </w:rPr>
        <w:t>HANGMANPICS</w:t>
      </w:r>
      <w:r>
        <w:t xml:space="preserve"> is a list of strings that hold the ASCII art for each possible hangman board. </w:t>
      </w:r>
      <w:r w:rsidRPr="00531EAB">
        <w:rPr>
          <w:rStyle w:val="Literal"/>
        </w:rPr>
        <w:t>correctLetters</w:t>
      </w:r>
      <w:r>
        <w:t xml:space="preserve"> and </w:t>
      </w:r>
      <w:r w:rsidRPr="00531EAB">
        <w:rPr>
          <w:rStyle w:val="Literal"/>
        </w:rPr>
        <w:t>missedLetters</w:t>
      </w:r>
      <w:r>
        <w:t xml:space="preserve"> are strings made up of the letters that the player has guessed that are in and not in the secret word, respectively. And </w:t>
      </w:r>
      <w:r w:rsidRPr="00531EAB">
        <w:rPr>
          <w:rStyle w:val="Literal"/>
        </w:rPr>
        <w:t>secretWord</w:t>
      </w:r>
      <w:r>
        <w:t xml:space="preserve"> is the secret word the player is trying to guess. This function has no return value.</w:t>
      </w:r>
    </w:p>
    <w:p w:rsidR="007F5E56" w:rsidRDefault="007F5E56" w:rsidP="007F5E56">
      <w:pPr>
        <w:pStyle w:val="ListParagraph"/>
        <w:numPr>
          <w:ilvl w:val="0"/>
          <w:numId w:val="2"/>
        </w:numPr>
      </w:pPr>
      <w:r w:rsidRPr="00531EAB">
        <w:rPr>
          <w:rStyle w:val="Literal"/>
        </w:rPr>
        <w:t>getGuess(alreadyGuessed)</w:t>
      </w:r>
      <w:r>
        <w:t xml:space="preserve"> takes a string of letters the player has already guessed and will keep asking the player for a letter that isn’t in </w:t>
      </w:r>
      <w:r w:rsidRPr="00531EAB">
        <w:rPr>
          <w:rStyle w:val="Literal"/>
        </w:rPr>
        <w:t>alreadyGuessed</w:t>
      </w:r>
      <w:r>
        <w:t>.) This function returns the string of the valid letter the player guessed.</w:t>
      </w:r>
    </w:p>
    <w:p w:rsidR="007F5E56" w:rsidRDefault="007F5E56" w:rsidP="007F5E56">
      <w:pPr>
        <w:pStyle w:val="ListParagraph"/>
        <w:numPr>
          <w:ilvl w:val="0"/>
          <w:numId w:val="2"/>
        </w:numPr>
      </w:pPr>
      <w:r w:rsidRPr="00531EAB">
        <w:rPr>
          <w:rStyle w:val="Literal"/>
        </w:rPr>
        <w:t>playAgain()</w:t>
      </w:r>
      <w:r>
        <w:t xml:space="preserve"> is a function that asks if the player wants to play another round of Hangman. This function returns </w:t>
      </w:r>
      <w:r w:rsidRPr="00531EAB">
        <w:rPr>
          <w:rStyle w:val="Literal"/>
        </w:rPr>
        <w:t>True</w:t>
      </w:r>
      <w:r>
        <w:t xml:space="preserve"> if the player does and </w:t>
      </w:r>
      <w:r w:rsidRPr="00531EAB">
        <w:rPr>
          <w:rStyle w:val="Literal"/>
        </w:rPr>
        <w:t>False</w:t>
      </w:r>
      <w:r>
        <w:t xml:space="preserve"> if the player doesn’t.</w:t>
      </w:r>
    </w:p>
    <w:p w:rsidR="007F5E56" w:rsidRDefault="007F5E56" w:rsidP="007F5E56">
      <w:pPr>
        <w:pStyle w:val="Body"/>
      </w:pPr>
      <w:r>
        <w:t xml:space="preserve">After the functions is the code for the main part of the program at line 106. Everything previous was just function definitions and a large assignment statement for </w:t>
      </w:r>
      <w:r w:rsidRPr="00531EAB">
        <w:rPr>
          <w:rStyle w:val="Literal"/>
        </w:rPr>
        <w:t>HANGMANPICS</w:t>
      </w:r>
      <w:r>
        <w:t>.</w:t>
      </w:r>
    </w:p>
    <w:p w:rsidR="007F5E56" w:rsidRDefault="007F5E56" w:rsidP="007F5E56">
      <w:pPr>
        <w:pStyle w:val="Non-TOCHeading3"/>
      </w:pPr>
      <w:bookmarkStart w:id="39" w:name="_Toc401098599"/>
      <w:r>
        <w:t>Setting Up the Variables</w:t>
      </w:r>
      <w:bookmarkEnd w:id="39"/>
    </w:p>
    <w:p w:rsidR="007F5E56" w:rsidRDefault="007F5E56" w:rsidP="007F5E56">
      <w:pPr>
        <w:pStyle w:val="SourceCode"/>
      </w:pPr>
      <w:r w:rsidRPr="00D879EC">
        <w:rPr>
          <w:rStyle w:val="SourceLineNumber"/>
        </w:rPr>
        <w:t>106.</w:t>
      </w:r>
      <w:r>
        <w:t xml:space="preserve"> print('H A N G M A N')</w:t>
      </w:r>
    </w:p>
    <w:p w:rsidR="007F5E56" w:rsidRDefault="007F5E56" w:rsidP="007F5E56">
      <w:pPr>
        <w:pStyle w:val="SourceCode"/>
      </w:pPr>
      <w:r w:rsidRPr="00D879EC">
        <w:rPr>
          <w:rStyle w:val="SourceLineNumber"/>
        </w:rPr>
        <w:t>107.</w:t>
      </w:r>
      <w:r>
        <w:t xml:space="preserve"> missedLetters = ''</w:t>
      </w:r>
    </w:p>
    <w:p w:rsidR="007F5E56" w:rsidRDefault="007F5E56" w:rsidP="007F5E56">
      <w:pPr>
        <w:pStyle w:val="SourceCode"/>
      </w:pPr>
      <w:r w:rsidRPr="00D879EC">
        <w:rPr>
          <w:rStyle w:val="SourceLineNumber"/>
        </w:rPr>
        <w:t>108.</w:t>
      </w:r>
      <w:r>
        <w:t xml:space="preserve"> correctLetters = ''</w:t>
      </w:r>
    </w:p>
    <w:p w:rsidR="007F5E56" w:rsidRDefault="007F5E56" w:rsidP="007F5E56">
      <w:pPr>
        <w:pStyle w:val="SourceCode"/>
      </w:pPr>
      <w:r w:rsidRPr="00D879EC">
        <w:rPr>
          <w:rStyle w:val="SourceLineNumber"/>
        </w:rPr>
        <w:t>109.</w:t>
      </w:r>
      <w:r>
        <w:t xml:space="preserve"> secretWord = getRandomWord(words)</w:t>
      </w:r>
    </w:p>
    <w:p w:rsidR="007F5E56" w:rsidRDefault="007F5E56" w:rsidP="007F5E56">
      <w:pPr>
        <w:pStyle w:val="SourceCode"/>
      </w:pPr>
      <w:r w:rsidRPr="00D879EC">
        <w:rPr>
          <w:rStyle w:val="SourceLineNumber"/>
        </w:rPr>
        <w:t>110.</w:t>
      </w:r>
      <w:r>
        <w:t xml:space="preserve"> gameIsDone = False</w:t>
      </w:r>
    </w:p>
    <w:p w:rsidR="007F5E56" w:rsidRDefault="007F5E56" w:rsidP="007F5E56">
      <w:pPr>
        <w:pStyle w:val="Body"/>
      </w:pPr>
      <w:r>
        <w:lastRenderedPageBreak/>
        <w:t xml:space="preserve">Line 106 is the first </w:t>
      </w:r>
      <w:r w:rsidRPr="009A1401">
        <w:rPr>
          <w:rStyle w:val="Literal"/>
        </w:rPr>
        <w:t>print()</w:t>
      </w:r>
      <w:r>
        <w:t xml:space="preserve"> call that executes when the game is run. It displays the title of the game. Next is assigning blank strings for </w:t>
      </w:r>
      <w:r w:rsidRPr="00531EAB">
        <w:rPr>
          <w:rStyle w:val="Literal"/>
        </w:rPr>
        <w:t>missedLetters</w:t>
      </w:r>
      <w:r>
        <w:t xml:space="preserve"> and </w:t>
      </w:r>
      <w:r w:rsidRPr="00531EAB">
        <w:rPr>
          <w:rStyle w:val="Literal"/>
        </w:rPr>
        <w:t>correctLetters</w:t>
      </w:r>
      <w:r>
        <w:t xml:space="preserve"> since the player hasn’t guessed any missed or correct letters yet.</w:t>
      </w:r>
    </w:p>
    <w:p w:rsidR="007F5E56" w:rsidRDefault="007F5E56" w:rsidP="007F5E56">
      <w:pPr>
        <w:pStyle w:val="Body"/>
      </w:pPr>
      <w:r>
        <w:t xml:space="preserve">The </w:t>
      </w:r>
      <w:r w:rsidRPr="00531EAB">
        <w:rPr>
          <w:rStyle w:val="Literal"/>
        </w:rPr>
        <w:t>getRandomWord(words)</w:t>
      </w:r>
      <w:r>
        <w:t xml:space="preserve"> call will evaluate to a randomly selects word from the </w:t>
      </w:r>
      <w:r w:rsidRPr="00531EAB">
        <w:rPr>
          <w:rStyle w:val="Literal"/>
        </w:rPr>
        <w:t>words</w:t>
      </w:r>
      <w:r>
        <w:t xml:space="preserve"> list.</w:t>
      </w:r>
    </w:p>
    <w:p w:rsidR="007F5E56" w:rsidRDefault="007F5E56" w:rsidP="007F5E56">
      <w:pPr>
        <w:pStyle w:val="Body"/>
      </w:pPr>
      <w:r>
        <w:t xml:space="preserve">Line 110 sets </w:t>
      </w:r>
      <w:r w:rsidRPr="00531EAB">
        <w:rPr>
          <w:rStyle w:val="Literal"/>
        </w:rPr>
        <w:t>gameIsDone</w:t>
      </w:r>
      <w:r>
        <w:t xml:space="preserve"> to </w:t>
      </w:r>
      <w:r w:rsidRPr="0018517A">
        <w:rPr>
          <w:rStyle w:val="Literal"/>
        </w:rPr>
        <w:t>False</w:t>
      </w:r>
      <w:r w:rsidRPr="00173EFC">
        <w:t>.</w:t>
      </w:r>
      <w:r>
        <w:t xml:space="preserve"> The code will set </w:t>
      </w:r>
      <w:r w:rsidRPr="00531EAB">
        <w:rPr>
          <w:rStyle w:val="Literal"/>
        </w:rPr>
        <w:t>gameIsDone</w:t>
      </w:r>
      <w:r>
        <w:t xml:space="preserve"> to </w:t>
      </w:r>
      <w:r w:rsidRPr="00531EAB">
        <w:rPr>
          <w:rStyle w:val="Literal"/>
        </w:rPr>
        <w:t>True</w:t>
      </w:r>
      <w:r>
        <w:t xml:space="preserve"> when it wants to signal that the game is over and should ask the player if they want to play again.</w:t>
      </w:r>
    </w:p>
    <w:p w:rsidR="007F5E56" w:rsidRDefault="007F5E56" w:rsidP="007F5E56">
      <w:pPr>
        <w:pStyle w:val="Non-TOCHeading3"/>
      </w:pPr>
      <w:bookmarkStart w:id="40" w:name="_Toc401098600"/>
      <w:r>
        <w:t>Displaying the Board to the Player</w:t>
      </w:r>
      <w:bookmarkEnd w:id="40"/>
    </w:p>
    <w:p w:rsidR="007F5E56" w:rsidRDefault="007F5E56" w:rsidP="007F5E56">
      <w:pPr>
        <w:pStyle w:val="SourceCode"/>
      </w:pPr>
      <w:r w:rsidRPr="00D879EC">
        <w:rPr>
          <w:rStyle w:val="SourceLineNumber"/>
        </w:rPr>
        <w:t>112.</w:t>
      </w:r>
      <w:r>
        <w:t xml:space="preserve"> while True:</w:t>
      </w:r>
    </w:p>
    <w:p w:rsidR="007F5E56" w:rsidRDefault="007F5E56" w:rsidP="007F5E56">
      <w:pPr>
        <w:pStyle w:val="SourceCode"/>
      </w:pPr>
      <w:r w:rsidRPr="00D879EC">
        <w:rPr>
          <w:rStyle w:val="SourceLineNumber"/>
        </w:rPr>
        <w:t>113.</w:t>
      </w:r>
      <w:r>
        <w:t xml:space="preserve">     displayBoard(HANGMANPICS, missedLetters, correctLetters, secretWord)</w:t>
      </w:r>
    </w:p>
    <w:p w:rsidR="007F5E56" w:rsidRPr="00531EAB" w:rsidRDefault="007F5E56" w:rsidP="007F5E56">
      <w:pPr>
        <w:pStyle w:val="Body"/>
      </w:pPr>
      <w:r w:rsidRPr="00531EAB">
        <w:t xml:space="preserve">The </w:t>
      </w:r>
      <w:r w:rsidRPr="00531EAB">
        <w:rPr>
          <w:rStyle w:val="Literal"/>
        </w:rPr>
        <w:t>while</w:t>
      </w:r>
      <w:r w:rsidRPr="00D54530">
        <w:t xml:space="preserve"> </w:t>
      </w:r>
      <w:r>
        <w:t>loop’s</w:t>
      </w:r>
      <w:r w:rsidRPr="00531EAB">
        <w:t xml:space="preserve"> condition is always </w:t>
      </w:r>
      <w:r w:rsidRPr="00531EAB">
        <w:rPr>
          <w:rStyle w:val="Literal"/>
        </w:rPr>
        <w:t>True</w:t>
      </w:r>
      <w:r w:rsidRPr="00531EAB">
        <w:t xml:space="preserve">, which means </w:t>
      </w:r>
      <w:r>
        <w:t>it</w:t>
      </w:r>
      <w:r w:rsidRPr="00531EAB">
        <w:t xml:space="preserve"> will loop forever until a </w:t>
      </w:r>
      <w:r w:rsidRPr="00531EAB">
        <w:rPr>
          <w:rStyle w:val="Literal"/>
        </w:rPr>
        <w:t>break</w:t>
      </w:r>
      <w:r w:rsidRPr="00D54530">
        <w:t xml:space="preserve"> </w:t>
      </w:r>
      <w:r>
        <w:t>statement is encountered. (This happens later on line 147.)</w:t>
      </w:r>
    </w:p>
    <w:p w:rsidR="007F5E56" w:rsidRDefault="007F5E56" w:rsidP="007F5E56">
      <w:pPr>
        <w:pStyle w:val="Body"/>
      </w:pPr>
      <w:r>
        <w:t xml:space="preserve">Line 113 calls the </w:t>
      </w:r>
      <w:r w:rsidRPr="00531EAB">
        <w:rPr>
          <w:rStyle w:val="Literal"/>
        </w:rPr>
        <w:t>displayBoard()</w:t>
      </w:r>
      <w:r w:rsidRPr="00D54530">
        <w:t xml:space="preserve"> </w:t>
      </w:r>
      <w:r>
        <w:t>function, passing it the list of hangman ASCII art pictures and the three variables set on lines 107, 108, and 109. Based on how many letters the player has correctly guessed and missed, this function displays the appropriate hangman board to the player.</w:t>
      </w:r>
    </w:p>
    <w:p w:rsidR="007F5E56" w:rsidRDefault="007F5E56" w:rsidP="007F5E56">
      <w:pPr>
        <w:pStyle w:val="Non-TOCHeading3"/>
      </w:pPr>
      <w:r>
        <w:t>Letting the Player Enter Their Guess</w:t>
      </w:r>
    </w:p>
    <w:p w:rsidR="007F5E56" w:rsidRPr="0082729C" w:rsidRDefault="007F5E56" w:rsidP="007F5E56">
      <w:pPr>
        <w:pStyle w:val="SourceCode"/>
        <w:rPr>
          <w:rStyle w:val="SourceCodeComment"/>
        </w:rPr>
      </w:pPr>
      <w:r w:rsidRPr="00D879EC">
        <w:rPr>
          <w:rStyle w:val="SourceLineNumber"/>
        </w:rPr>
        <w:t>115.</w:t>
      </w:r>
      <w:r>
        <w:t xml:space="preserve">     </w:t>
      </w:r>
      <w:r w:rsidRPr="0082729C">
        <w:rPr>
          <w:rStyle w:val="SourceCodeComment"/>
        </w:rPr>
        <w:t># Let the player type in a letter.</w:t>
      </w:r>
    </w:p>
    <w:p w:rsidR="007F5E56" w:rsidRDefault="007F5E56" w:rsidP="007F5E56">
      <w:pPr>
        <w:pStyle w:val="SourceCode"/>
      </w:pPr>
      <w:r w:rsidRPr="00D879EC">
        <w:rPr>
          <w:rStyle w:val="SourceLineNumber"/>
        </w:rPr>
        <w:t>116.</w:t>
      </w:r>
      <w:r>
        <w:t xml:space="preserve">     guess = getGuess(missedLetters + correctLetters)</w:t>
      </w:r>
    </w:p>
    <w:p w:rsidR="007F5E56" w:rsidRDefault="007F5E56" w:rsidP="007F5E56">
      <w:pPr>
        <w:pStyle w:val="Body"/>
      </w:pPr>
      <w:r>
        <w:t xml:space="preserve">The </w:t>
      </w:r>
      <w:r w:rsidRPr="00E626A5">
        <w:rPr>
          <w:rStyle w:val="Literal"/>
        </w:rPr>
        <w:t>getGuess()</w:t>
      </w:r>
      <w:r>
        <w:t xml:space="preserve"> function needs all the letters in </w:t>
      </w:r>
      <w:r w:rsidRPr="00E55FD4">
        <w:rPr>
          <w:rStyle w:val="Literal"/>
        </w:rPr>
        <w:t>missedLetters</w:t>
      </w:r>
      <w:r w:rsidRPr="00D54530">
        <w:t xml:space="preserve"> </w:t>
      </w:r>
      <w:r>
        <w:t xml:space="preserve">and </w:t>
      </w:r>
      <w:r w:rsidRPr="00E55FD4">
        <w:rPr>
          <w:rStyle w:val="Literal"/>
        </w:rPr>
        <w:t>correctLetters</w:t>
      </w:r>
      <w:r w:rsidRPr="00D54530">
        <w:t xml:space="preserve"> </w:t>
      </w:r>
      <w:r>
        <w:t xml:space="preserve">combined, so line 116 concatenates the strings in these variables and passes the result as the argument. This argument is needed by </w:t>
      </w:r>
      <w:r w:rsidRPr="00E55FD4">
        <w:rPr>
          <w:rStyle w:val="Literal"/>
        </w:rPr>
        <w:t>getGuess()</w:t>
      </w:r>
      <w:r>
        <w:t xml:space="preserve"> because the function has to check if the player types in a letter that they have already guessed.</w:t>
      </w:r>
    </w:p>
    <w:p w:rsidR="007F5E56" w:rsidRDefault="007F5E56" w:rsidP="007F5E56">
      <w:pPr>
        <w:pStyle w:val="Non-TOCHeading3"/>
      </w:pPr>
      <w:r>
        <w:t>Checking if the Letter is in the Secret Word</w:t>
      </w:r>
    </w:p>
    <w:p w:rsidR="007F5E56" w:rsidRDefault="007F5E56" w:rsidP="007F5E56">
      <w:pPr>
        <w:pStyle w:val="SourceCode"/>
      </w:pPr>
      <w:r w:rsidRPr="00D879EC">
        <w:rPr>
          <w:rStyle w:val="SourceLineNumber"/>
        </w:rPr>
        <w:t>118.</w:t>
      </w:r>
      <w:r>
        <w:t xml:space="preserve">     if guess in secretWord:</w:t>
      </w:r>
    </w:p>
    <w:p w:rsidR="007F5E56" w:rsidRDefault="007F5E56" w:rsidP="007F5E56">
      <w:pPr>
        <w:pStyle w:val="SourceCode"/>
      </w:pPr>
      <w:r w:rsidRPr="00D879EC">
        <w:rPr>
          <w:rStyle w:val="SourceLineNumber"/>
        </w:rPr>
        <w:t>119.</w:t>
      </w:r>
      <w:r>
        <w:t xml:space="preserve">         correctLetters = correctLetters + guess</w:t>
      </w:r>
    </w:p>
    <w:p w:rsidR="007F5E56" w:rsidRDefault="007F5E56" w:rsidP="007F5E56">
      <w:pPr>
        <w:pStyle w:val="Body"/>
      </w:pPr>
      <w:r>
        <w:t xml:space="preserve">If the </w:t>
      </w:r>
      <w:r w:rsidRPr="00E55FD4">
        <w:rPr>
          <w:rStyle w:val="Literal"/>
        </w:rPr>
        <w:t>guess</w:t>
      </w:r>
      <w:r>
        <w:t xml:space="preserve"> string exists in </w:t>
      </w:r>
      <w:r w:rsidRPr="00E55FD4">
        <w:rPr>
          <w:rStyle w:val="Literal"/>
        </w:rPr>
        <w:t>secretWord</w:t>
      </w:r>
      <w:r>
        <w:t xml:space="preserve">, then concatenate </w:t>
      </w:r>
      <w:r w:rsidRPr="00E55FD4">
        <w:rPr>
          <w:rStyle w:val="Literal"/>
        </w:rPr>
        <w:t>guess</w:t>
      </w:r>
      <w:r>
        <w:t xml:space="preserve"> to the end of the </w:t>
      </w:r>
      <w:r w:rsidRPr="00E55FD4">
        <w:rPr>
          <w:rStyle w:val="Literal"/>
        </w:rPr>
        <w:t>correctLetters</w:t>
      </w:r>
      <w:r>
        <w:t xml:space="preserve"> string. This string will be the new value of </w:t>
      </w:r>
      <w:r w:rsidRPr="00E626A5">
        <w:rPr>
          <w:rStyle w:val="Literal"/>
        </w:rPr>
        <w:t>correctLetters</w:t>
      </w:r>
      <w:r>
        <w:t>.</w:t>
      </w:r>
    </w:p>
    <w:p w:rsidR="007F5E56" w:rsidRDefault="007F5E56" w:rsidP="007F5E56">
      <w:pPr>
        <w:pStyle w:val="Body"/>
      </w:pPr>
    </w:p>
    <w:p w:rsidR="007F5E56" w:rsidRDefault="007F5E56" w:rsidP="007F5E56">
      <w:pPr>
        <w:pStyle w:val="Body"/>
      </w:pPr>
    </w:p>
    <w:p w:rsidR="007F5E56" w:rsidRDefault="007F5E56" w:rsidP="007F5E56">
      <w:pPr>
        <w:pStyle w:val="Non-TOCHeading3"/>
      </w:pPr>
      <w:r>
        <w:lastRenderedPageBreak/>
        <w:t>Checking if the Player has Won</w:t>
      </w:r>
    </w:p>
    <w:p w:rsidR="007F5E56" w:rsidRPr="0082729C" w:rsidRDefault="007F5E56" w:rsidP="007F5E56">
      <w:pPr>
        <w:pStyle w:val="SourceCode"/>
        <w:rPr>
          <w:rStyle w:val="SourceCodeComment"/>
        </w:rPr>
      </w:pPr>
      <w:r w:rsidRPr="00D879EC">
        <w:rPr>
          <w:rStyle w:val="SourceLineNumber"/>
        </w:rPr>
        <w:t>121.</w:t>
      </w:r>
      <w:r>
        <w:t xml:space="preserve">         </w:t>
      </w:r>
      <w:r w:rsidRPr="0082729C">
        <w:rPr>
          <w:rStyle w:val="SourceCodeComment"/>
        </w:rPr>
        <w:t># Check if the player has won</w:t>
      </w:r>
    </w:p>
    <w:p w:rsidR="007F5E56" w:rsidRDefault="007F5E56" w:rsidP="007F5E56">
      <w:pPr>
        <w:pStyle w:val="SourceCode"/>
      </w:pPr>
      <w:r w:rsidRPr="00D879EC">
        <w:rPr>
          <w:rStyle w:val="SourceLineNumber"/>
        </w:rPr>
        <w:t>122.</w:t>
      </w:r>
      <w:r>
        <w:t xml:space="preserve">         foundAllLetters = True</w:t>
      </w:r>
    </w:p>
    <w:p w:rsidR="007F5E56" w:rsidRDefault="007F5E56" w:rsidP="007F5E56">
      <w:pPr>
        <w:pStyle w:val="SourceCode"/>
      </w:pPr>
      <w:r w:rsidRPr="00D879EC">
        <w:rPr>
          <w:rStyle w:val="SourceLineNumber"/>
        </w:rPr>
        <w:t>123.</w:t>
      </w:r>
      <w:r>
        <w:t xml:space="preserve">         for i in range(len(secretWord)):</w:t>
      </w:r>
    </w:p>
    <w:p w:rsidR="007F5E56" w:rsidRDefault="007F5E56" w:rsidP="007F5E56">
      <w:pPr>
        <w:pStyle w:val="SourceCode"/>
      </w:pPr>
      <w:r w:rsidRPr="00D879EC">
        <w:rPr>
          <w:rStyle w:val="SourceLineNumber"/>
        </w:rPr>
        <w:t>124.</w:t>
      </w:r>
      <w:r>
        <w:t xml:space="preserve">             if secretWord[i] not in correctLetters:</w:t>
      </w:r>
    </w:p>
    <w:p w:rsidR="007F5E56" w:rsidRDefault="007F5E56" w:rsidP="007F5E56">
      <w:pPr>
        <w:pStyle w:val="SourceCode"/>
      </w:pPr>
      <w:r w:rsidRPr="00D879EC">
        <w:rPr>
          <w:rStyle w:val="SourceLineNumber"/>
        </w:rPr>
        <w:t>125.</w:t>
      </w:r>
      <w:r>
        <w:t xml:space="preserve">                 foundAllLetters = False</w:t>
      </w:r>
    </w:p>
    <w:p w:rsidR="007F5E56" w:rsidRDefault="007F5E56" w:rsidP="007F5E56">
      <w:pPr>
        <w:pStyle w:val="SourceCode"/>
      </w:pPr>
      <w:r w:rsidRPr="00D879EC">
        <w:rPr>
          <w:rStyle w:val="SourceLineNumber"/>
        </w:rPr>
        <w:t>126.</w:t>
      </w:r>
      <w:r>
        <w:t xml:space="preserve">                 break</w:t>
      </w:r>
    </w:p>
    <w:p w:rsidR="007F5E56" w:rsidRDefault="007F5E56" w:rsidP="007F5E56">
      <w:pPr>
        <w:pStyle w:val="Body"/>
      </w:pPr>
      <w:r>
        <w:t xml:space="preserve">How can the program know if the player has guessed every letter in the secret word? Well, </w:t>
      </w:r>
      <w:r w:rsidRPr="00E55FD4">
        <w:rPr>
          <w:rStyle w:val="Literal"/>
        </w:rPr>
        <w:t>correctLetters</w:t>
      </w:r>
      <w:r>
        <w:t xml:space="preserve"> has each letter that the player correctly guessed and </w:t>
      </w:r>
      <w:r w:rsidRPr="00E55FD4">
        <w:rPr>
          <w:rStyle w:val="Literal"/>
        </w:rPr>
        <w:t>secretWord</w:t>
      </w:r>
      <w:r>
        <w:t xml:space="preserve"> is the secret word itself. But you can’t just check if </w:t>
      </w:r>
      <w:r w:rsidRPr="00E55FD4">
        <w:rPr>
          <w:rStyle w:val="Literal"/>
        </w:rPr>
        <w:t>correctLetters == secretWord</w:t>
      </w:r>
      <w:r>
        <w:t xml:space="preserve"> because consider this case: if </w:t>
      </w:r>
      <w:r w:rsidRPr="00E55FD4">
        <w:rPr>
          <w:rStyle w:val="Literal"/>
        </w:rPr>
        <w:t>secretWord</w:t>
      </w:r>
      <w:r>
        <w:t xml:space="preserve"> was the string </w:t>
      </w:r>
      <w:r w:rsidRPr="00E55FD4">
        <w:rPr>
          <w:rStyle w:val="Literal"/>
        </w:rPr>
        <w:t>'otter'</w:t>
      </w:r>
      <w:r>
        <w:t xml:space="preserve"> and </w:t>
      </w:r>
      <w:r w:rsidRPr="00E55FD4">
        <w:rPr>
          <w:rStyle w:val="Literal"/>
        </w:rPr>
        <w:t>correctLetters</w:t>
      </w:r>
      <w:r>
        <w:t xml:space="preserve"> was the string </w:t>
      </w:r>
      <w:r w:rsidRPr="00E55FD4">
        <w:rPr>
          <w:rStyle w:val="Literal"/>
        </w:rPr>
        <w:t>'orte'</w:t>
      </w:r>
      <w:r>
        <w:t xml:space="preserve">, then </w:t>
      </w:r>
      <w:r w:rsidRPr="00E55FD4">
        <w:rPr>
          <w:rStyle w:val="Literal"/>
        </w:rPr>
        <w:t>correctLetters == secretWord</w:t>
      </w:r>
      <w:r>
        <w:t xml:space="preserve"> would be </w:t>
      </w:r>
      <w:r w:rsidRPr="00E55FD4">
        <w:rPr>
          <w:rStyle w:val="Literal"/>
        </w:rPr>
        <w:t>False</w:t>
      </w:r>
      <w:r>
        <w:t xml:space="preserve"> even though the player </w:t>
      </w:r>
      <w:r w:rsidRPr="00E626A5">
        <w:rPr>
          <w:rStyle w:val="Emphasis"/>
        </w:rPr>
        <w:t>has</w:t>
      </w:r>
      <w:r>
        <w:t xml:space="preserve"> guessed each letter in the secret word.</w:t>
      </w:r>
    </w:p>
    <w:p w:rsidR="007F5E56" w:rsidRDefault="007F5E56" w:rsidP="007F5E56">
      <w:pPr>
        <w:pStyle w:val="Body"/>
      </w:pPr>
      <w:r>
        <w:t xml:space="preserve">The only way you can be sure the player won is to iterate over each letter in </w:t>
      </w:r>
      <w:r w:rsidRPr="00E55FD4">
        <w:rPr>
          <w:rStyle w:val="Literal"/>
        </w:rPr>
        <w:t>secretWord</w:t>
      </w:r>
      <w:r w:rsidRPr="00D54530">
        <w:t xml:space="preserve"> </w:t>
      </w:r>
      <w:r>
        <w:t xml:space="preserve">and see if it exists in </w:t>
      </w:r>
      <w:r w:rsidRPr="00E55FD4">
        <w:rPr>
          <w:rStyle w:val="Literal"/>
        </w:rPr>
        <w:t>correctLetters</w:t>
      </w:r>
      <w:r>
        <w:t xml:space="preserve">. If, and only if, every letter in </w:t>
      </w:r>
      <w:r w:rsidRPr="00E55FD4">
        <w:rPr>
          <w:rStyle w:val="Literal"/>
        </w:rPr>
        <w:t>secretWord</w:t>
      </w:r>
      <w:r w:rsidRPr="00D54530">
        <w:t xml:space="preserve"> </w:t>
      </w:r>
      <w:r>
        <w:t xml:space="preserve">exists in </w:t>
      </w:r>
      <w:r w:rsidRPr="00E55FD4">
        <w:rPr>
          <w:rStyle w:val="Literal"/>
        </w:rPr>
        <w:t>correctLetters</w:t>
      </w:r>
      <w:r w:rsidRPr="00D54530">
        <w:t xml:space="preserve"> </w:t>
      </w:r>
      <w:r>
        <w:t>will the player have won.</w:t>
      </w:r>
    </w:p>
    <w:p w:rsidR="007F5E56" w:rsidRDefault="007F5E56" w:rsidP="007F5E56">
      <w:pPr>
        <w:pStyle w:val="Body"/>
      </w:pPr>
      <w:r>
        <w:t xml:space="preserve">If you find a letter in </w:t>
      </w:r>
      <w:r w:rsidRPr="006204A6">
        <w:rPr>
          <w:rStyle w:val="Literal"/>
        </w:rPr>
        <w:t>secretWord</w:t>
      </w:r>
      <w:r>
        <w:t xml:space="preserve"> that doesn’t exist in </w:t>
      </w:r>
      <w:r w:rsidRPr="00E55FD4">
        <w:rPr>
          <w:rStyle w:val="Literal"/>
        </w:rPr>
        <w:t>correctLetters</w:t>
      </w:r>
      <w:r>
        <w:t xml:space="preserve">, you know that the player has </w:t>
      </w:r>
      <w:r w:rsidRPr="00E626A5">
        <w:rPr>
          <w:rStyle w:val="Strong"/>
        </w:rPr>
        <w:t>not</w:t>
      </w:r>
      <w:r>
        <w:t xml:space="preserve"> guessed all the letters. The new variable </w:t>
      </w:r>
      <w:r w:rsidRPr="00E55FD4">
        <w:rPr>
          <w:rStyle w:val="Literal"/>
        </w:rPr>
        <w:t>foundAllLetters</w:t>
      </w:r>
      <w:r w:rsidRPr="00D54530">
        <w:t xml:space="preserve"> </w:t>
      </w:r>
      <w:r>
        <w:t xml:space="preserve">is set to </w:t>
      </w:r>
      <w:r w:rsidRPr="0018517A">
        <w:rPr>
          <w:rStyle w:val="Literal"/>
        </w:rPr>
        <w:t>True</w:t>
      </w:r>
      <w:r>
        <w:t xml:space="preserve"> on line 122 before the loop begins. The loop starts out assuming that all the letters in the secret word have been found. But the loop’s code on line 125 will change </w:t>
      </w:r>
      <w:r w:rsidRPr="00E55FD4">
        <w:rPr>
          <w:rStyle w:val="Literal"/>
        </w:rPr>
        <w:t xml:space="preserve">foundAllLetters </w:t>
      </w:r>
      <w:r>
        <w:t xml:space="preserve">to </w:t>
      </w:r>
      <w:r w:rsidRPr="00E55FD4">
        <w:rPr>
          <w:rStyle w:val="Literal"/>
        </w:rPr>
        <w:t>False</w:t>
      </w:r>
      <w:r w:rsidRPr="00D54530">
        <w:t xml:space="preserve"> </w:t>
      </w:r>
      <w:r>
        <w:t xml:space="preserve">the first time it finds a letter in </w:t>
      </w:r>
      <w:r w:rsidRPr="00E55FD4">
        <w:rPr>
          <w:rStyle w:val="Literal"/>
        </w:rPr>
        <w:t>secretWord</w:t>
      </w:r>
      <w:r w:rsidRPr="00D54530">
        <w:t xml:space="preserve"> </w:t>
      </w:r>
      <w:r>
        <w:t xml:space="preserve">that isn’t in </w:t>
      </w:r>
      <w:r w:rsidRPr="00E55FD4">
        <w:rPr>
          <w:rStyle w:val="Literal"/>
        </w:rPr>
        <w:t>correctLetters</w:t>
      </w:r>
      <w:r>
        <w:t>.</w:t>
      </w:r>
    </w:p>
    <w:p w:rsidR="007F5E56" w:rsidRDefault="007F5E56" w:rsidP="007F5E56">
      <w:pPr>
        <w:pStyle w:val="SourceCode"/>
      </w:pPr>
      <w:r w:rsidRPr="00D879EC">
        <w:rPr>
          <w:rStyle w:val="SourceLineNumber"/>
        </w:rPr>
        <w:t>127.</w:t>
      </w:r>
      <w:r>
        <w:t xml:space="preserve">         if foundAllLetters:</w:t>
      </w:r>
    </w:p>
    <w:p w:rsidR="007F5E56" w:rsidRDefault="007F5E56" w:rsidP="007F5E56">
      <w:pPr>
        <w:pStyle w:val="SourceCode"/>
      </w:pPr>
      <w:r w:rsidRPr="00D879EC">
        <w:rPr>
          <w:rStyle w:val="SourceLineNumber"/>
        </w:rPr>
        <w:t>128.</w:t>
      </w:r>
      <w:r>
        <w:t xml:space="preserve">             print('Yes! The secret word is "' + secretWord + '"! You have won!')</w:t>
      </w:r>
    </w:p>
    <w:p w:rsidR="007F5E56" w:rsidRDefault="007F5E56" w:rsidP="007F5E56">
      <w:pPr>
        <w:pStyle w:val="SourceCode"/>
      </w:pPr>
      <w:r w:rsidRPr="00D879EC">
        <w:rPr>
          <w:rStyle w:val="SourceLineNumber"/>
        </w:rPr>
        <w:t>129.</w:t>
      </w:r>
      <w:r>
        <w:t xml:space="preserve">             gameIsDone = True</w:t>
      </w:r>
    </w:p>
    <w:p w:rsidR="007F5E56" w:rsidRDefault="007F5E56" w:rsidP="007F5E56">
      <w:pPr>
        <w:pStyle w:val="Body"/>
      </w:pPr>
      <w:r>
        <w:t xml:space="preserve">If all letters in the secret word have been found, the player is told they have won and </w:t>
      </w:r>
      <w:r w:rsidRPr="00E55FD4">
        <w:rPr>
          <w:rStyle w:val="Literal"/>
        </w:rPr>
        <w:t>gameIsDone</w:t>
      </w:r>
      <w:r>
        <w:t xml:space="preserve"> is set to </w:t>
      </w:r>
      <w:r w:rsidRPr="0018517A">
        <w:rPr>
          <w:rStyle w:val="Literal"/>
        </w:rPr>
        <w:t>True</w:t>
      </w:r>
      <w:r w:rsidRPr="00173EFC">
        <w:t>.</w:t>
      </w:r>
    </w:p>
    <w:p w:rsidR="007F5E56" w:rsidRDefault="007F5E56" w:rsidP="007F5E56">
      <w:pPr>
        <w:pStyle w:val="Non-TOCHeading3"/>
      </w:pPr>
      <w:r>
        <w:t>When the Player Guesses Incorrectly</w:t>
      </w:r>
    </w:p>
    <w:p w:rsidR="007F5E56" w:rsidRDefault="007F5E56" w:rsidP="007F5E56">
      <w:pPr>
        <w:pStyle w:val="SourceCode"/>
      </w:pPr>
      <w:r w:rsidRPr="00D879EC">
        <w:rPr>
          <w:rStyle w:val="SourceLineNumber"/>
        </w:rPr>
        <w:t>130.</w:t>
      </w:r>
      <w:r w:rsidRPr="00F5162C">
        <w:t xml:space="preserve">     else:</w:t>
      </w:r>
    </w:p>
    <w:p w:rsidR="007F5E56" w:rsidRDefault="007F5E56" w:rsidP="007F5E56">
      <w:pPr>
        <w:pStyle w:val="SourceCode"/>
      </w:pPr>
      <w:r w:rsidRPr="00D879EC">
        <w:rPr>
          <w:rStyle w:val="SourceLineNumber"/>
        </w:rPr>
        <w:t>131.</w:t>
      </w:r>
      <w:r w:rsidRPr="00F5162C">
        <w:t xml:space="preserve">         missedLetters = missedLetters + guess</w:t>
      </w:r>
    </w:p>
    <w:p w:rsidR="007F5E56" w:rsidRDefault="007F5E56" w:rsidP="007F5E56">
      <w:pPr>
        <w:pStyle w:val="Body"/>
      </w:pPr>
      <w:r>
        <w:t xml:space="preserve">This is the start of the else-block. Remember, the code in this block will execute if the condition was </w:t>
      </w:r>
      <w:r w:rsidRPr="0018517A">
        <w:rPr>
          <w:rStyle w:val="Literal"/>
        </w:rPr>
        <w:t>False</w:t>
      </w:r>
      <w:r w:rsidRPr="00173EFC">
        <w:t>.</w:t>
      </w:r>
      <w:r>
        <w:t xml:space="preserve"> But which condition? To find out, point your finger at the start of the </w:t>
      </w:r>
      <w:r w:rsidRPr="0018517A">
        <w:rPr>
          <w:rStyle w:val="Literal"/>
        </w:rPr>
        <w:t>else</w:t>
      </w:r>
      <w:r w:rsidRPr="00173EFC">
        <w:t xml:space="preserve"> keyword</w:t>
      </w:r>
      <w:r>
        <w:t xml:space="preserve"> </w:t>
      </w:r>
      <w:r>
        <w:lastRenderedPageBreak/>
        <w:t xml:space="preserve">and move it straight up like in Figure 9-3. You’ll see that the </w:t>
      </w:r>
      <w:r w:rsidRPr="0018517A">
        <w:rPr>
          <w:rStyle w:val="Literal"/>
        </w:rPr>
        <w:t>else</w:t>
      </w:r>
      <w:r w:rsidRPr="00173EFC">
        <w:t xml:space="preserve"> keyword</w:t>
      </w:r>
      <w:r>
        <w:t xml:space="preserve">'s indentation is the same as the </w:t>
      </w:r>
      <w:r w:rsidRPr="0018517A">
        <w:rPr>
          <w:rStyle w:val="Literal"/>
        </w:rPr>
        <w:t>if</w:t>
      </w:r>
      <w:r w:rsidRPr="00173EFC">
        <w:t xml:space="preserve"> keyword</w:t>
      </w:r>
      <w:r>
        <w:t>'s indentation on line 118.</w:t>
      </w:r>
    </w:p>
    <w:p w:rsidR="007F5E56" w:rsidRDefault="007F5E56" w:rsidP="007F5E56">
      <w:pPr>
        <w:pStyle w:val="Body"/>
      </w:pPr>
      <w:r>
        <w:rPr>
          <w:noProof/>
        </w:rPr>
        <w:drawing>
          <wp:inline distT="0" distB="0" distL="0" distR="0" wp14:anchorId="1CA91201" wp14:editId="1D247EE4">
            <wp:extent cx="5461000" cy="2018703"/>
            <wp:effectExtent l="0" t="0" r="635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_fingertrac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61000" cy="2018703"/>
                    </a:xfrm>
                    <a:prstGeom prst="rect">
                      <a:avLst/>
                    </a:prstGeom>
                  </pic:spPr>
                </pic:pic>
              </a:graphicData>
            </a:graphic>
          </wp:inline>
        </w:drawing>
      </w:r>
    </w:p>
    <w:p w:rsidR="007F5E56" w:rsidRDefault="007F5E56" w:rsidP="007F5E56">
      <w:pPr>
        <w:pStyle w:val="Caption"/>
      </w:pPr>
      <w:r>
        <w:t xml:space="preserve">Figure 9-3: The </w:t>
      </w:r>
      <w:r w:rsidRPr="0057101D">
        <w:rPr>
          <w:rStyle w:val="Literal"/>
        </w:rPr>
        <w:t>else</w:t>
      </w:r>
      <w:r>
        <w:t xml:space="preserve"> statement is matched with the </w:t>
      </w:r>
      <w:r w:rsidRPr="0057101D">
        <w:rPr>
          <w:rStyle w:val="Literal"/>
        </w:rPr>
        <w:t>if</w:t>
      </w:r>
      <w:r>
        <w:t xml:space="preserve"> statement at the same indentation.</w:t>
      </w:r>
    </w:p>
    <w:p w:rsidR="007F5E56" w:rsidRDefault="007F5E56" w:rsidP="007F5E56">
      <w:pPr>
        <w:pStyle w:val="Body"/>
      </w:pPr>
      <w:r>
        <w:t>So if the condition on line 118 (</w:t>
      </w:r>
      <w:r w:rsidRPr="00E626A5">
        <w:rPr>
          <w:rStyle w:val="Literal"/>
        </w:rPr>
        <w:t>guess in secretWord</w:t>
      </w:r>
      <w:r>
        <w:t xml:space="preserve">) was </w:t>
      </w:r>
      <w:r w:rsidRPr="0018517A">
        <w:rPr>
          <w:rStyle w:val="Literal"/>
        </w:rPr>
        <w:t>False</w:t>
      </w:r>
      <w:r w:rsidRPr="00173EFC">
        <w:t>,</w:t>
      </w:r>
      <w:r>
        <w:t xml:space="preserve"> then the execution moves into this else-block.</w:t>
      </w:r>
    </w:p>
    <w:p w:rsidR="007F5E56" w:rsidRDefault="007F5E56" w:rsidP="007F5E56">
      <w:pPr>
        <w:pStyle w:val="Body"/>
      </w:pPr>
      <w:r>
        <w:t xml:space="preserve">Wrongly guessed letters are concatenated to the </w:t>
      </w:r>
      <w:r w:rsidRPr="00E55FD4">
        <w:rPr>
          <w:rStyle w:val="Literal"/>
        </w:rPr>
        <w:t>missedLetters</w:t>
      </w:r>
      <w:r>
        <w:t xml:space="preserve"> string on line 131. This is like what line 119 did for letters the player guessed correctly.</w:t>
      </w:r>
    </w:p>
    <w:p w:rsidR="007F5E56" w:rsidRPr="0082729C" w:rsidRDefault="007F5E56" w:rsidP="007F5E56">
      <w:pPr>
        <w:pStyle w:val="SourceCode"/>
        <w:rPr>
          <w:rStyle w:val="SourceCodeComment"/>
        </w:rPr>
      </w:pPr>
      <w:r w:rsidRPr="00D879EC">
        <w:rPr>
          <w:rStyle w:val="SourceLineNumber"/>
        </w:rPr>
        <w:t>133.</w:t>
      </w:r>
      <w:r>
        <w:t xml:space="preserve">         </w:t>
      </w:r>
      <w:r w:rsidRPr="0082729C">
        <w:rPr>
          <w:rStyle w:val="SourceCodeComment"/>
        </w:rPr>
        <w:t># Check if player has guessed too many times and lost</w:t>
      </w:r>
    </w:p>
    <w:p w:rsidR="007F5E56" w:rsidRDefault="007F5E56" w:rsidP="007F5E56">
      <w:pPr>
        <w:pStyle w:val="SourceCode"/>
      </w:pPr>
      <w:r w:rsidRPr="00D879EC">
        <w:rPr>
          <w:rStyle w:val="SourceLineNumber"/>
        </w:rPr>
        <w:t>134.</w:t>
      </w:r>
      <w:r>
        <w:t xml:space="preserve">         if len(missedLetters) == len(HANGMANPICS) - 1:</w:t>
      </w:r>
    </w:p>
    <w:p w:rsidR="007F5E56" w:rsidRDefault="007F5E56" w:rsidP="007F5E56">
      <w:pPr>
        <w:pStyle w:val="SourceCode"/>
      </w:pPr>
      <w:r w:rsidRPr="00D879EC">
        <w:rPr>
          <w:rStyle w:val="SourceLineNumber"/>
        </w:rPr>
        <w:t>135.</w:t>
      </w:r>
      <w:r>
        <w:t xml:space="preserve">             displayBoard(HANGMANPICS, missedLetters, correctLetters, secretWord)</w:t>
      </w:r>
    </w:p>
    <w:p w:rsidR="007F5E56" w:rsidRDefault="007F5E56" w:rsidP="007F5E56">
      <w:pPr>
        <w:pStyle w:val="SourceCode"/>
      </w:pPr>
      <w:r w:rsidRPr="00D879EC">
        <w:rPr>
          <w:rStyle w:val="SourceLineNumber"/>
        </w:rPr>
        <w:t>136.</w:t>
      </w:r>
      <w:r>
        <w:t xml:space="preserve">             print('You have run out of guesses!\nAfter ' + str(len(missedLetters)) + ' missed guesses and ' + str(len(correctLetters)) + ' correct guesses, the word was "' + secretWord + '"')</w:t>
      </w:r>
    </w:p>
    <w:p w:rsidR="007F5E56" w:rsidRDefault="007F5E56" w:rsidP="007F5E56">
      <w:pPr>
        <w:pStyle w:val="SourceCode"/>
      </w:pPr>
      <w:r w:rsidRPr="00D879EC">
        <w:rPr>
          <w:rStyle w:val="SourceLineNumber"/>
        </w:rPr>
        <w:t>137.</w:t>
      </w:r>
      <w:r>
        <w:t xml:space="preserve">             gameIsDone = True</w:t>
      </w:r>
    </w:p>
    <w:p w:rsidR="007F5E56" w:rsidRDefault="007F5E56" w:rsidP="007F5E56">
      <w:pPr>
        <w:pStyle w:val="Body"/>
      </w:pPr>
      <w:r>
        <w:t xml:space="preserve">Each time the player guesses wrong, the code concatenates the wrong letter to the string in </w:t>
      </w:r>
      <w:r w:rsidRPr="00E55FD4">
        <w:rPr>
          <w:rStyle w:val="Literal"/>
        </w:rPr>
        <w:t>missedLetters</w:t>
      </w:r>
      <w:r>
        <w:t xml:space="preserve">. So the length of </w:t>
      </w:r>
      <w:r w:rsidRPr="00E55FD4">
        <w:rPr>
          <w:rStyle w:val="Literal"/>
        </w:rPr>
        <w:t>missedLetters</w:t>
      </w:r>
      <w:r>
        <w:t xml:space="preserve"> (or, in code, </w:t>
      </w:r>
      <w:r w:rsidRPr="00E55FD4">
        <w:rPr>
          <w:rStyle w:val="Literal"/>
        </w:rPr>
        <w:t>len(missedLetters)</w:t>
      </w:r>
      <w:r>
        <w:t>) is also the number of wrong guesses.</w:t>
      </w:r>
    </w:p>
    <w:p w:rsidR="007F5E56" w:rsidRDefault="007F5E56" w:rsidP="007F5E56">
      <w:pPr>
        <w:pStyle w:val="Body"/>
      </w:pPr>
      <w:r>
        <w:t xml:space="preserve">The </w:t>
      </w:r>
      <w:r w:rsidRPr="00E55FD4">
        <w:rPr>
          <w:rStyle w:val="Literal"/>
        </w:rPr>
        <w:t>HANGMANPICS</w:t>
      </w:r>
      <w:r>
        <w:t xml:space="preserve"> list has 7 ASCII art strings. So when </w:t>
      </w:r>
      <w:r w:rsidRPr="00E55FD4">
        <w:rPr>
          <w:rStyle w:val="Literal"/>
        </w:rPr>
        <w:t>len(missedLetters)</w:t>
      </w:r>
      <w:r>
        <w:t xml:space="preserve"> equals </w:t>
      </w:r>
      <w:r w:rsidRPr="00E55FD4">
        <w:rPr>
          <w:rStyle w:val="Literal"/>
        </w:rPr>
        <w:t>6</w:t>
      </w:r>
      <w:r>
        <w:t xml:space="preserve">, you know the player has lost because the hangman picture will be finished. Remember, </w:t>
      </w:r>
      <w:r w:rsidRPr="00E55FD4">
        <w:rPr>
          <w:rStyle w:val="Literal"/>
        </w:rPr>
        <w:t>HANGMANPICS[0]</w:t>
      </w:r>
      <w:r>
        <w:t xml:space="preserve"> is the first item in the list, and </w:t>
      </w:r>
      <w:r w:rsidRPr="00E55FD4">
        <w:rPr>
          <w:rStyle w:val="Literal"/>
        </w:rPr>
        <w:t>HANGMANPICS[6]</w:t>
      </w:r>
      <w:r>
        <w:t xml:space="preserve"> is the last one.</w:t>
      </w:r>
    </w:p>
    <w:p w:rsidR="007F5E56" w:rsidRDefault="007F5E56" w:rsidP="007F5E56">
      <w:pPr>
        <w:pStyle w:val="Body"/>
      </w:pPr>
      <w:r>
        <w:t xml:space="preserve">So, when the length of the </w:t>
      </w:r>
      <w:r w:rsidRPr="00E626A5">
        <w:rPr>
          <w:rStyle w:val="Literal"/>
        </w:rPr>
        <w:t>missedLetters</w:t>
      </w:r>
      <w:r>
        <w:t xml:space="preserve"> string is equal to </w:t>
      </w:r>
      <w:r w:rsidRPr="00E55FD4">
        <w:rPr>
          <w:rStyle w:val="Literal"/>
        </w:rPr>
        <w:t>len(HANGMANPICS) - 1</w:t>
      </w:r>
      <w:r>
        <w:t xml:space="preserve"> (that is, </w:t>
      </w:r>
      <w:r w:rsidRPr="0057101D">
        <w:rPr>
          <w:rStyle w:val="Literal"/>
        </w:rPr>
        <w:t>6</w:t>
      </w:r>
      <w:r>
        <w:t xml:space="preserve">), the player has run out of guesses. Line 136 prints the secret word and line 137 sets the </w:t>
      </w:r>
      <w:r w:rsidRPr="00E55FD4">
        <w:rPr>
          <w:rStyle w:val="Literal"/>
        </w:rPr>
        <w:t>gameIsDone</w:t>
      </w:r>
      <w:r w:rsidRPr="00D54530">
        <w:t xml:space="preserve"> </w:t>
      </w:r>
      <w:r>
        <w:t xml:space="preserve">variable is set to </w:t>
      </w:r>
      <w:r w:rsidRPr="0018517A">
        <w:rPr>
          <w:rStyle w:val="Literal"/>
        </w:rPr>
        <w:t>True</w:t>
      </w:r>
      <w:r w:rsidRPr="00173EFC">
        <w:t>.</w:t>
      </w:r>
    </w:p>
    <w:p w:rsidR="007F5E56" w:rsidRPr="0082729C" w:rsidRDefault="007F5E56" w:rsidP="007F5E56">
      <w:pPr>
        <w:pStyle w:val="SourceCode"/>
        <w:rPr>
          <w:rStyle w:val="SourceCodeComment"/>
        </w:rPr>
      </w:pPr>
      <w:r w:rsidRPr="00D879EC">
        <w:rPr>
          <w:rStyle w:val="SourceLineNumber"/>
        </w:rPr>
        <w:lastRenderedPageBreak/>
        <w:t>139.</w:t>
      </w:r>
      <w:r>
        <w:t xml:space="preserve">     </w:t>
      </w:r>
      <w:r w:rsidRPr="0082729C">
        <w:rPr>
          <w:rStyle w:val="SourceCodeComment"/>
        </w:rPr>
        <w:t># Ask the player if they want to play again (but only if the game is done).</w:t>
      </w:r>
    </w:p>
    <w:p w:rsidR="007F5E56" w:rsidRDefault="007F5E56" w:rsidP="007F5E56">
      <w:pPr>
        <w:pStyle w:val="SourceCode"/>
      </w:pPr>
      <w:r w:rsidRPr="00D879EC">
        <w:rPr>
          <w:rStyle w:val="SourceLineNumber"/>
        </w:rPr>
        <w:t>140.</w:t>
      </w:r>
      <w:r>
        <w:t xml:space="preserve">     if gameIsDone:</w:t>
      </w:r>
    </w:p>
    <w:p w:rsidR="007F5E56" w:rsidRDefault="007F5E56" w:rsidP="007F5E56">
      <w:pPr>
        <w:pStyle w:val="SourceCode"/>
      </w:pPr>
      <w:r w:rsidRPr="00D879EC">
        <w:rPr>
          <w:rStyle w:val="SourceLineNumber"/>
        </w:rPr>
        <w:t>141.</w:t>
      </w:r>
      <w:r>
        <w:t xml:space="preserve">         if playAgain():</w:t>
      </w:r>
    </w:p>
    <w:p w:rsidR="007F5E56" w:rsidRDefault="007F5E56" w:rsidP="007F5E56">
      <w:pPr>
        <w:pStyle w:val="SourceCode"/>
      </w:pPr>
      <w:r w:rsidRPr="00D879EC">
        <w:rPr>
          <w:rStyle w:val="SourceLineNumber"/>
        </w:rPr>
        <w:t>142.</w:t>
      </w:r>
      <w:r>
        <w:t xml:space="preserve">             missedLetters = ''</w:t>
      </w:r>
    </w:p>
    <w:p w:rsidR="007F5E56" w:rsidRDefault="007F5E56" w:rsidP="007F5E56">
      <w:pPr>
        <w:pStyle w:val="SourceCode"/>
      </w:pPr>
      <w:r w:rsidRPr="00D879EC">
        <w:rPr>
          <w:rStyle w:val="SourceLineNumber"/>
        </w:rPr>
        <w:t>143.</w:t>
      </w:r>
      <w:r>
        <w:t xml:space="preserve">             correctLetters = ''</w:t>
      </w:r>
    </w:p>
    <w:p w:rsidR="007F5E56" w:rsidRDefault="007F5E56" w:rsidP="007F5E56">
      <w:pPr>
        <w:pStyle w:val="SourceCode"/>
      </w:pPr>
      <w:r w:rsidRPr="00D879EC">
        <w:rPr>
          <w:rStyle w:val="SourceLineNumber"/>
        </w:rPr>
        <w:t>144.</w:t>
      </w:r>
      <w:r>
        <w:t xml:space="preserve">             gameIsDone = False</w:t>
      </w:r>
    </w:p>
    <w:p w:rsidR="007F5E56" w:rsidRDefault="007F5E56" w:rsidP="007F5E56">
      <w:pPr>
        <w:pStyle w:val="SourceCode"/>
      </w:pPr>
      <w:r w:rsidRPr="00D879EC">
        <w:rPr>
          <w:rStyle w:val="SourceLineNumber"/>
        </w:rPr>
        <w:t>145.</w:t>
      </w:r>
      <w:r>
        <w:t xml:space="preserve">             secretWord = getRandomWord(words)</w:t>
      </w:r>
    </w:p>
    <w:p w:rsidR="007F5E56" w:rsidRDefault="007F5E56" w:rsidP="007F5E56">
      <w:pPr>
        <w:pStyle w:val="Body"/>
      </w:pPr>
      <w:r>
        <w:t xml:space="preserve">If the player won or lost after guessing their letter, the game should ask the player if they want to play again. The </w:t>
      </w:r>
      <w:r w:rsidRPr="00E55FD4">
        <w:rPr>
          <w:rStyle w:val="Literal"/>
        </w:rPr>
        <w:t>playAgain()</w:t>
      </w:r>
      <w:r>
        <w:t xml:space="preserve"> function handles getting a yes or no from the player, so it is called on line 141.</w:t>
      </w:r>
    </w:p>
    <w:p w:rsidR="007F5E56" w:rsidRDefault="007F5E56" w:rsidP="007F5E56">
      <w:pPr>
        <w:pStyle w:val="Body"/>
      </w:pPr>
      <w:r>
        <w:t xml:space="preserve">If the player does want to play again, the values in </w:t>
      </w:r>
      <w:r w:rsidRPr="00E55FD4">
        <w:rPr>
          <w:rStyle w:val="Literal"/>
        </w:rPr>
        <w:t>missedLetters</w:t>
      </w:r>
      <w:r w:rsidRPr="00D54530">
        <w:t xml:space="preserve"> </w:t>
      </w:r>
      <w:r>
        <w:t xml:space="preserve">and </w:t>
      </w:r>
      <w:r w:rsidRPr="00E55FD4">
        <w:rPr>
          <w:rStyle w:val="Literal"/>
        </w:rPr>
        <w:t>correctLetters</w:t>
      </w:r>
      <w:r w:rsidRPr="00D54530">
        <w:t xml:space="preserve"> </w:t>
      </w:r>
      <w:r>
        <w:t xml:space="preserve">must be reset to blank strings, </w:t>
      </w:r>
      <w:r w:rsidRPr="00E55FD4">
        <w:rPr>
          <w:rStyle w:val="Literal"/>
        </w:rPr>
        <w:t>gameIsDone</w:t>
      </w:r>
      <w:r w:rsidRPr="00D54530">
        <w:t xml:space="preserve"> </w:t>
      </w:r>
      <w:r>
        <w:t xml:space="preserve">to </w:t>
      </w:r>
      <w:r w:rsidRPr="0018517A">
        <w:rPr>
          <w:rStyle w:val="Literal"/>
        </w:rPr>
        <w:t>False</w:t>
      </w:r>
      <w:r w:rsidRPr="00173EFC">
        <w:t>,</w:t>
      </w:r>
      <w:r>
        <w:t xml:space="preserve"> and a new secret word stored in </w:t>
      </w:r>
      <w:r>
        <w:rPr>
          <w:rStyle w:val="Literal"/>
        </w:rPr>
        <w:t>secretWord</w:t>
      </w:r>
      <w:r>
        <w:t xml:space="preserve">. This way when the execution loops back to the beginning of the </w:t>
      </w:r>
      <w:r w:rsidRPr="00496D0B">
        <w:rPr>
          <w:rStyle w:val="Literal"/>
        </w:rPr>
        <w:t>while</w:t>
      </w:r>
      <w:r>
        <w:t xml:space="preserve"> loop on line 112, the board will be back to a fresh game.</w:t>
      </w:r>
    </w:p>
    <w:p w:rsidR="007F5E56" w:rsidRDefault="007F5E56" w:rsidP="007F5E56">
      <w:pPr>
        <w:pStyle w:val="SourceCode"/>
      </w:pPr>
      <w:r w:rsidRPr="00D879EC">
        <w:rPr>
          <w:rStyle w:val="SourceLineNumber"/>
        </w:rPr>
        <w:t>146.</w:t>
      </w:r>
      <w:r>
        <w:t xml:space="preserve">         else:</w:t>
      </w:r>
    </w:p>
    <w:p w:rsidR="007F5E56" w:rsidRDefault="007F5E56" w:rsidP="007F5E56">
      <w:pPr>
        <w:pStyle w:val="SourceCode"/>
      </w:pPr>
      <w:r w:rsidRPr="00D879EC">
        <w:rPr>
          <w:rStyle w:val="SourceLineNumber"/>
        </w:rPr>
        <w:t>147.</w:t>
      </w:r>
      <w:r>
        <w:t xml:space="preserve">             break</w:t>
      </w:r>
    </w:p>
    <w:p w:rsidR="007F5E56" w:rsidRDefault="007F5E56" w:rsidP="007F5E56">
      <w:pPr>
        <w:pStyle w:val="Body"/>
      </w:pPr>
      <w:r>
        <w:t xml:space="preserve">If the player did not type in something that began with “y” when asked if they wanted to play again, then line 141’s condition would be </w:t>
      </w:r>
      <w:r w:rsidRPr="00E55FD4">
        <w:rPr>
          <w:rStyle w:val="Literal"/>
        </w:rPr>
        <w:t>False</w:t>
      </w:r>
      <w:r>
        <w:t xml:space="preserve"> and the else-block executes. The </w:t>
      </w:r>
      <w:r w:rsidRPr="00142514">
        <w:rPr>
          <w:rStyle w:val="Literal"/>
        </w:rPr>
        <w:t>break</w:t>
      </w:r>
      <w:r>
        <w:t xml:space="preserve"> statement causes the execution to jump to the first instruction after the loop. But because there are no more instructions after the loop, the program terminates.</w:t>
      </w:r>
    </w:p>
    <w:p w:rsidR="007F5E56" w:rsidRDefault="007F5E56" w:rsidP="007F5E56">
      <w:pPr>
        <w:pStyle w:val="Non-TOCHeading3"/>
      </w:pPr>
      <w:r>
        <w:t>Summary</w:t>
      </w:r>
    </w:p>
    <w:p w:rsidR="007F5E56" w:rsidRDefault="007F5E56" w:rsidP="007F5E56">
      <w:pPr>
        <w:pStyle w:val="Body"/>
      </w:pPr>
      <w:r>
        <w:t>This has been a long chapter, and you’ve been introduced to several new concepts. But Hangman has been our most advanced game yet. As your games get more and more complex, it’ll be a good idea to sketch out a flow chart on paper of what happens in your program.</w:t>
      </w:r>
    </w:p>
    <w:p w:rsidR="007F5E56" w:rsidRDefault="007F5E56" w:rsidP="007F5E56">
      <w:pPr>
        <w:pStyle w:val="Body"/>
      </w:pPr>
      <w:r>
        <w:t xml:space="preserve">Lists are values that can contain other values. Methods are functions specific to a data type. Lists have </w:t>
      </w:r>
      <w:r w:rsidRPr="00FA7876">
        <w:rPr>
          <w:rStyle w:val="Literal"/>
        </w:rPr>
        <w:t>append()</w:t>
      </w:r>
      <w:r>
        <w:t xml:space="preserve"> and </w:t>
      </w:r>
      <w:r w:rsidRPr="00FA7876">
        <w:rPr>
          <w:rStyle w:val="Literal"/>
        </w:rPr>
        <w:t>reverse()</w:t>
      </w:r>
      <w:r>
        <w:t xml:space="preserve"> methods. Strings have </w:t>
      </w:r>
      <w:r w:rsidRPr="00FA7876">
        <w:rPr>
          <w:rStyle w:val="Literal"/>
        </w:rPr>
        <w:t>lower()</w:t>
      </w:r>
      <w:r>
        <w:t xml:space="preserve">, </w:t>
      </w:r>
      <w:r w:rsidRPr="00FA7876">
        <w:rPr>
          <w:rStyle w:val="Literal"/>
        </w:rPr>
        <w:t>upper()</w:t>
      </w:r>
      <w:r>
        <w:t xml:space="preserve">, </w:t>
      </w:r>
      <w:r w:rsidRPr="00FA7876">
        <w:rPr>
          <w:rStyle w:val="Literal"/>
        </w:rPr>
        <w:t>split()</w:t>
      </w:r>
      <w:r>
        <w:t xml:space="preserve">, </w:t>
      </w:r>
      <w:r w:rsidRPr="00FA7876">
        <w:rPr>
          <w:rStyle w:val="Literal"/>
        </w:rPr>
        <w:t>startswith()</w:t>
      </w:r>
      <w:r>
        <w:t xml:space="preserve">, and </w:t>
      </w:r>
      <w:r w:rsidRPr="00FA7876">
        <w:rPr>
          <w:rStyle w:val="Literal"/>
        </w:rPr>
        <w:t>endswith()</w:t>
      </w:r>
      <w:r>
        <w:t xml:space="preserve"> methods. You’ll learn about many more data types and methods in the rest of this book.</w:t>
      </w:r>
    </w:p>
    <w:p w:rsidR="000E34AF" w:rsidRDefault="000E34AF" w:rsidP="007F5E56">
      <w:pPr>
        <w:pStyle w:val="Body"/>
      </w:pPr>
      <w:bookmarkStart w:id="41" w:name="_GoBack"/>
      <w:bookmarkEnd w:id="41"/>
      <w:r>
        <w:t xml:space="preserve">The </w:t>
      </w:r>
      <w:r w:rsidRPr="00FA7876">
        <w:rPr>
          <w:rStyle w:val="Literal"/>
        </w:rPr>
        <w:t>for</w:t>
      </w:r>
      <w:r>
        <w:t xml:space="preserve"> loop is a loop that iterates over the items in a list, unlike a </w:t>
      </w:r>
      <w:r w:rsidRPr="00FA7876">
        <w:rPr>
          <w:rStyle w:val="Literal"/>
        </w:rPr>
        <w:t>while</w:t>
      </w:r>
      <w:r>
        <w:t xml:space="preserve"> loop which iterates as long as a condition is </w:t>
      </w:r>
      <w:r w:rsidRPr="00FA7876">
        <w:rPr>
          <w:rStyle w:val="Literal"/>
        </w:rPr>
        <w:t>True</w:t>
      </w:r>
      <w:r>
        <w:t xml:space="preserve">. The </w:t>
      </w:r>
      <w:r w:rsidRPr="00FA7876">
        <w:rPr>
          <w:rStyle w:val="Literal"/>
        </w:rPr>
        <w:t>elif</w:t>
      </w:r>
      <w:r>
        <w:t xml:space="preserve"> statement lets you add an “or else if” clause to the middle of your </w:t>
      </w:r>
      <w:r w:rsidRPr="00FA7876">
        <w:rPr>
          <w:rStyle w:val="Literal"/>
        </w:rPr>
        <w:t>if</w:t>
      </w:r>
      <w:r>
        <w:t>-</w:t>
      </w:r>
      <w:r w:rsidRPr="00FA7876">
        <w:rPr>
          <w:rStyle w:val="Literal"/>
        </w:rPr>
        <w:t>else</w:t>
      </w:r>
      <w:r>
        <w:t xml:space="preserve"> statements. The </w:t>
      </w:r>
      <w:r w:rsidRPr="00FA7876">
        <w:rPr>
          <w:rStyle w:val="Literal"/>
        </w:rPr>
        <w:t>del</w:t>
      </w:r>
      <w:r>
        <w:t xml:space="preserve"> statement can delete variables or items inside lists.</w:t>
      </w:r>
    </w:p>
    <w:sectPr w:rsidR="000E34AF" w:rsidSect="000E34AF">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2887" w:rsidRDefault="00FD2887">
      <w:pPr>
        <w:spacing w:after="0" w:line="240" w:lineRule="auto"/>
      </w:pPr>
      <w:r>
        <w:separator/>
      </w:r>
    </w:p>
  </w:endnote>
  <w:endnote w:type="continuationSeparator" w:id="0">
    <w:p w:rsidR="00FD2887" w:rsidRDefault="00FD2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2887" w:rsidRDefault="00FD2887">
      <w:pPr>
        <w:spacing w:after="0" w:line="240" w:lineRule="auto"/>
      </w:pPr>
      <w:r>
        <w:separator/>
      </w:r>
    </w:p>
  </w:footnote>
  <w:footnote w:type="continuationSeparator" w:id="0">
    <w:p w:rsidR="00FD2887" w:rsidRDefault="00FD28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EA10C2"/>
    <w:multiLevelType w:val="hybridMultilevel"/>
    <w:tmpl w:val="4302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E31E20"/>
    <w:multiLevelType w:val="hybridMultilevel"/>
    <w:tmpl w:val="CDB087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5C365092"/>
    <w:multiLevelType w:val="hybridMultilevel"/>
    <w:tmpl w:val="94343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0B53EB"/>
    <w:multiLevelType w:val="hybridMultilevel"/>
    <w:tmpl w:val="28E2C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F5E56"/>
    <w:rsid w:val="000E34AF"/>
    <w:rsid w:val="000F0CDA"/>
    <w:rsid w:val="003E21EC"/>
    <w:rsid w:val="005640F3"/>
    <w:rsid w:val="005C32C0"/>
    <w:rsid w:val="007F5E56"/>
    <w:rsid w:val="00AD4AE0"/>
    <w:rsid w:val="00D055C8"/>
    <w:rsid w:val="00E25070"/>
    <w:rsid w:val="00FD2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F5E56"/>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7F5E56"/>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7F5E56"/>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5E56"/>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7F5E56"/>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7F5E56"/>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7F5E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E56"/>
    <w:rPr>
      <w:rFonts w:ascii="Tahoma" w:hAnsi="Tahoma" w:cs="Tahoma"/>
      <w:sz w:val="16"/>
      <w:szCs w:val="16"/>
    </w:rPr>
  </w:style>
  <w:style w:type="character" w:customStyle="1" w:styleId="Definition">
    <w:name w:val="Definition"/>
    <w:basedOn w:val="DefaultParagraphFont"/>
    <w:uiPriority w:val="1"/>
    <w:qFormat/>
    <w:rsid w:val="007F5E56"/>
    <w:rPr>
      <w:rFonts w:asciiTheme="minorHAnsi" w:hAnsiTheme="minorHAnsi"/>
      <w:b/>
      <w:sz w:val="22"/>
    </w:rPr>
  </w:style>
  <w:style w:type="paragraph" w:styleId="NoSpacing">
    <w:name w:val="No Spacing"/>
    <w:link w:val="NoSpacingChar"/>
    <w:uiPriority w:val="1"/>
    <w:qFormat/>
    <w:rsid w:val="007F5E56"/>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7F5E56"/>
    <w:rPr>
      <w:rFonts w:ascii="Times New Roman" w:hAnsi="Times New Roman"/>
    </w:rPr>
  </w:style>
  <w:style w:type="character" w:customStyle="1" w:styleId="URL">
    <w:name w:val="URL"/>
    <w:basedOn w:val="DefaultParagraphFont"/>
    <w:uiPriority w:val="1"/>
    <w:qFormat/>
    <w:rsid w:val="007F5E56"/>
    <w:rPr>
      <w:u w:val="dotted"/>
    </w:rPr>
  </w:style>
  <w:style w:type="character" w:customStyle="1" w:styleId="Literal">
    <w:name w:val="Literal"/>
    <w:basedOn w:val="DefaultParagraphFont"/>
    <w:uiPriority w:val="1"/>
    <w:qFormat/>
    <w:rsid w:val="007F5E56"/>
    <w:rPr>
      <w:rFonts w:ascii="Lucida Sans Typewriter" w:hAnsi="Lucida Sans Typewriter"/>
      <w:sz w:val="18"/>
    </w:rPr>
  </w:style>
  <w:style w:type="paragraph" w:styleId="ListParagraph">
    <w:name w:val="List Paragraph"/>
    <w:basedOn w:val="Normal"/>
    <w:uiPriority w:val="34"/>
    <w:qFormat/>
    <w:rsid w:val="007F5E56"/>
    <w:pPr>
      <w:ind w:left="720"/>
      <w:contextualSpacing/>
    </w:pPr>
    <w:rPr>
      <w:rFonts w:ascii="Times New Roman" w:hAnsi="Times New Roman"/>
    </w:rPr>
  </w:style>
  <w:style w:type="paragraph" w:customStyle="1" w:styleId="TopicsCoveredbox">
    <w:name w:val="Topics Covered box"/>
    <w:basedOn w:val="Normal"/>
    <w:qFormat/>
    <w:rsid w:val="007F5E56"/>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7F5E56"/>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7F5E56"/>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7F5E56"/>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7F5E56"/>
    <w:rPr>
      <w:b/>
      <w:color w:val="1F497D" w:themeColor="text2"/>
    </w:rPr>
  </w:style>
  <w:style w:type="character" w:styleId="Emphasis">
    <w:name w:val="Emphasis"/>
    <w:basedOn w:val="DefaultParagraphFont"/>
    <w:uiPriority w:val="20"/>
    <w:qFormat/>
    <w:rsid w:val="007F5E56"/>
    <w:rPr>
      <w:i/>
      <w:iCs/>
    </w:rPr>
  </w:style>
  <w:style w:type="character" w:styleId="Strong">
    <w:name w:val="Strong"/>
    <w:basedOn w:val="DefaultParagraphFont"/>
    <w:uiPriority w:val="22"/>
    <w:qFormat/>
    <w:rsid w:val="007F5E56"/>
    <w:rPr>
      <w:b/>
      <w:bCs/>
    </w:rPr>
  </w:style>
  <w:style w:type="table" w:styleId="TableGrid">
    <w:name w:val="Table Grid"/>
    <w:basedOn w:val="TableNormal"/>
    <w:uiPriority w:val="59"/>
    <w:rsid w:val="007F5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7F5E56"/>
    <w:rPr>
      <w:color w:val="7F7F7F" w:themeColor="text1" w:themeTint="80"/>
    </w:rPr>
  </w:style>
  <w:style w:type="character" w:customStyle="1" w:styleId="SourceCodeComment">
    <w:name w:val="Source Code Comment"/>
    <w:basedOn w:val="DefaultParagraphFont"/>
    <w:uiPriority w:val="1"/>
    <w:qFormat/>
    <w:rsid w:val="007F5E56"/>
    <w:rPr>
      <w:color w:val="7F7F7F" w:themeColor="text1" w:themeTint="80"/>
    </w:rPr>
  </w:style>
  <w:style w:type="paragraph" w:styleId="Caption">
    <w:name w:val="caption"/>
    <w:basedOn w:val="Normal"/>
    <w:next w:val="Normal"/>
    <w:uiPriority w:val="35"/>
    <w:unhideWhenUsed/>
    <w:qFormat/>
    <w:rsid w:val="007F5E56"/>
    <w:pPr>
      <w:spacing w:line="240" w:lineRule="auto"/>
      <w:jc w:val="center"/>
    </w:pPr>
    <w:rPr>
      <w:bCs/>
      <w:szCs w:val="18"/>
    </w:rPr>
  </w:style>
  <w:style w:type="paragraph" w:styleId="TOCHeading">
    <w:name w:val="TOC Heading"/>
    <w:basedOn w:val="Heading1"/>
    <w:next w:val="Normal"/>
    <w:uiPriority w:val="39"/>
    <w:unhideWhenUsed/>
    <w:qFormat/>
    <w:rsid w:val="007F5E56"/>
    <w:pPr>
      <w:outlineLvl w:val="9"/>
    </w:pPr>
    <w:rPr>
      <w:lang w:eastAsia="ja-JP"/>
    </w:rPr>
  </w:style>
  <w:style w:type="paragraph" w:styleId="TOC1">
    <w:name w:val="toc 1"/>
    <w:basedOn w:val="Normal"/>
    <w:next w:val="Normal"/>
    <w:autoRedefine/>
    <w:uiPriority w:val="39"/>
    <w:unhideWhenUsed/>
    <w:qFormat/>
    <w:rsid w:val="007F5E56"/>
    <w:pPr>
      <w:spacing w:after="100"/>
    </w:pPr>
    <w:rPr>
      <w:rFonts w:ascii="Times New Roman" w:hAnsi="Times New Roman"/>
    </w:rPr>
  </w:style>
  <w:style w:type="paragraph" w:styleId="TOC2">
    <w:name w:val="toc 2"/>
    <w:basedOn w:val="Normal"/>
    <w:next w:val="Normal"/>
    <w:autoRedefine/>
    <w:uiPriority w:val="39"/>
    <w:unhideWhenUsed/>
    <w:qFormat/>
    <w:rsid w:val="007F5E56"/>
    <w:pPr>
      <w:spacing w:after="100"/>
      <w:ind w:left="220"/>
    </w:pPr>
    <w:rPr>
      <w:rFonts w:ascii="Times New Roman" w:hAnsi="Times New Roman"/>
    </w:rPr>
  </w:style>
  <w:style w:type="paragraph" w:styleId="TOC3">
    <w:name w:val="toc 3"/>
    <w:basedOn w:val="Normal"/>
    <w:next w:val="Normal"/>
    <w:autoRedefine/>
    <w:uiPriority w:val="39"/>
    <w:unhideWhenUsed/>
    <w:qFormat/>
    <w:rsid w:val="007F5E56"/>
    <w:pPr>
      <w:spacing w:after="100"/>
      <w:ind w:left="440"/>
    </w:pPr>
    <w:rPr>
      <w:rFonts w:ascii="Times New Roman" w:hAnsi="Times New Roman"/>
    </w:rPr>
  </w:style>
  <w:style w:type="character" w:styleId="Hyperlink">
    <w:name w:val="Hyperlink"/>
    <w:basedOn w:val="DefaultParagraphFont"/>
    <w:uiPriority w:val="99"/>
    <w:unhideWhenUsed/>
    <w:rsid w:val="007F5E56"/>
    <w:rPr>
      <w:color w:val="0000FF" w:themeColor="hyperlink"/>
      <w:u w:val="single"/>
    </w:rPr>
  </w:style>
  <w:style w:type="paragraph" w:styleId="Header">
    <w:name w:val="header"/>
    <w:basedOn w:val="Normal"/>
    <w:link w:val="HeaderChar"/>
    <w:uiPriority w:val="99"/>
    <w:unhideWhenUsed/>
    <w:rsid w:val="007F5E56"/>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7F5E56"/>
    <w:rPr>
      <w:rFonts w:ascii="Times New Roman" w:hAnsi="Times New Roman"/>
    </w:rPr>
  </w:style>
  <w:style w:type="paragraph" w:styleId="Footer">
    <w:name w:val="footer"/>
    <w:basedOn w:val="Normal"/>
    <w:link w:val="FooterChar"/>
    <w:uiPriority w:val="99"/>
    <w:unhideWhenUsed/>
    <w:rsid w:val="007F5E56"/>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7F5E56"/>
    <w:rPr>
      <w:rFonts w:ascii="Times New Roman" w:hAnsi="Times New Roman"/>
    </w:rPr>
  </w:style>
  <w:style w:type="paragraph" w:customStyle="1" w:styleId="TableHeading">
    <w:name w:val="Table Heading"/>
    <w:basedOn w:val="Normal"/>
    <w:rsid w:val="007F5E56"/>
    <w:pPr>
      <w:spacing w:after="0" w:line="240" w:lineRule="auto"/>
      <w:jc w:val="center"/>
    </w:pPr>
    <w:rPr>
      <w:b/>
    </w:rPr>
  </w:style>
  <w:style w:type="paragraph" w:customStyle="1" w:styleId="TableListing">
    <w:name w:val="Table Listing"/>
    <w:basedOn w:val="Normal"/>
    <w:qFormat/>
    <w:rsid w:val="007F5E56"/>
    <w:pPr>
      <w:spacing w:after="0" w:line="240" w:lineRule="auto"/>
      <w:jc w:val="center"/>
    </w:pPr>
  </w:style>
  <w:style w:type="paragraph" w:customStyle="1" w:styleId="ImportantNote">
    <w:name w:val="Important Note"/>
    <w:basedOn w:val="Body"/>
    <w:qFormat/>
    <w:rsid w:val="007F5E56"/>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7F5E56"/>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7F5E56"/>
    <w:pPr>
      <w:spacing w:after="100"/>
      <w:ind w:left="660"/>
    </w:pPr>
    <w:rPr>
      <w:rFonts w:eastAsiaTheme="minorEastAsia"/>
    </w:rPr>
  </w:style>
  <w:style w:type="character" w:customStyle="1" w:styleId="StrongBoxed">
    <w:name w:val="Strong &amp; Boxed"/>
    <w:basedOn w:val="Strong"/>
    <w:uiPriority w:val="1"/>
    <w:qFormat/>
    <w:rsid w:val="007F5E56"/>
    <w:rPr>
      <w:b/>
      <w:bCs/>
      <w:bdr w:val="single" w:sz="4" w:space="0" w:color="auto"/>
    </w:rPr>
  </w:style>
  <w:style w:type="paragraph" w:styleId="Title">
    <w:name w:val="Title"/>
    <w:basedOn w:val="Normal"/>
    <w:next w:val="Normal"/>
    <w:link w:val="TitleChar"/>
    <w:uiPriority w:val="10"/>
    <w:qFormat/>
    <w:rsid w:val="007F5E56"/>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7F5E56"/>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7F5E56"/>
    <w:pPr>
      <w:spacing w:after="0" w:line="240" w:lineRule="auto"/>
    </w:pPr>
    <w:rPr>
      <w:rFonts w:ascii="Franklin Gothic Demi" w:hAnsi="Franklin Gothic Demi"/>
      <w:sz w:val="52"/>
      <w:szCs w:val="52"/>
    </w:rPr>
  </w:style>
  <w:style w:type="paragraph" w:customStyle="1" w:styleId="Body">
    <w:name w:val="Body"/>
    <w:basedOn w:val="Normal"/>
    <w:qFormat/>
    <w:rsid w:val="007F5E56"/>
    <w:pPr>
      <w:spacing w:after="160"/>
    </w:pPr>
    <w:rPr>
      <w:rFonts w:ascii="Times New Roman" w:hAnsi="Times New Roman"/>
    </w:rPr>
  </w:style>
  <w:style w:type="paragraph" w:customStyle="1" w:styleId="BodyFirst">
    <w:name w:val="Body First"/>
    <w:basedOn w:val="Body"/>
    <w:qFormat/>
    <w:rsid w:val="007F5E56"/>
    <w:pPr>
      <w:spacing w:after="0"/>
    </w:pPr>
  </w:style>
  <w:style w:type="paragraph" w:styleId="TOC5">
    <w:name w:val="toc 5"/>
    <w:basedOn w:val="Normal"/>
    <w:next w:val="Normal"/>
    <w:autoRedefine/>
    <w:uiPriority w:val="39"/>
    <w:unhideWhenUsed/>
    <w:rsid w:val="007F5E56"/>
    <w:pPr>
      <w:spacing w:after="100"/>
      <w:ind w:left="880"/>
    </w:pPr>
    <w:rPr>
      <w:rFonts w:eastAsiaTheme="minorEastAsia"/>
    </w:rPr>
  </w:style>
  <w:style w:type="paragraph" w:styleId="TOC6">
    <w:name w:val="toc 6"/>
    <w:basedOn w:val="Normal"/>
    <w:next w:val="Normal"/>
    <w:autoRedefine/>
    <w:uiPriority w:val="39"/>
    <w:unhideWhenUsed/>
    <w:rsid w:val="007F5E56"/>
    <w:pPr>
      <w:spacing w:after="100"/>
      <w:ind w:left="1100"/>
    </w:pPr>
    <w:rPr>
      <w:rFonts w:eastAsiaTheme="minorEastAsia"/>
    </w:rPr>
  </w:style>
  <w:style w:type="paragraph" w:styleId="TOC7">
    <w:name w:val="toc 7"/>
    <w:basedOn w:val="Normal"/>
    <w:next w:val="Normal"/>
    <w:autoRedefine/>
    <w:uiPriority w:val="39"/>
    <w:unhideWhenUsed/>
    <w:rsid w:val="007F5E56"/>
    <w:pPr>
      <w:spacing w:after="100"/>
      <w:ind w:left="1320"/>
    </w:pPr>
    <w:rPr>
      <w:rFonts w:eastAsiaTheme="minorEastAsia"/>
    </w:rPr>
  </w:style>
  <w:style w:type="paragraph" w:styleId="TOC8">
    <w:name w:val="toc 8"/>
    <w:basedOn w:val="Normal"/>
    <w:next w:val="Normal"/>
    <w:autoRedefine/>
    <w:uiPriority w:val="39"/>
    <w:unhideWhenUsed/>
    <w:rsid w:val="007F5E56"/>
    <w:pPr>
      <w:spacing w:after="100"/>
      <w:ind w:left="1540"/>
    </w:pPr>
    <w:rPr>
      <w:rFonts w:eastAsiaTheme="minorEastAsia"/>
    </w:rPr>
  </w:style>
  <w:style w:type="paragraph" w:styleId="TOC9">
    <w:name w:val="toc 9"/>
    <w:basedOn w:val="Normal"/>
    <w:next w:val="Normal"/>
    <w:autoRedefine/>
    <w:uiPriority w:val="39"/>
    <w:unhideWhenUsed/>
    <w:rsid w:val="007F5E56"/>
    <w:pPr>
      <w:spacing w:after="100"/>
      <w:ind w:left="1760"/>
    </w:pPr>
    <w:rPr>
      <w:rFonts w:eastAsiaTheme="minorEastAsia"/>
    </w:rPr>
  </w:style>
  <w:style w:type="character" w:customStyle="1" w:styleId="Keycap">
    <w:name w:val="Keycap"/>
    <w:basedOn w:val="DefaultParagraphFont"/>
    <w:rsid w:val="007F5E56"/>
    <w:rPr>
      <w:smallCaps/>
      <w:color w:val="0000FF"/>
    </w:rPr>
  </w:style>
  <w:style w:type="character" w:customStyle="1" w:styleId="FigureImageBorder">
    <w:name w:val="Figure Image Border"/>
    <w:basedOn w:val="DefaultParagraphFont"/>
    <w:uiPriority w:val="1"/>
    <w:qFormat/>
    <w:rsid w:val="007F5E56"/>
    <w:rPr>
      <w:noProof/>
      <w:bdr w:val="single" w:sz="4" w:space="0" w:color="auto"/>
    </w:rPr>
  </w:style>
  <w:style w:type="paragraph" w:customStyle="1" w:styleId="SourceCodeFilename">
    <w:name w:val="Source Code Filename"/>
    <w:basedOn w:val="SourceCode"/>
    <w:qFormat/>
    <w:rsid w:val="007F5E56"/>
    <w:pPr>
      <w:spacing w:after="0"/>
      <w:jc w:val="right"/>
    </w:pPr>
    <w:rPr>
      <w:sz w:val="24"/>
    </w:rPr>
  </w:style>
  <w:style w:type="paragraph" w:customStyle="1" w:styleId="Non-TOCHeading3">
    <w:name w:val="Non-TOC Heading 3"/>
    <w:next w:val="Body"/>
    <w:qFormat/>
    <w:rsid w:val="007F5E56"/>
    <w:rPr>
      <w:rFonts w:eastAsiaTheme="majorEastAsia" w:cstheme="majorBidi"/>
      <w:b/>
      <w:bCs/>
      <w:i/>
      <w:color w:val="000000" w:themeColor="text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F5E56"/>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7F5E56"/>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7F5E56"/>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5E56"/>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7F5E56"/>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7F5E56"/>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7F5E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E56"/>
    <w:rPr>
      <w:rFonts w:ascii="Tahoma" w:hAnsi="Tahoma" w:cs="Tahoma"/>
      <w:sz w:val="16"/>
      <w:szCs w:val="16"/>
    </w:rPr>
  </w:style>
  <w:style w:type="character" w:customStyle="1" w:styleId="Definition">
    <w:name w:val="Definition"/>
    <w:basedOn w:val="DefaultParagraphFont"/>
    <w:uiPriority w:val="1"/>
    <w:qFormat/>
    <w:rsid w:val="007F5E56"/>
    <w:rPr>
      <w:rFonts w:asciiTheme="minorHAnsi" w:hAnsiTheme="minorHAnsi"/>
      <w:b/>
      <w:sz w:val="22"/>
    </w:rPr>
  </w:style>
  <w:style w:type="paragraph" w:styleId="NoSpacing">
    <w:name w:val="No Spacing"/>
    <w:link w:val="NoSpacingChar"/>
    <w:uiPriority w:val="1"/>
    <w:qFormat/>
    <w:rsid w:val="007F5E56"/>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7F5E56"/>
    <w:rPr>
      <w:rFonts w:ascii="Times New Roman" w:hAnsi="Times New Roman"/>
    </w:rPr>
  </w:style>
  <w:style w:type="character" w:customStyle="1" w:styleId="URL">
    <w:name w:val="URL"/>
    <w:basedOn w:val="DefaultParagraphFont"/>
    <w:uiPriority w:val="1"/>
    <w:qFormat/>
    <w:rsid w:val="007F5E56"/>
    <w:rPr>
      <w:u w:val="dotted"/>
    </w:rPr>
  </w:style>
  <w:style w:type="character" w:customStyle="1" w:styleId="Literal">
    <w:name w:val="Literal"/>
    <w:basedOn w:val="DefaultParagraphFont"/>
    <w:uiPriority w:val="1"/>
    <w:qFormat/>
    <w:rsid w:val="007F5E56"/>
    <w:rPr>
      <w:rFonts w:ascii="Lucida Sans Typewriter" w:hAnsi="Lucida Sans Typewriter"/>
      <w:sz w:val="18"/>
    </w:rPr>
  </w:style>
  <w:style w:type="paragraph" w:styleId="ListParagraph">
    <w:name w:val="List Paragraph"/>
    <w:basedOn w:val="Normal"/>
    <w:uiPriority w:val="34"/>
    <w:qFormat/>
    <w:rsid w:val="007F5E56"/>
    <w:pPr>
      <w:ind w:left="720"/>
      <w:contextualSpacing/>
    </w:pPr>
    <w:rPr>
      <w:rFonts w:ascii="Times New Roman" w:hAnsi="Times New Roman"/>
    </w:rPr>
  </w:style>
  <w:style w:type="paragraph" w:customStyle="1" w:styleId="TopicsCoveredbox">
    <w:name w:val="Topics Covered box"/>
    <w:basedOn w:val="Normal"/>
    <w:qFormat/>
    <w:rsid w:val="007F5E56"/>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7F5E56"/>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7F5E56"/>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7F5E56"/>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7F5E56"/>
    <w:rPr>
      <w:b/>
      <w:color w:val="1F497D" w:themeColor="text2"/>
    </w:rPr>
  </w:style>
  <w:style w:type="character" w:styleId="Emphasis">
    <w:name w:val="Emphasis"/>
    <w:basedOn w:val="DefaultParagraphFont"/>
    <w:uiPriority w:val="20"/>
    <w:qFormat/>
    <w:rsid w:val="007F5E56"/>
    <w:rPr>
      <w:i/>
      <w:iCs/>
    </w:rPr>
  </w:style>
  <w:style w:type="character" w:styleId="Strong">
    <w:name w:val="Strong"/>
    <w:basedOn w:val="DefaultParagraphFont"/>
    <w:uiPriority w:val="22"/>
    <w:qFormat/>
    <w:rsid w:val="007F5E56"/>
    <w:rPr>
      <w:b/>
      <w:bCs/>
    </w:rPr>
  </w:style>
  <w:style w:type="table" w:styleId="TableGrid">
    <w:name w:val="Table Grid"/>
    <w:basedOn w:val="TableNormal"/>
    <w:uiPriority w:val="59"/>
    <w:rsid w:val="007F5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7F5E56"/>
    <w:rPr>
      <w:color w:val="7F7F7F" w:themeColor="text1" w:themeTint="80"/>
    </w:rPr>
  </w:style>
  <w:style w:type="character" w:customStyle="1" w:styleId="SourceCodeComment">
    <w:name w:val="Source Code Comment"/>
    <w:basedOn w:val="DefaultParagraphFont"/>
    <w:uiPriority w:val="1"/>
    <w:qFormat/>
    <w:rsid w:val="007F5E56"/>
    <w:rPr>
      <w:color w:val="7F7F7F" w:themeColor="text1" w:themeTint="80"/>
    </w:rPr>
  </w:style>
  <w:style w:type="paragraph" w:styleId="Caption">
    <w:name w:val="caption"/>
    <w:basedOn w:val="Normal"/>
    <w:next w:val="Normal"/>
    <w:uiPriority w:val="35"/>
    <w:unhideWhenUsed/>
    <w:qFormat/>
    <w:rsid w:val="007F5E56"/>
    <w:pPr>
      <w:spacing w:line="240" w:lineRule="auto"/>
      <w:jc w:val="center"/>
    </w:pPr>
    <w:rPr>
      <w:bCs/>
      <w:szCs w:val="18"/>
    </w:rPr>
  </w:style>
  <w:style w:type="paragraph" w:styleId="TOCHeading">
    <w:name w:val="TOC Heading"/>
    <w:basedOn w:val="Heading1"/>
    <w:next w:val="Normal"/>
    <w:uiPriority w:val="39"/>
    <w:unhideWhenUsed/>
    <w:qFormat/>
    <w:rsid w:val="007F5E56"/>
    <w:pPr>
      <w:outlineLvl w:val="9"/>
    </w:pPr>
    <w:rPr>
      <w:lang w:eastAsia="ja-JP"/>
    </w:rPr>
  </w:style>
  <w:style w:type="paragraph" w:styleId="TOC1">
    <w:name w:val="toc 1"/>
    <w:basedOn w:val="Normal"/>
    <w:next w:val="Normal"/>
    <w:autoRedefine/>
    <w:uiPriority w:val="39"/>
    <w:unhideWhenUsed/>
    <w:qFormat/>
    <w:rsid w:val="007F5E56"/>
    <w:pPr>
      <w:spacing w:after="100"/>
    </w:pPr>
    <w:rPr>
      <w:rFonts w:ascii="Times New Roman" w:hAnsi="Times New Roman"/>
    </w:rPr>
  </w:style>
  <w:style w:type="paragraph" w:styleId="TOC2">
    <w:name w:val="toc 2"/>
    <w:basedOn w:val="Normal"/>
    <w:next w:val="Normal"/>
    <w:autoRedefine/>
    <w:uiPriority w:val="39"/>
    <w:unhideWhenUsed/>
    <w:qFormat/>
    <w:rsid w:val="007F5E56"/>
    <w:pPr>
      <w:spacing w:after="100"/>
      <w:ind w:left="220"/>
    </w:pPr>
    <w:rPr>
      <w:rFonts w:ascii="Times New Roman" w:hAnsi="Times New Roman"/>
    </w:rPr>
  </w:style>
  <w:style w:type="paragraph" w:styleId="TOC3">
    <w:name w:val="toc 3"/>
    <w:basedOn w:val="Normal"/>
    <w:next w:val="Normal"/>
    <w:autoRedefine/>
    <w:uiPriority w:val="39"/>
    <w:unhideWhenUsed/>
    <w:qFormat/>
    <w:rsid w:val="007F5E56"/>
    <w:pPr>
      <w:spacing w:after="100"/>
      <w:ind w:left="440"/>
    </w:pPr>
    <w:rPr>
      <w:rFonts w:ascii="Times New Roman" w:hAnsi="Times New Roman"/>
    </w:rPr>
  </w:style>
  <w:style w:type="character" w:styleId="Hyperlink">
    <w:name w:val="Hyperlink"/>
    <w:basedOn w:val="DefaultParagraphFont"/>
    <w:uiPriority w:val="99"/>
    <w:unhideWhenUsed/>
    <w:rsid w:val="007F5E56"/>
    <w:rPr>
      <w:color w:val="0000FF" w:themeColor="hyperlink"/>
      <w:u w:val="single"/>
    </w:rPr>
  </w:style>
  <w:style w:type="paragraph" w:styleId="Header">
    <w:name w:val="header"/>
    <w:basedOn w:val="Normal"/>
    <w:link w:val="HeaderChar"/>
    <w:uiPriority w:val="99"/>
    <w:unhideWhenUsed/>
    <w:rsid w:val="007F5E56"/>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7F5E56"/>
    <w:rPr>
      <w:rFonts w:ascii="Times New Roman" w:hAnsi="Times New Roman"/>
    </w:rPr>
  </w:style>
  <w:style w:type="paragraph" w:styleId="Footer">
    <w:name w:val="footer"/>
    <w:basedOn w:val="Normal"/>
    <w:link w:val="FooterChar"/>
    <w:uiPriority w:val="99"/>
    <w:unhideWhenUsed/>
    <w:rsid w:val="007F5E56"/>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7F5E56"/>
    <w:rPr>
      <w:rFonts w:ascii="Times New Roman" w:hAnsi="Times New Roman"/>
    </w:rPr>
  </w:style>
  <w:style w:type="paragraph" w:customStyle="1" w:styleId="TableHeading">
    <w:name w:val="Table Heading"/>
    <w:basedOn w:val="Normal"/>
    <w:rsid w:val="007F5E56"/>
    <w:pPr>
      <w:spacing w:after="0" w:line="240" w:lineRule="auto"/>
      <w:jc w:val="center"/>
    </w:pPr>
    <w:rPr>
      <w:b/>
    </w:rPr>
  </w:style>
  <w:style w:type="paragraph" w:customStyle="1" w:styleId="TableListing">
    <w:name w:val="Table Listing"/>
    <w:basedOn w:val="Normal"/>
    <w:qFormat/>
    <w:rsid w:val="007F5E56"/>
    <w:pPr>
      <w:spacing w:after="0" w:line="240" w:lineRule="auto"/>
      <w:jc w:val="center"/>
    </w:pPr>
  </w:style>
  <w:style w:type="paragraph" w:customStyle="1" w:styleId="ImportantNote">
    <w:name w:val="Important Note"/>
    <w:basedOn w:val="Body"/>
    <w:qFormat/>
    <w:rsid w:val="007F5E56"/>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7F5E56"/>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7F5E56"/>
    <w:pPr>
      <w:spacing w:after="100"/>
      <w:ind w:left="660"/>
    </w:pPr>
    <w:rPr>
      <w:rFonts w:eastAsiaTheme="minorEastAsia"/>
    </w:rPr>
  </w:style>
  <w:style w:type="character" w:customStyle="1" w:styleId="StrongBoxed">
    <w:name w:val="Strong &amp; Boxed"/>
    <w:basedOn w:val="Strong"/>
    <w:uiPriority w:val="1"/>
    <w:qFormat/>
    <w:rsid w:val="007F5E56"/>
    <w:rPr>
      <w:b/>
      <w:bCs/>
      <w:bdr w:val="single" w:sz="4" w:space="0" w:color="auto"/>
    </w:rPr>
  </w:style>
  <w:style w:type="paragraph" w:styleId="Title">
    <w:name w:val="Title"/>
    <w:basedOn w:val="Normal"/>
    <w:next w:val="Normal"/>
    <w:link w:val="TitleChar"/>
    <w:uiPriority w:val="10"/>
    <w:qFormat/>
    <w:rsid w:val="007F5E56"/>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7F5E56"/>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7F5E56"/>
    <w:pPr>
      <w:spacing w:after="0" w:line="240" w:lineRule="auto"/>
    </w:pPr>
    <w:rPr>
      <w:rFonts w:ascii="Franklin Gothic Demi" w:hAnsi="Franklin Gothic Demi"/>
      <w:sz w:val="52"/>
      <w:szCs w:val="52"/>
    </w:rPr>
  </w:style>
  <w:style w:type="paragraph" w:customStyle="1" w:styleId="Body">
    <w:name w:val="Body"/>
    <w:basedOn w:val="Normal"/>
    <w:qFormat/>
    <w:rsid w:val="007F5E56"/>
    <w:pPr>
      <w:spacing w:after="160"/>
    </w:pPr>
    <w:rPr>
      <w:rFonts w:ascii="Times New Roman" w:hAnsi="Times New Roman"/>
    </w:rPr>
  </w:style>
  <w:style w:type="paragraph" w:customStyle="1" w:styleId="BodyFirst">
    <w:name w:val="Body First"/>
    <w:basedOn w:val="Body"/>
    <w:qFormat/>
    <w:rsid w:val="007F5E56"/>
    <w:pPr>
      <w:spacing w:after="0"/>
    </w:pPr>
  </w:style>
  <w:style w:type="paragraph" w:styleId="TOC5">
    <w:name w:val="toc 5"/>
    <w:basedOn w:val="Normal"/>
    <w:next w:val="Normal"/>
    <w:autoRedefine/>
    <w:uiPriority w:val="39"/>
    <w:unhideWhenUsed/>
    <w:rsid w:val="007F5E56"/>
    <w:pPr>
      <w:spacing w:after="100"/>
      <w:ind w:left="880"/>
    </w:pPr>
    <w:rPr>
      <w:rFonts w:eastAsiaTheme="minorEastAsia"/>
    </w:rPr>
  </w:style>
  <w:style w:type="paragraph" w:styleId="TOC6">
    <w:name w:val="toc 6"/>
    <w:basedOn w:val="Normal"/>
    <w:next w:val="Normal"/>
    <w:autoRedefine/>
    <w:uiPriority w:val="39"/>
    <w:unhideWhenUsed/>
    <w:rsid w:val="007F5E56"/>
    <w:pPr>
      <w:spacing w:after="100"/>
      <w:ind w:left="1100"/>
    </w:pPr>
    <w:rPr>
      <w:rFonts w:eastAsiaTheme="minorEastAsia"/>
    </w:rPr>
  </w:style>
  <w:style w:type="paragraph" w:styleId="TOC7">
    <w:name w:val="toc 7"/>
    <w:basedOn w:val="Normal"/>
    <w:next w:val="Normal"/>
    <w:autoRedefine/>
    <w:uiPriority w:val="39"/>
    <w:unhideWhenUsed/>
    <w:rsid w:val="007F5E56"/>
    <w:pPr>
      <w:spacing w:after="100"/>
      <w:ind w:left="1320"/>
    </w:pPr>
    <w:rPr>
      <w:rFonts w:eastAsiaTheme="minorEastAsia"/>
    </w:rPr>
  </w:style>
  <w:style w:type="paragraph" w:styleId="TOC8">
    <w:name w:val="toc 8"/>
    <w:basedOn w:val="Normal"/>
    <w:next w:val="Normal"/>
    <w:autoRedefine/>
    <w:uiPriority w:val="39"/>
    <w:unhideWhenUsed/>
    <w:rsid w:val="007F5E56"/>
    <w:pPr>
      <w:spacing w:after="100"/>
      <w:ind w:left="1540"/>
    </w:pPr>
    <w:rPr>
      <w:rFonts w:eastAsiaTheme="minorEastAsia"/>
    </w:rPr>
  </w:style>
  <w:style w:type="paragraph" w:styleId="TOC9">
    <w:name w:val="toc 9"/>
    <w:basedOn w:val="Normal"/>
    <w:next w:val="Normal"/>
    <w:autoRedefine/>
    <w:uiPriority w:val="39"/>
    <w:unhideWhenUsed/>
    <w:rsid w:val="007F5E56"/>
    <w:pPr>
      <w:spacing w:after="100"/>
      <w:ind w:left="1760"/>
    </w:pPr>
    <w:rPr>
      <w:rFonts w:eastAsiaTheme="minorEastAsia"/>
    </w:rPr>
  </w:style>
  <w:style w:type="character" w:customStyle="1" w:styleId="Keycap">
    <w:name w:val="Keycap"/>
    <w:basedOn w:val="DefaultParagraphFont"/>
    <w:rsid w:val="007F5E56"/>
    <w:rPr>
      <w:smallCaps/>
      <w:color w:val="0000FF"/>
    </w:rPr>
  </w:style>
  <w:style w:type="character" w:customStyle="1" w:styleId="FigureImageBorder">
    <w:name w:val="Figure Image Border"/>
    <w:basedOn w:val="DefaultParagraphFont"/>
    <w:uiPriority w:val="1"/>
    <w:qFormat/>
    <w:rsid w:val="007F5E56"/>
    <w:rPr>
      <w:noProof/>
      <w:bdr w:val="single" w:sz="4" w:space="0" w:color="auto"/>
    </w:rPr>
  </w:style>
  <w:style w:type="paragraph" w:customStyle="1" w:styleId="SourceCodeFilename">
    <w:name w:val="Source Code Filename"/>
    <w:basedOn w:val="SourceCode"/>
    <w:qFormat/>
    <w:rsid w:val="007F5E56"/>
    <w:pPr>
      <w:spacing w:after="0"/>
      <w:jc w:val="right"/>
    </w:pPr>
    <w:rPr>
      <w:sz w:val="24"/>
    </w:rPr>
  </w:style>
  <w:style w:type="paragraph" w:customStyle="1" w:styleId="Non-TOCHeading3">
    <w:name w:val="Non-TOC Heading 3"/>
    <w:next w:val="Body"/>
    <w:qFormat/>
    <w:rsid w:val="007F5E56"/>
    <w:rPr>
      <w:rFonts w:eastAsiaTheme="majorEastAsia" w:cstheme="majorBidi"/>
      <w:b/>
      <w:bCs/>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9</Pages>
  <Words>6976</Words>
  <Characters>3976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30:00Z</dcterms:created>
  <dcterms:modified xsi:type="dcterms:W3CDTF">2015-06-12T19:19:00Z</dcterms:modified>
</cp:coreProperties>
</file>